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7EE4DF" w14:textId="77777777" w:rsidR="0045008F" w:rsidRPr="0045008F" w:rsidRDefault="0045008F" w:rsidP="0045008F">
      <w:pPr>
        <w:ind w:right="36"/>
        <w:jc w:val="both"/>
        <w:rPr>
          <w:i/>
          <w:iCs/>
          <w:lang w:val="tr-TR"/>
        </w:rPr>
      </w:pPr>
      <w:r w:rsidRPr="0045008F">
        <w:rPr>
          <w:i/>
          <w:iCs/>
          <w:lang w:val="tr-TR"/>
        </w:rPr>
        <w:t>Tez savunması jürisinin atanabilmesi için adayın:</w:t>
      </w:r>
    </w:p>
    <w:p w14:paraId="0C2B30F0" w14:textId="273DA04F" w:rsidR="0045008F" w:rsidRPr="0045008F" w:rsidRDefault="0045008F" w:rsidP="0045008F">
      <w:pPr>
        <w:pStyle w:val="ListParagraph"/>
        <w:numPr>
          <w:ilvl w:val="0"/>
          <w:numId w:val="4"/>
        </w:numPr>
        <w:ind w:left="322" w:right="36" w:hanging="115"/>
        <w:jc w:val="both"/>
        <w:rPr>
          <w:i/>
          <w:iCs/>
          <w:lang w:val="tr-TR"/>
        </w:rPr>
      </w:pPr>
      <w:r w:rsidRPr="0045008F">
        <w:rPr>
          <w:i/>
          <w:iCs/>
          <w:lang w:val="tr-TR"/>
        </w:rPr>
        <w:t>Tez konusu (Doktora Tezi DAÜ Akademik Değerlendirme Kriterleri kapsamında belirtilmiş Temel Bilimler/Mühendislik/Sağlık Bilimleri alanında ise 1.</w:t>
      </w:r>
      <w:r w:rsidR="00BE1543">
        <w:rPr>
          <w:i/>
          <w:iCs/>
          <w:lang w:val="tr-TR"/>
        </w:rPr>
        <w:t>A</w:t>
      </w:r>
      <w:r w:rsidRPr="0045008F">
        <w:rPr>
          <w:i/>
          <w:iCs/>
          <w:lang w:val="tr-TR"/>
        </w:rPr>
        <w:t xml:space="preserve"> veya 1.</w:t>
      </w:r>
      <w:r w:rsidR="00BE1543">
        <w:rPr>
          <w:i/>
          <w:iCs/>
          <w:lang w:val="tr-TR"/>
        </w:rPr>
        <w:t>B</w:t>
      </w:r>
      <w:r w:rsidRPr="0045008F">
        <w:rPr>
          <w:i/>
          <w:iCs/>
          <w:lang w:val="tr-TR"/>
        </w:rPr>
        <w:t xml:space="preserve"> türü, Sosyal/İdari Bilimler veya Mimarlık alanlarında </w:t>
      </w:r>
      <w:r>
        <w:rPr>
          <w:i/>
          <w:iCs/>
          <w:lang w:val="tr-TR"/>
        </w:rPr>
        <w:t>ise 1.</w:t>
      </w:r>
      <w:r w:rsidR="00BE1543">
        <w:rPr>
          <w:i/>
          <w:iCs/>
          <w:lang w:val="tr-TR"/>
        </w:rPr>
        <w:t>A</w:t>
      </w:r>
      <w:r>
        <w:rPr>
          <w:i/>
          <w:iCs/>
          <w:lang w:val="tr-TR"/>
        </w:rPr>
        <w:t xml:space="preserve"> türü olmak üzere) </w:t>
      </w:r>
      <w:r w:rsidRPr="0045008F">
        <w:rPr>
          <w:i/>
          <w:iCs/>
          <w:lang w:val="tr-TR"/>
        </w:rPr>
        <w:t xml:space="preserve">ile ilgili yayımlanmış veya yayınlanmak üzere kabul edilmiş </w:t>
      </w:r>
      <w:r>
        <w:rPr>
          <w:i/>
          <w:iCs/>
          <w:lang w:val="tr-TR"/>
        </w:rPr>
        <w:t>en az bir makaleye sahip olması;</w:t>
      </w:r>
    </w:p>
    <w:p w14:paraId="70012946" w14:textId="77777777" w:rsidR="0045008F" w:rsidRPr="0045008F" w:rsidRDefault="0045008F" w:rsidP="0045008F">
      <w:pPr>
        <w:pStyle w:val="ListParagraph"/>
        <w:numPr>
          <w:ilvl w:val="0"/>
          <w:numId w:val="4"/>
        </w:numPr>
        <w:spacing w:after="100"/>
        <w:ind w:left="322" w:right="36" w:hanging="115"/>
        <w:jc w:val="both"/>
        <w:rPr>
          <w:i/>
          <w:iCs/>
          <w:lang w:val="tr-TR"/>
        </w:rPr>
      </w:pPr>
      <w:r w:rsidRPr="0045008F">
        <w:rPr>
          <w:i/>
          <w:iCs/>
          <w:lang w:val="tr-TR"/>
        </w:rPr>
        <w:t xml:space="preserve">Eğer doktora tezi çalışması Temel Bilimler /Mühendislik/Sağlık Bilimleri alanında ise DAÜ Akademik Değerlendirme Kriterlerinde listelenen bilimsel aktivitelerden 16 puan, Sosyal/İdari veya Mimarlık alanında ise 21 puan toplamış olması gerekmektedir.  </w:t>
      </w:r>
    </w:p>
    <w:p w14:paraId="4DDAA71B" w14:textId="77777777" w:rsidR="0045008F" w:rsidRPr="0045008F" w:rsidRDefault="0045008F" w:rsidP="0045008F">
      <w:pPr>
        <w:spacing w:after="360"/>
        <w:ind w:right="36"/>
        <w:jc w:val="both"/>
        <w:rPr>
          <w:i/>
          <w:iCs/>
          <w:lang w:val="tr-TR"/>
        </w:rPr>
      </w:pPr>
      <w:r w:rsidRPr="0045008F">
        <w:rPr>
          <w:i/>
          <w:iCs/>
          <w:lang w:val="tr-TR"/>
        </w:rPr>
        <w:t xml:space="preserve">Bu formun elektronik kopyası doldurulduktan sonra ilgili bölüm bilgisayar çıktısını Lisansüstü Eğitim, Öğretim ve Araştırma Enstitüsü’ne iletmekle yükümlüdür. Aynı zamanda tüm destekleyici belgeler de eklenmelidir. Formun teslim alınmasından sonra Lisansüstü Eğitim, Öğretim ve Araştırma Enstitüsü başvuruyu sonuçlandıracak makamdır. Eksik doldurulmuş formlar ilgili bölüme iade edilecektir. </w:t>
      </w:r>
    </w:p>
    <w:p w14:paraId="02947585" w14:textId="41583FD6" w:rsidR="00CB7097" w:rsidRPr="0045008F" w:rsidRDefault="0045008F" w:rsidP="0045008F">
      <w:pPr>
        <w:jc w:val="both"/>
        <w:rPr>
          <w:b/>
          <w:sz w:val="18"/>
          <w:lang w:val="tr-TR"/>
        </w:rPr>
      </w:pPr>
      <w:r>
        <w:rPr>
          <w:b/>
          <w:sz w:val="18"/>
          <w:lang w:val="tr-TR"/>
        </w:rPr>
        <w:t xml:space="preserve">Bölüm I. </w:t>
      </w:r>
      <w:r w:rsidRPr="0045008F">
        <w:rPr>
          <w:b/>
          <w:sz w:val="18"/>
          <w:lang w:val="tr-TR"/>
        </w:rPr>
        <w:t>Öğrenci Bilgileri [Tez Danışmanı tarafından doldurulup öğrenci tarafından imzalanacaktır]</w:t>
      </w:r>
    </w:p>
    <w:p w14:paraId="64DDE12F" w14:textId="77777777" w:rsidR="0045008F" w:rsidRPr="0045008F" w:rsidRDefault="0045008F" w:rsidP="00646E89">
      <w:pPr>
        <w:jc w:val="both"/>
        <w:rPr>
          <w:sz w:val="18"/>
          <w:lang w:val="tr-TR"/>
        </w:rPr>
      </w:pPr>
      <w:r w:rsidRPr="0045008F">
        <w:rPr>
          <w:sz w:val="18"/>
          <w:lang w:val="tr-TR"/>
        </w:rPr>
        <w:t xml:space="preserve">Bu başvuru formu ile Lisansüstü Eğitim, Öğretim ve Araştırma Enstitüsü’ne ‘Yayın Beklemede’ statüsü için başvuruyorum. Aşağıda belirtilen gereklilikleri yerine getirdiğimi doğrularım. </w:t>
      </w:r>
    </w:p>
    <w:p w14:paraId="2F14AAE8" w14:textId="77777777" w:rsidR="0045008F" w:rsidRPr="0045008F" w:rsidRDefault="0045008F" w:rsidP="00646E89">
      <w:pPr>
        <w:numPr>
          <w:ilvl w:val="0"/>
          <w:numId w:val="2"/>
        </w:numPr>
        <w:ind w:left="350" w:hanging="143"/>
        <w:jc w:val="both"/>
        <w:rPr>
          <w:sz w:val="18"/>
          <w:lang w:val="tr-TR"/>
        </w:rPr>
      </w:pPr>
      <w:r w:rsidRPr="0045008F">
        <w:rPr>
          <w:sz w:val="18"/>
          <w:lang w:val="tr-TR"/>
        </w:rPr>
        <w:t>Tezimi, Lisansüstü Eğitim, Öğretim ve Araştırma Enstitüsü’nün Lisansüstü Tez Formatı’na göre hazırladım.</w:t>
      </w:r>
    </w:p>
    <w:p w14:paraId="46ED5029" w14:textId="77777777" w:rsidR="0045008F" w:rsidRPr="0045008F" w:rsidRDefault="0045008F" w:rsidP="00646E89">
      <w:pPr>
        <w:numPr>
          <w:ilvl w:val="0"/>
          <w:numId w:val="2"/>
        </w:numPr>
        <w:ind w:left="350" w:hanging="143"/>
        <w:jc w:val="both"/>
        <w:rPr>
          <w:sz w:val="18"/>
          <w:lang w:val="tr-TR"/>
        </w:rPr>
      </w:pPr>
      <w:r w:rsidRPr="0045008F">
        <w:rPr>
          <w:sz w:val="18"/>
          <w:lang w:val="tr-TR"/>
        </w:rPr>
        <w:t xml:space="preserve">Bu başvuru formuna tezimin bir kopyasını ekledim. </w:t>
      </w:r>
    </w:p>
    <w:p w14:paraId="02947589" w14:textId="32F1BA60" w:rsidR="00316338" w:rsidRPr="0045008F" w:rsidRDefault="0045008F" w:rsidP="00646E89">
      <w:pPr>
        <w:numPr>
          <w:ilvl w:val="0"/>
          <w:numId w:val="2"/>
        </w:numPr>
        <w:spacing w:after="100"/>
        <w:ind w:left="350" w:hanging="143"/>
        <w:jc w:val="both"/>
        <w:rPr>
          <w:sz w:val="18"/>
          <w:lang w:val="tr-TR"/>
        </w:rPr>
      </w:pPr>
      <w:r w:rsidRPr="0045008F">
        <w:rPr>
          <w:sz w:val="18"/>
          <w:lang w:val="tr-TR"/>
        </w:rPr>
        <w:t>Doktora Tez Jürisi’nin oluşturulması için asgari gerekliliklerinden biri olan yayın koşulunu sağlamak için aşağıda belirtilen makaleyi/leri değerlendirilmek üzere bilimsel de</w:t>
      </w:r>
      <w:r>
        <w:rPr>
          <w:sz w:val="18"/>
          <w:lang w:val="tr-TR"/>
        </w:rPr>
        <w:t>rgilere göndermiş bulunmaktayım.</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8"/>
        <w:gridCol w:w="632"/>
        <w:gridCol w:w="763"/>
        <w:gridCol w:w="1418"/>
        <w:gridCol w:w="789"/>
        <w:gridCol w:w="945"/>
        <w:gridCol w:w="392"/>
        <w:gridCol w:w="1989"/>
        <w:gridCol w:w="849"/>
        <w:gridCol w:w="535"/>
        <w:gridCol w:w="515"/>
        <w:gridCol w:w="295"/>
        <w:gridCol w:w="1092"/>
      </w:tblGrid>
      <w:tr w:rsidR="0045008F" w:rsidRPr="0045008F" w14:paraId="02947599" w14:textId="77777777" w:rsidTr="000A477B">
        <w:trPr>
          <w:cantSplit/>
          <w:trHeight w:val="454"/>
        </w:trPr>
        <w:tc>
          <w:tcPr>
            <w:tcW w:w="1080" w:type="dxa"/>
            <w:gridSpan w:val="2"/>
            <w:vMerge w:val="restart"/>
            <w:tcBorders>
              <w:right w:val="nil"/>
            </w:tcBorders>
            <w:shd w:val="pct15" w:color="000000" w:fill="FFFFFF"/>
            <w:vAlign w:val="center"/>
          </w:tcPr>
          <w:p w14:paraId="0294758A" w14:textId="03808AAD" w:rsidR="0045008F" w:rsidRPr="0045008F" w:rsidRDefault="0045008F" w:rsidP="00E62E4D">
            <w:pPr>
              <w:rPr>
                <w:rFonts w:asciiTheme="minorBidi" w:hAnsiTheme="minorBidi" w:cstheme="minorBidi"/>
                <w:iCs/>
                <w:szCs w:val="16"/>
                <w:lang w:val="tr-TR"/>
              </w:rPr>
            </w:pPr>
            <w:r w:rsidRPr="0045008F">
              <w:rPr>
                <w:rFonts w:asciiTheme="minorBidi" w:hAnsiTheme="minorBidi" w:cstheme="minorBidi"/>
                <w:iCs/>
                <w:szCs w:val="16"/>
                <w:lang w:val="tr-TR"/>
              </w:rPr>
              <w:t>Öğrenci No.</w:t>
            </w:r>
          </w:p>
        </w:tc>
        <w:tc>
          <w:tcPr>
            <w:tcW w:w="2970" w:type="dxa"/>
            <w:gridSpan w:val="3"/>
            <w:vMerge w:val="restart"/>
            <w:tcBorders>
              <w:top w:val="single" w:sz="4" w:space="0" w:color="auto"/>
              <w:left w:val="single" w:sz="4" w:space="0" w:color="auto"/>
              <w:right w:val="nil"/>
            </w:tcBorders>
            <w:vAlign w:val="center"/>
          </w:tcPr>
          <w:tbl>
            <w:tblPr>
              <w:tblStyle w:val="TableGrid"/>
              <w:tblW w:w="0" w:type="auto"/>
              <w:tblLayout w:type="fixed"/>
              <w:tblLook w:val="04A0" w:firstRow="1" w:lastRow="0" w:firstColumn="1" w:lastColumn="0" w:noHBand="0" w:noVBand="1"/>
            </w:tblPr>
            <w:tblGrid>
              <w:gridCol w:w="340"/>
              <w:gridCol w:w="340"/>
              <w:gridCol w:w="340"/>
              <w:gridCol w:w="340"/>
              <w:gridCol w:w="340"/>
              <w:gridCol w:w="340"/>
              <w:gridCol w:w="340"/>
              <w:gridCol w:w="340"/>
            </w:tblGrid>
            <w:tr w:rsidR="0045008F" w:rsidRPr="0045008F" w14:paraId="02947593" w14:textId="77777777" w:rsidTr="00723E35">
              <w:trPr>
                <w:trHeight w:val="340"/>
              </w:trPr>
              <w:tc>
                <w:tcPr>
                  <w:tcW w:w="340" w:type="dxa"/>
                  <w:vAlign w:val="center"/>
                </w:tcPr>
                <w:p w14:paraId="0294758B" w14:textId="77777777" w:rsidR="0045008F" w:rsidRPr="0045008F" w:rsidRDefault="0045008F" w:rsidP="00A506AB">
                  <w:pPr>
                    <w:jc w:val="center"/>
                    <w:rPr>
                      <w:lang w:val="tr-TR"/>
                    </w:rPr>
                  </w:pPr>
                </w:p>
              </w:tc>
              <w:tc>
                <w:tcPr>
                  <w:tcW w:w="340" w:type="dxa"/>
                  <w:vAlign w:val="center"/>
                </w:tcPr>
                <w:p w14:paraId="0294758C" w14:textId="77777777" w:rsidR="0045008F" w:rsidRPr="0045008F" w:rsidRDefault="0045008F" w:rsidP="00A506AB">
                  <w:pPr>
                    <w:jc w:val="center"/>
                    <w:rPr>
                      <w:lang w:val="tr-TR"/>
                    </w:rPr>
                  </w:pPr>
                </w:p>
              </w:tc>
              <w:tc>
                <w:tcPr>
                  <w:tcW w:w="340" w:type="dxa"/>
                  <w:vAlign w:val="center"/>
                </w:tcPr>
                <w:p w14:paraId="0294758D" w14:textId="77777777" w:rsidR="0045008F" w:rsidRPr="0045008F" w:rsidRDefault="0045008F" w:rsidP="00A506AB">
                  <w:pPr>
                    <w:jc w:val="center"/>
                    <w:rPr>
                      <w:lang w:val="tr-TR"/>
                    </w:rPr>
                  </w:pPr>
                </w:p>
              </w:tc>
              <w:tc>
                <w:tcPr>
                  <w:tcW w:w="340" w:type="dxa"/>
                  <w:vAlign w:val="center"/>
                </w:tcPr>
                <w:p w14:paraId="0294758E" w14:textId="77777777" w:rsidR="0045008F" w:rsidRPr="0045008F" w:rsidRDefault="0045008F" w:rsidP="00A506AB">
                  <w:pPr>
                    <w:jc w:val="center"/>
                    <w:rPr>
                      <w:lang w:val="tr-TR"/>
                    </w:rPr>
                  </w:pPr>
                </w:p>
              </w:tc>
              <w:tc>
                <w:tcPr>
                  <w:tcW w:w="340" w:type="dxa"/>
                  <w:vAlign w:val="center"/>
                </w:tcPr>
                <w:p w14:paraId="0294758F" w14:textId="77777777" w:rsidR="0045008F" w:rsidRPr="0045008F" w:rsidRDefault="0045008F" w:rsidP="00A506AB">
                  <w:pPr>
                    <w:jc w:val="center"/>
                    <w:rPr>
                      <w:lang w:val="tr-TR"/>
                    </w:rPr>
                  </w:pPr>
                </w:p>
              </w:tc>
              <w:tc>
                <w:tcPr>
                  <w:tcW w:w="340" w:type="dxa"/>
                  <w:vAlign w:val="center"/>
                </w:tcPr>
                <w:p w14:paraId="02947590" w14:textId="77777777" w:rsidR="0045008F" w:rsidRPr="0045008F" w:rsidRDefault="0045008F" w:rsidP="00A506AB">
                  <w:pPr>
                    <w:jc w:val="center"/>
                    <w:rPr>
                      <w:lang w:val="tr-TR"/>
                    </w:rPr>
                  </w:pPr>
                </w:p>
              </w:tc>
              <w:tc>
                <w:tcPr>
                  <w:tcW w:w="340" w:type="dxa"/>
                  <w:vAlign w:val="center"/>
                </w:tcPr>
                <w:p w14:paraId="02947591" w14:textId="77777777" w:rsidR="0045008F" w:rsidRPr="0045008F" w:rsidRDefault="0045008F" w:rsidP="00A506AB">
                  <w:pPr>
                    <w:jc w:val="center"/>
                    <w:rPr>
                      <w:lang w:val="tr-TR"/>
                    </w:rPr>
                  </w:pPr>
                </w:p>
              </w:tc>
              <w:tc>
                <w:tcPr>
                  <w:tcW w:w="340" w:type="dxa"/>
                  <w:vAlign w:val="center"/>
                </w:tcPr>
                <w:p w14:paraId="02947592" w14:textId="77777777" w:rsidR="0045008F" w:rsidRPr="0045008F" w:rsidRDefault="0045008F" w:rsidP="00A506AB">
                  <w:pPr>
                    <w:jc w:val="center"/>
                    <w:rPr>
                      <w:lang w:val="tr-TR"/>
                    </w:rPr>
                  </w:pPr>
                </w:p>
              </w:tc>
            </w:tr>
          </w:tbl>
          <w:p w14:paraId="02947594" w14:textId="77777777" w:rsidR="0045008F" w:rsidRPr="0045008F" w:rsidRDefault="0045008F">
            <w:pPr>
              <w:rPr>
                <w:rFonts w:asciiTheme="minorBidi" w:hAnsiTheme="minorBidi" w:cstheme="minorBidi"/>
                <w:iCs/>
                <w:szCs w:val="16"/>
                <w:lang w:val="tr-TR"/>
              </w:rPr>
            </w:pPr>
          </w:p>
        </w:tc>
        <w:tc>
          <w:tcPr>
            <w:tcW w:w="945"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95" w14:textId="125246E5" w:rsidR="0045008F" w:rsidRPr="0045008F" w:rsidRDefault="0045008F" w:rsidP="0045008F">
            <w:pPr>
              <w:ind w:right="-80"/>
              <w:rPr>
                <w:rFonts w:asciiTheme="minorBidi" w:hAnsiTheme="minorBidi" w:cstheme="minorBidi"/>
                <w:iCs/>
                <w:szCs w:val="16"/>
                <w:lang w:val="tr-TR"/>
              </w:rPr>
            </w:pPr>
            <w:r w:rsidRPr="0045008F">
              <w:rPr>
                <w:rFonts w:asciiTheme="minorBidi" w:hAnsiTheme="minorBidi" w:cstheme="minorBidi"/>
                <w:iCs/>
                <w:szCs w:val="16"/>
                <w:lang w:val="tr-TR"/>
              </w:rPr>
              <w:t>Öğrencinin Adı-Soyadı</w:t>
            </w:r>
          </w:p>
        </w:tc>
        <w:tc>
          <w:tcPr>
            <w:tcW w:w="3230" w:type="dxa"/>
            <w:gridSpan w:val="3"/>
            <w:tcBorders>
              <w:top w:val="single" w:sz="4" w:space="0" w:color="auto"/>
              <w:left w:val="single" w:sz="4" w:space="0" w:color="auto"/>
              <w:bottom w:val="single" w:sz="4" w:space="0" w:color="auto"/>
              <w:right w:val="single" w:sz="4" w:space="0" w:color="auto"/>
            </w:tcBorders>
            <w:vAlign w:val="center"/>
          </w:tcPr>
          <w:p w14:paraId="02947596" w14:textId="77777777" w:rsidR="0045008F" w:rsidRPr="0045008F" w:rsidRDefault="0045008F">
            <w:pPr>
              <w:rPr>
                <w:rFonts w:asciiTheme="minorBidi" w:hAnsiTheme="minorBidi" w:cstheme="minorBidi"/>
                <w:iCs/>
                <w:szCs w:val="16"/>
                <w:lang w:val="tr-TR"/>
              </w:rPr>
            </w:pPr>
          </w:p>
        </w:tc>
        <w:tc>
          <w:tcPr>
            <w:tcW w:w="1050" w:type="dxa"/>
            <w:gridSpan w:val="2"/>
            <w:tcBorders>
              <w:top w:val="single" w:sz="4" w:space="0" w:color="auto"/>
              <w:left w:val="single" w:sz="4" w:space="0" w:color="auto"/>
              <w:bottom w:val="single" w:sz="4" w:space="0" w:color="auto"/>
              <w:right w:val="single" w:sz="4" w:space="0" w:color="auto"/>
            </w:tcBorders>
            <w:shd w:val="pct15" w:color="000000" w:fill="FFFFFF"/>
            <w:vAlign w:val="center"/>
          </w:tcPr>
          <w:p w14:paraId="02947597" w14:textId="318DF82A" w:rsidR="0045008F" w:rsidRPr="0045008F" w:rsidRDefault="0045008F">
            <w:pPr>
              <w:rPr>
                <w:rFonts w:asciiTheme="minorBidi" w:hAnsiTheme="minorBidi" w:cstheme="minorBidi"/>
                <w:iCs/>
                <w:szCs w:val="16"/>
                <w:lang w:val="tr-TR"/>
              </w:rPr>
            </w:pPr>
            <w:r w:rsidRPr="0045008F">
              <w:rPr>
                <w:rFonts w:asciiTheme="minorBidi" w:hAnsiTheme="minorBidi" w:cstheme="minorBidi"/>
                <w:iCs/>
                <w:szCs w:val="16"/>
                <w:lang w:val="tr-TR"/>
              </w:rPr>
              <w:t>Başvuru Tarihi</w:t>
            </w:r>
          </w:p>
        </w:tc>
        <w:tc>
          <w:tcPr>
            <w:tcW w:w="1387" w:type="dxa"/>
            <w:gridSpan w:val="2"/>
            <w:tcBorders>
              <w:top w:val="single" w:sz="4" w:space="0" w:color="auto"/>
              <w:left w:val="single" w:sz="4" w:space="0" w:color="auto"/>
              <w:bottom w:val="single" w:sz="4" w:space="0" w:color="auto"/>
              <w:right w:val="single" w:sz="4" w:space="0" w:color="auto"/>
            </w:tcBorders>
            <w:vAlign w:val="center"/>
          </w:tcPr>
          <w:p w14:paraId="02947598" w14:textId="77777777" w:rsidR="0045008F" w:rsidRPr="0045008F" w:rsidRDefault="0045008F">
            <w:pPr>
              <w:rPr>
                <w:rFonts w:asciiTheme="minorBidi" w:hAnsiTheme="minorBidi" w:cstheme="minorBidi"/>
                <w:iCs/>
                <w:szCs w:val="16"/>
                <w:lang w:val="tr-TR"/>
              </w:rPr>
            </w:pPr>
          </w:p>
        </w:tc>
      </w:tr>
      <w:tr w:rsidR="0045008F" w:rsidRPr="0045008F" w14:paraId="0294759E" w14:textId="4B3E0C4C" w:rsidTr="0045008F">
        <w:trPr>
          <w:cantSplit/>
          <w:trHeight w:val="454"/>
        </w:trPr>
        <w:tc>
          <w:tcPr>
            <w:tcW w:w="1080" w:type="dxa"/>
            <w:gridSpan w:val="2"/>
            <w:vMerge/>
            <w:tcBorders>
              <w:right w:val="nil"/>
            </w:tcBorders>
            <w:shd w:val="pct15" w:color="000000" w:fill="FFFFFF"/>
            <w:vAlign w:val="center"/>
          </w:tcPr>
          <w:p w14:paraId="0294759A" w14:textId="374B0FC8" w:rsidR="0045008F" w:rsidRPr="0045008F" w:rsidRDefault="0045008F" w:rsidP="0045008F">
            <w:pPr>
              <w:rPr>
                <w:rFonts w:asciiTheme="minorBidi" w:hAnsiTheme="minorBidi" w:cstheme="minorBidi"/>
                <w:iCs/>
                <w:szCs w:val="16"/>
                <w:lang w:val="tr-TR"/>
              </w:rPr>
            </w:pPr>
          </w:p>
        </w:tc>
        <w:tc>
          <w:tcPr>
            <w:tcW w:w="2970" w:type="dxa"/>
            <w:gridSpan w:val="3"/>
            <w:vMerge/>
            <w:tcBorders>
              <w:left w:val="single" w:sz="4" w:space="0" w:color="auto"/>
              <w:right w:val="single" w:sz="4" w:space="0" w:color="auto"/>
            </w:tcBorders>
            <w:vAlign w:val="center"/>
          </w:tcPr>
          <w:p w14:paraId="0294759B" w14:textId="77777777" w:rsidR="0045008F" w:rsidRPr="0045008F" w:rsidRDefault="0045008F" w:rsidP="0045008F">
            <w:pPr>
              <w:rPr>
                <w:rFonts w:asciiTheme="minorBidi" w:hAnsiTheme="minorBidi" w:cstheme="minorBidi"/>
                <w:iCs/>
                <w:szCs w:val="16"/>
                <w:lang w:val="tr-TR"/>
              </w:rPr>
            </w:pPr>
          </w:p>
        </w:tc>
        <w:tc>
          <w:tcPr>
            <w:tcW w:w="945" w:type="dxa"/>
            <w:tcBorders>
              <w:top w:val="single" w:sz="4" w:space="0" w:color="auto"/>
              <w:left w:val="single" w:sz="4" w:space="0" w:color="auto"/>
              <w:right w:val="single" w:sz="4" w:space="0" w:color="auto"/>
            </w:tcBorders>
            <w:shd w:val="clear" w:color="auto" w:fill="D9D9D9" w:themeFill="background1" w:themeFillShade="D9"/>
            <w:vAlign w:val="center"/>
          </w:tcPr>
          <w:p w14:paraId="4B51015F" w14:textId="4924C1C7" w:rsidR="0045008F" w:rsidRPr="0045008F" w:rsidRDefault="0045008F" w:rsidP="0045008F">
            <w:pPr>
              <w:rPr>
                <w:rFonts w:asciiTheme="minorBidi" w:hAnsiTheme="minorBidi" w:cstheme="minorBidi"/>
                <w:iCs/>
                <w:szCs w:val="16"/>
                <w:lang w:val="tr-TR"/>
              </w:rPr>
            </w:pPr>
            <w:r w:rsidRPr="00F80AB6">
              <w:rPr>
                <w:lang w:val="tr-TR"/>
              </w:rPr>
              <w:t>Bölüm</w:t>
            </w:r>
          </w:p>
        </w:tc>
        <w:tc>
          <w:tcPr>
            <w:tcW w:w="3230" w:type="dxa"/>
            <w:gridSpan w:val="3"/>
            <w:tcBorders>
              <w:top w:val="single" w:sz="4" w:space="0" w:color="auto"/>
              <w:left w:val="single" w:sz="4" w:space="0" w:color="auto"/>
              <w:right w:val="single" w:sz="4" w:space="0" w:color="auto"/>
            </w:tcBorders>
            <w:shd w:val="clear" w:color="auto" w:fill="auto"/>
            <w:vAlign w:val="center"/>
          </w:tcPr>
          <w:p w14:paraId="0294759D" w14:textId="77777777" w:rsidR="0045008F" w:rsidRPr="0045008F" w:rsidRDefault="0045008F" w:rsidP="0045008F">
            <w:pPr>
              <w:rPr>
                <w:rFonts w:asciiTheme="minorBidi" w:hAnsiTheme="minorBidi" w:cstheme="minorBidi"/>
                <w:iCs/>
                <w:szCs w:val="16"/>
                <w:lang w:val="tr-TR"/>
              </w:rPr>
            </w:pPr>
          </w:p>
        </w:tc>
        <w:tc>
          <w:tcPr>
            <w:tcW w:w="1050"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5925607A" w14:textId="5464BA47" w:rsidR="0045008F" w:rsidRPr="0045008F" w:rsidRDefault="0045008F" w:rsidP="0045008F">
            <w:pPr>
              <w:rPr>
                <w:rFonts w:asciiTheme="minorBidi" w:hAnsiTheme="minorBidi" w:cstheme="minorBidi"/>
                <w:iCs/>
                <w:szCs w:val="16"/>
                <w:lang w:val="tr-TR"/>
              </w:rPr>
            </w:pPr>
            <w:r w:rsidRPr="0045008F">
              <w:rPr>
                <w:rFonts w:asciiTheme="minorBidi" w:hAnsiTheme="minorBidi" w:cstheme="minorBidi"/>
                <w:iCs/>
                <w:szCs w:val="16"/>
                <w:lang w:val="tr-TR"/>
              </w:rPr>
              <w:t>Öğrenci İmzası</w:t>
            </w:r>
          </w:p>
        </w:tc>
        <w:tc>
          <w:tcPr>
            <w:tcW w:w="1387" w:type="dxa"/>
            <w:gridSpan w:val="2"/>
            <w:tcBorders>
              <w:top w:val="single" w:sz="4" w:space="0" w:color="auto"/>
              <w:left w:val="single" w:sz="4" w:space="0" w:color="auto"/>
              <w:right w:val="single" w:sz="4" w:space="0" w:color="auto"/>
            </w:tcBorders>
            <w:vAlign w:val="center"/>
          </w:tcPr>
          <w:p w14:paraId="266A9BC6" w14:textId="77777777" w:rsidR="0045008F" w:rsidRPr="0045008F" w:rsidRDefault="0045008F" w:rsidP="0045008F">
            <w:pPr>
              <w:rPr>
                <w:rFonts w:asciiTheme="minorBidi" w:hAnsiTheme="minorBidi" w:cstheme="minorBidi"/>
                <w:iCs/>
                <w:szCs w:val="16"/>
                <w:lang w:val="tr-TR"/>
              </w:rPr>
            </w:pPr>
          </w:p>
        </w:tc>
      </w:tr>
      <w:tr w:rsidR="0045008F" w:rsidRPr="0045008F" w14:paraId="029475A5" w14:textId="77777777" w:rsidTr="00F53CA0">
        <w:trPr>
          <w:cantSplit/>
          <w:trHeight w:val="454"/>
        </w:trPr>
        <w:tc>
          <w:tcPr>
            <w:tcW w:w="1843" w:type="dxa"/>
            <w:gridSpan w:val="3"/>
            <w:tcBorders>
              <w:bottom w:val="single" w:sz="4" w:space="0" w:color="auto"/>
            </w:tcBorders>
            <w:shd w:val="pct15" w:color="000000" w:fill="FFFFFF"/>
            <w:vAlign w:val="center"/>
          </w:tcPr>
          <w:p w14:paraId="0294759F" w14:textId="355EA0B1" w:rsidR="0045008F" w:rsidRPr="0045008F" w:rsidRDefault="00F53CA0" w:rsidP="0045008F">
            <w:pPr>
              <w:rPr>
                <w:rFonts w:asciiTheme="minorBidi" w:hAnsiTheme="minorBidi" w:cstheme="minorBidi"/>
                <w:iCs/>
                <w:szCs w:val="16"/>
                <w:lang w:val="tr-TR"/>
              </w:rPr>
            </w:pPr>
            <w:r>
              <w:rPr>
                <w:rFonts w:asciiTheme="minorBidi" w:hAnsiTheme="minorBidi" w:cstheme="minorBidi"/>
                <w:iCs/>
                <w:szCs w:val="16"/>
                <w:lang w:val="tr-TR"/>
              </w:rPr>
              <w:t xml:space="preserve">Derslerin </w:t>
            </w:r>
            <w:r w:rsidR="0045008F" w:rsidRPr="0045008F">
              <w:rPr>
                <w:rFonts w:asciiTheme="minorBidi" w:hAnsiTheme="minorBidi" w:cstheme="minorBidi"/>
                <w:iCs/>
                <w:szCs w:val="16"/>
                <w:lang w:val="tr-TR"/>
              </w:rPr>
              <w:t>Tamamla</w:t>
            </w:r>
            <w:r>
              <w:rPr>
                <w:rFonts w:asciiTheme="minorBidi" w:hAnsiTheme="minorBidi" w:cstheme="minorBidi"/>
                <w:iCs/>
                <w:szCs w:val="16"/>
                <w:lang w:val="tr-TR"/>
              </w:rPr>
              <w:t>ndığı Dönem</w:t>
            </w:r>
          </w:p>
        </w:tc>
        <w:tc>
          <w:tcPr>
            <w:tcW w:w="1418" w:type="dxa"/>
            <w:tcBorders>
              <w:bottom w:val="single" w:sz="4" w:space="0" w:color="auto"/>
            </w:tcBorders>
            <w:vAlign w:val="center"/>
          </w:tcPr>
          <w:p w14:paraId="029475A0" w14:textId="77777777" w:rsidR="0045008F" w:rsidRPr="0045008F" w:rsidRDefault="0045008F" w:rsidP="0045008F">
            <w:pPr>
              <w:rPr>
                <w:rFonts w:asciiTheme="minorBidi" w:hAnsiTheme="minorBidi" w:cstheme="minorBidi"/>
                <w:iCs/>
                <w:szCs w:val="16"/>
                <w:lang w:val="tr-TR"/>
              </w:rPr>
            </w:pPr>
          </w:p>
        </w:tc>
        <w:tc>
          <w:tcPr>
            <w:tcW w:w="2126" w:type="dxa"/>
            <w:gridSpan w:val="3"/>
            <w:tcBorders>
              <w:bottom w:val="single" w:sz="4" w:space="0" w:color="auto"/>
            </w:tcBorders>
            <w:shd w:val="pct15" w:color="000000" w:fill="FFFFFF"/>
            <w:vAlign w:val="center"/>
          </w:tcPr>
          <w:p w14:paraId="029475A1" w14:textId="6AE2ADAC" w:rsidR="0045008F" w:rsidRPr="0045008F" w:rsidRDefault="008C3317" w:rsidP="0045008F">
            <w:pPr>
              <w:rPr>
                <w:rFonts w:asciiTheme="minorBidi" w:hAnsiTheme="minorBidi" w:cstheme="minorBidi"/>
                <w:iCs/>
                <w:szCs w:val="16"/>
                <w:lang w:val="tr-TR"/>
              </w:rPr>
            </w:pPr>
            <w:r w:rsidRPr="008C3317">
              <w:rPr>
                <w:rFonts w:asciiTheme="minorBidi" w:hAnsiTheme="minorBidi" w:cstheme="minorBidi"/>
                <w:iCs/>
                <w:szCs w:val="16"/>
                <w:lang w:val="tr-TR"/>
              </w:rPr>
              <w:t>Doktora Yeterlik Sınavının Başarı ile Tamamlandığı Dönem</w:t>
            </w:r>
          </w:p>
        </w:tc>
        <w:tc>
          <w:tcPr>
            <w:tcW w:w="1989" w:type="dxa"/>
            <w:tcBorders>
              <w:bottom w:val="single" w:sz="4" w:space="0" w:color="auto"/>
            </w:tcBorders>
            <w:vAlign w:val="center"/>
          </w:tcPr>
          <w:p w14:paraId="029475A2" w14:textId="77777777" w:rsidR="0045008F" w:rsidRPr="0045008F" w:rsidRDefault="0045008F" w:rsidP="0045008F">
            <w:pPr>
              <w:rPr>
                <w:rFonts w:asciiTheme="minorBidi" w:hAnsiTheme="minorBidi" w:cstheme="minorBidi"/>
                <w:iCs/>
                <w:szCs w:val="16"/>
                <w:lang w:val="tr-TR"/>
              </w:rPr>
            </w:pPr>
          </w:p>
        </w:tc>
        <w:tc>
          <w:tcPr>
            <w:tcW w:w="1899" w:type="dxa"/>
            <w:gridSpan w:val="3"/>
            <w:tcBorders>
              <w:bottom w:val="single" w:sz="4" w:space="0" w:color="auto"/>
            </w:tcBorders>
            <w:shd w:val="pct15" w:color="000000" w:fill="FFFFFF"/>
            <w:vAlign w:val="center"/>
          </w:tcPr>
          <w:p w14:paraId="029475A3" w14:textId="4EBA1118" w:rsidR="0045008F" w:rsidRPr="0045008F" w:rsidRDefault="008C3317" w:rsidP="0045008F">
            <w:pPr>
              <w:rPr>
                <w:rFonts w:asciiTheme="minorBidi" w:hAnsiTheme="minorBidi" w:cstheme="minorBidi"/>
                <w:iCs/>
                <w:szCs w:val="16"/>
                <w:lang w:val="tr-TR"/>
              </w:rPr>
            </w:pPr>
            <w:r w:rsidRPr="008C3317">
              <w:rPr>
                <w:rFonts w:asciiTheme="minorBidi" w:hAnsiTheme="minorBidi" w:cstheme="minorBidi"/>
                <w:iCs/>
                <w:szCs w:val="16"/>
                <w:lang w:val="tr-TR"/>
              </w:rPr>
              <w:t>Tamamlanan Eğitim Dönem Sayısı</w:t>
            </w:r>
          </w:p>
        </w:tc>
        <w:tc>
          <w:tcPr>
            <w:tcW w:w="1387" w:type="dxa"/>
            <w:gridSpan w:val="2"/>
            <w:tcBorders>
              <w:bottom w:val="single" w:sz="4" w:space="0" w:color="auto"/>
            </w:tcBorders>
            <w:vAlign w:val="center"/>
          </w:tcPr>
          <w:p w14:paraId="029475A4" w14:textId="77777777" w:rsidR="0045008F" w:rsidRPr="0045008F" w:rsidRDefault="0045008F" w:rsidP="0045008F">
            <w:pPr>
              <w:rPr>
                <w:rFonts w:asciiTheme="minorBidi" w:hAnsiTheme="minorBidi" w:cstheme="minorBidi"/>
                <w:iCs/>
                <w:szCs w:val="16"/>
                <w:lang w:val="tr-TR"/>
              </w:rPr>
            </w:pPr>
          </w:p>
        </w:tc>
      </w:tr>
      <w:tr w:rsidR="0045008F" w:rsidRPr="0045008F" w14:paraId="029475A8" w14:textId="77777777" w:rsidTr="00F53CA0">
        <w:trPr>
          <w:cantSplit/>
          <w:trHeight w:val="454"/>
        </w:trPr>
        <w:tc>
          <w:tcPr>
            <w:tcW w:w="1843" w:type="dxa"/>
            <w:gridSpan w:val="3"/>
            <w:shd w:val="pct15" w:color="000000" w:fill="FFFFFF"/>
            <w:vAlign w:val="center"/>
          </w:tcPr>
          <w:p w14:paraId="029475A6" w14:textId="0E0FCD11" w:rsidR="0045008F" w:rsidRPr="0045008F" w:rsidRDefault="0045008F" w:rsidP="0045008F">
            <w:pPr>
              <w:jc w:val="both"/>
              <w:rPr>
                <w:rFonts w:asciiTheme="minorBidi" w:hAnsiTheme="minorBidi" w:cstheme="minorBidi"/>
                <w:iCs/>
                <w:szCs w:val="16"/>
                <w:lang w:val="tr-TR"/>
              </w:rPr>
            </w:pPr>
            <w:r w:rsidRPr="00F80AB6">
              <w:rPr>
                <w:lang w:val="tr-TR"/>
              </w:rPr>
              <w:t>Tez Başlığı</w:t>
            </w:r>
          </w:p>
        </w:tc>
        <w:tc>
          <w:tcPr>
            <w:tcW w:w="8819" w:type="dxa"/>
            <w:gridSpan w:val="10"/>
            <w:vAlign w:val="center"/>
          </w:tcPr>
          <w:p w14:paraId="029475A7" w14:textId="77777777" w:rsidR="0045008F" w:rsidRPr="0045008F" w:rsidRDefault="0045008F" w:rsidP="0045008F">
            <w:pPr>
              <w:jc w:val="both"/>
              <w:rPr>
                <w:rFonts w:asciiTheme="minorBidi" w:hAnsiTheme="minorBidi" w:cstheme="minorBidi"/>
                <w:iCs/>
                <w:szCs w:val="16"/>
                <w:lang w:val="tr-TR"/>
              </w:rPr>
            </w:pPr>
          </w:p>
        </w:tc>
      </w:tr>
      <w:tr w:rsidR="0045008F" w:rsidRPr="0045008F" w14:paraId="029475AA" w14:textId="77777777" w:rsidTr="0045008F">
        <w:trPr>
          <w:cantSplit/>
          <w:trHeight w:val="283"/>
        </w:trPr>
        <w:tc>
          <w:tcPr>
            <w:tcW w:w="10662" w:type="dxa"/>
            <w:gridSpan w:val="13"/>
            <w:shd w:val="pct15" w:color="000000" w:fill="FFFFFF"/>
            <w:vAlign w:val="center"/>
          </w:tcPr>
          <w:p w14:paraId="029475A9" w14:textId="0A51E55F" w:rsidR="0045008F" w:rsidRPr="0045008F" w:rsidRDefault="008A7998" w:rsidP="0045008F">
            <w:pPr>
              <w:jc w:val="center"/>
              <w:rPr>
                <w:rFonts w:asciiTheme="minorBidi" w:hAnsiTheme="minorBidi" w:cstheme="minorBidi"/>
                <w:b/>
                <w:bCs/>
                <w:iCs/>
                <w:szCs w:val="16"/>
                <w:lang w:val="tr-TR"/>
              </w:rPr>
            </w:pPr>
            <w:r w:rsidRPr="008A7998">
              <w:rPr>
                <w:rFonts w:asciiTheme="minorBidi" w:hAnsiTheme="minorBidi" w:cstheme="minorBidi"/>
                <w:b/>
                <w:bCs/>
                <w:iCs/>
                <w:szCs w:val="16"/>
                <w:lang w:val="tr-TR"/>
              </w:rPr>
              <w:t xml:space="preserve">Bilimsel Aktiviteler  </w:t>
            </w:r>
          </w:p>
        </w:tc>
      </w:tr>
      <w:tr w:rsidR="0045008F" w:rsidRPr="0045008F" w14:paraId="029475B1" w14:textId="77777777" w:rsidTr="00F53CA0">
        <w:trPr>
          <w:cantSplit/>
          <w:trHeight w:val="680"/>
        </w:trPr>
        <w:tc>
          <w:tcPr>
            <w:tcW w:w="448" w:type="dxa"/>
            <w:shd w:val="pct15" w:color="000000" w:fill="FFFFFF"/>
            <w:vAlign w:val="center"/>
          </w:tcPr>
          <w:p w14:paraId="029475AB" w14:textId="77777777" w:rsidR="0045008F" w:rsidRPr="0045008F" w:rsidRDefault="0045008F" w:rsidP="0045008F">
            <w:pPr>
              <w:jc w:val="center"/>
              <w:rPr>
                <w:rFonts w:asciiTheme="minorBidi" w:hAnsiTheme="minorBidi" w:cstheme="minorBidi"/>
                <w:iCs/>
                <w:szCs w:val="16"/>
                <w:lang w:val="tr-TR"/>
              </w:rPr>
            </w:pPr>
          </w:p>
        </w:tc>
        <w:tc>
          <w:tcPr>
            <w:tcW w:w="1395" w:type="dxa"/>
            <w:gridSpan w:val="2"/>
            <w:shd w:val="pct15" w:color="000000" w:fill="FFFFFF"/>
            <w:vAlign w:val="center"/>
          </w:tcPr>
          <w:p w14:paraId="029475AC" w14:textId="488BB488" w:rsidR="0045008F" w:rsidRPr="0045008F" w:rsidRDefault="008A7998" w:rsidP="008A7998">
            <w:pPr>
              <w:ind w:left="-104" w:right="-99"/>
              <w:jc w:val="center"/>
              <w:rPr>
                <w:rFonts w:asciiTheme="minorBidi" w:hAnsiTheme="minorBidi" w:cstheme="minorBidi"/>
                <w:iCs/>
                <w:szCs w:val="16"/>
                <w:lang w:val="tr-TR"/>
              </w:rPr>
            </w:pPr>
            <w:r w:rsidRPr="008A7998">
              <w:rPr>
                <w:rFonts w:asciiTheme="minorBidi" w:hAnsiTheme="minorBidi" w:cstheme="minorBidi"/>
                <w:iCs/>
                <w:szCs w:val="16"/>
                <w:lang w:val="tr-TR"/>
              </w:rPr>
              <w:t>Aktivite Türü (örneğin 1.</w:t>
            </w:r>
            <w:r w:rsidR="00BE1543">
              <w:rPr>
                <w:rFonts w:asciiTheme="minorBidi" w:hAnsiTheme="minorBidi" w:cstheme="minorBidi"/>
                <w:iCs/>
                <w:szCs w:val="16"/>
                <w:lang w:val="tr-TR"/>
              </w:rPr>
              <w:t>A</w:t>
            </w:r>
            <w:r w:rsidRPr="008A7998">
              <w:rPr>
                <w:rFonts w:asciiTheme="minorBidi" w:hAnsiTheme="minorBidi" w:cstheme="minorBidi"/>
                <w:iCs/>
                <w:szCs w:val="16"/>
                <w:lang w:val="tr-TR"/>
              </w:rPr>
              <w:t>)</w:t>
            </w:r>
          </w:p>
        </w:tc>
        <w:tc>
          <w:tcPr>
            <w:tcW w:w="7727" w:type="dxa"/>
            <w:gridSpan w:val="9"/>
            <w:shd w:val="pct15" w:color="000000" w:fill="FFFFFF"/>
            <w:vAlign w:val="center"/>
          </w:tcPr>
          <w:p w14:paraId="705E5CEA" w14:textId="77777777" w:rsidR="008A7998" w:rsidRPr="008A7998" w:rsidRDefault="008A7998" w:rsidP="008A7998">
            <w:pPr>
              <w:jc w:val="center"/>
              <w:rPr>
                <w:rFonts w:asciiTheme="minorBidi" w:hAnsiTheme="minorBidi" w:cstheme="minorBidi"/>
                <w:iCs/>
                <w:szCs w:val="16"/>
                <w:lang w:val="tr-TR"/>
              </w:rPr>
            </w:pPr>
            <w:r w:rsidRPr="008A7998">
              <w:rPr>
                <w:rFonts w:asciiTheme="minorBidi" w:hAnsiTheme="minorBidi" w:cstheme="minorBidi"/>
                <w:iCs/>
                <w:szCs w:val="16"/>
                <w:lang w:val="tr-TR"/>
              </w:rPr>
              <w:t>Tanım</w:t>
            </w:r>
          </w:p>
          <w:p w14:paraId="6F1F829A" w14:textId="77777777" w:rsidR="008A7998" w:rsidRPr="008A7998" w:rsidRDefault="008A7998" w:rsidP="008A7998">
            <w:pPr>
              <w:jc w:val="center"/>
              <w:rPr>
                <w:rFonts w:asciiTheme="minorBidi" w:hAnsiTheme="minorBidi" w:cstheme="minorBidi"/>
                <w:iCs/>
                <w:szCs w:val="16"/>
                <w:lang w:val="tr-TR"/>
              </w:rPr>
            </w:pPr>
            <w:r w:rsidRPr="008A7998">
              <w:rPr>
                <w:rFonts w:asciiTheme="minorBidi" w:hAnsiTheme="minorBidi" w:cstheme="minorBidi"/>
                <w:iCs/>
                <w:szCs w:val="16"/>
                <w:lang w:val="tr-TR"/>
              </w:rPr>
              <w:t>Lütfen makale başlığı, yazar(lar), dergi, konferans ismi gibi detayları belirtiniz.</w:t>
            </w:r>
          </w:p>
          <w:p w14:paraId="029475AF" w14:textId="26E2490E" w:rsidR="0045008F" w:rsidRPr="0045008F" w:rsidRDefault="008A7998" w:rsidP="008A7998">
            <w:pPr>
              <w:jc w:val="center"/>
              <w:rPr>
                <w:rFonts w:asciiTheme="minorBidi" w:hAnsiTheme="minorBidi" w:cstheme="minorBidi"/>
                <w:bCs/>
                <w:i/>
                <w:szCs w:val="16"/>
                <w:lang w:val="tr-TR"/>
              </w:rPr>
            </w:pPr>
            <w:r w:rsidRPr="008A7998">
              <w:rPr>
                <w:rFonts w:asciiTheme="minorBidi" w:hAnsiTheme="minorBidi" w:cstheme="minorBidi"/>
                <w:iCs/>
                <w:szCs w:val="16"/>
                <w:lang w:val="tr-TR"/>
              </w:rPr>
              <w:t>(Tüm ilgili belgeler eklenmelidir)</w:t>
            </w:r>
          </w:p>
        </w:tc>
        <w:tc>
          <w:tcPr>
            <w:tcW w:w="1092" w:type="dxa"/>
            <w:shd w:val="pct15" w:color="000000" w:fill="FFFFFF"/>
            <w:vAlign w:val="center"/>
          </w:tcPr>
          <w:p w14:paraId="029475B0" w14:textId="2905B117" w:rsidR="0045008F" w:rsidRPr="0045008F" w:rsidRDefault="008A7998" w:rsidP="0045008F">
            <w:pPr>
              <w:jc w:val="center"/>
              <w:rPr>
                <w:rFonts w:asciiTheme="minorBidi" w:hAnsiTheme="minorBidi" w:cstheme="minorBidi"/>
                <w:iCs/>
                <w:szCs w:val="16"/>
                <w:lang w:val="tr-TR"/>
              </w:rPr>
            </w:pPr>
            <w:r w:rsidRPr="008A7998">
              <w:rPr>
                <w:rFonts w:asciiTheme="minorBidi" w:hAnsiTheme="minorBidi" w:cstheme="minorBidi"/>
                <w:iCs/>
                <w:szCs w:val="16"/>
                <w:lang w:val="tr-TR"/>
              </w:rPr>
              <w:t>Puan</w:t>
            </w:r>
          </w:p>
        </w:tc>
      </w:tr>
      <w:tr w:rsidR="0045008F" w:rsidRPr="0045008F" w14:paraId="029475B6" w14:textId="77777777" w:rsidTr="00F53CA0">
        <w:trPr>
          <w:cantSplit/>
          <w:trHeight w:val="283"/>
        </w:trPr>
        <w:tc>
          <w:tcPr>
            <w:tcW w:w="448" w:type="dxa"/>
            <w:shd w:val="pct15" w:color="000000" w:fill="FFFFFF"/>
            <w:vAlign w:val="center"/>
          </w:tcPr>
          <w:p w14:paraId="029475B2"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1</w:t>
            </w:r>
          </w:p>
        </w:tc>
        <w:tc>
          <w:tcPr>
            <w:tcW w:w="1395" w:type="dxa"/>
            <w:gridSpan w:val="2"/>
            <w:vAlign w:val="center"/>
          </w:tcPr>
          <w:p w14:paraId="029475B3"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B4" w14:textId="77777777" w:rsidR="0045008F" w:rsidRPr="0045008F" w:rsidRDefault="0045008F" w:rsidP="0045008F">
            <w:pPr>
              <w:pStyle w:val="Header"/>
              <w:tabs>
                <w:tab w:val="clear" w:pos="4320"/>
                <w:tab w:val="clear" w:pos="8640"/>
              </w:tabs>
              <w:jc w:val="both"/>
              <w:rPr>
                <w:rFonts w:asciiTheme="minorBidi" w:hAnsiTheme="minorBidi" w:cstheme="minorBidi"/>
                <w:iCs/>
                <w:szCs w:val="16"/>
                <w:lang w:val="tr-TR"/>
              </w:rPr>
            </w:pPr>
          </w:p>
        </w:tc>
        <w:tc>
          <w:tcPr>
            <w:tcW w:w="1092" w:type="dxa"/>
            <w:vAlign w:val="center"/>
          </w:tcPr>
          <w:p w14:paraId="029475B5"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BB" w14:textId="77777777" w:rsidTr="00F53CA0">
        <w:trPr>
          <w:cantSplit/>
          <w:trHeight w:val="283"/>
        </w:trPr>
        <w:tc>
          <w:tcPr>
            <w:tcW w:w="448" w:type="dxa"/>
            <w:shd w:val="pct15" w:color="000000" w:fill="FFFFFF"/>
            <w:vAlign w:val="center"/>
          </w:tcPr>
          <w:p w14:paraId="029475B7"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2</w:t>
            </w:r>
          </w:p>
        </w:tc>
        <w:tc>
          <w:tcPr>
            <w:tcW w:w="1395" w:type="dxa"/>
            <w:gridSpan w:val="2"/>
            <w:vAlign w:val="center"/>
          </w:tcPr>
          <w:p w14:paraId="029475B8"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B9" w14:textId="77777777" w:rsidR="0045008F" w:rsidRPr="0045008F" w:rsidRDefault="0045008F" w:rsidP="0045008F">
            <w:pPr>
              <w:jc w:val="both"/>
              <w:rPr>
                <w:rFonts w:asciiTheme="minorBidi" w:hAnsiTheme="minorBidi" w:cstheme="minorBidi"/>
                <w:iCs/>
                <w:szCs w:val="16"/>
                <w:lang w:val="tr-TR"/>
              </w:rPr>
            </w:pPr>
          </w:p>
        </w:tc>
        <w:tc>
          <w:tcPr>
            <w:tcW w:w="1092" w:type="dxa"/>
            <w:vAlign w:val="center"/>
          </w:tcPr>
          <w:p w14:paraId="029475BA"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C0" w14:textId="77777777" w:rsidTr="00F53CA0">
        <w:trPr>
          <w:cantSplit/>
          <w:trHeight w:val="283"/>
        </w:trPr>
        <w:tc>
          <w:tcPr>
            <w:tcW w:w="448" w:type="dxa"/>
            <w:shd w:val="pct15" w:color="000000" w:fill="FFFFFF"/>
            <w:vAlign w:val="center"/>
          </w:tcPr>
          <w:p w14:paraId="029475BC"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3</w:t>
            </w:r>
          </w:p>
        </w:tc>
        <w:tc>
          <w:tcPr>
            <w:tcW w:w="1395" w:type="dxa"/>
            <w:gridSpan w:val="2"/>
            <w:vAlign w:val="center"/>
          </w:tcPr>
          <w:p w14:paraId="029475BD"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BE" w14:textId="77777777" w:rsidR="0045008F" w:rsidRPr="0045008F" w:rsidRDefault="0045008F" w:rsidP="0045008F">
            <w:pPr>
              <w:jc w:val="both"/>
              <w:rPr>
                <w:rFonts w:asciiTheme="minorBidi" w:hAnsiTheme="minorBidi" w:cstheme="minorBidi"/>
                <w:iCs/>
                <w:szCs w:val="16"/>
                <w:lang w:val="tr-TR"/>
              </w:rPr>
            </w:pPr>
          </w:p>
        </w:tc>
        <w:tc>
          <w:tcPr>
            <w:tcW w:w="1092" w:type="dxa"/>
            <w:vAlign w:val="center"/>
          </w:tcPr>
          <w:p w14:paraId="029475BF"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C5" w14:textId="77777777" w:rsidTr="00F53CA0">
        <w:trPr>
          <w:cantSplit/>
          <w:trHeight w:val="283"/>
        </w:trPr>
        <w:tc>
          <w:tcPr>
            <w:tcW w:w="448" w:type="dxa"/>
            <w:shd w:val="pct15" w:color="000000" w:fill="FFFFFF"/>
            <w:vAlign w:val="center"/>
          </w:tcPr>
          <w:p w14:paraId="029475C1"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4</w:t>
            </w:r>
          </w:p>
        </w:tc>
        <w:tc>
          <w:tcPr>
            <w:tcW w:w="1395" w:type="dxa"/>
            <w:gridSpan w:val="2"/>
            <w:vAlign w:val="center"/>
          </w:tcPr>
          <w:p w14:paraId="029475C2"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C3" w14:textId="77777777" w:rsidR="0045008F" w:rsidRPr="0045008F" w:rsidRDefault="0045008F" w:rsidP="0045008F">
            <w:pPr>
              <w:jc w:val="both"/>
              <w:rPr>
                <w:rFonts w:asciiTheme="minorBidi" w:hAnsiTheme="minorBidi" w:cstheme="minorBidi"/>
                <w:iCs/>
                <w:szCs w:val="16"/>
                <w:lang w:val="tr-TR"/>
              </w:rPr>
            </w:pPr>
          </w:p>
        </w:tc>
        <w:tc>
          <w:tcPr>
            <w:tcW w:w="1092" w:type="dxa"/>
            <w:vAlign w:val="center"/>
          </w:tcPr>
          <w:p w14:paraId="029475C4"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CA" w14:textId="77777777" w:rsidTr="00F53CA0">
        <w:trPr>
          <w:cantSplit/>
          <w:trHeight w:val="283"/>
        </w:trPr>
        <w:tc>
          <w:tcPr>
            <w:tcW w:w="448" w:type="dxa"/>
            <w:shd w:val="pct15" w:color="000000" w:fill="FFFFFF"/>
            <w:vAlign w:val="center"/>
          </w:tcPr>
          <w:p w14:paraId="029475C6"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5</w:t>
            </w:r>
          </w:p>
        </w:tc>
        <w:tc>
          <w:tcPr>
            <w:tcW w:w="1395" w:type="dxa"/>
            <w:gridSpan w:val="2"/>
            <w:vAlign w:val="center"/>
          </w:tcPr>
          <w:p w14:paraId="029475C7"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C8" w14:textId="77777777" w:rsidR="0045008F" w:rsidRPr="0045008F" w:rsidRDefault="0045008F" w:rsidP="0045008F">
            <w:pPr>
              <w:jc w:val="both"/>
              <w:rPr>
                <w:rFonts w:asciiTheme="minorBidi" w:hAnsiTheme="minorBidi" w:cstheme="minorBidi"/>
                <w:iCs/>
                <w:szCs w:val="16"/>
                <w:lang w:val="tr-TR"/>
              </w:rPr>
            </w:pPr>
          </w:p>
        </w:tc>
        <w:tc>
          <w:tcPr>
            <w:tcW w:w="1092" w:type="dxa"/>
            <w:vAlign w:val="center"/>
          </w:tcPr>
          <w:p w14:paraId="029475C9"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CF" w14:textId="77777777" w:rsidTr="00F53CA0">
        <w:trPr>
          <w:cantSplit/>
          <w:trHeight w:val="283"/>
        </w:trPr>
        <w:tc>
          <w:tcPr>
            <w:tcW w:w="448" w:type="dxa"/>
            <w:shd w:val="pct15" w:color="000000" w:fill="FFFFFF"/>
            <w:vAlign w:val="center"/>
          </w:tcPr>
          <w:p w14:paraId="029475CB"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6</w:t>
            </w:r>
          </w:p>
        </w:tc>
        <w:tc>
          <w:tcPr>
            <w:tcW w:w="1395" w:type="dxa"/>
            <w:gridSpan w:val="2"/>
            <w:vAlign w:val="center"/>
          </w:tcPr>
          <w:p w14:paraId="029475CC"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CD" w14:textId="77777777" w:rsidR="0045008F" w:rsidRPr="0045008F" w:rsidRDefault="0045008F" w:rsidP="0045008F">
            <w:pPr>
              <w:jc w:val="both"/>
              <w:rPr>
                <w:rFonts w:asciiTheme="minorBidi" w:hAnsiTheme="minorBidi" w:cstheme="minorBidi"/>
                <w:iCs/>
                <w:szCs w:val="16"/>
                <w:lang w:val="tr-TR"/>
              </w:rPr>
            </w:pPr>
          </w:p>
        </w:tc>
        <w:tc>
          <w:tcPr>
            <w:tcW w:w="1092" w:type="dxa"/>
            <w:vAlign w:val="center"/>
          </w:tcPr>
          <w:p w14:paraId="029475CE"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D4" w14:textId="77777777" w:rsidTr="00F53CA0">
        <w:trPr>
          <w:cantSplit/>
          <w:trHeight w:val="283"/>
        </w:trPr>
        <w:tc>
          <w:tcPr>
            <w:tcW w:w="448" w:type="dxa"/>
            <w:shd w:val="pct15" w:color="000000" w:fill="FFFFFF"/>
            <w:vAlign w:val="center"/>
          </w:tcPr>
          <w:p w14:paraId="029475D0" w14:textId="77777777" w:rsidR="0045008F" w:rsidRPr="0045008F" w:rsidRDefault="0045008F" w:rsidP="0045008F">
            <w:pPr>
              <w:jc w:val="center"/>
              <w:rPr>
                <w:rFonts w:asciiTheme="minorBidi" w:hAnsiTheme="minorBidi" w:cstheme="minorBidi"/>
                <w:iCs/>
                <w:szCs w:val="16"/>
                <w:lang w:val="tr-TR"/>
              </w:rPr>
            </w:pPr>
            <w:r w:rsidRPr="0045008F">
              <w:rPr>
                <w:rFonts w:asciiTheme="minorBidi" w:hAnsiTheme="minorBidi" w:cstheme="minorBidi"/>
                <w:iCs/>
                <w:szCs w:val="16"/>
                <w:lang w:val="tr-TR"/>
              </w:rPr>
              <w:t>7</w:t>
            </w:r>
          </w:p>
        </w:tc>
        <w:tc>
          <w:tcPr>
            <w:tcW w:w="1395" w:type="dxa"/>
            <w:gridSpan w:val="2"/>
            <w:vAlign w:val="center"/>
          </w:tcPr>
          <w:p w14:paraId="029475D1" w14:textId="77777777" w:rsidR="0045008F" w:rsidRPr="0045008F" w:rsidRDefault="0045008F" w:rsidP="0045008F">
            <w:pPr>
              <w:jc w:val="center"/>
              <w:rPr>
                <w:rFonts w:asciiTheme="minorBidi" w:hAnsiTheme="minorBidi" w:cstheme="minorBidi"/>
                <w:iCs/>
                <w:szCs w:val="16"/>
                <w:lang w:val="tr-TR"/>
              </w:rPr>
            </w:pPr>
          </w:p>
        </w:tc>
        <w:tc>
          <w:tcPr>
            <w:tcW w:w="7727" w:type="dxa"/>
            <w:gridSpan w:val="9"/>
            <w:vAlign w:val="center"/>
          </w:tcPr>
          <w:p w14:paraId="029475D2" w14:textId="77777777" w:rsidR="0045008F" w:rsidRPr="0045008F" w:rsidRDefault="0045008F" w:rsidP="0045008F">
            <w:pPr>
              <w:jc w:val="both"/>
              <w:rPr>
                <w:rFonts w:asciiTheme="minorBidi" w:hAnsiTheme="minorBidi" w:cstheme="minorBidi"/>
                <w:iCs/>
                <w:szCs w:val="16"/>
                <w:lang w:val="tr-TR"/>
              </w:rPr>
            </w:pPr>
          </w:p>
        </w:tc>
        <w:tc>
          <w:tcPr>
            <w:tcW w:w="1092" w:type="dxa"/>
            <w:vAlign w:val="center"/>
          </w:tcPr>
          <w:p w14:paraId="029475D3" w14:textId="77777777" w:rsidR="0045008F" w:rsidRPr="0045008F" w:rsidRDefault="0045008F" w:rsidP="0045008F">
            <w:pPr>
              <w:jc w:val="center"/>
              <w:rPr>
                <w:rFonts w:asciiTheme="minorBidi" w:hAnsiTheme="minorBidi" w:cstheme="minorBidi"/>
                <w:iCs/>
                <w:szCs w:val="16"/>
                <w:lang w:val="tr-TR"/>
              </w:rPr>
            </w:pPr>
          </w:p>
        </w:tc>
      </w:tr>
      <w:tr w:rsidR="0045008F" w:rsidRPr="0045008F" w14:paraId="029475DC" w14:textId="77777777" w:rsidTr="0045008F">
        <w:trPr>
          <w:gridBefore w:val="10"/>
          <w:wBefore w:w="8760" w:type="dxa"/>
          <w:cantSplit/>
          <w:trHeight w:val="283"/>
        </w:trPr>
        <w:tc>
          <w:tcPr>
            <w:tcW w:w="810" w:type="dxa"/>
            <w:gridSpan w:val="2"/>
            <w:shd w:val="pct15" w:color="000000" w:fill="FFFFFF"/>
            <w:vAlign w:val="center"/>
          </w:tcPr>
          <w:p w14:paraId="029475DA" w14:textId="382CBBBC" w:rsidR="0045008F" w:rsidRPr="0045008F" w:rsidRDefault="008A7998" w:rsidP="0045008F">
            <w:pPr>
              <w:jc w:val="center"/>
              <w:rPr>
                <w:rFonts w:asciiTheme="minorBidi" w:hAnsiTheme="minorBidi" w:cstheme="minorBidi"/>
                <w:iCs/>
                <w:szCs w:val="16"/>
                <w:lang w:val="tr-TR"/>
              </w:rPr>
            </w:pPr>
            <w:bookmarkStart w:id="0" w:name="_GoBack"/>
            <w:bookmarkEnd w:id="0"/>
            <w:r>
              <w:rPr>
                <w:rFonts w:asciiTheme="minorBidi" w:hAnsiTheme="minorBidi" w:cstheme="minorBidi"/>
                <w:iCs/>
                <w:szCs w:val="16"/>
                <w:lang w:val="tr-TR"/>
              </w:rPr>
              <w:t>Toplam</w:t>
            </w:r>
          </w:p>
        </w:tc>
        <w:tc>
          <w:tcPr>
            <w:tcW w:w="1092" w:type="dxa"/>
            <w:vAlign w:val="center"/>
          </w:tcPr>
          <w:p w14:paraId="029475DB" w14:textId="77777777" w:rsidR="0045008F" w:rsidRPr="0045008F" w:rsidRDefault="0045008F" w:rsidP="0045008F">
            <w:pPr>
              <w:jc w:val="center"/>
              <w:rPr>
                <w:rFonts w:asciiTheme="minorBidi" w:hAnsiTheme="minorBidi" w:cstheme="minorBidi"/>
                <w:iCs/>
                <w:szCs w:val="16"/>
                <w:lang w:val="tr-TR"/>
              </w:rPr>
            </w:pPr>
          </w:p>
        </w:tc>
      </w:tr>
    </w:tbl>
    <w:p w14:paraId="5A678257" w14:textId="77777777" w:rsidR="008A7998" w:rsidRDefault="008A799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
        <w:gridCol w:w="4795"/>
        <w:gridCol w:w="425"/>
        <w:gridCol w:w="4992"/>
      </w:tblGrid>
      <w:tr w:rsidR="0045008F" w:rsidRPr="0045008F" w14:paraId="029475DE" w14:textId="77777777" w:rsidTr="0045008F">
        <w:trPr>
          <w:cantSplit/>
          <w:trHeight w:val="283"/>
        </w:trPr>
        <w:tc>
          <w:tcPr>
            <w:tcW w:w="10662" w:type="dxa"/>
            <w:gridSpan w:val="4"/>
            <w:shd w:val="pct15" w:color="000000" w:fill="FFFFFF"/>
            <w:vAlign w:val="center"/>
          </w:tcPr>
          <w:p w14:paraId="029475DD" w14:textId="4151DCF3" w:rsidR="0045008F" w:rsidRPr="0045008F" w:rsidRDefault="0049088A" w:rsidP="0045008F">
            <w:pPr>
              <w:jc w:val="center"/>
              <w:rPr>
                <w:b/>
                <w:bCs/>
                <w:sz w:val="14"/>
                <w:lang w:val="tr-TR"/>
              </w:rPr>
            </w:pPr>
            <w:r w:rsidRPr="0049088A">
              <w:rPr>
                <w:b/>
                <w:bCs/>
                <w:lang w:val="tr-TR"/>
              </w:rPr>
              <w:t>Ek Belgeler</w:t>
            </w:r>
          </w:p>
        </w:tc>
      </w:tr>
      <w:tr w:rsidR="0045008F" w:rsidRPr="0045008F" w14:paraId="029475E3" w14:textId="77777777" w:rsidTr="0045008F">
        <w:trPr>
          <w:cantSplit/>
          <w:trHeight w:val="283"/>
        </w:trPr>
        <w:tc>
          <w:tcPr>
            <w:tcW w:w="450" w:type="dxa"/>
            <w:shd w:val="pct15" w:color="000000" w:fill="FFFFFF"/>
            <w:vAlign w:val="center"/>
          </w:tcPr>
          <w:p w14:paraId="029475DF" w14:textId="77777777" w:rsidR="0045008F" w:rsidRPr="0045008F" w:rsidRDefault="0045008F" w:rsidP="0045008F">
            <w:pPr>
              <w:jc w:val="center"/>
              <w:rPr>
                <w:lang w:val="tr-TR"/>
              </w:rPr>
            </w:pPr>
            <w:r w:rsidRPr="0045008F">
              <w:rPr>
                <w:lang w:val="tr-TR"/>
              </w:rPr>
              <w:t>1</w:t>
            </w:r>
          </w:p>
        </w:tc>
        <w:tc>
          <w:tcPr>
            <w:tcW w:w="4795" w:type="dxa"/>
            <w:vAlign w:val="center"/>
          </w:tcPr>
          <w:p w14:paraId="029475E0" w14:textId="77777777" w:rsidR="0045008F" w:rsidRPr="0045008F" w:rsidRDefault="0045008F" w:rsidP="0045008F">
            <w:pPr>
              <w:jc w:val="both"/>
              <w:rPr>
                <w:lang w:val="tr-TR"/>
              </w:rPr>
            </w:pPr>
          </w:p>
        </w:tc>
        <w:tc>
          <w:tcPr>
            <w:tcW w:w="425" w:type="dxa"/>
            <w:shd w:val="pct15" w:color="000000" w:fill="FFFFFF"/>
            <w:vAlign w:val="center"/>
          </w:tcPr>
          <w:p w14:paraId="029475E1" w14:textId="77777777" w:rsidR="0045008F" w:rsidRPr="0045008F" w:rsidRDefault="0045008F" w:rsidP="0045008F">
            <w:pPr>
              <w:pStyle w:val="Header"/>
              <w:tabs>
                <w:tab w:val="clear" w:pos="4320"/>
                <w:tab w:val="clear" w:pos="8640"/>
              </w:tabs>
              <w:jc w:val="center"/>
              <w:rPr>
                <w:lang w:val="tr-TR"/>
              </w:rPr>
            </w:pPr>
            <w:r w:rsidRPr="0045008F">
              <w:rPr>
                <w:lang w:val="tr-TR"/>
              </w:rPr>
              <w:t>6</w:t>
            </w:r>
          </w:p>
        </w:tc>
        <w:tc>
          <w:tcPr>
            <w:tcW w:w="4992" w:type="dxa"/>
            <w:vAlign w:val="center"/>
          </w:tcPr>
          <w:p w14:paraId="029475E2" w14:textId="77777777" w:rsidR="0045008F" w:rsidRPr="0045008F" w:rsidRDefault="0045008F" w:rsidP="0045008F">
            <w:pPr>
              <w:jc w:val="both"/>
              <w:rPr>
                <w:lang w:val="tr-TR"/>
              </w:rPr>
            </w:pPr>
          </w:p>
        </w:tc>
      </w:tr>
      <w:tr w:rsidR="0045008F" w:rsidRPr="0045008F" w14:paraId="029475E8" w14:textId="77777777" w:rsidTr="0045008F">
        <w:trPr>
          <w:cantSplit/>
          <w:trHeight w:val="283"/>
        </w:trPr>
        <w:tc>
          <w:tcPr>
            <w:tcW w:w="450" w:type="dxa"/>
            <w:shd w:val="pct15" w:color="000000" w:fill="FFFFFF"/>
            <w:vAlign w:val="center"/>
          </w:tcPr>
          <w:p w14:paraId="029475E4" w14:textId="77777777" w:rsidR="0045008F" w:rsidRPr="0045008F" w:rsidRDefault="0045008F" w:rsidP="0045008F">
            <w:pPr>
              <w:jc w:val="center"/>
              <w:rPr>
                <w:lang w:val="tr-TR"/>
              </w:rPr>
            </w:pPr>
            <w:r w:rsidRPr="0045008F">
              <w:rPr>
                <w:lang w:val="tr-TR"/>
              </w:rPr>
              <w:t>2</w:t>
            </w:r>
          </w:p>
        </w:tc>
        <w:tc>
          <w:tcPr>
            <w:tcW w:w="4795" w:type="dxa"/>
            <w:vAlign w:val="center"/>
          </w:tcPr>
          <w:p w14:paraId="029475E5" w14:textId="77777777" w:rsidR="0045008F" w:rsidRPr="0045008F" w:rsidRDefault="0045008F" w:rsidP="0045008F">
            <w:pPr>
              <w:jc w:val="both"/>
              <w:rPr>
                <w:lang w:val="tr-TR"/>
              </w:rPr>
            </w:pPr>
          </w:p>
        </w:tc>
        <w:tc>
          <w:tcPr>
            <w:tcW w:w="425" w:type="dxa"/>
            <w:shd w:val="pct15" w:color="000000" w:fill="FFFFFF"/>
            <w:vAlign w:val="center"/>
          </w:tcPr>
          <w:p w14:paraId="029475E6" w14:textId="77777777" w:rsidR="0045008F" w:rsidRPr="0045008F" w:rsidRDefault="0045008F" w:rsidP="0045008F">
            <w:pPr>
              <w:jc w:val="center"/>
              <w:rPr>
                <w:lang w:val="tr-TR"/>
              </w:rPr>
            </w:pPr>
            <w:r w:rsidRPr="0045008F">
              <w:rPr>
                <w:lang w:val="tr-TR"/>
              </w:rPr>
              <w:t>7</w:t>
            </w:r>
          </w:p>
        </w:tc>
        <w:tc>
          <w:tcPr>
            <w:tcW w:w="4992" w:type="dxa"/>
            <w:vAlign w:val="center"/>
          </w:tcPr>
          <w:p w14:paraId="029475E7" w14:textId="77777777" w:rsidR="0045008F" w:rsidRPr="0045008F" w:rsidRDefault="0045008F" w:rsidP="0045008F">
            <w:pPr>
              <w:jc w:val="both"/>
              <w:rPr>
                <w:lang w:val="tr-TR"/>
              </w:rPr>
            </w:pPr>
          </w:p>
        </w:tc>
      </w:tr>
      <w:tr w:rsidR="0045008F" w:rsidRPr="0045008F" w14:paraId="029475ED" w14:textId="77777777" w:rsidTr="0045008F">
        <w:trPr>
          <w:cantSplit/>
          <w:trHeight w:val="283"/>
        </w:trPr>
        <w:tc>
          <w:tcPr>
            <w:tcW w:w="450" w:type="dxa"/>
            <w:shd w:val="pct15" w:color="000000" w:fill="FFFFFF"/>
            <w:vAlign w:val="center"/>
          </w:tcPr>
          <w:p w14:paraId="029475E9" w14:textId="77777777" w:rsidR="0045008F" w:rsidRPr="0045008F" w:rsidRDefault="0045008F" w:rsidP="0045008F">
            <w:pPr>
              <w:jc w:val="center"/>
              <w:rPr>
                <w:lang w:val="tr-TR"/>
              </w:rPr>
            </w:pPr>
            <w:r w:rsidRPr="0045008F">
              <w:rPr>
                <w:lang w:val="tr-TR"/>
              </w:rPr>
              <w:t>3</w:t>
            </w:r>
          </w:p>
        </w:tc>
        <w:tc>
          <w:tcPr>
            <w:tcW w:w="4795" w:type="dxa"/>
            <w:vAlign w:val="center"/>
          </w:tcPr>
          <w:p w14:paraId="029475EA" w14:textId="77777777" w:rsidR="0045008F" w:rsidRPr="0045008F" w:rsidRDefault="0045008F" w:rsidP="0045008F">
            <w:pPr>
              <w:jc w:val="both"/>
              <w:rPr>
                <w:lang w:val="tr-TR"/>
              </w:rPr>
            </w:pPr>
          </w:p>
        </w:tc>
        <w:tc>
          <w:tcPr>
            <w:tcW w:w="425" w:type="dxa"/>
            <w:shd w:val="pct15" w:color="000000" w:fill="FFFFFF"/>
            <w:vAlign w:val="center"/>
          </w:tcPr>
          <w:p w14:paraId="029475EB" w14:textId="77777777" w:rsidR="0045008F" w:rsidRPr="0045008F" w:rsidRDefault="0045008F" w:rsidP="0045008F">
            <w:pPr>
              <w:jc w:val="center"/>
              <w:rPr>
                <w:lang w:val="tr-TR"/>
              </w:rPr>
            </w:pPr>
            <w:r w:rsidRPr="0045008F">
              <w:rPr>
                <w:lang w:val="tr-TR"/>
              </w:rPr>
              <w:t>8</w:t>
            </w:r>
          </w:p>
        </w:tc>
        <w:tc>
          <w:tcPr>
            <w:tcW w:w="4992" w:type="dxa"/>
            <w:vAlign w:val="center"/>
          </w:tcPr>
          <w:p w14:paraId="029475EC" w14:textId="77777777" w:rsidR="0045008F" w:rsidRPr="0045008F" w:rsidRDefault="0045008F" w:rsidP="0045008F">
            <w:pPr>
              <w:jc w:val="both"/>
              <w:rPr>
                <w:lang w:val="tr-TR"/>
              </w:rPr>
            </w:pPr>
          </w:p>
        </w:tc>
      </w:tr>
      <w:tr w:rsidR="0045008F" w:rsidRPr="0045008F" w14:paraId="029475F2" w14:textId="77777777" w:rsidTr="0045008F">
        <w:trPr>
          <w:cantSplit/>
          <w:trHeight w:val="283"/>
        </w:trPr>
        <w:tc>
          <w:tcPr>
            <w:tcW w:w="450" w:type="dxa"/>
            <w:shd w:val="pct15" w:color="000000" w:fill="FFFFFF"/>
            <w:vAlign w:val="center"/>
          </w:tcPr>
          <w:p w14:paraId="029475EE" w14:textId="77777777" w:rsidR="0045008F" w:rsidRPr="0045008F" w:rsidRDefault="0045008F" w:rsidP="0045008F">
            <w:pPr>
              <w:jc w:val="center"/>
              <w:rPr>
                <w:lang w:val="tr-TR"/>
              </w:rPr>
            </w:pPr>
            <w:r w:rsidRPr="0045008F">
              <w:rPr>
                <w:lang w:val="tr-TR"/>
              </w:rPr>
              <w:t>4</w:t>
            </w:r>
          </w:p>
        </w:tc>
        <w:tc>
          <w:tcPr>
            <w:tcW w:w="4795" w:type="dxa"/>
            <w:vAlign w:val="center"/>
          </w:tcPr>
          <w:p w14:paraId="029475EF" w14:textId="77777777" w:rsidR="0045008F" w:rsidRPr="0045008F" w:rsidRDefault="0045008F" w:rsidP="0045008F">
            <w:pPr>
              <w:jc w:val="both"/>
              <w:rPr>
                <w:lang w:val="tr-TR"/>
              </w:rPr>
            </w:pPr>
          </w:p>
        </w:tc>
        <w:tc>
          <w:tcPr>
            <w:tcW w:w="425" w:type="dxa"/>
            <w:shd w:val="pct15" w:color="000000" w:fill="FFFFFF"/>
            <w:vAlign w:val="center"/>
          </w:tcPr>
          <w:p w14:paraId="029475F0" w14:textId="77777777" w:rsidR="0045008F" w:rsidRPr="0045008F" w:rsidRDefault="0045008F" w:rsidP="0045008F">
            <w:pPr>
              <w:jc w:val="center"/>
              <w:rPr>
                <w:lang w:val="tr-TR"/>
              </w:rPr>
            </w:pPr>
            <w:r w:rsidRPr="0045008F">
              <w:rPr>
                <w:lang w:val="tr-TR"/>
              </w:rPr>
              <w:t>9</w:t>
            </w:r>
          </w:p>
        </w:tc>
        <w:tc>
          <w:tcPr>
            <w:tcW w:w="4992" w:type="dxa"/>
            <w:vAlign w:val="center"/>
          </w:tcPr>
          <w:p w14:paraId="029475F1" w14:textId="77777777" w:rsidR="0045008F" w:rsidRPr="0045008F" w:rsidRDefault="0045008F" w:rsidP="0045008F">
            <w:pPr>
              <w:jc w:val="both"/>
              <w:rPr>
                <w:lang w:val="tr-TR"/>
              </w:rPr>
            </w:pPr>
          </w:p>
        </w:tc>
      </w:tr>
      <w:tr w:rsidR="0045008F" w:rsidRPr="0045008F" w14:paraId="029475F7" w14:textId="77777777" w:rsidTr="0045008F">
        <w:trPr>
          <w:cantSplit/>
          <w:trHeight w:val="283"/>
        </w:trPr>
        <w:tc>
          <w:tcPr>
            <w:tcW w:w="450" w:type="dxa"/>
            <w:shd w:val="pct15" w:color="000000" w:fill="FFFFFF"/>
            <w:vAlign w:val="center"/>
          </w:tcPr>
          <w:p w14:paraId="029475F3" w14:textId="77777777" w:rsidR="0045008F" w:rsidRPr="0045008F" w:rsidRDefault="0045008F" w:rsidP="0045008F">
            <w:pPr>
              <w:jc w:val="center"/>
              <w:rPr>
                <w:lang w:val="tr-TR"/>
              </w:rPr>
            </w:pPr>
            <w:r w:rsidRPr="0045008F">
              <w:rPr>
                <w:lang w:val="tr-TR"/>
              </w:rPr>
              <w:t>5</w:t>
            </w:r>
          </w:p>
        </w:tc>
        <w:tc>
          <w:tcPr>
            <w:tcW w:w="4795" w:type="dxa"/>
            <w:vAlign w:val="center"/>
          </w:tcPr>
          <w:p w14:paraId="029475F4" w14:textId="77777777" w:rsidR="0045008F" w:rsidRPr="0045008F" w:rsidRDefault="0045008F" w:rsidP="0045008F">
            <w:pPr>
              <w:jc w:val="both"/>
              <w:rPr>
                <w:lang w:val="tr-TR"/>
              </w:rPr>
            </w:pPr>
          </w:p>
        </w:tc>
        <w:tc>
          <w:tcPr>
            <w:tcW w:w="425" w:type="dxa"/>
            <w:shd w:val="pct15" w:color="000000" w:fill="FFFFFF"/>
            <w:vAlign w:val="center"/>
          </w:tcPr>
          <w:p w14:paraId="029475F5" w14:textId="77777777" w:rsidR="0045008F" w:rsidRPr="0045008F" w:rsidRDefault="0045008F" w:rsidP="0045008F">
            <w:pPr>
              <w:jc w:val="center"/>
              <w:rPr>
                <w:lang w:val="tr-TR"/>
              </w:rPr>
            </w:pPr>
            <w:r w:rsidRPr="0045008F">
              <w:rPr>
                <w:lang w:val="tr-TR"/>
              </w:rPr>
              <w:t>10</w:t>
            </w:r>
          </w:p>
        </w:tc>
        <w:tc>
          <w:tcPr>
            <w:tcW w:w="4992" w:type="dxa"/>
            <w:vAlign w:val="center"/>
          </w:tcPr>
          <w:p w14:paraId="029475F6" w14:textId="77777777" w:rsidR="0045008F" w:rsidRPr="0045008F" w:rsidRDefault="0045008F" w:rsidP="0045008F">
            <w:pPr>
              <w:jc w:val="both"/>
              <w:rPr>
                <w:lang w:val="tr-TR"/>
              </w:rPr>
            </w:pPr>
          </w:p>
        </w:tc>
      </w:tr>
    </w:tbl>
    <w:p w14:paraId="029475F8" w14:textId="2D31A24D" w:rsidR="00316338" w:rsidRPr="0045008F" w:rsidRDefault="0049088A" w:rsidP="00C17C0C">
      <w:pPr>
        <w:keepNext/>
        <w:keepLines/>
        <w:spacing w:before="360"/>
        <w:rPr>
          <w:b/>
          <w:sz w:val="18"/>
          <w:lang w:val="tr-TR"/>
        </w:rPr>
      </w:pPr>
      <w:r w:rsidRPr="0049088A">
        <w:rPr>
          <w:b/>
          <w:sz w:val="18"/>
          <w:lang w:val="tr-TR"/>
        </w:rPr>
        <w:t>Bölüm II. Onaylar</w:t>
      </w:r>
    </w:p>
    <w:p w14:paraId="029475F9" w14:textId="3EC41917" w:rsidR="002A6BF9" w:rsidRPr="0045008F" w:rsidRDefault="0049088A" w:rsidP="00C17C0C">
      <w:pPr>
        <w:keepNext/>
        <w:keepLines/>
        <w:spacing w:after="100"/>
        <w:jc w:val="both"/>
        <w:rPr>
          <w:sz w:val="18"/>
          <w:lang w:val="tr-TR"/>
        </w:rPr>
      </w:pPr>
      <w:r w:rsidRPr="0049088A">
        <w:rPr>
          <w:sz w:val="18"/>
          <w:lang w:val="tr-TR"/>
        </w:rPr>
        <w:t>Yukarıda bilgileri verilmiş öğrencinin tez çalışmasını bitirdiğini ve tez jürisi atanması için gerekli koşullardan biri olan yayın koşulunu yerine getirmek üzere yayın bekleme statüsünde olduğunu doğrularız</w:t>
      </w:r>
      <w:r w:rsidR="00881954" w:rsidRPr="0045008F">
        <w:rPr>
          <w:sz w:val="18"/>
          <w:lang w:val="tr-TR"/>
        </w:rPr>
        <w:t xml:space="preserve">. </w:t>
      </w:r>
    </w:p>
    <w:tbl>
      <w:tblPr>
        <w:tblW w:w="106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3715"/>
        <w:gridCol w:w="992"/>
        <w:gridCol w:w="1980"/>
        <w:gridCol w:w="997"/>
        <w:gridCol w:w="1439"/>
      </w:tblGrid>
      <w:tr w:rsidR="0049088A" w:rsidRPr="0045008F" w14:paraId="02947601" w14:textId="77777777" w:rsidTr="0049088A">
        <w:trPr>
          <w:cantSplit/>
          <w:trHeight w:val="397"/>
        </w:trPr>
        <w:tc>
          <w:tcPr>
            <w:tcW w:w="1530" w:type="dxa"/>
            <w:tcBorders>
              <w:top w:val="single" w:sz="4" w:space="0" w:color="auto"/>
              <w:left w:val="single" w:sz="4" w:space="0" w:color="auto"/>
              <w:bottom w:val="single" w:sz="4" w:space="0" w:color="auto"/>
              <w:right w:val="single" w:sz="4" w:space="0" w:color="auto"/>
            </w:tcBorders>
            <w:shd w:val="pct15" w:color="000000" w:fill="FFFFFF"/>
            <w:vAlign w:val="center"/>
          </w:tcPr>
          <w:p w14:paraId="009B7448" w14:textId="77777777" w:rsidR="0049088A" w:rsidRPr="00F80AB6" w:rsidRDefault="0049088A" w:rsidP="0049088A">
            <w:pPr>
              <w:rPr>
                <w:lang w:val="tr-TR"/>
              </w:rPr>
            </w:pPr>
            <w:r>
              <w:rPr>
                <w:lang w:val="tr-TR"/>
              </w:rPr>
              <w:t>Tez Danışmanı</w:t>
            </w:r>
            <w:r w:rsidRPr="00F80AB6">
              <w:rPr>
                <w:lang w:val="tr-TR"/>
              </w:rPr>
              <w:t xml:space="preserve"> </w:t>
            </w:r>
          </w:p>
          <w:p w14:paraId="029475FB" w14:textId="66C8AD8B" w:rsidR="0049088A" w:rsidRPr="0045008F" w:rsidRDefault="0049088A" w:rsidP="0049088A">
            <w:pPr>
              <w:rPr>
                <w:lang w:val="tr-TR"/>
              </w:rPr>
            </w:pPr>
            <w:r w:rsidRPr="00F80AB6">
              <w:rPr>
                <w:sz w:val="12"/>
                <w:szCs w:val="12"/>
                <w:lang w:val="tr-TR"/>
              </w:rPr>
              <w:t>Unvan</w:t>
            </w:r>
            <w:r>
              <w:rPr>
                <w:sz w:val="12"/>
                <w:szCs w:val="12"/>
                <w:lang w:val="tr-TR"/>
              </w:rPr>
              <w:t>ı</w:t>
            </w:r>
            <w:r w:rsidRPr="00F80AB6">
              <w:rPr>
                <w:sz w:val="12"/>
                <w:szCs w:val="12"/>
                <w:lang w:val="tr-TR"/>
              </w:rPr>
              <w:t xml:space="preserve"> ve Ad</w:t>
            </w:r>
            <w:r>
              <w:rPr>
                <w:sz w:val="12"/>
                <w:szCs w:val="12"/>
                <w:lang w:val="tr-TR"/>
              </w:rPr>
              <w:t>ı</w:t>
            </w:r>
            <w:r w:rsidRPr="00F80AB6">
              <w:rPr>
                <w:sz w:val="12"/>
                <w:szCs w:val="12"/>
                <w:lang w:val="tr-TR"/>
              </w:rPr>
              <w:t>-Soyad</w:t>
            </w:r>
            <w:r>
              <w:rPr>
                <w:sz w:val="12"/>
                <w:szCs w:val="12"/>
                <w:lang w:val="tr-TR"/>
              </w:rPr>
              <w:t>ı</w:t>
            </w:r>
          </w:p>
        </w:tc>
        <w:tc>
          <w:tcPr>
            <w:tcW w:w="3715" w:type="dxa"/>
            <w:tcBorders>
              <w:top w:val="single" w:sz="4" w:space="0" w:color="auto"/>
              <w:left w:val="single" w:sz="4" w:space="0" w:color="auto"/>
              <w:bottom w:val="single" w:sz="4" w:space="0" w:color="auto"/>
              <w:right w:val="single" w:sz="4" w:space="0" w:color="auto"/>
            </w:tcBorders>
            <w:vAlign w:val="center"/>
          </w:tcPr>
          <w:p w14:paraId="029475FC" w14:textId="77777777" w:rsidR="0049088A" w:rsidRPr="0045008F" w:rsidRDefault="0049088A" w:rsidP="0049088A">
            <w:pPr>
              <w:rPr>
                <w:lang w:val="tr-TR"/>
              </w:rPr>
            </w:pPr>
          </w:p>
        </w:tc>
        <w:tc>
          <w:tcPr>
            <w:tcW w:w="992"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D" w14:textId="6849DF25" w:rsidR="0049088A" w:rsidRPr="0045008F" w:rsidRDefault="0049088A" w:rsidP="0049088A">
            <w:pPr>
              <w:rPr>
                <w:lang w:val="tr-TR"/>
              </w:rPr>
            </w:pPr>
            <w:r w:rsidRPr="00F80AB6">
              <w:rPr>
                <w:lang w:val="tr-TR"/>
              </w:rPr>
              <w:t>İmza</w:t>
            </w:r>
          </w:p>
        </w:tc>
        <w:tc>
          <w:tcPr>
            <w:tcW w:w="1980" w:type="dxa"/>
            <w:tcBorders>
              <w:top w:val="single" w:sz="4" w:space="0" w:color="auto"/>
              <w:left w:val="single" w:sz="4" w:space="0" w:color="auto"/>
              <w:bottom w:val="single" w:sz="4" w:space="0" w:color="auto"/>
              <w:right w:val="single" w:sz="4" w:space="0" w:color="auto"/>
            </w:tcBorders>
            <w:vAlign w:val="center"/>
          </w:tcPr>
          <w:p w14:paraId="029475FE" w14:textId="77777777" w:rsidR="0049088A" w:rsidRPr="0045008F" w:rsidRDefault="0049088A" w:rsidP="0049088A">
            <w:pPr>
              <w:rPr>
                <w:lang w:val="tr-TR"/>
              </w:rPr>
            </w:pPr>
          </w:p>
        </w:tc>
        <w:tc>
          <w:tcPr>
            <w:tcW w:w="997" w:type="dxa"/>
            <w:tcBorders>
              <w:top w:val="single" w:sz="4" w:space="0" w:color="auto"/>
              <w:left w:val="single" w:sz="4" w:space="0" w:color="auto"/>
              <w:bottom w:val="single" w:sz="4" w:space="0" w:color="auto"/>
              <w:right w:val="single" w:sz="4" w:space="0" w:color="auto"/>
            </w:tcBorders>
            <w:shd w:val="pct15" w:color="000000" w:fill="FFFFFF"/>
            <w:vAlign w:val="center"/>
          </w:tcPr>
          <w:p w14:paraId="029475FF" w14:textId="7E637EE5" w:rsidR="0049088A" w:rsidRPr="0045008F" w:rsidRDefault="0049088A" w:rsidP="0049088A">
            <w:pPr>
              <w:rPr>
                <w:lang w:val="tr-TR"/>
              </w:rPr>
            </w:pPr>
            <w:r w:rsidRPr="00F80AB6">
              <w:rPr>
                <w:lang w:val="tr-TR"/>
              </w:rPr>
              <w:t>Tarih</w:t>
            </w:r>
          </w:p>
        </w:tc>
        <w:tc>
          <w:tcPr>
            <w:tcW w:w="1439" w:type="dxa"/>
            <w:tcBorders>
              <w:top w:val="single" w:sz="4" w:space="0" w:color="auto"/>
              <w:left w:val="single" w:sz="4" w:space="0" w:color="auto"/>
              <w:bottom w:val="single" w:sz="4" w:space="0" w:color="auto"/>
              <w:right w:val="single" w:sz="4" w:space="0" w:color="auto"/>
            </w:tcBorders>
            <w:vAlign w:val="center"/>
          </w:tcPr>
          <w:p w14:paraId="02947600" w14:textId="77777777" w:rsidR="0049088A" w:rsidRPr="0045008F" w:rsidRDefault="0049088A" w:rsidP="0049088A">
            <w:pPr>
              <w:rPr>
                <w:lang w:val="tr-TR"/>
              </w:rPr>
            </w:pPr>
          </w:p>
        </w:tc>
      </w:tr>
      <w:tr w:rsidR="0049088A" w:rsidRPr="0045008F" w14:paraId="02947609" w14:textId="77777777" w:rsidTr="0049088A">
        <w:trPr>
          <w:cantSplit/>
          <w:trHeight w:val="397"/>
        </w:trPr>
        <w:tc>
          <w:tcPr>
            <w:tcW w:w="1530" w:type="dxa"/>
            <w:shd w:val="pct15" w:color="000000" w:fill="FFFFFF"/>
            <w:vAlign w:val="center"/>
          </w:tcPr>
          <w:p w14:paraId="31EF6107" w14:textId="77777777" w:rsidR="0049088A" w:rsidRPr="00F80AB6" w:rsidRDefault="0049088A" w:rsidP="0049088A">
            <w:pPr>
              <w:rPr>
                <w:lang w:val="tr-TR"/>
              </w:rPr>
            </w:pPr>
            <w:r w:rsidRPr="00F80AB6">
              <w:rPr>
                <w:lang w:val="tr-TR"/>
              </w:rPr>
              <w:t>Bölüm Başkanı</w:t>
            </w:r>
          </w:p>
          <w:p w14:paraId="02947603" w14:textId="476A1AEA" w:rsidR="0049088A" w:rsidRPr="0045008F" w:rsidRDefault="0049088A" w:rsidP="0049088A">
            <w:pPr>
              <w:rPr>
                <w:sz w:val="12"/>
                <w:lang w:val="tr-TR"/>
              </w:rPr>
            </w:pPr>
            <w:r w:rsidRPr="00F80AB6">
              <w:rPr>
                <w:sz w:val="12"/>
                <w:szCs w:val="12"/>
                <w:lang w:val="tr-TR"/>
              </w:rPr>
              <w:t>Unvan</w:t>
            </w:r>
            <w:r>
              <w:rPr>
                <w:sz w:val="12"/>
                <w:szCs w:val="12"/>
                <w:lang w:val="tr-TR"/>
              </w:rPr>
              <w:t>ı</w:t>
            </w:r>
            <w:r w:rsidRPr="00F80AB6">
              <w:rPr>
                <w:sz w:val="12"/>
                <w:szCs w:val="12"/>
                <w:lang w:val="tr-TR"/>
              </w:rPr>
              <w:t xml:space="preserve"> ve Ad</w:t>
            </w:r>
            <w:r>
              <w:rPr>
                <w:sz w:val="12"/>
                <w:szCs w:val="12"/>
                <w:lang w:val="tr-TR"/>
              </w:rPr>
              <w:t>ı</w:t>
            </w:r>
            <w:r w:rsidRPr="00F80AB6">
              <w:rPr>
                <w:sz w:val="12"/>
                <w:szCs w:val="12"/>
                <w:lang w:val="tr-TR"/>
              </w:rPr>
              <w:t>-Soyad</w:t>
            </w:r>
            <w:r>
              <w:rPr>
                <w:sz w:val="12"/>
                <w:szCs w:val="12"/>
                <w:lang w:val="tr-TR"/>
              </w:rPr>
              <w:t>ı</w:t>
            </w:r>
          </w:p>
        </w:tc>
        <w:tc>
          <w:tcPr>
            <w:tcW w:w="3715" w:type="dxa"/>
            <w:vAlign w:val="center"/>
          </w:tcPr>
          <w:p w14:paraId="02947604" w14:textId="77777777" w:rsidR="0049088A" w:rsidRPr="0045008F" w:rsidRDefault="0049088A" w:rsidP="0049088A">
            <w:pPr>
              <w:rPr>
                <w:lang w:val="tr-TR"/>
              </w:rPr>
            </w:pPr>
          </w:p>
        </w:tc>
        <w:tc>
          <w:tcPr>
            <w:tcW w:w="992" w:type="dxa"/>
            <w:shd w:val="pct15" w:color="000000" w:fill="FFFFFF"/>
            <w:vAlign w:val="center"/>
          </w:tcPr>
          <w:p w14:paraId="02947605" w14:textId="6752F12C" w:rsidR="0049088A" w:rsidRPr="0045008F" w:rsidRDefault="0049088A" w:rsidP="0049088A">
            <w:pPr>
              <w:rPr>
                <w:lang w:val="tr-TR"/>
              </w:rPr>
            </w:pPr>
            <w:r w:rsidRPr="00F80AB6">
              <w:rPr>
                <w:lang w:val="tr-TR"/>
              </w:rPr>
              <w:t>İmza</w:t>
            </w:r>
          </w:p>
        </w:tc>
        <w:tc>
          <w:tcPr>
            <w:tcW w:w="1980" w:type="dxa"/>
            <w:vAlign w:val="center"/>
          </w:tcPr>
          <w:p w14:paraId="02947606" w14:textId="77777777" w:rsidR="0049088A" w:rsidRPr="0045008F" w:rsidRDefault="0049088A" w:rsidP="0049088A">
            <w:pPr>
              <w:rPr>
                <w:lang w:val="tr-TR"/>
              </w:rPr>
            </w:pPr>
          </w:p>
        </w:tc>
        <w:tc>
          <w:tcPr>
            <w:tcW w:w="997" w:type="dxa"/>
            <w:shd w:val="pct15" w:color="000000" w:fill="FFFFFF"/>
            <w:vAlign w:val="center"/>
          </w:tcPr>
          <w:p w14:paraId="02947607" w14:textId="02788F03" w:rsidR="0049088A" w:rsidRPr="0045008F" w:rsidRDefault="0049088A" w:rsidP="0049088A">
            <w:pPr>
              <w:rPr>
                <w:lang w:val="tr-TR"/>
              </w:rPr>
            </w:pPr>
            <w:r w:rsidRPr="00F80AB6">
              <w:rPr>
                <w:lang w:val="tr-TR"/>
              </w:rPr>
              <w:t>Tarih</w:t>
            </w:r>
          </w:p>
        </w:tc>
        <w:tc>
          <w:tcPr>
            <w:tcW w:w="1439" w:type="dxa"/>
            <w:vAlign w:val="center"/>
          </w:tcPr>
          <w:p w14:paraId="02947608" w14:textId="77777777" w:rsidR="0049088A" w:rsidRPr="0045008F" w:rsidRDefault="0049088A" w:rsidP="0049088A">
            <w:pPr>
              <w:rPr>
                <w:lang w:val="tr-TR"/>
              </w:rPr>
            </w:pPr>
          </w:p>
        </w:tc>
      </w:tr>
      <w:tr w:rsidR="0049088A" w:rsidRPr="0045008F" w14:paraId="02947611" w14:textId="77777777" w:rsidTr="0049088A">
        <w:trPr>
          <w:cantSplit/>
          <w:trHeight w:val="397"/>
        </w:trPr>
        <w:tc>
          <w:tcPr>
            <w:tcW w:w="1530" w:type="dxa"/>
            <w:shd w:val="pct15" w:color="000000" w:fill="FFFFFF"/>
            <w:vAlign w:val="center"/>
          </w:tcPr>
          <w:p w14:paraId="07B70B1C" w14:textId="77777777" w:rsidR="0049088A" w:rsidRPr="00F80AB6" w:rsidRDefault="0049088A" w:rsidP="0049088A">
            <w:pPr>
              <w:rPr>
                <w:lang w:val="tr-TR"/>
              </w:rPr>
            </w:pPr>
            <w:r w:rsidRPr="00F80AB6">
              <w:rPr>
                <w:lang w:val="tr-TR"/>
              </w:rPr>
              <w:t>LEÖAE Müdürü</w:t>
            </w:r>
          </w:p>
          <w:p w14:paraId="0294760B" w14:textId="1431E8EC" w:rsidR="0049088A" w:rsidRPr="0045008F" w:rsidRDefault="0049088A" w:rsidP="0049088A">
            <w:pPr>
              <w:rPr>
                <w:sz w:val="12"/>
                <w:lang w:val="tr-TR"/>
              </w:rPr>
            </w:pPr>
            <w:r w:rsidRPr="00F80AB6">
              <w:rPr>
                <w:sz w:val="12"/>
                <w:szCs w:val="12"/>
                <w:lang w:val="tr-TR"/>
              </w:rPr>
              <w:t>Unvan</w:t>
            </w:r>
            <w:r>
              <w:rPr>
                <w:sz w:val="12"/>
                <w:szCs w:val="12"/>
                <w:lang w:val="tr-TR"/>
              </w:rPr>
              <w:t>ı</w:t>
            </w:r>
            <w:r w:rsidRPr="00F80AB6">
              <w:rPr>
                <w:sz w:val="12"/>
                <w:szCs w:val="12"/>
                <w:lang w:val="tr-TR"/>
              </w:rPr>
              <w:t xml:space="preserve"> ve Ad</w:t>
            </w:r>
            <w:r>
              <w:rPr>
                <w:sz w:val="12"/>
                <w:szCs w:val="12"/>
                <w:lang w:val="tr-TR"/>
              </w:rPr>
              <w:t>ı</w:t>
            </w:r>
            <w:r w:rsidRPr="00F80AB6">
              <w:rPr>
                <w:sz w:val="12"/>
                <w:szCs w:val="12"/>
                <w:lang w:val="tr-TR"/>
              </w:rPr>
              <w:t>-Soyad</w:t>
            </w:r>
            <w:r>
              <w:rPr>
                <w:sz w:val="12"/>
                <w:szCs w:val="12"/>
                <w:lang w:val="tr-TR"/>
              </w:rPr>
              <w:t>ı</w:t>
            </w:r>
          </w:p>
        </w:tc>
        <w:tc>
          <w:tcPr>
            <w:tcW w:w="3715" w:type="dxa"/>
            <w:vAlign w:val="center"/>
          </w:tcPr>
          <w:p w14:paraId="0294760C" w14:textId="719EF6E1" w:rsidR="0049088A" w:rsidRPr="0045008F" w:rsidRDefault="00560E6E" w:rsidP="0049088A">
            <w:pPr>
              <w:rPr>
                <w:lang w:val="tr-TR"/>
              </w:rPr>
            </w:pPr>
            <w:r>
              <w:t>Prof. Dr. Ali Hakan Ulusoy</w:t>
            </w:r>
          </w:p>
        </w:tc>
        <w:tc>
          <w:tcPr>
            <w:tcW w:w="992" w:type="dxa"/>
            <w:shd w:val="pct15" w:color="000000" w:fill="FFFFFF"/>
            <w:vAlign w:val="center"/>
          </w:tcPr>
          <w:p w14:paraId="0294760D" w14:textId="6A5734FA" w:rsidR="0049088A" w:rsidRPr="0045008F" w:rsidRDefault="0049088A" w:rsidP="0049088A">
            <w:pPr>
              <w:rPr>
                <w:lang w:val="tr-TR"/>
              </w:rPr>
            </w:pPr>
            <w:r w:rsidRPr="00F80AB6">
              <w:rPr>
                <w:lang w:val="tr-TR"/>
              </w:rPr>
              <w:t>İmza</w:t>
            </w:r>
          </w:p>
        </w:tc>
        <w:tc>
          <w:tcPr>
            <w:tcW w:w="1980" w:type="dxa"/>
            <w:vAlign w:val="center"/>
          </w:tcPr>
          <w:p w14:paraId="0294760E" w14:textId="77777777" w:rsidR="0049088A" w:rsidRPr="0045008F" w:rsidRDefault="0049088A" w:rsidP="0049088A">
            <w:pPr>
              <w:rPr>
                <w:lang w:val="tr-TR"/>
              </w:rPr>
            </w:pPr>
          </w:p>
        </w:tc>
        <w:tc>
          <w:tcPr>
            <w:tcW w:w="997" w:type="dxa"/>
            <w:tcBorders>
              <w:bottom w:val="nil"/>
            </w:tcBorders>
            <w:shd w:val="pct15" w:color="000000" w:fill="FFFFFF"/>
            <w:vAlign w:val="center"/>
          </w:tcPr>
          <w:p w14:paraId="0294760F" w14:textId="219EB842" w:rsidR="0049088A" w:rsidRPr="0045008F" w:rsidRDefault="0049088A" w:rsidP="0049088A">
            <w:pPr>
              <w:rPr>
                <w:lang w:val="tr-TR"/>
              </w:rPr>
            </w:pPr>
            <w:r w:rsidRPr="00F80AB6">
              <w:rPr>
                <w:lang w:val="tr-TR"/>
              </w:rPr>
              <w:t>Tarih</w:t>
            </w:r>
          </w:p>
        </w:tc>
        <w:tc>
          <w:tcPr>
            <w:tcW w:w="1439" w:type="dxa"/>
            <w:tcBorders>
              <w:bottom w:val="nil"/>
            </w:tcBorders>
            <w:vAlign w:val="center"/>
          </w:tcPr>
          <w:p w14:paraId="02947610" w14:textId="77777777" w:rsidR="0049088A" w:rsidRPr="0045008F" w:rsidRDefault="0049088A" w:rsidP="0049088A">
            <w:pPr>
              <w:rPr>
                <w:lang w:val="tr-TR"/>
              </w:rPr>
            </w:pPr>
          </w:p>
        </w:tc>
      </w:tr>
      <w:tr w:rsidR="00920019" w:rsidRPr="0045008F" w14:paraId="02947616" w14:textId="77777777" w:rsidTr="0049088A">
        <w:trPr>
          <w:cantSplit/>
          <w:trHeight w:val="397"/>
        </w:trPr>
        <w:tc>
          <w:tcPr>
            <w:tcW w:w="1530" w:type="dxa"/>
            <w:shd w:val="pct15" w:color="auto" w:fill="auto"/>
            <w:vAlign w:val="center"/>
          </w:tcPr>
          <w:p w14:paraId="02947612" w14:textId="0714A9A5" w:rsidR="00920019" w:rsidRPr="0045008F" w:rsidRDefault="0049088A">
            <w:pPr>
              <w:rPr>
                <w:lang w:val="tr-TR"/>
              </w:rPr>
            </w:pPr>
            <w:r>
              <w:rPr>
                <w:lang w:val="tr-TR"/>
              </w:rPr>
              <w:t>Notlar</w:t>
            </w:r>
          </w:p>
        </w:tc>
        <w:tc>
          <w:tcPr>
            <w:tcW w:w="6687" w:type="dxa"/>
            <w:gridSpan w:val="3"/>
            <w:vAlign w:val="center"/>
          </w:tcPr>
          <w:p w14:paraId="02947613" w14:textId="77777777" w:rsidR="00920019" w:rsidRPr="0045008F" w:rsidRDefault="00920019">
            <w:pPr>
              <w:rPr>
                <w:lang w:val="tr-TR"/>
              </w:rPr>
            </w:pPr>
          </w:p>
        </w:tc>
        <w:tc>
          <w:tcPr>
            <w:tcW w:w="997" w:type="dxa"/>
            <w:shd w:val="pct15" w:color="auto" w:fill="auto"/>
            <w:vAlign w:val="center"/>
          </w:tcPr>
          <w:p w14:paraId="02947614" w14:textId="2582FE7A" w:rsidR="00920019" w:rsidRPr="0045008F" w:rsidRDefault="0049088A" w:rsidP="008E0649">
            <w:pPr>
              <w:rPr>
                <w:lang w:val="tr-TR"/>
              </w:rPr>
            </w:pPr>
            <w:r w:rsidRPr="0049088A">
              <w:rPr>
                <w:lang w:val="tr-TR"/>
              </w:rPr>
              <w:t>Bilgisayar kontrolü</w:t>
            </w:r>
          </w:p>
        </w:tc>
        <w:tc>
          <w:tcPr>
            <w:tcW w:w="1439" w:type="dxa"/>
            <w:vAlign w:val="center"/>
          </w:tcPr>
          <w:p w14:paraId="02947615" w14:textId="77777777" w:rsidR="00920019" w:rsidRPr="0045008F" w:rsidRDefault="00614F21" w:rsidP="00920019">
            <w:pPr>
              <w:jc w:val="center"/>
              <w:rPr>
                <w:lang w:val="tr-TR"/>
              </w:rPr>
            </w:pPr>
            <w:sdt>
              <w:sdtPr>
                <w:rPr>
                  <w:rFonts w:asciiTheme="minorBidi" w:hAnsiTheme="minorBidi"/>
                  <w:spacing w:val="6"/>
                  <w:sz w:val="32"/>
                  <w:szCs w:val="32"/>
                  <w:lang w:val="tr-TR"/>
                </w:rPr>
                <w:id w:val="24383090"/>
                <w14:checkbox>
                  <w14:checked w14:val="0"/>
                  <w14:checkedState w14:val="2612" w14:font="MS Gothic"/>
                  <w14:uncheckedState w14:val="2610" w14:font="MS Gothic"/>
                </w14:checkbox>
              </w:sdtPr>
              <w:sdtEndPr/>
              <w:sdtContent>
                <w:r w:rsidR="00882193" w:rsidRPr="0045008F">
                  <w:rPr>
                    <w:rFonts w:ascii="MS Gothic" w:eastAsia="MS Gothic" w:hAnsi="MS Gothic"/>
                    <w:spacing w:val="6"/>
                    <w:sz w:val="32"/>
                    <w:szCs w:val="32"/>
                    <w:lang w:val="tr-TR"/>
                  </w:rPr>
                  <w:t>☐</w:t>
                </w:r>
              </w:sdtContent>
            </w:sdt>
          </w:p>
        </w:tc>
      </w:tr>
    </w:tbl>
    <w:p w14:paraId="02947617" w14:textId="77777777" w:rsidR="00316338" w:rsidRPr="0045008F" w:rsidRDefault="00316338">
      <w:pPr>
        <w:rPr>
          <w:lang w:val="tr-TR"/>
        </w:rPr>
      </w:pPr>
    </w:p>
    <w:sectPr w:rsidR="00316338" w:rsidRPr="0045008F" w:rsidSect="006B2885">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701" w:right="510" w:bottom="1021" w:left="680" w:header="567" w:footer="397"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FFFDA" w14:textId="77777777" w:rsidR="00614F21" w:rsidRDefault="00614F21">
      <w:r>
        <w:separator/>
      </w:r>
    </w:p>
  </w:endnote>
  <w:endnote w:type="continuationSeparator" w:id="0">
    <w:p w14:paraId="40BEA341" w14:textId="77777777" w:rsidR="00614F21" w:rsidRDefault="00614F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4C486" w14:textId="77777777" w:rsidR="00EC0D4D" w:rsidRDefault="00EC0D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Bidi" w:hAnsiTheme="minorBidi" w:cstheme="minorBidi"/>
        <w:sz w:val="20"/>
      </w:rPr>
      <w:id w:val="860082579"/>
      <w:docPartObj>
        <w:docPartGallery w:val="Page Numbers (Top of Page)"/>
        <w:docPartUnique/>
      </w:docPartObj>
    </w:sdtPr>
    <w:sdtEndPr/>
    <w:sdtContent>
      <w:p w14:paraId="66FDDC2D" w14:textId="77777777" w:rsidR="00BB29FE" w:rsidRDefault="00BB29FE" w:rsidP="00BB29FE">
        <w:pPr>
          <w:pStyle w:val="Footer"/>
          <w:spacing w:after="120"/>
          <w:jc w:val="right"/>
          <w:rPr>
            <w:rFonts w:asciiTheme="minorBidi" w:hAnsiTheme="minorBidi" w:cstheme="minorBidi"/>
            <w:sz w:val="20"/>
            <w:szCs w:val="24"/>
          </w:rPr>
        </w:pPr>
        <w:r>
          <w:rPr>
            <w:rFonts w:asciiTheme="minorBidi" w:hAnsiTheme="minorBidi" w:cstheme="minorBidi"/>
            <w:sz w:val="20"/>
          </w:rPr>
          <w:fldChar w:fldCharType="begin"/>
        </w:r>
        <w:r>
          <w:rPr>
            <w:rFonts w:asciiTheme="minorBidi" w:hAnsiTheme="minorBidi" w:cstheme="minorBidi"/>
            <w:sz w:val="20"/>
          </w:rPr>
          <w:instrText xml:space="preserve"> PAGE </w:instrText>
        </w:r>
        <w:r>
          <w:rPr>
            <w:rFonts w:asciiTheme="minorBidi" w:hAnsiTheme="minorBidi" w:cstheme="minorBidi"/>
            <w:sz w:val="20"/>
          </w:rPr>
          <w:fldChar w:fldCharType="separate"/>
        </w:r>
        <w:r w:rsidR="006B2885">
          <w:rPr>
            <w:rFonts w:asciiTheme="minorBidi" w:hAnsiTheme="minorBidi" w:cstheme="minorBidi"/>
            <w:noProof/>
            <w:sz w:val="20"/>
          </w:rPr>
          <w:t>1</w:t>
        </w:r>
        <w:r>
          <w:rPr>
            <w:rFonts w:asciiTheme="minorBidi" w:hAnsiTheme="minorBidi" w:cstheme="minorBidi"/>
            <w:sz w:val="20"/>
          </w:rPr>
          <w:fldChar w:fldCharType="end"/>
        </w:r>
        <w:r>
          <w:rPr>
            <w:rFonts w:asciiTheme="minorBidi" w:hAnsiTheme="minorBidi" w:cstheme="minorBidi"/>
            <w:sz w:val="20"/>
          </w:rPr>
          <w:t>/</w:t>
        </w:r>
        <w:r>
          <w:rPr>
            <w:rFonts w:asciiTheme="minorBidi" w:hAnsiTheme="minorBidi" w:cstheme="minorBidi"/>
            <w:sz w:val="20"/>
          </w:rPr>
          <w:fldChar w:fldCharType="begin"/>
        </w:r>
        <w:r>
          <w:rPr>
            <w:rFonts w:asciiTheme="minorBidi" w:hAnsiTheme="minorBidi" w:cstheme="minorBidi"/>
            <w:sz w:val="20"/>
          </w:rPr>
          <w:instrText xml:space="preserve"> NUMPAGES  </w:instrText>
        </w:r>
        <w:r>
          <w:rPr>
            <w:rFonts w:asciiTheme="minorBidi" w:hAnsiTheme="minorBidi" w:cstheme="minorBidi"/>
            <w:sz w:val="20"/>
          </w:rPr>
          <w:fldChar w:fldCharType="separate"/>
        </w:r>
        <w:r w:rsidR="006B2885">
          <w:rPr>
            <w:rFonts w:asciiTheme="minorBidi" w:hAnsiTheme="minorBidi" w:cstheme="minorBidi"/>
            <w:noProof/>
            <w:sz w:val="20"/>
          </w:rPr>
          <w:t>1</w:t>
        </w:r>
        <w:r>
          <w:rPr>
            <w:rFonts w:asciiTheme="minorBidi" w:hAnsiTheme="minorBidi" w:cstheme="minorBidi"/>
            <w:sz w:val="20"/>
          </w:rPr>
          <w:fldChar w:fldCharType="end"/>
        </w:r>
      </w:p>
    </w:sdtContent>
  </w:sdt>
  <w:p w14:paraId="0294761D" w14:textId="69538D2E" w:rsidR="00316338" w:rsidRPr="00862EBA" w:rsidRDefault="00862EBA" w:rsidP="00036CFA">
    <w:pPr>
      <w:pStyle w:val="Footer"/>
      <w:tabs>
        <w:tab w:val="clear" w:pos="4320"/>
        <w:tab w:val="clear" w:pos="8640"/>
        <w:tab w:val="center" w:pos="5387"/>
        <w:tab w:val="right" w:pos="10716"/>
      </w:tabs>
      <w:rPr>
        <w:rFonts w:asciiTheme="minorBidi" w:hAnsiTheme="minorBidi" w:cstheme="minorBidi"/>
        <w:sz w:val="20"/>
      </w:rPr>
    </w:pPr>
    <w:r w:rsidRPr="00BA519C">
      <w:rPr>
        <w:rFonts w:asciiTheme="minorBidi" w:hAnsiTheme="minorBidi" w:cstheme="minorBidi"/>
        <w:sz w:val="20"/>
      </w:rPr>
      <w:t>Kod.No:F.DAÜ.LEOAE.0</w:t>
    </w:r>
    <w:r>
      <w:rPr>
        <w:rFonts w:asciiTheme="minorBidi" w:hAnsiTheme="minorBidi" w:cstheme="minorBidi"/>
        <w:sz w:val="20"/>
      </w:rPr>
      <w:t>7</w:t>
    </w:r>
    <w:r w:rsidRPr="00BA519C">
      <w:rPr>
        <w:rFonts w:asciiTheme="minorBidi" w:hAnsiTheme="minorBidi" w:cstheme="minorBidi"/>
        <w:sz w:val="20"/>
      </w:rPr>
      <w:tab/>
      <w:t>Rev.No:01 Rev.Tar:</w:t>
    </w:r>
    <w:r w:rsidR="00036CFA">
      <w:rPr>
        <w:rFonts w:asciiTheme="minorBidi" w:hAnsiTheme="minorBidi" w:cstheme="minorBidi"/>
        <w:sz w:val="20"/>
      </w:rPr>
      <w:t>20</w:t>
    </w:r>
    <w:r w:rsidRPr="00BA519C">
      <w:rPr>
        <w:rFonts w:asciiTheme="minorBidi" w:hAnsiTheme="minorBidi" w:cstheme="minorBidi"/>
        <w:sz w:val="20"/>
      </w:rPr>
      <w:t>.11.2020</w:t>
    </w:r>
    <w:r w:rsidRPr="00BA519C">
      <w:rPr>
        <w:rFonts w:asciiTheme="minorBidi" w:hAnsiTheme="minorBidi" w:cstheme="minorBidi"/>
        <w:sz w:val="20"/>
      </w:rPr>
      <w:tab/>
      <w:t>Y.Tarih:04.01.20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55644F" w14:textId="77777777" w:rsidR="00EC0D4D" w:rsidRDefault="00EC0D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787B63" w14:textId="77777777" w:rsidR="00614F21" w:rsidRDefault="00614F21">
      <w:r>
        <w:separator/>
      </w:r>
    </w:p>
  </w:footnote>
  <w:footnote w:type="continuationSeparator" w:id="0">
    <w:p w14:paraId="1BD44EF0" w14:textId="77777777" w:rsidR="00614F21" w:rsidRDefault="00614F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569EA" w14:textId="77777777" w:rsidR="00EC0D4D" w:rsidRDefault="00EC0D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4761C" w14:textId="14480481" w:rsidR="00316338" w:rsidRPr="0045008F" w:rsidRDefault="0045008F" w:rsidP="0045008F">
    <w:pPr>
      <w:pStyle w:val="Header"/>
      <w:tabs>
        <w:tab w:val="left" w:pos="7005"/>
      </w:tabs>
    </w:pPr>
    <w:r w:rsidRPr="00780A95">
      <w:rPr>
        <w:b/>
        <w:noProof/>
        <w:sz w:val="32"/>
        <w:szCs w:val="32"/>
      </w:rPr>
      <mc:AlternateContent>
        <mc:Choice Requires="wps">
          <w:drawing>
            <wp:anchor distT="0" distB="0" distL="114300" distR="114300" simplePos="0" relativeHeight="251660288" behindDoc="0" locked="0" layoutInCell="1" allowOverlap="1" wp14:anchorId="21581DCF" wp14:editId="4C7C5468">
              <wp:simplePos x="0" y="0"/>
              <wp:positionH relativeFrom="column">
                <wp:posOffset>4111625</wp:posOffset>
              </wp:positionH>
              <wp:positionV relativeFrom="paragraph">
                <wp:posOffset>59055</wp:posOffset>
              </wp:positionV>
              <wp:extent cx="2771775" cy="548640"/>
              <wp:effectExtent l="0" t="0" r="28575"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548640"/>
                      </a:xfrm>
                      <a:prstGeom prst="rect">
                        <a:avLst/>
                      </a:prstGeom>
                      <a:solidFill>
                        <a:srgbClr val="FFFFFF"/>
                      </a:solidFill>
                      <a:ln w="9525">
                        <a:solidFill>
                          <a:srgbClr val="FFFFFF"/>
                        </a:solidFill>
                        <a:miter lim="800000"/>
                        <a:headEnd/>
                        <a:tailEnd/>
                      </a:ln>
                    </wps:spPr>
                    <wps:txbx>
                      <w:txbxContent>
                        <w:p w14:paraId="6E381151" w14:textId="20D130C0" w:rsidR="0045008F" w:rsidRPr="0098101C" w:rsidRDefault="0045008F" w:rsidP="0045008F">
                          <w:pPr>
                            <w:pStyle w:val="Heading1"/>
                            <w:rPr>
                              <w:rFonts w:asciiTheme="minorBidi" w:hAnsiTheme="minorBidi" w:cstheme="minorBidi"/>
                              <w:color w:val="000000"/>
                              <w:sz w:val="22"/>
                              <w:szCs w:val="22"/>
                              <w:lang w:val="tr-TR"/>
                            </w:rPr>
                          </w:pPr>
                          <w:r w:rsidRPr="0045008F">
                            <w:rPr>
                              <w:rFonts w:asciiTheme="minorBidi" w:hAnsiTheme="minorBidi" w:cstheme="minorBidi"/>
                              <w:color w:val="000000"/>
                              <w:sz w:val="22"/>
                              <w:szCs w:val="22"/>
                              <w:lang w:val="tr-TR"/>
                            </w:rPr>
                            <w:t xml:space="preserve">YAYIN BEKLEME STATÜSÜ </w:t>
                          </w:r>
                          <w:r>
                            <w:rPr>
                              <w:rFonts w:asciiTheme="minorBidi" w:hAnsiTheme="minorBidi" w:cstheme="minorBidi"/>
                              <w:color w:val="000000"/>
                              <w:sz w:val="22"/>
                              <w:szCs w:val="22"/>
                              <w:lang w:val="tr-TR"/>
                            </w:rPr>
                            <w:br/>
                          </w:r>
                          <w:r w:rsidRPr="0045008F">
                            <w:rPr>
                              <w:rFonts w:asciiTheme="minorBidi" w:hAnsiTheme="minorBidi" w:cstheme="minorBidi"/>
                              <w:color w:val="000000"/>
                              <w:sz w:val="22"/>
                              <w:szCs w:val="22"/>
                              <w:lang w:val="tr-TR"/>
                            </w:rPr>
                            <w:t>BAŞVURU FORMU</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1581DCF" id="_x0000_t202" coordsize="21600,21600" o:spt="202" path="m,l,21600r21600,l21600,xe">
              <v:stroke joinstyle="miter"/>
              <v:path gradientshapeok="t" o:connecttype="rect"/>
            </v:shapetype>
            <v:shape id="Text Box 2" o:spid="_x0000_s1026" type="#_x0000_t202" style="position:absolute;margin-left:323.75pt;margin-top:4.65pt;width:218.25pt;height:4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" strokecolor="white">
              <v:textbox>
                <w:txbxContent>
                  <w:p w14:paraId="6E381151" w14:textId="20D130C0" w:rsidR="0045008F" w:rsidRPr="0098101C" w:rsidRDefault="0045008F" w:rsidP="0045008F">
                    <w:pPr>
                      <w:pStyle w:val="Heading1"/>
                      <w:rPr>
                        <w:rFonts w:asciiTheme="minorBidi" w:hAnsiTheme="minorBidi" w:cstheme="minorBidi"/>
                        <w:color w:val="000000"/>
                        <w:sz w:val="22"/>
                        <w:szCs w:val="22"/>
                        <w:lang w:val="tr-TR"/>
                      </w:rPr>
                    </w:pPr>
                    <w:r w:rsidRPr="0045008F">
                      <w:rPr>
                        <w:rFonts w:asciiTheme="minorBidi" w:hAnsiTheme="minorBidi" w:cstheme="minorBidi"/>
                        <w:color w:val="000000"/>
                        <w:sz w:val="22"/>
                        <w:szCs w:val="22"/>
                        <w:lang w:val="tr-TR"/>
                      </w:rPr>
                      <w:t xml:space="preserve">YAYIN BEKLEME STATÜSÜ </w:t>
                    </w:r>
                    <w:r>
                      <w:rPr>
                        <w:rFonts w:asciiTheme="minorBidi" w:hAnsiTheme="minorBidi" w:cstheme="minorBidi"/>
                        <w:color w:val="000000"/>
                        <w:sz w:val="22"/>
                        <w:szCs w:val="22"/>
                        <w:lang w:val="tr-TR"/>
                      </w:rPr>
                      <w:br/>
                    </w:r>
                    <w:r w:rsidRPr="0045008F">
                      <w:rPr>
                        <w:rFonts w:asciiTheme="minorBidi" w:hAnsiTheme="minorBidi" w:cstheme="minorBidi"/>
                        <w:color w:val="000000"/>
                        <w:sz w:val="22"/>
                        <w:szCs w:val="22"/>
                        <w:lang w:val="tr-TR"/>
                      </w:rPr>
                      <w:t>BAŞVURU FORMU</w:t>
                    </w:r>
                  </w:p>
                </w:txbxContent>
              </v:textbox>
            </v:shape>
          </w:pict>
        </mc:Fallback>
      </mc:AlternateContent>
    </w:r>
    <w:r w:rsidRPr="00780A95">
      <w:rPr>
        <w:noProof/>
      </w:rPr>
      <mc:AlternateContent>
        <mc:Choice Requires="wpg">
          <w:drawing>
            <wp:anchor distT="0" distB="0" distL="114300" distR="114300" simplePos="0" relativeHeight="251661312" behindDoc="0" locked="0" layoutInCell="1" allowOverlap="1" wp14:anchorId="58BEFB30" wp14:editId="31B73F5F">
              <wp:simplePos x="0" y="0"/>
              <wp:positionH relativeFrom="column">
                <wp:posOffset>7991</wp:posOffset>
              </wp:positionH>
              <wp:positionV relativeFrom="paragraph">
                <wp:posOffset>-53340</wp:posOffset>
              </wp:positionV>
              <wp:extent cx="698500" cy="698500"/>
              <wp:effectExtent l="0" t="0" r="6350" b="6350"/>
              <wp:wrapSquare wrapText="bothSides"/>
              <wp:docPr id="148" name="Group 148"/>
              <wp:cNvGraphicFramePr/>
              <a:graphic xmlns:a="http://schemas.openxmlformats.org/drawingml/2006/main">
                <a:graphicData uri="http://schemas.microsoft.com/office/word/2010/wordprocessingGroup">
                  <wpg:wgp>
                    <wpg:cNvGrpSpPr/>
                    <wpg:grpSpPr>
                      <a:xfrm>
                        <a:off x="0" y="0"/>
                        <a:ext cx="698500" cy="698500"/>
                        <a:chOff x="0" y="0"/>
                        <a:chExt cx="7536647" cy="7541079"/>
                      </a:xfrm>
                    </wpg:grpSpPr>
                    <wps:wsp>
                      <wps:cNvPr id="149" name="Shape 18"/>
                      <wps:cNvSpPr/>
                      <wps:spPr>
                        <a:xfrm>
                          <a:off x="0" y="0"/>
                          <a:ext cx="3768284" cy="7541079"/>
                        </a:xfrm>
                        <a:custGeom>
                          <a:avLst/>
                          <a:gdLst/>
                          <a:ahLst/>
                          <a:cxnLst/>
                          <a:rect l="0" t="0" r="0" b="0"/>
                          <a:pathLst>
                            <a:path w="3768284" h="7541079">
                              <a:moveTo>
                                <a:pt x="3767075" y="0"/>
                              </a:moveTo>
                              <a:lnTo>
                                <a:pt x="3768284" y="31"/>
                              </a:lnTo>
                              <a:lnTo>
                                <a:pt x="3768284" y="83339"/>
                              </a:lnTo>
                              <a:lnTo>
                                <a:pt x="3767075" y="83308"/>
                              </a:lnTo>
                              <a:cubicBezTo>
                                <a:pt x="1735936" y="83308"/>
                                <a:pt x="83470" y="1736821"/>
                                <a:pt x="83470" y="3769250"/>
                              </a:cubicBezTo>
                              <a:cubicBezTo>
                                <a:pt x="83470" y="5803128"/>
                                <a:pt x="1735936" y="7457771"/>
                                <a:pt x="3767075" y="7457771"/>
                              </a:cubicBezTo>
                              <a:lnTo>
                                <a:pt x="3768284" y="7457740"/>
                              </a:lnTo>
                              <a:lnTo>
                                <a:pt x="3768284" y="7541048"/>
                              </a:lnTo>
                              <a:lnTo>
                                <a:pt x="3767075" y="7541079"/>
                              </a:lnTo>
                              <a:cubicBezTo>
                                <a:pt x="1689931" y="7541079"/>
                                <a:pt x="0" y="5849054"/>
                                <a:pt x="0" y="3769250"/>
                              </a:cubicBezTo>
                              <a:cubicBezTo>
                                <a:pt x="0" y="1690897"/>
                                <a:pt x="1689931" y="0"/>
                                <a:pt x="3767075"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0" name="Shape 19"/>
                      <wps:cNvSpPr/>
                      <wps:spPr>
                        <a:xfrm>
                          <a:off x="3768284" y="31"/>
                          <a:ext cx="3768363" cy="7541017"/>
                        </a:xfrm>
                        <a:custGeom>
                          <a:avLst/>
                          <a:gdLst/>
                          <a:ahLst/>
                          <a:cxnLst/>
                          <a:rect l="0" t="0" r="0" b="0"/>
                          <a:pathLst>
                            <a:path w="3768363" h="7541017">
                              <a:moveTo>
                                <a:pt x="0" y="0"/>
                              </a:moveTo>
                              <a:lnTo>
                                <a:pt x="192484" y="4883"/>
                              </a:lnTo>
                              <a:cubicBezTo>
                                <a:pt x="2181420" y="106029"/>
                                <a:pt x="3768363" y="1755815"/>
                                <a:pt x="3768363" y="3769220"/>
                              </a:cubicBezTo>
                              <a:cubicBezTo>
                                <a:pt x="3768363" y="5784030"/>
                                <a:pt x="2181420" y="7434919"/>
                                <a:pt x="192484" y="7536131"/>
                              </a:cubicBezTo>
                              <a:lnTo>
                                <a:pt x="0" y="7541017"/>
                              </a:lnTo>
                              <a:lnTo>
                                <a:pt x="0" y="7457709"/>
                              </a:lnTo>
                              <a:lnTo>
                                <a:pt x="188190" y="7452931"/>
                              </a:lnTo>
                              <a:cubicBezTo>
                                <a:pt x="2133030" y="7353955"/>
                                <a:pt x="3684814" y="5739539"/>
                                <a:pt x="3684814" y="3769220"/>
                              </a:cubicBezTo>
                              <a:cubicBezTo>
                                <a:pt x="3684814" y="1800304"/>
                                <a:pt x="2133030" y="186992"/>
                                <a:pt x="188190" y="88083"/>
                              </a:cubicBezTo>
                              <a:lnTo>
                                <a:pt x="0" y="83308"/>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1" name="Shape 20"/>
                      <wps:cNvSpPr/>
                      <wps:spPr>
                        <a:xfrm>
                          <a:off x="212380" y="214629"/>
                          <a:ext cx="3555945" cy="7112050"/>
                        </a:xfrm>
                        <a:custGeom>
                          <a:avLst/>
                          <a:gdLst/>
                          <a:ahLst/>
                          <a:cxnLst/>
                          <a:rect l="0" t="0" r="0" b="0"/>
                          <a:pathLst>
                            <a:path w="3555945" h="7112050">
                              <a:moveTo>
                                <a:pt x="3554696" y="0"/>
                              </a:moveTo>
                              <a:lnTo>
                                <a:pt x="3555945" y="32"/>
                              </a:lnTo>
                              <a:lnTo>
                                <a:pt x="3555945" y="654331"/>
                              </a:lnTo>
                              <a:lnTo>
                                <a:pt x="3554696" y="654299"/>
                              </a:lnTo>
                              <a:cubicBezTo>
                                <a:pt x="1960320" y="654299"/>
                                <a:pt x="654621" y="1957500"/>
                                <a:pt x="654621" y="3554535"/>
                              </a:cubicBezTo>
                              <a:cubicBezTo>
                                <a:pt x="654621" y="5154390"/>
                                <a:pt x="1960320" y="6457670"/>
                                <a:pt x="3554696" y="6457670"/>
                              </a:cubicBezTo>
                              <a:lnTo>
                                <a:pt x="3555945" y="6457639"/>
                              </a:lnTo>
                              <a:lnTo>
                                <a:pt x="3555945" y="7112018"/>
                              </a:lnTo>
                              <a:lnTo>
                                <a:pt x="3554696" y="7112050"/>
                              </a:lnTo>
                              <a:cubicBezTo>
                                <a:pt x="1600016" y="7112050"/>
                                <a:pt x="0" y="5514371"/>
                                <a:pt x="0" y="3554535"/>
                              </a:cubicBezTo>
                              <a:cubicBezTo>
                                <a:pt x="0" y="1596391"/>
                                <a:pt x="1600016" y="0"/>
                                <a:pt x="3554696"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2" name="Shape 21"/>
                      <wps:cNvSpPr/>
                      <wps:spPr>
                        <a:xfrm>
                          <a:off x="3768324" y="214661"/>
                          <a:ext cx="3555782" cy="7111986"/>
                        </a:xfrm>
                        <a:custGeom>
                          <a:avLst/>
                          <a:gdLst/>
                          <a:ahLst/>
                          <a:cxnLst/>
                          <a:rect l="0" t="0" r="0" b="0"/>
                          <a:pathLst>
                            <a:path w="3555782" h="7111986">
                              <a:moveTo>
                                <a:pt x="0" y="0"/>
                              </a:moveTo>
                              <a:lnTo>
                                <a:pt x="181187" y="4607"/>
                              </a:lnTo>
                              <a:cubicBezTo>
                                <a:pt x="2054735" y="100096"/>
                                <a:pt x="3555782" y="1657551"/>
                                <a:pt x="3555782" y="3554503"/>
                              </a:cubicBezTo>
                              <a:cubicBezTo>
                                <a:pt x="3555782" y="5453094"/>
                                <a:pt x="2054735" y="7011809"/>
                                <a:pt x="181187" y="7107375"/>
                              </a:cubicBezTo>
                              <a:lnTo>
                                <a:pt x="0" y="7111986"/>
                              </a:lnTo>
                              <a:lnTo>
                                <a:pt x="0" y="6457607"/>
                              </a:lnTo>
                              <a:lnTo>
                                <a:pt x="147829" y="6453851"/>
                              </a:lnTo>
                              <a:cubicBezTo>
                                <a:pt x="1678677" y="6375894"/>
                                <a:pt x="2901323" y="5104362"/>
                                <a:pt x="2901323" y="3554503"/>
                              </a:cubicBezTo>
                              <a:cubicBezTo>
                                <a:pt x="2901323" y="2007376"/>
                                <a:pt x="1678677" y="736005"/>
                                <a:pt x="147829" y="658055"/>
                              </a:cubicBezTo>
                              <a:lnTo>
                                <a:pt x="0" y="654299"/>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3" name="Shape 22"/>
                      <wps:cNvSpPr/>
                      <wps:spPr>
                        <a:xfrm>
                          <a:off x="1046105" y="1047797"/>
                          <a:ext cx="5445162" cy="5445646"/>
                        </a:xfrm>
                        <a:custGeom>
                          <a:avLst/>
                          <a:gdLst/>
                          <a:ahLst/>
                          <a:cxnLst/>
                          <a:rect l="0" t="0" r="0" b="0"/>
                          <a:pathLst>
                            <a:path w="5445162" h="5445646">
                              <a:moveTo>
                                <a:pt x="2720970" y="0"/>
                              </a:moveTo>
                              <a:cubicBezTo>
                                <a:pt x="4219792" y="0"/>
                                <a:pt x="5445162" y="1222230"/>
                                <a:pt x="5445162" y="2721373"/>
                              </a:cubicBezTo>
                              <a:cubicBezTo>
                                <a:pt x="5445162" y="4223095"/>
                                <a:pt x="4219792" y="5445646"/>
                                <a:pt x="2720970" y="5445646"/>
                              </a:cubicBezTo>
                              <a:cubicBezTo>
                                <a:pt x="1224565" y="5445646"/>
                                <a:pt x="0" y="4223095"/>
                                <a:pt x="0" y="2721373"/>
                              </a:cubicBezTo>
                              <a:cubicBezTo>
                                <a:pt x="0" y="1222230"/>
                                <a:pt x="1224565" y="0"/>
                                <a:pt x="2720970" y="0"/>
                              </a:cubicBezTo>
                              <a:close/>
                            </a:path>
                          </a:pathLst>
                        </a:custGeom>
                        <a:ln w="0" cap="flat">
                          <a:miter lim="127000"/>
                        </a:ln>
                      </wps:spPr>
                      <wps:style>
                        <a:lnRef idx="0">
                          <a:srgbClr val="000000">
                            <a:alpha val="0"/>
                          </a:srgbClr>
                        </a:lnRef>
                        <a:fillRef idx="1">
                          <a:srgbClr val="BFBFBF"/>
                        </a:fillRef>
                        <a:effectRef idx="0">
                          <a:scrgbClr r="0" g="0" b="0"/>
                        </a:effectRef>
                        <a:fontRef idx="none"/>
                      </wps:style>
                      <wps:bodyPr/>
                    </wps:wsp>
                    <wps:wsp>
                      <wps:cNvPr id="154" name="Shape 23"/>
                      <wps:cNvSpPr/>
                      <wps:spPr>
                        <a:xfrm>
                          <a:off x="1004774" y="1006600"/>
                          <a:ext cx="2763913" cy="5528066"/>
                        </a:xfrm>
                        <a:custGeom>
                          <a:avLst/>
                          <a:gdLst/>
                          <a:ahLst/>
                          <a:cxnLst/>
                          <a:rect l="0" t="0" r="0" b="0"/>
                          <a:pathLst>
                            <a:path w="2763913" h="5528066">
                              <a:moveTo>
                                <a:pt x="2762301" y="0"/>
                              </a:moveTo>
                              <a:lnTo>
                                <a:pt x="2763913" y="41"/>
                              </a:lnTo>
                              <a:lnTo>
                                <a:pt x="2763913" y="82462"/>
                              </a:lnTo>
                              <a:lnTo>
                                <a:pt x="2762301" y="82422"/>
                              </a:lnTo>
                              <a:cubicBezTo>
                                <a:pt x="1284750" y="82422"/>
                                <a:pt x="82663" y="1284749"/>
                                <a:pt x="82663" y="2762622"/>
                              </a:cubicBezTo>
                              <a:cubicBezTo>
                                <a:pt x="82663" y="4242027"/>
                                <a:pt x="1284750" y="5445483"/>
                                <a:pt x="2762301" y="5445483"/>
                              </a:cubicBezTo>
                              <a:lnTo>
                                <a:pt x="2763913" y="5445442"/>
                              </a:lnTo>
                              <a:lnTo>
                                <a:pt x="2763913" y="5528025"/>
                              </a:lnTo>
                              <a:lnTo>
                                <a:pt x="2762301" y="5528066"/>
                              </a:lnTo>
                              <a:cubicBezTo>
                                <a:pt x="1239148" y="5528066"/>
                                <a:pt x="0" y="4287388"/>
                                <a:pt x="0" y="2762622"/>
                              </a:cubicBezTo>
                              <a:cubicBezTo>
                                <a:pt x="0" y="1239228"/>
                                <a:pt x="1239148" y="0"/>
                                <a:pt x="2762301" y="0"/>
                              </a:cubicBez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5" name="Shape 24"/>
                      <wps:cNvSpPr/>
                      <wps:spPr>
                        <a:xfrm>
                          <a:off x="3768687" y="1006641"/>
                          <a:ext cx="2763833" cy="5527984"/>
                        </a:xfrm>
                        <a:custGeom>
                          <a:avLst/>
                          <a:gdLst/>
                          <a:ahLst/>
                          <a:cxnLst/>
                          <a:rect l="0" t="0" r="0" b="0"/>
                          <a:pathLst>
                            <a:path w="2763833" h="5527984">
                              <a:moveTo>
                                <a:pt x="0" y="0"/>
                              </a:moveTo>
                              <a:lnTo>
                                <a:pt x="140488" y="3560"/>
                              </a:lnTo>
                              <a:cubicBezTo>
                                <a:pt x="1599635" y="77688"/>
                                <a:pt x="2763833" y="1286794"/>
                                <a:pt x="2763833" y="2762582"/>
                              </a:cubicBezTo>
                              <a:cubicBezTo>
                                <a:pt x="2763833" y="4239698"/>
                                <a:pt x="1599635" y="5450205"/>
                                <a:pt x="140488" y="5524419"/>
                              </a:cubicBezTo>
                              <a:lnTo>
                                <a:pt x="0" y="5527984"/>
                              </a:lnTo>
                              <a:lnTo>
                                <a:pt x="0" y="5445402"/>
                              </a:lnTo>
                              <a:lnTo>
                                <a:pt x="136239" y="5441945"/>
                              </a:lnTo>
                              <a:cubicBezTo>
                                <a:pt x="1551758" y="5369957"/>
                                <a:pt x="2681249" y="4195755"/>
                                <a:pt x="2681249" y="2762582"/>
                              </a:cubicBezTo>
                              <a:cubicBezTo>
                                <a:pt x="2681249" y="1330892"/>
                                <a:pt x="1551758" y="157795"/>
                                <a:pt x="136239" y="85875"/>
                              </a:cubicBezTo>
                              <a:lnTo>
                                <a:pt x="0" y="8242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56" name="Shape 25"/>
                      <wps:cNvSpPr/>
                      <wps:spPr>
                        <a:xfrm>
                          <a:off x="1157452" y="1157263"/>
                          <a:ext cx="5224484" cy="5226820"/>
                        </a:xfrm>
                        <a:custGeom>
                          <a:avLst/>
                          <a:gdLst/>
                          <a:ahLst/>
                          <a:cxnLst/>
                          <a:rect l="0" t="0" r="0" b="0"/>
                          <a:pathLst>
                            <a:path w="5224484" h="5226820">
                              <a:moveTo>
                                <a:pt x="2609623" y="0"/>
                              </a:moveTo>
                              <a:cubicBezTo>
                                <a:pt x="4049791" y="0"/>
                                <a:pt x="5224484" y="1173807"/>
                                <a:pt x="5224484" y="2611960"/>
                              </a:cubicBezTo>
                              <a:cubicBezTo>
                                <a:pt x="5224484" y="4052369"/>
                                <a:pt x="4049791" y="5226820"/>
                                <a:pt x="2609623" y="5226820"/>
                              </a:cubicBezTo>
                              <a:cubicBezTo>
                                <a:pt x="1172196" y="5226820"/>
                                <a:pt x="0" y="4052369"/>
                                <a:pt x="0" y="2611960"/>
                              </a:cubicBezTo>
                              <a:cubicBezTo>
                                <a:pt x="0" y="1173807"/>
                                <a:pt x="1172196" y="0"/>
                                <a:pt x="2609623"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57" name="Shape 26"/>
                      <wps:cNvSpPr/>
                      <wps:spPr>
                        <a:xfrm>
                          <a:off x="3316756" y="5651199"/>
                          <a:ext cx="172014" cy="327271"/>
                        </a:xfrm>
                        <a:custGeom>
                          <a:avLst/>
                          <a:gdLst/>
                          <a:ahLst/>
                          <a:cxnLst/>
                          <a:rect l="0" t="0" r="0" b="0"/>
                          <a:pathLst>
                            <a:path w="172014" h="327271">
                              <a:moveTo>
                                <a:pt x="106190" y="0"/>
                              </a:moveTo>
                              <a:lnTo>
                                <a:pt x="117227" y="0"/>
                              </a:lnTo>
                              <a:lnTo>
                                <a:pt x="172014" y="0"/>
                              </a:lnTo>
                              <a:lnTo>
                                <a:pt x="172014" y="103370"/>
                              </a:lnTo>
                              <a:lnTo>
                                <a:pt x="133744" y="103370"/>
                              </a:lnTo>
                              <a:lnTo>
                                <a:pt x="129071" y="103370"/>
                              </a:lnTo>
                              <a:lnTo>
                                <a:pt x="122867" y="103370"/>
                              </a:lnTo>
                              <a:lnTo>
                                <a:pt x="117227" y="103370"/>
                              </a:lnTo>
                              <a:lnTo>
                                <a:pt x="114730" y="103370"/>
                              </a:lnTo>
                              <a:lnTo>
                                <a:pt x="111910" y="103370"/>
                              </a:lnTo>
                              <a:lnTo>
                                <a:pt x="111910" y="106270"/>
                              </a:lnTo>
                              <a:lnTo>
                                <a:pt x="111910" y="120370"/>
                              </a:lnTo>
                              <a:lnTo>
                                <a:pt x="111910" y="123029"/>
                              </a:lnTo>
                              <a:lnTo>
                                <a:pt x="114730" y="123029"/>
                              </a:lnTo>
                              <a:lnTo>
                                <a:pt x="117227" y="125768"/>
                              </a:lnTo>
                              <a:lnTo>
                                <a:pt x="122867" y="125768"/>
                              </a:lnTo>
                              <a:lnTo>
                                <a:pt x="129071" y="125768"/>
                              </a:lnTo>
                              <a:lnTo>
                                <a:pt x="137128" y="125768"/>
                              </a:lnTo>
                              <a:lnTo>
                                <a:pt x="142848" y="125768"/>
                              </a:lnTo>
                              <a:lnTo>
                                <a:pt x="147844" y="125768"/>
                              </a:lnTo>
                              <a:lnTo>
                                <a:pt x="156626" y="125768"/>
                              </a:lnTo>
                              <a:lnTo>
                                <a:pt x="161943" y="125768"/>
                              </a:lnTo>
                              <a:lnTo>
                                <a:pt x="167906" y="125768"/>
                              </a:lnTo>
                              <a:lnTo>
                                <a:pt x="172014" y="125768"/>
                              </a:lnTo>
                              <a:lnTo>
                                <a:pt x="172014" y="323838"/>
                              </a:lnTo>
                              <a:lnTo>
                                <a:pt x="170403" y="324209"/>
                              </a:lnTo>
                              <a:lnTo>
                                <a:pt x="159043" y="324209"/>
                              </a:lnTo>
                              <a:lnTo>
                                <a:pt x="145024" y="327271"/>
                              </a:lnTo>
                              <a:lnTo>
                                <a:pt x="133744" y="327271"/>
                              </a:lnTo>
                              <a:lnTo>
                                <a:pt x="122867" y="327271"/>
                              </a:lnTo>
                              <a:lnTo>
                                <a:pt x="114730" y="327271"/>
                              </a:lnTo>
                              <a:lnTo>
                                <a:pt x="111910" y="327271"/>
                              </a:lnTo>
                              <a:lnTo>
                                <a:pt x="108688" y="327271"/>
                              </a:lnTo>
                              <a:lnTo>
                                <a:pt x="106190" y="327271"/>
                              </a:lnTo>
                              <a:lnTo>
                                <a:pt x="103531" y="327271"/>
                              </a:lnTo>
                              <a:lnTo>
                                <a:pt x="100066" y="327271"/>
                              </a:lnTo>
                              <a:lnTo>
                                <a:pt x="89512" y="324209"/>
                              </a:lnTo>
                              <a:lnTo>
                                <a:pt x="5479" y="229138"/>
                              </a:lnTo>
                              <a:lnTo>
                                <a:pt x="83711" y="229138"/>
                              </a:lnTo>
                              <a:lnTo>
                                <a:pt x="103531" y="226721"/>
                              </a:lnTo>
                              <a:lnTo>
                                <a:pt x="122867" y="226721"/>
                              </a:lnTo>
                              <a:lnTo>
                                <a:pt x="137128" y="226721"/>
                              </a:lnTo>
                              <a:lnTo>
                                <a:pt x="147844" y="223659"/>
                              </a:lnTo>
                              <a:lnTo>
                                <a:pt x="139545" y="223659"/>
                              </a:lnTo>
                              <a:lnTo>
                                <a:pt x="122867" y="223659"/>
                              </a:lnTo>
                              <a:lnTo>
                                <a:pt x="108688" y="223659"/>
                              </a:lnTo>
                              <a:lnTo>
                                <a:pt x="94588" y="223659"/>
                              </a:lnTo>
                              <a:lnTo>
                                <a:pt x="80730" y="221001"/>
                              </a:lnTo>
                              <a:lnTo>
                                <a:pt x="69692" y="218180"/>
                              </a:lnTo>
                              <a:lnTo>
                                <a:pt x="59137" y="214959"/>
                              </a:lnTo>
                              <a:lnTo>
                                <a:pt x="47133" y="209801"/>
                              </a:lnTo>
                              <a:lnTo>
                                <a:pt x="38915" y="207062"/>
                              </a:lnTo>
                              <a:lnTo>
                                <a:pt x="27796" y="198683"/>
                              </a:lnTo>
                              <a:lnTo>
                                <a:pt x="22478" y="192720"/>
                              </a:lnTo>
                              <a:lnTo>
                                <a:pt x="14180" y="181602"/>
                              </a:lnTo>
                              <a:lnTo>
                                <a:pt x="8621" y="173385"/>
                              </a:lnTo>
                              <a:lnTo>
                                <a:pt x="5479" y="162185"/>
                              </a:lnTo>
                              <a:lnTo>
                                <a:pt x="2498" y="150906"/>
                              </a:lnTo>
                              <a:lnTo>
                                <a:pt x="0" y="139948"/>
                              </a:lnTo>
                              <a:lnTo>
                                <a:pt x="0" y="129152"/>
                              </a:lnTo>
                              <a:lnTo>
                                <a:pt x="0" y="92413"/>
                              </a:lnTo>
                              <a:lnTo>
                                <a:pt x="0" y="84033"/>
                              </a:lnTo>
                              <a:lnTo>
                                <a:pt x="2498" y="72432"/>
                              </a:lnTo>
                              <a:lnTo>
                                <a:pt x="5479" y="61636"/>
                              </a:lnTo>
                              <a:lnTo>
                                <a:pt x="8621" y="53176"/>
                              </a:lnTo>
                              <a:lnTo>
                                <a:pt x="14180" y="44474"/>
                              </a:lnTo>
                              <a:lnTo>
                                <a:pt x="19417" y="36256"/>
                              </a:lnTo>
                              <a:lnTo>
                                <a:pt x="24815" y="27958"/>
                              </a:lnTo>
                              <a:lnTo>
                                <a:pt x="33919" y="22801"/>
                              </a:lnTo>
                              <a:lnTo>
                                <a:pt x="41976" y="16597"/>
                              </a:lnTo>
                              <a:lnTo>
                                <a:pt x="52853" y="11280"/>
                              </a:lnTo>
                              <a:lnTo>
                                <a:pt x="61071" y="7977"/>
                              </a:lnTo>
                              <a:lnTo>
                                <a:pt x="72512" y="5881"/>
                              </a:lnTo>
                              <a:lnTo>
                                <a:pt x="83711" y="2579"/>
                              </a:lnTo>
                              <a:lnTo>
                                <a:pt x="94588" y="2579"/>
                              </a:lnTo>
                              <a:lnTo>
                                <a:pt x="10619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8" name="Shape 27"/>
                      <wps:cNvSpPr/>
                      <wps:spPr>
                        <a:xfrm>
                          <a:off x="3087296" y="5645480"/>
                          <a:ext cx="167583" cy="327350"/>
                        </a:xfrm>
                        <a:custGeom>
                          <a:avLst/>
                          <a:gdLst/>
                          <a:ahLst/>
                          <a:cxnLst/>
                          <a:rect l="0" t="0" r="0" b="0"/>
                          <a:pathLst>
                            <a:path w="167583" h="327350">
                              <a:moveTo>
                                <a:pt x="167583" y="0"/>
                              </a:moveTo>
                              <a:lnTo>
                                <a:pt x="167583" y="327350"/>
                              </a:lnTo>
                              <a:lnTo>
                                <a:pt x="55512" y="327350"/>
                              </a:lnTo>
                              <a:lnTo>
                                <a:pt x="55512" y="111990"/>
                              </a:lnTo>
                              <a:lnTo>
                                <a:pt x="0" y="111990"/>
                              </a:lnTo>
                              <a:lnTo>
                                <a:pt x="0" y="25298"/>
                              </a:lnTo>
                              <a:lnTo>
                                <a:pt x="167583"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59" name="Shape 28"/>
                      <wps:cNvSpPr/>
                      <wps:spPr>
                        <a:xfrm>
                          <a:off x="4105202" y="5651199"/>
                          <a:ext cx="172055" cy="327271"/>
                        </a:xfrm>
                        <a:custGeom>
                          <a:avLst/>
                          <a:gdLst/>
                          <a:ahLst/>
                          <a:cxnLst/>
                          <a:rect l="0" t="0" r="0" b="0"/>
                          <a:pathLst>
                            <a:path w="172055" h="327271">
                              <a:moveTo>
                                <a:pt x="106351" y="0"/>
                              </a:moveTo>
                              <a:lnTo>
                                <a:pt x="117630" y="0"/>
                              </a:lnTo>
                              <a:lnTo>
                                <a:pt x="172055" y="0"/>
                              </a:lnTo>
                              <a:lnTo>
                                <a:pt x="172055" y="103370"/>
                              </a:lnTo>
                              <a:lnTo>
                                <a:pt x="131811" y="103370"/>
                              </a:lnTo>
                              <a:lnTo>
                                <a:pt x="126252" y="103370"/>
                              </a:lnTo>
                              <a:lnTo>
                                <a:pt x="120290" y="103370"/>
                              </a:lnTo>
                              <a:lnTo>
                                <a:pt x="117630" y="103370"/>
                              </a:lnTo>
                              <a:lnTo>
                                <a:pt x="114811" y="103370"/>
                              </a:lnTo>
                              <a:lnTo>
                                <a:pt x="111911" y="103370"/>
                              </a:lnTo>
                              <a:lnTo>
                                <a:pt x="111911" y="106270"/>
                              </a:lnTo>
                              <a:lnTo>
                                <a:pt x="111911" y="120370"/>
                              </a:lnTo>
                              <a:lnTo>
                                <a:pt x="111911" y="123029"/>
                              </a:lnTo>
                              <a:lnTo>
                                <a:pt x="117630" y="125768"/>
                              </a:lnTo>
                              <a:lnTo>
                                <a:pt x="120290" y="125768"/>
                              </a:lnTo>
                              <a:lnTo>
                                <a:pt x="128507" y="125768"/>
                              </a:lnTo>
                              <a:lnTo>
                                <a:pt x="134309" y="125768"/>
                              </a:lnTo>
                              <a:lnTo>
                                <a:pt x="142929" y="125768"/>
                              </a:lnTo>
                              <a:lnTo>
                                <a:pt x="148649" y="125768"/>
                              </a:lnTo>
                              <a:lnTo>
                                <a:pt x="154289" y="125768"/>
                              </a:lnTo>
                              <a:lnTo>
                                <a:pt x="162347" y="125768"/>
                              </a:lnTo>
                              <a:lnTo>
                                <a:pt x="168228" y="125768"/>
                              </a:lnTo>
                              <a:lnTo>
                                <a:pt x="172055" y="125768"/>
                              </a:lnTo>
                              <a:lnTo>
                                <a:pt x="172055" y="323288"/>
                              </a:lnTo>
                              <a:lnTo>
                                <a:pt x="168228" y="324209"/>
                              </a:lnTo>
                              <a:lnTo>
                                <a:pt x="156706" y="324209"/>
                              </a:lnTo>
                              <a:lnTo>
                                <a:pt x="145991" y="327271"/>
                              </a:lnTo>
                              <a:lnTo>
                                <a:pt x="134309" y="327271"/>
                              </a:lnTo>
                              <a:lnTo>
                                <a:pt x="120290" y="327271"/>
                              </a:lnTo>
                              <a:lnTo>
                                <a:pt x="111911" y="327271"/>
                              </a:lnTo>
                              <a:lnTo>
                                <a:pt x="109332" y="327271"/>
                              </a:lnTo>
                              <a:lnTo>
                                <a:pt x="106351" y="327271"/>
                              </a:lnTo>
                              <a:lnTo>
                                <a:pt x="103451" y="327271"/>
                              </a:lnTo>
                              <a:lnTo>
                                <a:pt x="100550" y="327271"/>
                              </a:lnTo>
                              <a:lnTo>
                                <a:pt x="97811" y="327271"/>
                              </a:lnTo>
                              <a:lnTo>
                                <a:pt x="86128" y="324209"/>
                              </a:lnTo>
                              <a:lnTo>
                                <a:pt x="5479" y="229138"/>
                              </a:lnTo>
                              <a:lnTo>
                                <a:pt x="84517" y="229138"/>
                              </a:lnTo>
                              <a:lnTo>
                                <a:pt x="103451" y="226721"/>
                              </a:lnTo>
                              <a:lnTo>
                                <a:pt x="120290" y="226721"/>
                              </a:lnTo>
                              <a:lnTo>
                                <a:pt x="136967" y="226721"/>
                              </a:lnTo>
                              <a:lnTo>
                                <a:pt x="145991" y="223659"/>
                              </a:lnTo>
                              <a:lnTo>
                                <a:pt x="140110" y="223659"/>
                              </a:lnTo>
                              <a:lnTo>
                                <a:pt x="123109" y="223659"/>
                              </a:lnTo>
                              <a:lnTo>
                                <a:pt x="109332" y="223659"/>
                              </a:lnTo>
                              <a:lnTo>
                                <a:pt x="92574" y="223659"/>
                              </a:lnTo>
                              <a:lnTo>
                                <a:pt x="81536" y="221001"/>
                              </a:lnTo>
                              <a:lnTo>
                                <a:pt x="67356" y="218180"/>
                              </a:lnTo>
                              <a:lnTo>
                                <a:pt x="55995" y="214959"/>
                              </a:lnTo>
                              <a:lnTo>
                                <a:pt x="47536" y="209801"/>
                              </a:lnTo>
                              <a:lnTo>
                                <a:pt x="36015" y="207062"/>
                              </a:lnTo>
                              <a:lnTo>
                                <a:pt x="28119" y="198683"/>
                              </a:lnTo>
                              <a:lnTo>
                                <a:pt x="19982" y="192720"/>
                              </a:lnTo>
                              <a:lnTo>
                                <a:pt x="14341" y="181602"/>
                              </a:lnTo>
                              <a:lnTo>
                                <a:pt x="8621" y="173385"/>
                              </a:lnTo>
                              <a:lnTo>
                                <a:pt x="2659" y="162185"/>
                              </a:lnTo>
                              <a:lnTo>
                                <a:pt x="0" y="150906"/>
                              </a:lnTo>
                              <a:lnTo>
                                <a:pt x="0" y="139948"/>
                              </a:lnTo>
                              <a:lnTo>
                                <a:pt x="0" y="129152"/>
                              </a:lnTo>
                              <a:lnTo>
                                <a:pt x="0" y="92413"/>
                              </a:lnTo>
                              <a:lnTo>
                                <a:pt x="0" y="84033"/>
                              </a:lnTo>
                              <a:lnTo>
                                <a:pt x="0" y="72432"/>
                              </a:lnTo>
                              <a:lnTo>
                                <a:pt x="2659" y="61636"/>
                              </a:lnTo>
                              <a:lnTo>
                                <a:pt x="8621" y="53176"/>
                              </a:lnTo>
                              <a:lnTo>
                                <a:pt x="11440" y="44474"/>
                              </a:lnTo>
                              <a:lnTo>
                                <a:pt x="17081" y="36256"/>
                              </a:lnTo>
                              <a:lnTo>
                                <a:pt x="25299" y="27958"/>
                              </a:lnTo>
                              <a:lnTo>
                                <a:pt x="33194" y="22801"/>
                              </a:lnTo>
                              <a:lnTo>
                                <a:pt x="42218" y="16597"/>
                              </a:lnTo>
                              <a:lnTo>
                                <a:pt x="50355" y="11280"/>
                              </a:lnTo>
                              <a:lnTo>
                                <a:pt x="61796" y="7977"/>
                              </a:lnTo>
                              <a:lnTo>
                                <a:pt x="69773" y="5881"/>
                              </a:lnTo>
                              <a:lnTo>
                                <a:pt x="81536" y="2579"/>
                              </a:lnTo>
                              <a:lnTo>
                                <a:pt x="92574" y="2579"/>
                              </a:lnTo>
                              <a:lnTo>
                                <a:pt x="106351"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0" name="Shape 29"/>
                      <wps:cNvSpPr/>
                      <wps:spPr>
                        <a:xfrm>
                          <a:off x="3711463" y="5651199"/>
                          <a:ext cx="346446" cy="324209"/>
                        </a:xfrm>
                        <a:custGeom>
                          <a:avLst/>
                          <a:gdLst/>
                          <a:ahLst/>
                          <a:cxnLst/>
                          <a:rect l="0" t="0" r="0" b="0"/>
                          <a:pathLst>
                            <a:path w="346446" h="324209">
                              <a:moveTo>
                                <a:pt x="0" y="0"/>
                              </a:moveTo>
                              <a:lnTo>
                                <a:pt x="346446" y="0"/>
                              </a:lnTo>
                              <a:lnTo>
                                <a:pt x="346446" y="77830"/>
                              </a:lnTo>
                              <a:lnTo>
                                <a:pt x="195863" y="324209"/>
                              </a:lnTo>
                              <a:lnTo>
                                <a:pt x="61232" y="324209"/>
                              </a:lnTo>
                              <a:lnTo>
                                <a:pt x="204241" y="103370"/>
                              </a:lnTo>
                              <a:lnTo>
                                <a:pt x="108284" y="103370"/>
                              </a:lnTo>
                              <a:lnTo>
                                <a:pt x="108284" y="165086"/>
                              </a:lnTo>
                              <a:lnTo>
                                <a:pt x="0" y="145024"/>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1" name="Shape 30"/>
                      <wps:cNvSpPr/>
                      <wps:spPr>
                        <a:xfrm>
                          <a:off x="3488771" y="5651199"/>
                          <a:ext cx="174512" cy="323838"/>
                        </a:xfrm>
                        <a:custGeom>
                          <a:avLst/>
                          <a:gdLst/>
                          <a:ahLst/>
                          <a:cxnLst/>
                          <a:rect l="0" t="0" r="0" b="0"/>
                          <a:pathLst>
                            <a:path w="174512" h="323838">
                              <a:moveTo>
                                <a:pt x="0" y="0"/>
                              </a:moveTo>
                              <a:lnTo>
                                <a:pt x="60104" y="0"/>
                              </a:lnTo>
                              <a:lnTo>
                                <a:pt x="71223" y="0"/>
                              </a:lnTo>
                              <a:lnTo>
                                <a:pt x="85403" y="2579"/>
                              </a:lnTo>
                              <a:lnTo>
                                <a:pt x="96280" y="2579"/>
                              </a:lnTo>
                              <a:lnTo>
                                <a:pt x="107801" y="5881"/>
                              </a:lnTo>
                              <a:lnTo>
                                <a:pt x="118598" y="7977"/>
                              </a:lnTo>
                              <a:lnTo>
                                <a:pt x="127218" y="14341"/>
                              </a:lnTo>
                              <a:lnTo>
                                <a:pt x="138337" y="19579"/>
                              </a:lnTo>
                              <a:lnTo>
                                <a:pt x="146796" y="24977"/>
                              </a:lnTo>
                              <a:lnTo>
                                <a:pt x="152275" y="33275"/>
                              </a:lnTo>
                              <a:lnTo>
                                <a:pt x="160735" y="41251"/>
                              </a:lnTo>
                              <a:lnTo>
                                <a:pt x="163555" y="53176"/>
                              </a:lnTo>
                              <a:lnTo>
                                <a:pt x="166375" y="64295"/>
                              </a:lnTo>
                              <a:lnTo>
                                <a:pt x="169436" y="75412"/>
                              </a:lnTo>
                              <a:lnTo>
                                <a:pt x="171853" y="86531"/>
                              </a:lnTo>
                              <a:lnTo>
                                <a:pt x="171853" y="97892"/>
                              </a:lnTo>
                              <a:lnTo>
                                <a:pt x="174512" y="108929"/>
                              </a:lnTo>
                              <a:lnTo>
                                <a:pt x="174512" y="145024"/>
                              </a:lnTo>
                              <a:lnTo>
                                <a:pt x="171853" y="165086"/>
                              </a:lnTo>
                              <a:lnTo>
                                <a:pt x="169436" y="184906"/>
                              </a:lnTo>
                              <a:lnTo>
                                <a:pt x="166375" y="204001"/>
                              </a:lnTo>
                              <a:lnTo>
                                <a:pt x="157593" y="221001"/>
                              </a:lnTo>
                              <a:lnTo>
                                <a:pt x="149536" y="237194"/>
                              </a:lnTo>
                              <a:lnTo>
                                <a:pt x="138337" y="254598"/>
                              </a:lnTo>
                              <a:lnTo>
                                <a:pt x="127218" y="268698"/>
                              </a:lnTo>
                              <a:lnTo>
                                <a:pt x="113441" y="279816"/>
                              </a:lnTo>
                              <a:lnTo>
                                <a:pt x="104820" y="288276"/>
                              </a:lnTo>
                              <a:lnTo>
                                <a:pt x="96280" y="291014"/>
                              </a:lnTo>
                              <a:lnTo>
                                <a:pt x="88142" y="296413"/>
                              </a:lnTo>
                              <a:lnTo>
                                <a:pt x="79360" y="301972"/>
                              </a:lnTo>
                              <a:lnTo>
                                <a:pt x="68564" y="304712"/>
                              </a:lnTo>
                              <a:lnTo>
                                <a:pt x="60104" y="310593"/>
                              </a:lnTo>
                              <a:lnTo>
                                <a:pt x="51886" y="313091"/>
                              </a:lnTo>
                              <a:lnTo>
                                <a:pt x="40607" y="315589"/>
                              </a:lnTo>
                              <a:lnTo>
                                <a:pt x="29166" y="318811"/>
                              </a:lnTo>
                              <a:lnTo>
                                <a:pt x="20867" y="321630"/>
                              </a:lnTo>
                              <a:lnTo>
                                <a:pt x="9588" y="321630"/>
                              </a:lnTo>
                              <a:lnTo>
                                <a:pt x="0" y="323838"/>
                              </a:lnTo>
                              <a:lnTo>
                                <a:pt x="0" y="125768"/>
                              </a:lnTo>
                              <a:lnTo>
                                <a:pt x="4270" y="125768"/>
                              </a:lnTo>
                              <a:lnTo>
                                <a:pt x="9588" y="125768"/>
                              </a:lnTo>
                              <a:lnTo>
                                <a:pt x="18450" y="125768"/>
                              </a:lnTo>
                              <a:lnTo>
                                <a:pt x="32389" y="123029"/>
                              </a:lnTo>
                              <a:lnTo>
                                <a:pt x="37304" y="123029"/>
                              </a:lnTo>
                              <a:lnTo>
                                <a:pt x="45844" y="123029"/>
                              </a:lnTo>
                              <a:lnTo>
                                <a:pt x="54626" y="123029"/>
                              </a:lnTo>
                              <a:lnTo>
                                <a:pt x="60104" y="123029"/>
                              </a:lnTo>
                              <a:lnTo>
                                <a:pt x="60104" y="117630"/>
                              </a:lnTo>
                              <a:lnTo>
                                <a:pt x="60104" y="111830"/>
                              </a:lnTo>
                              <a:lnTo>
                                <a:pt x="60104" y="106270"/>
                              </a:lnTo>
                              <a:lnTo>
                                <a:pt x="60104" y="103370"/>
                              </a:lnTo>
                              <a:lnTo>
                                <a:pt x="57124" y="103370"/>
                              </a:lnTo>
                              <a:lnTo>
                                <a:pt x="51886" y="103370"/>
                              </a:lnTo>
                              <a:lnTo>
                                <a:pt x="48905" y="103370"/>
                              </a:lnTo>
                              <a:lnTo>
                                <a:pt x="40607" y="103370"/>
                              </a:lnTo>
                              <a:lnTo>
                                <a:pt x="34806"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2" name="Shape 31"/>
                      <wps:cNvSpPr/>
                      <wps:spPr>
                        <a:xfrm>
                          <a:off x="4277257" y="5651199"/>
                          <a:ext cx="171893" cy="323288"/>
                        </a:xfrm>
                        <a:custGeom>
                          <a:avLst/>
                          <a:gdLst/>
                          <a:ahLst/>
                          <a:cxnLst/>
                          <a:rect l="0" t="0" r="0" b="0"/>
                          <a:pathLst>
                            <a:path w="171893" h="323288">
                              <a:moveTo>
                                <a:pt x="0" y="0"/>
                              </a:moveTo>
                              <a:lnTo>
                                <a:pt x="57324" y="0"/>
                              </a:lnTo>
                              <a:lnTo>
                                <a:pt x="72149" y="0"/>
                              </a:lnTo>
                              <a:lnTo>
                                <a:pt x="82784" y="2579"/>
                              </a:lnTo>
                              <a:lnTo>
                                <a:pt x="93822" y="2579"/>
                              </a:lnTo>
                              <a:lnTo>
                                <a:pt x="104699" y="5881"/>
                              </a:lnTo>
                              <a:lnTo>
                                <a:pt x="116059" y="7977"/>
                              </a:lnTo>
                              <a:lnTo>
                                <a:pt x="127017" y="14341"/>
                              </a:lnTo>
                              <a:lnTo>
                                <a:pt x="135476" y="19579"/>
                              </a:lnTo>
                              <a:lnTo>
                                <a:pt x="143775" y="24977"/>
                              </a:lnTo>
                              <a:lnTo>
                                <a:pt x="152396" y="33275"/>
                              </a:lnTo>
                              <a:lnTo>
                                <a:pt x="158116" y="41251"/>
                              </a:lnTo>
                              <a:lnTo>
                                <a:pt x="163353" y="53176"/>
                              </a:lnTo>
                              <a:lnTo>
                                <a:pt x="166576" y="64295"/>
                              </a:lnTo>
                              <a:lnTo>
                                <a:pt x="168993" y="75412"/>
                              </a:lnTo>
                              <a:lnTo>
                                <a:pt x="171893" y="86531"/>
                              </a:lnTo>
                              <a:lnTo>
                                <a:pt x="171893" y="97892"/>
                              </a:lnTo>
                              <a:lnTo>
                                <a:pt x="171893" y="108929"/>
                              </a:lnTo>
                              <a:lnTo>
                                <a:pt x="171893" y="145024"/>
                              </a:lnTo>
                              <a:lnTo>
                                <a:pt x="171893" y="165086"/>
                              </a:lnTo>
                              <a:lnTo>
                                <a:pt x="168993" y="184906"/>
                              </a:lnTo>
                              <a:lnTo>
                                <a:pt x="163353" y="204001"/>
                              </a:lnTo>
                              <a:lnTo>
                                <a:pt x="158116" y="221001"/>
                              </a:lnTo>
                              <a:lnTo>
                                <a:pt x="147079" y="237194"/>
                              </a:lnTo>
                              <a:lnTo>
                                <a:pt x="138618" y="254598"/>
                              </a:lnTo>
                              <a:lnTo>
                                <a:pt x="124358" y="268698"/>
                              </a:lnTo>
                              <a:lnTo>
                                <a:pt x="110420" y="279816"/>
                              </a:lnTo>
                              <a:lnTo>
                                <a:pt x="102443" y="288276"/>
                              </a:lnTo>
                              <a:lnTo>
                                <a:pt x="93822" y="291014"/>
                              </a:lnTo>
                              <a:lnTo>
                                <a:pt x="85040" y="296413"/>
                              </a:lnTo>
                              <a:lnTo>
                                <a:pt x="76822" y="301972"/>
                              </a:lnTo>
                              <a:lnTo>
                                <a:pt x="68604" y="304712"/>
                              </a:lnTo>
                              <a:lnTo>
                                <a:pt x="60144" y="310593"/>
                              </a:lnTo>
                              <a:lnTo>
                                <a:pt x="49268" y="313091"/>
                              </a:lnTo>
                              <a:lnTo>
                                <a:pt x="37988" y="315589"/>
                              </a:lnTo>
                              <a:lnTo>
                                <a:pt x="29206" y="318811"/>
                              </a:lnTo>
                              <a:lnTo>
                                <a:pt x="18491" y="321630"/>
                              </a:lnTo>
                              <a:lnTo>
                                <a:pt x="6888" y="321630"/>
                              </a:lnTo>
                              <a:lnTo>
                                <a:pt x="0" y="323288"/>
                              </a:lnTo>
                              <a:lnTo>
                                <a:pt x="0" y="125768"/>
                              </a:lnTo>
                              <a:lnTo>
                                <a:pt x="1813" y="125768"/>
                              </a:lnTo>
                              <a:lnTo>
                                <a:pt x="10111" y="125768"/>
                              </a:lnTo>
                              <a:lnTo>
                                <a:pt x="15429" y="125768"/>
                              </a:lnTo>
                              <a:lnTo>
                                <a:pt x="29206" y="123029"/>
                              </a:lnTo>
                              <a:lnTo>
                                <a:pt x="37988" y="123029"/>
                              </a:lnTo>
                              <a:lnTo>
                                <a:pt x="46287" y="123029"/>
                              </a:lnTo>
                              <a:lnTo>
                                <a:pt x="51604" y="123029"/>
                              </a:lnTo>
                              <a:lnTo>
                                <a:pt x="60144" y="123029"/>
                              </a:lnTo>
                              <a:lnTo>
                                <a:pt x="60144" y="117630"/>
                              </a:lnTo>
                              <a:lnTo>
                                <a:pt x="60144" y="111830"/>
                              </a:lnTo>
                              <a:lnTo>
                                <a:pt x="57324" y="106270"/>
                              </a:lnTo>
                              <a:lnTo>
                                <a:pt x="57324" y="103370"/>
                              </a:lnTo>
                              <a:lnTo>
                                <a:pt x="54746" y="103370"/>
                              </a:lnTo>
                              <a:lnTo>
                                <a:pt x="51604" y="103370"/>
                              </a:lnTo>
                              <a:lnTo>
                                <a:pt x="46287" y="103370"/>
                              </a:lnTo>
                              <a:lnTo>
                                <a:pt x="40244" y="103370"/>
                              </a:lnTo>
                              <a:lnTo>
                                <a:pt x="32429" y="103370"/>
                              </a:lnTo>
                              <a:lnTo>
                                <a:pt x="0" y="103370"/>
                              </a:lnTo>
                              <a:lnTo>
                                <a:pt x="0" y="0"/>
                              </a:lnTo>
                              <a:close/>
                            </a:path>
                          </a:pathLst>
                        </a:custGeom>
                        <a:ln w="0" cap="flat">
                          <a:miter lim="127000"/>
                        </a:ln>
                      </wps:spPr>
                      <wps:style>
                        <a:lnRef idx="0">
                          <a:srgbClr val="000000">
                            <a:alpha val="0"/>
                          </a:srgbClr>
                        </a:lnRef>
                        <a:fillRef idx="1">
                          <a:srgbClr val="E2E1E0"/>
                        </a:fillRef>
                        <a:effectRef idx="0">
                          <a:scrgbClr r="0" g="0" b="0"/>
                        </a:effectRef>
                        <a:fontRef idx="none"/>
                      </wps:style>
                      <wps:bodyPr/>
                    </wps:wsp>
                    <wps:wsp>
                      <wps:cNvPr id="163" name="Shape 32"/>
                      <wps:cNvSpPr/>
                      <wps:spPr>
                        <a:xfrm>
                          <a:off x="3363901" y="5890836"/>
                          <a:ext cx="125808" cy="68022"/>
                        </a:xfrm>
                        <a:custGeom>
                          <a:avLst/>
                          <a:gdLst/>
                          <a:ahLst/>
                          <a:cxnLst/>
                          <a:rect l="0" t="0" r="0" b="0"/>
                          <a:pathLst>
                            <a:path w="125808" h="68022">
                              <a:moveTo>
                                <a:pt x="125808" y="0"/>
                              </a:moveTo>
                              <a:lnTo>
                                <a:pt x="125808" y="65041"/>
                              </a:lnTo>
                              <a:lnTo>
                                <a:pt x="120772" y="65041"/>
                              </a:lnTo>
                              <a:lnTo>
                                <a:pt x="109493" y="68022"/>
                              </a:lnTo>
                              <a:lnTo>
                                <a:pt x="97810" y="68022"/>
                              </a:lnTo>
                              <a:lnTo>
                                <a:pt x="86531" y="68022"/>
                              </a:lnTo>
                              <a:lnTo>
                                <a:pt x="75735" y="68022"/>
                              </a:lnTo>
                              <a:lnTo>
                                <a:pt x="70095" y="68022"/>
                              </a:lnTo>
                              <a:lnTo>
                                <a:pt x="67597" y="68022"/>
                              </a:lnTo>
                              <a:lnTo>
                                <a:pt x="64777" y="68022"/>
                              </a:lnTo>
                              <a:lnTo>
                                <a:pt x="61474" y="68022"/>
                              </a:lnTo>
                              <a:lnTo>
                                <a:pt x="59057" y="68022"/>
                              </a:lnTo>
                              <a:lnTo>
                                <a:pt x="56398" y="68022"/>
                              </a:lnTo>
                              <a:lnTo>
                                <a:pt x="50516" y="68022"/>
                              </a:lnTo>
                              <a:lnTo>
                                <a:pt x="0" y="5904"/>
                              </a:lnTo>
                              <a:lnTo>
                                <a:pt x="36497" y="5904"/>
                              </a:lnTo>
                              <a:lnTo>
                                <a:pt x="56398" y="5904"/>
                              </a:lnTo>
                              <a:lnTo>
                                <a:pt x="75735" y="5904"/>
                              </a:lnTo>
                              <a:lnTo>
                                <a:pt x="92412" y="3890"/>
                              </a:lnTo>
                              <a:lnTo>
                                <a:pt x="109493" y="3890"/>
                              </a:lnTo>
                              <a:lnTo>
                                <a:pt x="123189" y="748"/>
                              </a:lnTo>
                              <a:lnTo>
                                <a:pt x="125808"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4" name="Shape 33"/>
                      <wps:cNvSpPr/>
                      <wps:spPr>
                        <a:xfrm>
                          <a:off x="3336104" y="5670744"/>
                          <a:ext cx="153605" cy="187484"/>
                        </a:xfrm>
                        <a:custGeom>
                          <a:avLst/>
                          <a:gdLst/>
                          <a:ahLst/>
                          <a:cxnLst/>
                          <a:rect l="0" t="0" r="0" b="0"/>
                          <a:pathLst>
                            <a:path w="153605" h="187484">
                              <a:moveTo>
                                <a:pt x="75251" y="0"/>
                              </a:moveTo>
                              <a:lnTo>
                                <a:pt x="86853" y="0"/>
                              </a:lnTo>
                              <a:lnTo>
                                <a:pt x="100550" y="0"/>
                              </a:lnTo>
                              <a:lnTo>
                                <a:pt x="153605" y="0"/>
                              </a:lnTo>
                              <a:lnTo>
                                <a:pt x="153605" y="64455"/>
                              </a:lnTo>
                              <a:lnTo>
                                <a:pt x="114327" y="64455"/>
                              </a:lnTo>
                              <a:lnTo>
                                <a:pt x="106350" y="64455"/>
                              </a:lnTo>
                              <a:lnTo>
                                <a:pt x="100550" y="64455"/>
                              </a:lnTo>
                              <a:lnTo>
                                <a:pt x="97891" y="64455"/>
                              </a:lnTo>
                              <a:lnTo>
                                <a:pt x="92573" y="64455"/>
                              </a:lnTo>
                              <a:lnTo>
                                <a:pt x="89270" y="66953"/>
                              </a:lnTo>
                              <a:lnTo>
                                <a:pt x="84194" y="66953"/>
                              </a:lnTo>
                              <a:lnTo>
                                <a:pt x="80649" y="70338"/>
                              </a:lnTo>
                              <a:lnTo>
                                <a:pt x="78313" y="70338"/>
                              </a:lnTo>
                              <a:lnTo>
                                <a:pt x="78313" y="72915"/>
                              </a:lnTo>
                              <a:lnTo>
                                <a:pt x="75251" y="75493"/>
                              </a:lnTo>
                              <a:lnTo>
                                <a:pt x="75251" y="78314"/>
                              </a:lnTo>
                              <a:lnTo>
                                <a:pt x="75251" y="80731"/>
                              </a:lnTo>
                              <a:lnTo>
                                <a:pt x="75251" y="83793"/>
                              </a:lnTo>
                              <a:lnTo>
                                <a:pt x="75251" y="86692"/>
                              </a:lnTo>
                              <a:lnTo>
                                <a:pt x="75251" y="100792"/>
                              </a:lnTo>
                              <a:lnTo>
                                <a:pt x="75251" y="106270"/>
                              </a:lnTo>
                              <a:lnTo>
                                <a:pt x="75251" y="109655"/>
                              </a:lnTo>
                              <a:lnTo>
                                <a:pt x="75251" y="111588"/>
                              </a:lnTo>
                              <a:lnTo>
                                <a:pt x="75251" y="114650"/>
                              </a:lnTo>
                              <a:lnTo>
                                <a:pt x="78313" y="117631"/>
                              </a:lnTo>
                              <a:lnTo>
                                <a:pt x="80649" y="117631"/>
                              </a:lnTo>
                              <a:lnTo>
                                <a:pt x="80649" y="120371"/>
                              </a:lnTo>
                              <a:lnTo>
                                <a:pt x="84194" y="120371"/>
                              </a:lnTo>
                              <a:lnTo>
                                <a:pt x="86853" y="122868"/>
                              </a:lnTo>
                              <a:lnTo>
                                <a:pt x="89270" y="122868"/>
                              </a:lnTo>
                              <a:lnTo>
                                <a:pt x="95393" y="122868"/>
                              </a:lnTo>
                              <a:lnTo>
                                <a:pt x="100550" y="122868"/>
                              </a:lnTo>
                              <a:lnTo>
                                <a:pt x="109735" y="125527"/>
                              </a:lnTo>
                              <a:lnTo>
                                <a:pt x="114327" y="125527"/>
                              </a:lnTo>
                              <a:lnTo>
                                <a:pt x="123512" y="125527"/>
                              </a:lnTo>
                              <a:lnTo>
                                <a:pt x="131488" y="125527"/>
                              </a:lnTo>
                              <a:lnTo>
                                <a:pt x="137289" y="125527"/>
                              </a:lnTo>
                              <a:lnTo>
                                <a:pt x="142606" y="125527"/>
                              </a:lnTo>
                              <a:lnTo>
                                <a:pt x="150986" y="125527"/>
                              </a:lnTo>
                              <a:lnTo>
                                <a:pt x="153605" y="125527"/>
                              </a:lnTo>
                              <a:lnTo>
                                <a:pt x="153605" y="186527"/>
                              </a:lnTo>
                              <a:lnTo>
                                <a:pt x="150986" y="187484"/>
                              </a:lnTo>
                              <a:lnTo>
                                <a:pt x="142606" y="187484"/>
                              </a:lnTo>
                              <a:lnTo>
                                <a:pt x="137289" y="187484"/>
                              </a:lnTo>
                              <a:lnTo>
                                <a:pt x="128507" y="187484"/>
                              </a:lnTo>
                              <a:lnTo>
                                <a:pt x="120208" y="187484"/>
                              </a:lnTo>
                              <a:lnTo>
                                <a:pt x="106350" y="187484"/>
                              </a:lnTo>
                              <a:lnTo>
                                <a:pt x="89270" y="184422"/>
                              </a:lnTo>
                              <a:lnTo>
                                <a:pt x="78313" y="184422"/>
                              </a:lnTo>
                              <a:lnTo>
                                <a:pt x="64294" y="181603"/>
                              </a:lnTo>
                              <a:lnTo>
                                <a:pt x="53175" y="181603"/>
                              </a:lnTo>
                              <a:lnTo>
                                <a:pt x="44957" y="179186"/>
                              </a:lnTo>
                              <a:lnTo>
                                <a:pt x="36497" y="173224"/>
                              </a:lnTo>
                              <a:lnTo>
                                <a:pt x="27796" y="170645"/>
                              </a:lnTo>
                              <a:lnTo>
                                <a:pt x="22640" y="165327"/>
                              </a:lnTo>
                              <a:lnTo>
                                <a:pt x="17161" y="159527"/>
                              </a:lnTo>
                              <a:lnTo>
                                <a:pt x="11602" y="153807"/>
                              </a:lnTo>
                              <a:lnTo>
                                <a:pt x="5478" y="145588"/>
                              </a:lnTo>
                              <a:lnTo>
                                <a:pt x="3061" y="137048"/>
                              </a:lnTo>
                              <a:lnTo>
                                <a:pt x="3061" y="128830"/>
                              </a:lnTo>
                              <a:lnTo>
                                <a:pt x="0" y="120371"/>
                              </a:lnTo>
                              <a:lnTo>
                                <a:pt x="0" y="109655"/>
                              </a:lnTo>
                              <a:lnTo>
                                <a:pt x="0" y="72915"/>
                              </a:lnTo>
                              <a:lnTo>
                                <a:pt x="0" y="64455"/>
                              </a:lnTo>
                              <a:lnTo>
                                <a:pt x="3061" y="55916"/>
                              </a:lnTo>
                              <a:lnTo>
                                <a:pt x="3061" y="47616"/>
                              </a:lnTo>
                              <a:lnTo>
                                <a:pt x="5478" y="42138"/>
                              </a:lnTo>
                              <a:lnTo>
                                <a:pt x="8459" y="33597"/>
                              </a:lnTo>
                              <a:lnTo>
                                <a:pt x="14583" y="27556"/>
                              </a:lnTo>
                              <a:lnTo>
                                <a:pt x="19578" y="21754"/>
                              </a:lnTo>
                              <a:lnTo>
                                <a:pt x="24815" y="16678"/>
                              </a:lnTo>
                              <a:lnTo>
                                <a:pt x="33517" y="13697"/>
                              </a:lnTo>
                              <a:lnTo>
                                <a:pt x="39801" y="8460"/>
                              </a:lnTo>
                              <a:lnTo>
                                <a:pt x="47858" y="5479"/>
                              </a:lnTo>
                              <a:lnTo>
                                <a:pt x="56237" y="3223"/>
                              </a:lnTo>
                              <a:lnTo>
                                <a:pt x="66872" y="3223"/>
                              </a:lnTo>
                              <a:lnTo>
                                <a:pt x="7525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5" name="Shape 34"/>
                      <wps:cNvSpPr/>
                      <wps:spPr>
                        <a:xfrm>
                          <a:off x="3106966" y="5667763"/>
                          <a:ext cx="128427" cy="285376"/>
                        </a:xfrm>
                        <a:custGeom>
                          <a:avLst/>
                          <a:gdLst/>
                          <a:ahLst/>
                          <a:cxnLst/>
                          <a:rect l="0" t="0" r="0" b="0"/>
                          <a:pathLst>
                            <a:path w="128427" h="285376">
                              <a:moveTo>
                                <a:pt x="128427" y="0"/>
                              </a:moveTo>
                              <a:lnTo>
                                <a:pt x="128427" y="285376"/>
                              </a:lnTo>
                              <a:lnTo>
                                <a:pt x="55593" y="285376"/>
                              </a:lnTo>
                              <a:lnTo>
                                <a:pt x="55593" y="73319"/>
                              </a:lnTo>
                              <a:lnTo>
                                <a:pt x="0" y="73319"/>
                              </a:lnTo>
                              <a:lnTo>
                                <a:pt x="0" y="19660"/>
                              </a:lnTo>
                              <a:lnTo>
                                <a:pt x="128427"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6" name="Shape 35"/>
                      <wps:cNvSpPr/>
                      <wps:spPr>
                        <a:xfrm>
                          <a:off x="4150090" y="5890681"/>
                          <a:ext cx="127259" cy="68178"/>
                        </a:xfrm>
                        <a:custGeom>
                          <a:avLst/>
                          <a:gdLst/>
                          <a:ahLst/>
                          <a:cxnLst/>
                          <a:rect l="0" t="0" r="0" b="0"/>
                          <a:pathLst>
                            <a:path w="127259" h="68178">
                              <a:moveTo>
                                <a:pt x="127259" y="0"/>
                              </a:moveTo>
                              <a:lnTo>
                                <a:pt x="127259" y="65197"/>
                              </a:lnTo>
                              <a:lnTo>
                                <a:pt x="120451" y="65197"/>
                              </a:lnTo>
                              <a:lnTo>
                                <a:pt x="111830" y="68178"/>
                              </a:lnTo>
                              <a:lnTo>
                                <a:pt x="101034" y="68178"/>
                              </a:lnTo>
                              <a:lnTo>
                                <a:pt x="86934" y="68178"/>
                              </a:lnTo>
                              <a:lnTo>
                                <a:pt x="75413" y="68178"/>
                              </a:lnTo>
                              <a:lnTo>
                                <a:pt x="69934" y="68178"/>
                              </a:lnTo>
                              <a:lnTo>
                                <a:pt x="66953" y="68178"/>
                              </a:lnTo>
                              <a:lnTo>
                                <a:pt x="64455" y="68178"/>
                              </a:lnTo>
                              <a:lnTo>
                                <a:pt x="61475" y="68178"/>
                              </a:lnTo>
                              <a:lnTo>
                                <a:pt x="58574" y="68178"/>
                              </a:lnTo>
                              <a:lnTo>
                                <a:pt x="55594" y="68178"/>
                              </a:lnTo>
                              <a:lnTo>
                                <a:pt x="52934" y="68178"/>
                              </a:lnTo>
                              <a:lnTo>
                                <a:pt x="0" y="6059"/>
                              </a:lnTo>
                              <a:lnTo>
                                <a:pt x="39640" y="6059"/>
                              </a:lnTo>
                              <a:lnTo>
                                <a:pt x="58574" y="6059"/>
                              </a:lnTo>
                              <a:lnTo>
                                <a:pt x="75413" y="6059"/>
                              </a:lnTo>
                              <a:lnTo>
                                <a:pt x="95233" y="4045"/>
                              </a:lnTo>
                              <a:lnTo>
                                <a:pt x="109333" y="4045"/>
                              </a:lnTo>
                              <a:lnTo>
                                <a:pt x="123351" y="904"/>
                              </a:lnTo>
                              <a:lnTo>
                                <a:pt x="12725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7" name="Shape 36"/>
                      <wps:cNvSpPr/>
                      <wps:spPr>
                        <a:xfrm>
                          <a:off x="4122295" y="5670744"/>
                          <a:ext cx="155054" cy="187484"/>
                        </a:xfrm>
                        <a:custGeom>
                          <a:avLst/>
                          <a:gdLst/>
                          <a:ahLst/>
                          <a:cxnLst/>
                          <a:rect l="0" t="0" r="0" b="0"/>
                          <a:pathLst>
                            <a:path w="155054" h="187484">
                              <a:moveTo>
                                <a:pt x="78232" y="0"/>
                              </a:moveTo>
                              <a:lnTo>
                                <a:pt x="89270" y="0"/>
                              </a:lnTo>
                              <a:lnTo>
                                <a:pt x="100469" y="0"/>
                              </a:lnTo>
                              <a:lnTo>
                                <a:pt x="155054" y="0"/>
                              </a:lnTo>
                              <a:lnTo>
                                <a:pt x="155054" y="64455"/>
                              </a:lnTo>
                              <a:lnTo>
                                <a:pt x="114729" y="64455"/>
                              </a:lnTo>
                              <a:lnTo>
                                <a:pt x="109170" y="64455"/>
                              </a:lnTo>
                              <a:lnTo>
                                <a:pt x="103208" y="64455"/>
                              </a:lnTo>
                              <a:lnTo>
                                <a:pt x="97730" y="64455"/>
                              </a:lnTo>
                              <a:lnTo>
                                <a:pt x="92251" y="64455"/>
                              </a:lnTo>
                              <a:lnTo>
                                <a:pt x="89270" y="66953"/>
                              </a:lnTo>
                              <a:lnTo>
                                <a:pt x="86370" y="66953"/>
                              </a:lnTo>
                              <a:lnTo>
                                <a:pt x="83389" y="66953"/>
                              </a:lnTo>
                              <a:lnTo>
                                <a:pt x="80730" y="70338"/>
                              </a:lnTo>
                              <a:lnTo>
                                <a:pt x="80730" y="72915"/>
                              </a:lnTo>
                              <a:lnTo>
                                <a:pt x="78232" y="72915"/>
                              </a:lnTo>
                              <a:lnTo>
                                <a:pt x="78232" y="75493"/>
                              </a:lnTo>
                              <a:lnTo>
                                <a:pt x="78232" y="78314"/>
                              </a:lnTo>
                              <a:lnTo>
                                <a:pt x="75412" y="80731"/>
                              </a:lnTo>
                              <a:lnTo>
                                <a:pt x="75412" y="83793"/>
                              </a:lnTo>
                              <a:lnTo>
                                <a:pt x="75412" y="86692"/>
                              </a:lnTo>
                              <a:lnTo>
                                <a:pt x="75412" y="100792"/>
                              </a:lnTo>
                              <a:lnTo>
                                <a:pt x="75412" y="106270"/>
                              </a:lnTo>
                              <a:lnTo>
                                <a:pt x="75412" y="109655"/>
                              </a:lnTo>
                              <a:lnTo>
                                <a:pt x="78232" y="111588"/>
                              </a:lnTo>
                              <a:lnTo>
                                <a:pt x="78232" y="114650"/>
                              </a:lnTo>
                              <a:lnTo>
                                <a:pt x="78232" y="117631"/>
                              </a:lnTo>
                              <a:lnTo>
                                <a:pt x="80730" y="117631"/>
                              </a:lnTo>
                              <a:lnTo>
                                <a:pt x="83389" y="120371"/>
                              </a:lnTo>
                              <a:lnTo>
                                <a:pt x="89270" y="122868"/>
                              </a:lnTo>
                              <a:lnTo>
                                <a:pt x="92251" y="122868"/>
                              </a:lnTo>
                              <a:lnTo>
                                <a:pt x="97730" y="122868"/>
                              </a:lnTo>
                              <a:lnTo>
                                <a:pt x="103208" y="122868"/>
                              </a:lnTo>
                              <a:lnTo>
                                <a:pt x="109170" y="125527"/>
                              </a:lnTo>
                              <a:lnTo>
                                <a:pt x="117146" y="125527"/>
                              </a:lnTo>
                              <a:lnTo>
                                <a:pt x="125768" y="125527"/>
                              </a:lnTo>
                              <a:lnTo>
                                <a:pt x="131568" y="125527"/>
                              </a:lnTo>
                              <a:lnTo>
                                <a:pt x="137128" y="125527"/>
                              </a:lnTo>
                              <a:lnTo>
                                <a:pt x="145185" y="125527"/>
                              </a:lnTo>
                              <a:lnTo>
                                <a:pt x="151147" y="125527"/>
                              </a:lnTo>
                              <a:lnTo>
                                <a:pt x="155054" y="125527"/>
                              </a:lnTo>
                              <a:lnTo>
                                <a:pt x="155054" y="186056"/>
                              </a:lnTo>
                              <a:lnTo>
                                <a:pt x="151147" y="187484"/>
                              </a:lnTo>
                              <a:lnTo>
                                <a:pt x="145185" y="187484"/>
                              </a:lnTo>
                              <a:lnTo>
                                <a:pt x="137128" y="187484"/>
                              </a:lnTo>
                              <a:lnTo>
                                <a:pt x="128829" y="187484"/>
                              </a:lnTo>
                              <a:lnTo>
                                <a:pt x="123029" y="187484"/>
                              </a:lnTo>
                              <a:lnTo>
                                <a:pt x="106028" y="187484"/>
                              </a:lnTo>
                              <a:lnTo>
                                <a:pt x="92251" y="184422"/>
                              </a:lnTo>
                              <a:lnTo>
                                <a:pt x="78232" y="184422"/>
                              </a:lnTo>
                              <a:lnTo>
                                <a:pt x="67436" y="181603"/>
                              </a:lnTo>
                              <a:lnTo>
                                <a:pt x="55673" y="181603"/>
                              </a:lnTo>
                              <a:lnTo>
                                <a:pt x="44715" y="179186"/>
                              </a:lnTo>
                              <a:lnTo>
                                <a:pt x="36095" y="173224"/>
                              </a:lnTo>
                              <a:lnTo>
                                <a:pt x="30455" y="170645"/>
                              </a:lnTo>
                              <a:lnTo>
                                <a:pt x="22317" y="165327"/>
                              </a:lnTo>
                              <a:lnTo>
                                <a:pt x="16033" y="159527"/>
                              </a:lnTo>
                              <a:lnTo>
                                <a:pt x="11038" y="153807"/>
                              </a:lnTo>
                              <a:lnTo>
                                <a:pt x="8137" y="145588"/>
                              </a:lnTo>
                              <a:lnTo>
                                <a:pt x="6042" y="137048"/>
                              </a:lnTo>
                              <a:lnTo>
                                <a:pt x="2820" y="128830"/>
                              </a:lnTo>
                              <a:lnTo>
                                <a:pt x="2820" y="120371"/>
                              </a:lnTo>
                              <a:lnTo>
                                <a:pt x="0" y="109655"/>
                              </a:lnTo>
                              <a:lnTo>
                                <a:pt x="0" y="72915"/>
                              </a:lnTo>
                              <a:lnTo>
                                <a:pt x="2820" y="64455"/>
                              </a:lnTo>
                              <a:lnTo>
                                <a:pt x="2820" y="55916"/>
                              </a:lnTo>
                              <a:lnTo>
                                <a:pt x="6042" y="47616"/>
                              </a:lnTo>
                              <a:lnTo>
                                <a:pt x="8137" y="42138"/>
                              </a:lnTo>
                              <a:lnTo>
                                <a:pt x="11038" y="33597"/>
                              </a:lnTo>
                              <a:lnTo>
                                <a:pt x="16033" y="27556"/>
                              </a:lnTo>
                              <a:lnTo>
                                <a:pt x="22317" y="21754"/>
                              </a:lnTo>
                              <a:lnTo>
                                <a:pt x="27796" y="16678"/>
                              </a:lnTo>
                              <a:lnTo>
                                <a:pt x="33274" y="13697"/>
                              </a:lnTo>
                              <a:lnTo>
                                <a:pt x="41976" y="8460"/>
                              </a:lnTo>
                              <a:lnTo>
                                <a:pt x="50275" y="5479"/>
                              </a:lnTo>
                              <a:lnTo>
                                <a:pt x="58815" y="3223"/>
                              </a:lnTo>
                              <a:lnTo>
                                <a:pt x="67436" y="3223"/>
                              </a:lnTo>
                              <a:lnTo>
                                <a:pt x="7823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8" name="Shape 37"/>
                      <wps:cNvSpPr/>
                      <wps:spPr>
                        <a:xfrm>
                          <a:off x="3730650" y="5670744"/>
                          <a:ext cx="310351" cy="288114"/>
                        </a:xfrm>
                        <a:custGeom>
                          <a:avLst/>
                          <a:gdLst/>
                          <a:ahLst/>
                          <a:cxnLst/>
                          <a:rect l="0" t="0" r="0" b="0"/>
                          <a:pathLst>
                            <a:path w="310351" h="288114">
                              <a:moveTo>
                                <a:pt x="0" y="0"/>
                              </a:moveTo>
                              <a:lnTo>
                                <a:pt x="310351" y="0"/>
                              </a:lnTo>
                              <a:lnTo>
                                <a:pt x="310351" y="55916"/>
                              </a:lnTo>
                              <a:lnTo>
                                <a:pt x="167664" y="288114"/>
                              </a:lnTo>
                              <a:lnTo>
                                <a:pt x="78313" y="288114"/>
                              </a:lnTo>
                              <a:lnTo>
                                <a:pt x="220758" y="64455"/>
                              </a:lnTo>
                              <a:lnTo>
                                <a:pt x="72270" y="64455"/>
                              </a:lnTo>
                              <a:lnTo>
                                <a:pt x="72270" y="122868"/>
                              </a:lnTo>
                              <a:lnTo>
                                <a:pt x="0" y="1096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69" name="Shape 38"/>
                      <wps:cNvSpPr/>
                      <wps:spPr>
                        <a:xfrm>
                          <a:off x="3489709" y="5670744"/>
                          <a:ext cx="154410" cy="285133"/>
                        </a:xfrm>
                        <a:custGeom>
                          <a:avLst/>
                          <a:gdLst/>
                          <a:ahLst/>
                          <a:cxnLst/>
                          <a:rect l="0" t="0" r="0" b="0"/>
                          <a:pathLst>
                            <a:path w="154410" h="285133">
                              <a:moveTo>
                                <a:pt x="0" y="0"/>
                              </a:moveTo>
                              <a:lnTo>
                                <a:pt x="56116" y="0"/>
                              </a:lnTo>
                              <a:lnTo>
                                <a:pt x="70296" y="0"/>
                              </a:lnTo>
                              <a:lnTo>
                                <a:pt x="81334" y="0"/>
                              </a:lnTo>
                              <a:lnTo>
                                <a:pt x="92533" y="3223"/>
                              </a:lnTo>
                              <a:lnTo>
                                <a:pt x="100912" y="5479"/>
                              </a:lnTo>
                              <a:lnTo>
                                <a:pt x="109453" y="8460"/>
                              </a:lnTo>
                              <a:lnTo>
                                <a:pt x="117670" y="11200"/>
                              </a:lnTo>
                              <a:lnTo>
                                <a:pt x="126291" y="13697"/>
                              </a:lnTo>
                              <a:lnTo>
                                <a:pt x="131609" y="19579"/>
                              </a:lnTo>
                              <a:lnTo>
                                <a:pt x="137409" y="24977"/>
                              </a:lnTo>
                              <a:lnTo>
                                <a:pt x="142808" y="33597"/>
                              </a:lnTo>
                              <a:lnTo>
                                <a:pt x="145869" y="39157"/>
                              </a:lnTo>
                              <a:lnTo>
                                <a:pt x="148609" y="49792"/>
                              </a:lnTo>
                              <a:lnTo>
                                <a:pt x="151348" y="58332"/>
                              </a:lnTo>
                              <a:lnTo>
                                <a:pt x="151348" y="66953"/>
                              </a:lnTo>
                              <a:lnTo>
                                <a:pt x="154410" y="78314"/>
                              </a:lnTo>
                              <a:lnTo>
                                <a:pt x="154410" y="89432"/>
                              </a:lnTo>
                              <a:lnTo>
                                <a:pt x="154410" y="125527"/>
                              </a:lnTo>
                              <a:lnTo>
                                <a:pt x="154410" y="145588"/>
                              </a:lnTo>
                              <a:lnTo>
                                <a:pt x="151348" y="162025"/>
                              </a:lnTo>
                              <a:lnTo>
                                <a:pt x="145869" y="179186"/>
                              </a:lnTo>
                              <a:lnTo>
                                <a:pt x="140310" y="195380"/>
                              </a:lnTo>
                              <a:lnTo>
                                <a:pt x="131609" y="209641"/>
                              </a:lnTo>
                              <a:lnTo>
                                <a:pt x="123472" y="223982"/>
                              </a:lnTo>
                              <a:lnTo>
                                <a:pt x="112514" y="235019"/>
                              </a:lnTo>
                              <a:lnTo>
                                <a:pt x="98334" y="245816"/>
                              </a:lnTo>
                              <a:lnTo>
                                <a:pt x="92533" y="251375"/>
                              </a:lnTo>
                              <a:lnTo>
                                <a:pt x="84476" y="257095"/>
                              </a:lnTo>
                              <a:lnTo>
                                <a:pt x="78353" y="260319"/>
                              </a:lnTo>
                              <a:lnTo>
                                <a:pt x="70296" y="265233"/>
                              </a:lnTo>
                              <a:lnTo>
                                <a:pt x="62078" y="268697"/>
                              </a:lnTo>
                              <a:lnTo>
                                <a:pt x="53698" y="271437"/>
                              </a:lnTo>
                              <a:lnTo>
                                <a:pt x="41855" y="276916"/>
                              </a:lnTo>
                              <a:lnTo>
                                <a:pt x="33879" y="279897"/>
                              </a:lnTo>
                              <a:lnTo>
                                <a:pt x="25580" y="279897"/>
                              </a:lnTo>
                              <a:lnTo>
                                <a:pt x="14622" y="282394"/>
                              </a:lnTo>
                              <a:lnTo>
                                <a:pt x="5760" y="285133"/>
                              </a:lnTo>
                              <a:lnTo>
                                <a:pt x="0" y="285133"/>
                              </a:lnTo>
                              <a:lnTo>
                                <a:pt x="0" y="220092"/>
                              </a:lnTo>
                              <a:lnTo>
                                <a:pt x="8661" y="217617"/>
                              </a:lnTo>
                              <a:lnTo>
                                <a:pt x="19941" y="215684"/>
                              </a:lnTo>
                              <a:lnTo>
                                <a:pt x="28239" y="212379"/>
                              </a:lnTo>
                              <a:lnTo>
                                <a:pt x="36295" y="209641"/>
                              </a:lnTo>
                              <a:lnTo>
                                <a:pt x="44917" y="204162"/>
                              </a:lnTo>
                              <a:lnTo>
                                <a:pt x="50959" y="198603"/>
                              </a:lnTo>
                              <a:lnTo>
                                <a:pt x="59177" y="193366"/>
                              </a:lnTo>
                              <a:lnTo>
                                <a:pt x="62078" y="187484"/>
                              </a:lnTo>
                              <a:lnTo>
                                <a:pt x="67637" y="181603"/>
                              </a:lnTo>
                              <a:lnTo>
                                <a:pt x="67637" y="179186"/>
                              </a:lnTo>
                              <a:lnTo>
                                <a:pt x="64656" y="181603"/>
                              </a:lnTo>
                              <a:lnTo>
                                <a:pt x="56116" y="181603"/>
                              </a:lnTo>
                              <a:lnTo>
                                <a:pt x="47978" y="181603"/>
                              </a:lnTo>
                              <a:lnTo>
                                <a:pt x="41855" y="184422"/>
                              </a:lnTo>
                              <a:lnTo>
                                <a:pt x="33879" y="184422"/>
                              </a:lnTo>
                              <a:lnTo>
                                <a:pt x="28239" y="184422"/>
                              </a:lnTo>
                              <a:lnTo>
                                <a:pt x="19941" y="184422"/>
                              </a:lnTo>
                              <a:lnTo>
                                <a:pt x="11723" y="184422"/>
                              </a:lnTo>
                              <a:lnTo>
                                <a:pt x="5760" y="184422"/>
                              </a:lnTo>
                              <a:lnTo>
                                <a:pt x="0" y="186527"/>
                              </a:lnTo>
                              <a:lnTo>
                                <a:pt x="0" y="125527"/>
                              </a:lnTo>
                              <a:lnTo>
                                <a:pt x="3344" y="125527"/>
                              </a:lnTo>
                              <a:lnTo>
                                <a:pt x="8661" y="122868"/>
                              </a:lnTo>
                              <a:lnTo>
                                <a:pt x="17443" y="122868"/>
                              </a:lnTo>
                              <a:lnTo>
                                <a:pt x="25580" y="122868"/>
                              </a:lnTo>
                              <a:lnTo>
                                <a:pt x="31381" y="122868"/>
                              </a:lnTo>
                              <a:lnTo>
                                <a:pt x="39680" y="122868"/>
                              </a:lnTo>
                              <a:lnTo>
                                <a:pt x="47978" y="122868"/>
                              </a:lnTo>
                              <a:lnTo>
                                <a:pt x="53698" y="120371"/>
                              </a:lnTo>
                              <a:lnTo>
                                <a:pt x="62078" y="120371"/>
                              </a:lnTo>
                              <a:lnTo>
                                <a:pt x="70296" y="120371"/>
                              </a:lnTo>
                              <a:lnTo>
                                <a:pt x="78353" y="120371"/>
                              </a:lnTo>
                              <a:lnTo>
                                <a:pt x="78353" y="117631"/>
                              </a:lnTo>
                              <a:lnTo>
                                <a:pt x="78353" y="114650"/>
                              </a:lnTo>
                              <a:lnTo>
                                <a:pt x="78353" y="111588"/>
                              </a:lnTo>
                              <a:lnTo>
                                <a:pt x="78353" y="103451"/>
                              </a:lnTo>
                              <a:lnTo>
                                <a:pt x="78353" y="95313"/>
                              </a:lnTo>
                              <a:lnTo>
                                <a:pt x="78353" y="89432"/>
                              </a:lnTo>
                              <a:lnTo>
                                <a:pt x="76016" y="83793"/>
                              </a:lnTo>
                              <a:lnTo>
                                <a:pt x="76016" y="78314"/>
                              </a:lnTo>
                              <a:lnTo>
                                <a:pt x="73116" y="75493"/>
                              </a:lnTo>
                              <a:lnTo>
                                <a:pt x="73116" y="72915"/>
                              </a:lnTo>
                              <a:lnTo>
                                <a:pt x="73116" y="70338"/>
                              </a:lnTo>
                              <a:lnTo>
                                <a:pt x="70296" y="70338"/>
                              </a:lnTo>
                              <a:lnTo>
                                <a:pt x="67637" y="66953"/>
                              </a:lnTo>
                              <a:lnTo>
                                <a:pt x="64656" y="66953"/>
                              </a:lnTo>
                              <a:lnTo>
                                <a:pt x="59177" y="66953"/>
                              </a:lnTo>
                              <a:lnTo>
                                <a:pt x="53698" y="64455"/>
                              </a:lnTo>
                              <a:lnTo>
                                <a:pt x="47978" y="64455"/>
                              </a:lnTo>
                              <a:lnTo>
                                <a:pt x="41855" y="64455"/>
                              </a:lnTo>
                              <a:lnTo>
                                <a:pt x="33879"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0" name="Shape 39"/>
                      <wps:cNvSpPr/>
                      <wps:spPr>
                        <a:xfrm>
                          <a:off x="4277349" y="5670744"/>
                          <a:ext cx="152316" cy="285133"/>
                        </a:xfrm>
                        <a:custGeom>
                          <a:avLst/>
                          <a:gdLst/>
                          <a:ahLst/>
                          <a:cxnLst/>
                          <a:rect l="0" t="0" r="0" b="0"/>
                          <a:pathLst>
                            <a:path w="152316" h="285133">
                              <a:moveTo>
                                <a:pt x="0" y="0"/>
                              </a:moveTo>
                              <a:lnTo>
                                <a:pt x="57244" y="0"/>
                              </a:lnTo>
                              <a:lnTo>
                                <a:pt x="68524" y="0"/>
                              </a:lnTo>
                              <a:lnTo>
                                <a:pt x="79642" y="0"/>
                              </a:lnTo>
                              <a:lnTo>
                                <a:pt x="91325" y="3223"/>
                              </a:lnTo>
                              <a:lnTo>
                                <a:pt x="102363" y="5479"/>
                              </a:lnTo>
                              <a:lnTo>
                                <a:pt x="110339" y="8460"/>
                              </a:lnTo>
                              <a:lnTo>
                                <a:pt x="119040" y="11200"/>
                              </a:lnTo>
                              <a:lnTo>
                                <a:pt x="124277" y="13697"/>
                              </a:lnTo>
                              <a:lnTo>
                                <a:pt x="132657" y="19579"/>
                              </a:lnTo>
                              <a:lnTo>
                                <a:pt x="138538" y="24977"/>
                              </a:lnTo>
                              <a:lnTo>
                                <a:pt x="141116" y="33597"/>
                              </a:lnTo>
                              <a:lnTo>
                                <a:pt x="143694" y="39157"/>
                              </a:lnTo>
                              <a:lnTo>
                                <a:pt x="149737" y="49792"/>
                              </a:lnTo>
                              <a:lnTo>
                                <a:pt x="149737" y="58332"/>
                              </a:lnTo>
                              <a:lnTo>
                                <a:pt x="152316" y="66953"/>
                              </a:lnTo>
                              <a:lnTo>
                                <a:pt x="152316" y="78314"/>
                              </a:lnTo>
                              <a:lnTo>
                                <a:pt x="152316" y="89432"/>
                              </a:lnTo>
                              <a:lnTo>
                                <a:pt x="152316" y="125527"/>
                              </a:lnTo>
                              <a:lnTo>
                                <a:pt x="152316" y="145588"/>
                              </a:lnTo>
                              <a:lnTo>
                                <a:pt x="149737" y="162025"/>
                              </a:lnTo>
                              <a:lnTo>
                                <a:pt x="146997" y="179186"/>
                              </a:lnTo>
                              <a:lnTo>
                                <a:pt x="138538" y="195380"/>
                              </a:lnTo>
                              <a:lnTo>
                                <a:pt x="132657" y="209641"/>
                              </a:lnTo>
                              <a:lnTo>
                                <a:pt x="121619" y="223982"/>
                              </a:lnTo>
                              <a:lnTo>
                                <a:pt x="110339" y="235019"/>
                              </a:lnTo>
                              <a:lnTo>
                                <a:pt x="98979" y="245816"/>
                              </a:lnTo>
                              <a:lnTo>
                                <a:pt x="91325" y="251375"/>
                              </a:lnTo>
                              <a:lnTo>
                                <a:pt x="84960" y="257095"/>
                              </a:lnTo>
                              <a:lnTo>
                                <a:pt x="76742" y="260319"/>
                              </a:lnTo>
                              <a:lnTo>
                                <a:pt x="68524" y="265233"/>
                              </a:lnTo>
                              <a:lnTo>
                                <a:pt x="60064" y="268697"/>
                              </a:lnTo>
                              <a:lnTo>
                                <a:pt x="51524" y="271437"/>
                              </a:lnTo>
                              <a:lnTo>
                                <a:pt x="43064" y="276916"/>
                              </a:lnTo>
                              <a:lnTo>
                                <a:pt x="34846" y="279897"/>
                              </a:lnTo>
                              <a:lnTo>
                                <a:pt x="23566" y="279897"/>
                              </a:lnTo>
                              <a:lnTo>
                                <a:pt x="15348" y="282394"/>
                              </a:lnTo>
                              <a:lnTo>
                                <a:pt x="4471" y="285133"/>
                              </a:lnTo>
                              <a:lnTo>
                                <a:pt x="0" y="285133"/>
                              </a:lnTo>
                              <a:lnTo>
                                <a:pt x="0" y="219936"/>
                              </a:lnTo>
                              <a:lnTo>
                                <a:pt x="10030" y="217617"/>
                              </a:lnTo>
                              <a:lnTo>
                                <a:pt x="20746" y="215684"/>
                              </a:lnTo>
                              <a:lnTo>
                                <a:pt x="29045" y="212379"/>
                              </a:lnTo>
                              <a:lnTo>
                                <a:pt x="37907" y="209641"/>
                              </a:lnTo>
                              <a:lnTo>
                                <a:pt x="43064" y="204162"/>
                              </a:lnTo>
                              <a:lnTo>
                                <a:pt x="51524" y="198603"/>
                              </a:lnTo>
                              <a:lnTo>
                                <a:pt x="57244" y="193366"/>
                              </a:lnTo>
                              <a:lnTo>
                                <a:pt x="62723" y="187484"/>
                              </a:lnTo>
                              <a:lnTo>
                                <a:pt x="68524" y="181603"/>
                              </a:lnTo>
                              <a:lnTo>
                                <a:pt x="68524" y="179186"/>
                              </a:lnTo>
                              <a:lnTo>
                                <a:pt x="62723" y="181603"/>
                              </a:lnTo>
                              <a:lnTo>
                                <a:pt x="57244" y="181603"/>
                              </a:lnTo>
                              <a:lnTo>
                                <a:pt x="49106" y="181603"/>
                              </a:lnTo>
                              <a:lnTo>
                                <a:pt x="40163" y="184422"/>
                              </a:lnTo>
                              <a:lnTo>
                                <a:pt x="34846" y="184422"/>
                              </a:lnTo>
                              <a:lnTo>
                                <a:pt x="26306" y="184422"/>
                              </a:lnTo>
                              <a:lnTo>
                                <a:pt x="18410" y="184422"/>
                              </a:lnTo>
                              <a:lnTo>
                                <a:pt x="12286" y="184422"/>
                              </a:lnTo>
                              <a:lnTo>
                                <a:pt x="4471" y="184422"/>
                              </a:lnTo>
                              <a:lnTo>
                                <a:pt x="0" y="186056"/>
                              </a:lnTo>
                              <a:lnTo>
                                <a:pt x="0" y="125527"/>
                              </a:lnTo>
                              <a:lnTo>
                                <a:pt x="1732" y="125527"/>
                              </a:lnTo>
                              <a:lnTo>
                                <a:pt x="10030" y="122868"/>
                              </a:lnTo>
                              <a:lnTo>
                                <a:pt x="18410" y="122868"/>
                              </a:lnTo>
                              <a:lnTo>
                                <a:pt x="23566" y="122868"/>
                              </a:lnTo>
                              <a:lnTo>
                                <a:pt x="32348" y="122868"/>
                              </a:lnTo>
                              <a:lnTo>
                                <a:pt x="37907" y="122868"/>
                              </a:lnTo>
                              <a:lnTo>
                                <a:pt x="46125" y="122868"/>
                              </a:lnTo>
                              <a:lnTo>
                                <a:pt x="54666" y="120371"/>
                              </a:lnTo>
                              <a:lnTo>
                                <a:pt x="62723" y="120371"/>
                              </a:lnTo>
                              <a:lnTo>
                                <a:pt x="68524" y="120371"/>
                              </a:lnTo>
                              <a:lnTo>
                                <a:pt x="76742" y="120371"/>
                              </a:lnTo>
                              <a:lnTo>
                                <a:pt x="79642" y="117631"/>
                              </a:lnTo>
                              <a:lnTo>
                                <a:pt x="79642" y="114650"/>
                              </a:lnTo>
                              <a:lnTo>
                                <a:pt x="79642" y="111588"/>
                              </a:lnTo>
                              <a:lnTo>
                                <a:pt x="79642" y="103451"/>
                              </a:lnTo>
                              <a:lnTo>
                                <a:pt x="76742" y="95313"/>
                              </a:lnTo>
                              <a:lnTo>
                                <a:pt x="76742" y="89432"/>
                              </a:lnTo>
                              <a:lnTo>
                                <a:pt x="76742" y="83793"/>
                              </a:lnTo>
                              <a:lnTo>
                                <a:pt x="74003" y="78314"/>
                              </a:lnTo>
                              <a:lnTo>
                                <a:pt x="74003" y="75493"/>
                              </a:lnTo>
                              <a:lnTo>
                                <a:pt x="72069" y="72915"/>
                              </a:lnTo>
                              <a:lnTo>
                                <a:pt x="72069" y="70338"/>
                              </a:lnTo>
                              <a:lnTo>
                                <a:pt x="68524" y="66953"/>
                              </a:lnTo>
                              <a:lnTo>
                                <a:pt x="62723" y="66953"/>
                              </a:lnTo>
                              <a:lnTo>
                                <a:pt x="60064" y="66953"/>
                              </a:lnTo>
                              <a:lnTo>
                                <a:pt x="54666" y="64455"/>
                              </a:lnTo>
                              <a:lnTo>
                                <a:pt x="49106" y="64455"/>
                              </a:lnTo>
                              <a:lnTo>
                                <a:pt x="40163" y="64455"/>
                              </a:lnTo>
                              <a:lnTo>
                                <a:pt x="32348" y="64455"/>
                              </a:lnTo>
                              <a:lnTo>
                                <a:pt x="0" y="6445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71" name="Shape 40"/>
                      <wps:cNvSpPr/>
                      <wps:spPr>
                        <a:xfrm>
                          <a:off x="4186801" y="3777231"/>
                          <a:ext cx="482929" cy="416621"/>
                        </a:xfrm>
                        <a:custGeom>
                          <a:avLst/>
                          <a:gdLst/>
                          <a:ahLst/>
                          <a:cxnLst/>
                          <a:rect l="0" t="0" r="0" b="0"/>
                          <a:pathLst>
                            <a:path w="482929" h="416621">
                              <a:moveTo>
                                <a:pt x="0" y="0"/>
                              </a:moveTo>
                              <a:lnTo>
                                <a:pt x="482929" y="0"/>
                              </a:lnTo>
                              <a:lnTo>
                                <a:pt x="242914" y="416621"/>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2" name="Shape 41"/>
                      <wps:cNvSpPr/>
                      <wps:spPr>
                        <a:xfrm>
                          <a:off x="4010113" y="3472761"/>
                          <a:ext cx="836707" cy="296494"/>
                        </a:xfrm>
                        <a:custGeom>
                          <a:avLst/>
                          <a:gdLst/>
                          <a:ahLst/>
                          <a:cxnLst/>
                          <a:rect l="0" t="0" r="0" b="0"/>
                          <a:pathLst>
                            <a:path w="836707" h="296494">
                              <a:moveTo>
                                <a:pt x="0" y="0"/>
                              </a:moveTo>
                              <a:lnTo>
                                <a:pt x="836707" y="0"/>
                              </a:lnTo>
                              <a:lnTo>
                                <a:pt x="665499" y="296494"/>
                              </a:lnTo>
                              <a:lnTo>
                                <a:pt x="171048" y="296494"/>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3" name="Shape 42"/>
                      <wps:cNvSpPr/>
                      <wps:spPr>
                        <a:xfrm>
                          <a:off x="3834151" y="3164908"/>
                          <a:ext cx="1191935" cy="296493"/>
                        </a:xfrm>
                        <a:custGeom>
                          <a:avLst/>
                          <a:gdLst/>
                          <a:ahLst/>
                          <a:cxnLst/>
                          <a:rect l="0" t="0" r="0" b="0"/>
                          <a:pathLst>
                            <a:path w="1191935" h="296493">
                              <a:moveTo>
                                <a:pt x="0" y="0"/>
                              </a:moveTo>
                              <a:lnTo>
                                <a:pt x="1191935" y="0"/>
                              </a:lnTo>
                              <a:lnTo>
                                <a:pt x="1017826" y="296493"/>
                              </a:lnTo>
                              <a:lnTo>
                                <a:pt x="170726" y="296493"/>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4" name="Shape 43"/>
                      <wps:cNvSpPr/>
                      <wps:spPr>
                        <a:xfrm>
                          <a:off x="3658188" y="2859956"/>
                          <a:ext cx="1543215" cy="296896"/>
                        </a:xfrm>
                        <a:custGeom>
                          <a:avLst/>
                          <a:gdLst/>
                          <a:ahLst/>
                          <a:cxnLst/>
                          <a:rect l="0" t="0" r="0" b="0"/>
                          <a:pathLst>
                            <a:path w="1543215" h="296896">
                              <a:moveTo>
                                <a:pt x="0" y="0"/>
                              </a:moveTo>
                              <a:lnTo>
                                <a:pt x="1543215" y="0"/>
                              </a:lnTo>
                              <a:lnTo>
                                <a:pt x="1373295" y="296896"/>
                              </a:lnTo>
                              <a:lnTo>
                                <a:pt x="173626" y="296896"/>
                              </a:lnTo>
                              <a:lnTo>
                                <a:pt x="0"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5" name="Shape 44"/>
                      <wps:cNvSpPr/>
                      <wps:spPr>
                        <a:xfrm>
                          <a:off x="2332106" y="2555566"/>
                          <a:ext cx="2872841" cy="296091"/>
                        </a:xfrm>
                        <a:custGeom>
                          <a:avLst/>
                          <a:gdLst/>
                          <a:ahLst/>
                          <a:cxnLst/>
                          <a:rect l="0" t="0" r="0" b="0"/>
                          <a:pathLst>
                            <a:path w="2872841" h="296091">
                              <a:moveTo>
                                <a:pt x="171048" y="0"/>
                              </a:moveTo>
                              <a:lnTo>
                                <a:pt x="2699378" y="0"/>
                              </a:lnTo>
                              <a:lnTo>
                                <a:pt x="2872841" y="296091"/>
                              </a:lnTo>
                              <a:lnTo>
                                <a:pt x="0" y="296091"/>
                              </a:lnTo>
                              <a:lnTo>
                                <a:pt x="171048"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6" name="Shape 45"/>
                      <wps:cNvSpPr/>
                      <wps:spPr>
                        <a:xfrm>
                          <a:off x="2508713" y="2247794"/>
                          <a:ext cx="2517372" cy="296413"/>
                        </a:xfrm>
                        <a:custGeom>
                          <a:avLst/>
                          <a:gdLst/>
                          <a:ahLst/>
                          <a:cxnLst/>
                          <a:rect l="0" t="0" r="0" b="0"/>
                          <a:pathLst>
                            <a:path w="2517372" h="296413">
                              <a:moveTo>
                                <a:pt x="170242" y="0"/>
                              </a:moveTo>
                              <a:lnTo>
                                <a:pt x="2345841" y="0"/>
                              </a:lnTo>
                              <a:lnTo>
                                <a:pt x="2517372" y="296413"/>
                              </a:lnTo>
                              <a:lnTo>
                                <a:pt x="0" y="296413"/>
                              </a:lnTo>
                              <a:lnTo>
                                <a:pt x="170242"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7" name="Shape 46"/>
                      <wps:cNvSpPr/>
                      <wps:spPr>
                        <a:xfrm>
                          <a:off x="2684434" y="1939537"/>
                          <a:ext cx="2164642" cy="296574"/>
                        </a:xfrm>
                        <a:custGeom>
                          <a:avLst/>
                          <a:gdLst/>
                          <a:ahLst/>
                          <a:cxnLst/>
                          <a:rect l="0" t="0" r="0" b="0"/>
                          <a:pathLst>
                            <a:path w="2164642" h="296574">
                              <a:moveTo>
                                <a:pt x="170725" y="0"/>
                              </a:moveTo>
                              <a:lnTo>
                                <a:pt x="1994481" y="0"/>
                              </a:lnTo>
                              <a:lnTo>
                                <a:pt x="2164642" y="296574"/>
                              </a:lnTo>
                              <a:lnTo>
                                <a:pt x="0" y="296574"/>
                              </a:lnTo>
                              <a:lnTo>
                                <a:pt x="17072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8" name="Shape 47"/>
                      <wps:cNvSpPr/>
                      <wps:spPr>
                        <a:xfrm>
                          <a:off x="2860880" y="1635148"/>
                          <a:ext cx="1812395" cy="296252"/>
                        </a:xfrm>
                        <a:custGeom>
                          <a:avLst/>
                          <a:gdLst/>
                          <a:ahLst/>
                          <a:cxnLst/>
                          <a:rect l="0" t="0" r="0" b="0"/>
                          <a:pathLst>
                            <a:path w="1812395" h="296252">
                              <a:moveTo>
                                <a:pt x="170886" y="0"/>
                              </a:moveTo>
                              <a:lnTo>
                                <a:pt x="1641508" y="0"/>
                              </a:lnTo>
                              <a:lnTo>
                                <a:pt x="1812395" y="296252"/>
                              </a:lnTo>
                              <a:lnTo>
                                <a:pt x="0" y="296252"/>
                              </a:lnTo>
                              <a:lnTo>
                                <a:pt x="170886"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79" name="Shape 48"/>
                      <wps:cNvSpPr/>
                      <wps:spPr>
                        <a:xfrm>
                          <a:off x="1591085" y="2860010"/>
                          <a:ext cx="4354261" cy="2558865"/>
                        </a:xfrm>
                        <a:custGeom>
                          <a:avLst/>
                          <a:gdLst/>
                          <a:ahLst/>
                          <a:cxnLst/>
                          <a:rect l="0" t="0" r="0" b="0"/>
                          <a:pathLst>
                            <a:path w="4354261" h="2558865">
                              <a:moveTo>
                                <a:pt x="735755" y="0"/>
                              </a:moveTo>
                              <a:lnTo>
                                <a:pt x="2279372" y="0"/>
                              </a:lnTo>
                              <a:lnTo>
                                <a:pt x="1583499" y="1213930"/>
                              </a:lnTo>
                              <a:lnTo>
                                <a:pt x="2773984" y="1213930"/>
                              </a:lnTo>
                              <a:lnTo>
                                <a:pt x="2838600" y="1213930"/>
                              </a:lnTo>
                              <a:lnTo>
                                <a:pt x="3540676" y="0"/>
                              </a:lnTo>
                              <a:lnTo>
                                <a:pt x="3616089" y="0"/>
                              </a:lnTo>
                              <a:lnTo>
                                <a:pt x="4354261" y="1275565"/>
                              </a:lnTo>
                              <a:lnTo>
                                <a:pt x="3613914" y="2558865"/>
                              </a:lnTo>
                              <a:lnTo>
                                <a:pt x="738574" y="2558865"/>
                              </a:lnTo>
                              <a:lnTo>
                                <a:pt x="0" y="1275565"/>
                              </a:lnTo>
                              <a:lnTo>
                                <a:pt x="735755" y="0"/>
                              </a:lnTo>
                              <a:close/>
                            </a:path>
                          </a:pathLst>
                        </a:custGeom>
                        <a:ln w="0" cap="flat">
                          <a:miter lim="127000"/>
                        </a:ln>
                      </wps:spPr>
                      <wps:style>
                        <a:lnRef idx="0">
                          <a:srgbClr val="000000">
                            <a:alpha val="0"/>
                          </a:srgbClr>
                        </a:lnRef>
                        <a:fillRef idx="1">
                          <a:srgbClr val="E9E8E7"/>
                        </a:fillRef>
                        <a:effectRef idx="0">
                          <a:scrgbClr r="0" g="0" b="0"/>
                        </a:effectRef>
                        <a:fontRef idx="none"/>
                      </wps:style>
                      <wps:bodyPr/>
                    </wps:wsp>
                    <wps:wsp>
                      <wps:cNvPr id="180" name="Shape 49"/>
                      <wps:cNvSpPr/>
                      <wps:spPr>
                        <a:xfrm>
                          <a:off x="4292675" y="3838701"/>
                          <a:ext cx="268536" cy="232603"/>
                        </a:xfrm>
                        <a:custGeom>
                          <a:avLst/>
                          <a:gdLst/>
                          <a:ahLst/>
                          <a:cxnLst/>
                          <a:rect l="0" t="0" r="0" b="0"/>
                          <a:pathLst>
                            <a:path w="268536" h="232603">
                              <a:moveTo>
                                <a:pt x="0" y="0"/>
                              </a:moveTo>
                              <a:lnTo>
                                <a:pt x="268536" y="0"/>
                              </a:lnTo>
                              <a:lnTo>
                                <a:pt x="137048" y="232603"/>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1" name="Shape 50"/>
                      <wps:cNvSpPr/>
                      <wps:spPr>
                        <a:xfrm>
                          <a:off x="4119532" y="3534233"/>
                          <a:ext cx="620621" cy="170725"/>
                        </a:xfrm>
                        <a:custGeom>
                          <a:avLst/>
                          <a:gdLst/>
                          <a:ahLst/>
                          <a:cxnLst/>
                          <a:rect l="0" t="0" r="0" b="0"/>
                          <a:pathLst>
                            <a:path w="620621" h="170725">
                              <a:moveTo>
                                <a:pt x="0" y="0"/>
                              </a:moveTo>
                              <a:lnTo>
                                <a:pt x="620621" y="0"/>
                              </a:lnTo>
                              <a:lnTo>
                                <a:pt x="519830" y="170725"/>
                              </a:lnTo>
                              <a:lnTo>
                                <a:pt x="97569" y="170725"/>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2" name="Shape 51"/>
                      <wps:cNvSpPr/>
                      <wps:spPr>
                        <a:xfrm>
                          <a:off x="3940267" y="3229522"/>
                          <a:ext cx="976171" cy="170402"/>
                        </a:xfrm>
                        <a:custGeom>
                          <a:avLst/>
                          <a:gdLst/>
                          <a:ahLst/>
                          <a:cxnLst/>
                          <a:rect l="0" t="0" r="0" b="0"/>
                          <a:pathLst>
                            <a:path w="976171" h="170402">
                              <a:moveTo>
                                <a:pt x="0" y="0"/>
                              </a:moveTo>
                              <a:lnTo>
                                <a:pt x="976171" y="0"/>
                              </a:lnTo>
                              <a:lnTo>
                                <a:pt x="875219" y="170402"/>
                              </a:lnTo>
                              <a:lnTo>
                                <a:pt x="100711" y="170402"/>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3" name="Shape 52"/>
                      <wps:cNvSpPr/>
                      <wps:spPr>
                        <a:xfrm>
                          <a:off x="3764304" y="2921508"/>
                          <a:ext cx="1330513" cy="170644"/>
                        </a:xfrm>
                        <a:custGeom>
                          <a:avLst/>
                          <a:gdLst/>
                          <a:ahLst/>
                          <a:cxnLst/>
                          <a:rect l="0" t="0" r="0" b="0"/>
                          <a:pathLst>
                            <a:path w="1330513" h="170644">
                              <a:moveTo>
                                <a:pt x="0" y="0"/>
                              </a:moveTo>
                              <a:lnTo>
                                <a:pt x="1330513" y="0"/>
                              </a:lnTo>
                              <a:lnTo>
                                <a:pt x="1230608" y="170644"/>
                              </a:lnTo>
                              <a:lnTo>
                                <a:pt x="100550" y="170644"/>
                              </a:lnTo>
                              <a:lnTo>
                                <a:pt x="0"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4" name="Shape 53"/>
                      <wps:cNvSpPr/>
                      <wps:spPr>
                        <a:xfrm>
                          <a:off x="2438545" y="2616958"/>
                          <a:ext cx="2656273" cy="170241"/>
                        </a:xfrm>
                        <a:custGeom>
                          <a:avLst/>
                          <a:gdLst/>
                          <a:ahLst/>
                          <a:cxnLst/>
                          <a:rect l="0" t="0" r="0" b="0"/>
                          <a:pathLst>
                            <a:path w="2656273" h="170241">
                              <a:moveTo>
                                <a:pt x="100792" y="0"/>
                              </a:moveTo>
                              <a:lnTo>
                                <a:pt x="2558865" y="0"/>
                              </a:lnTo>
                              <a:lnTo>
                                <a:pt x="2656273" y="170241"/>
                              </a:lnTo>
                              <a:lnTo>
                                <a:pt x="0" y="170241"/>
                              </a:lnTo>
                              <a:lnTo>
                                <a:pt x="10079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5" name="Shape 54"/>
                      <wps:cNvSpPr/>
                      <wps:spPr>
                        <a:xfrm>
                          <a:off x="2614991" y="2309104"/>
                          <a:ext cx="2303945" cy="173303"/>
                        </a:xfrm>
                        <a:custGeom>
                          <a:avLst/>
                          <a:gdLst/>
                          <a:ahLst/>
                          <a:cxnLst/>
                          <a:rect l="0" t="0" r="0" b="0"/>
                          <a:pathLst>
                            <a:path w="2303945" h="173303">
                              <a:moveTo>
                                <a:pt x="100872" y="0"/>
                              </a:moveTo>
                              <a:lnTo>
                                <a:pt x="2203638" y="0"/>
                              </a:lnTo>
                              <a:lnTo>
                                <a:pt x="2303945" y="173303"/>
                              </a:lnTo>
                              <a:lnTo>
                                <a:pt x="0" y="173303"/>
                              </a:lnTo>
                              <a:lnTo>
                                <a:pt x="100872"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6" name="Shape 55"/>
                      <wps:cNvSpPr/>
                      <wps:spPr>
                        <a:xfrm>
                          <a:off x="2791114" y="2004070"/>
                          <a:ext cx="1951860" cy="170887"/>
                        </a:xfrm>
                        <a:custGeom>
                          <a:avLst/>
                          <a:gdLst/>
                          <a:ahLst/>
                          <a:cxnLst/>
                          <a:rect l="0" t="0" r="0" b="0"/>
                          <a:pathLst>
                            <a:path w="1951860" h="170887">
                              <a:moveTo>
                                <a:pt x="100711" y="0"/>
                              </a:moveTo>
                              <a:lnTo>
                                <a:pt x="1850746" y="0"/>
                              </a:lnTo>
                              <a:lnTo>
                                <a:pt x="1951860" y="170887"/>
                              </a:lnTo>
                              <a:lnTo>
                                <a:pt x="0" y="170887"/>
                              </a:lnTo>
                              <a:lnTo>
                                <a:pt x="100711"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7" name="Shape 56"/>
                      <wps:cNvSpPr/>
                      <wps:spPr>
                        <a:xfrm>
                          <a:off x="2969896" y="1697023"/>
                          <a:ext cx="1593893" cy="170241"/>
                        </a:xfrm>
                        <a:custGeom>
                          <a:avLst/>
                          <a:gdLst/>
                          <a:ahLst/>
                          <a:cxnLst/>
                          <a:rect l="0" t="0" r="0" b="0"/>
                          <a:pathLst>
                            <a:path w="1593893" h="170241">
                              <a:moveTo>
                                <a:pt x="97569" y="0"/>
                              </a:moveTo>
                              <a:lnTo>
                                <a:pt x="1496566" y="0"/>
                              </a:lnTo>
                              <a:lnTo>
                                <a:pt x="1593893" y="170241"/>
                              </a:lnTo>
                              <a:lnTo>
                                <a:pt x="0" y="170241"/>
                              </a:lnTo>
                              <a:lnTo>
                                <a:pt x="97569" y="0"/>
                              </a:lnTo>
                              <a:close/>
                            </a:path>
                          </a:pathLst>
                        </a:custGeom>
                        <a:ln w="0" cap="flat">
                          <a:miter lim="127000"/>
                        </a:ln>
                      </wps:spPr>
                      <wps:style>
                        <a:lnRef idx="0">
                          <a:srgbClr val="000000">
                            <a:alpha val="0"/>
                          </a:srgbClr>
                        </a:lnRef>
                        <a:fillRef idx="1">
                          <a:srgbClr val="2D2D2C"/>
                        </a:fillRef>
                        <a:effectRef idx="0">
                          <a:scrgbClr r="0" g="0" b="0"/>
                        </a:effectRef>
                        <a:fontRef idx="none"/>
                      </wps:style>
                      <wps:bodyPr/>
                    </wps:wsp>
                    <wps:wsp>
                      <wps:cNvPr id="188" name="Shape 57"/>
                      <wps:cNvSpPr/>
                      <wps:spPr>
                        <a:xfrm>
                          <a:off x="1663752" y="2921517"/>
                          <a:ext cx="4209236" cy="2436159"/>
                        </a:xfrm>
                        <a:custGeom>
                          <a:avLst/>
                          <a:gdLst/>
                          <a:ahLst/>
                          <a:cxnLst/>
                          <a:rect l="0" t="0" r="0" b="0"/>
                          <a:pathLst>
                            <a:path w="4209236" h="2436159">
                              <a:moveTo>
                                <a:pt x="699176" y="0"/>
                              </a:moveTo>
                              <a:lnTo>
                                <a:pt x="2100590" y="0"/>
                              </a:lnTo>
                              <a:lnTo>
                                <a:pt x="1403669" y="1214010"/>
                              </a:lnTo>
                              <a:lnTo>
                                <a:pt x="2802666" y="1214010"/>
                              </a:lnTo>
                              <a:lnTo>
                                <a:pt x="3504178" y="0"/>
                              </a:lnTo>
                              <a:lnTo>
                                <a:pt x="3509899" y="0"/>
                              </a:lnTo>
                              <a:lnTo>
                                <a:pt x="4209236" y="1214010"/>
                              </a:lnTo>
                              <a:lnTo>
                                <a:pt x="3504178" y="2436159"/>
                              </a:lnTo>
                              <a:lnTo>
                                <a:pt x="702077" y="2436159"/>
                              </a:lnTo>
                              <a:lnTo>
                                <a:pt x="0" y="1214010"/>
                              </a:lnTo>
                              <a:lnTo>
                                <a:pt x="699176" y="0"/>
                              </a:lnTo>
                              <a:close/>
                            </a:path>
                          </a:pathLst>
                        </a:custGeom>
                        <a:ln w="0" cap="flat">
                          <a:miter lim="127000"/>
                        </a:ln>
                      </wps:spPr>
                      <wps:style>
                        <a:lnRef idx="0">
                          <a:srgbClr val="000000">
                            <a:alpha val="0"/>
                          </a:srgbClr>
                        </a:lnRef>
                        <a:fillRef idx="1">
                          <a:srgbClr val="C1C1C1"/>
                        </a:fillRef>
                        <a:effectRef idx="0">
                          <a:scrgbClr r="0" g="0" b="0"/>
                        </a:effectRef>
                        <a:fontRef idx="none"/>
                      </wps:style>
                      <wps:bodyPr/>
                    </wps:wsp>
                    <wps:wsp>
                      <wps:cNvPr id="189" name="Shape 58"/>
                      <wps:cNvSpPr/>
                      <wps:spPr>
                        <a:xfrm>
                          <a:off x="514070" y="4726532"/>
                          <a:ext cx="19780" cy="60755"/>
                        </a:xfrm>
                        <a:custGeom>
                          <a:avLst/>
                          <a:gdLst/>
                          <a:ahLst/>
                          <a:cxnLst/>
                          <a:rect l="0" t="0" r="0" b="0"/>
                          <a:pathLst>
                            <a:path w="19780" h="60755">
                              <a:moveTo>
                                <a:pt x="19780" y="0"/>
                              </a:moveTo>
                              <a:lnTo>
                                <a:pt x="19780" y="60755"/>
                              </a:lnTo>
                              <a:lnTo>
                                <a:pt x="0" y="7200"/>
                              </a:lnTo>
                              <a:lnTo>
                                <a:pt x="1978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0" name="Shape 59"/>
                      <wps:cNvSpPr/>
                      <wps:spPr>
                        <a:xfrm>
                          <a:off x="522530" y="4013693"/>
                          <a:ext cx="11320" cy="89802"/>
                        </a:xfrm>
                        <a:custGeom>
                          <a:avLst/>
                          <a:gdLst/>
                          <a:ahLst/>
                          <a:cxnLst/>
                          <a:rect l="0" t="0" r="0" b="0"/>
                          <a:pathLst>
                            <a:path w="11320" h="89802">
                              <a:moveTo>
                                <a:pt x="11320" y="0"/>
                              </a:moveTo>
                              <a:lnTo>
                                <a:pt x="11320" y="89802"/>
                              </a:lnTo>
                              <a:lnTo>
                                <a:pt x="0" y="1366"/>
                              </a:lnTo>
                              <a:lnTo>
                                <a:pt x="1132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1" name="Shape 60"/>
                      <wps:cNvSpPr/>
                      <wps:spPr>
                        <a:xfrm>
                          <a:off x="397567" y="3925466"/>
                          <a:ext cx="136282" cy="324693"/>
                        </a:xfrm>
                        <a:custGeom>
                          <a:avLst/>
                          <a:gdLst/>
                          <a:ahLst/>
                          <a:cxnLst/>
                          <a:rect l="0" t="0" r="0" b="0"/>
                          <a:pathLst>
                            <a:path w="136282" h="324693">
                              <a:moveTo>
                                <a:pt x="71948" y="0"/>
                              </a:moveTo>
                              <a:lnTo>
                                <a:pt x="99905" y="226640"/>
                              </a:lnTo>
                              <a:lnTo>
                                <a:pt x="136282" y="221313"/>
                              </a:lnTo>
                              <a:lnTo>
                                <a:pt x="136282" y="312501"/>
                              </a:lnTo>
                              <a:lnTo>
                                <a:pt x="41090" y="324693"/>
                              </a:lnTo>
                              <a:lnTo>
                                <a:pt x="0" y="11200"/>
                              </a:lnTo>
                              <a:lnTo>
                                <a:pt x="719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2" name="Shape 61"/>
                      <wps:cNvSpPr/>
                      <wps:spPr>
                        <a:xfrm>
                          <a:off x="399743" y="3597769"/>
                          <a:ext cx="134107" cy="229883"/>
                        </a:xfrm>
                        <a:custGeom>
                          <a:avLst/>
                          <a:gdLst/>
                          <a:ahLst/>
                          <a:cxnLst/>
                          <a:rect l="0" t="0" r="0" b="0"/>
                          <a:pathLst>
                            <a:path w="134107" h="229883">
                              <a:moveTo>
                                <a:pt x="134107" y="0"/>
                              </a:moveTo>
                              <a:lnTo>
                                <a:pt x="134107" y="94612"/>
                              </a:lnTo>
                              <a:lnTo>
                                <a:pt x="92171" y="115721"/>
                              </a:lnTo>
                              <a:lnTo>
                                <a:pt x="134107" y="140090"/>
                              </a:lnTo>
                              <a:lnTo>
                                <a:pt x="134107" y="229883"/>
                              </a:lnTo>
                              <a:lnTo>
                                <a:pt x="0" y="148594"/>
                              </a:lnTo>
                              <a:lnTo>
                                <a:pt x="2900" y="70281"/>
                              </a:lnTo>
                              <a:lnTo>
                                <a:pt x="13410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3" name="Shape 62"/>
                      <wps:cNvSpPr/>
                      <wps:spPr>
                        <a:xfrm>
                          <a:off x="418918" y="3168041"/>
                          <a:ext cx="114931" cy="330284"/>
                        </a:xfrm>
                        <a:custGeom>
                          <a:avLst/>
                          <a:gdLst/>
                          <a:ahLst/>
                          <a:cxnLst/>
                          <a:rect l="0" t="0" r="0" b="0"/>
                          <a:pathLst>
                            <a:path w="114931" h="330284">
                              <a:moveTo>
                                <a:pt x="78555" y="0"/>
                              </a:moveTo>
                              <a:lnTo>
                                <a:pt x="87256" y="0"/>
                              </a:lnTo>
                              <a:lnTo>
                                <a:pt x="95152" y="0"/>
                              </a:lnTo>
                              <a:lnTo>
                                <a:pt x="103612" y="0"/>
                              </a:lnTo>
                              <a:lnTo>
                                <a:pt x="114931" y="1577"/>
                              </a:lnTo>
                              <a:lnTo>
                                <a:pt x="114931" y="82492"/>
                              </a:lnTo>
                              <a:lnTo>
                                <a:pt x="95152" y="80326"/>
                              </a:lnTo>
                              <a:lnTo>
                                <a:pt x="75573" y="246137"/>
                              </a:lnTo>
                              <a:lnTo>
                                <a:pt x="112313" y="248232"/>
                              </a:lnTo>
                              <a:lnTo>
                                <a:pt x="114931" y="226271"/>
                              </a:lnTo>
                              <a:lnTo>
                                <a:pt x="114931" y="330284"/>
                              </a:lnTo>
                              <a:lnTo>
                                <a:pt x="112313" y="329606"/>
                              </a:lnTo>
                              <a:lnTo>
                                <a:pt x="103612" y="329606"/>
                              </a:lnTo>
                              <a:lnTo>
                                <a:pt x="70014" y="327028"/>
                              </a:lnTo>
                              <a:lnTo>
                                <a:pt x="61957" y="324288"/>
                              </a:lnTo>
                              <a:lnTo>
                                <a:pt x="53739" y="324288"/>
                              </a:lnTo>
                              <a:lnTo>
                                <a:pt x="45280" y="320904"/>
                              </a:lnTo>
                              <a:lnTo>
                                <a:pt x="36578" y="318729"/>
                              </a:lnTo>
                              <a:lnTo>
                                <a:pt x="28118" y="315587"/>
                              </a:lnTo>
                              <a:lnTo>
                                <a:pt x="17242" y="307127"/>
                              </a:lnTo>
                              <a:lnTo>
                                <a:pt x="8701" y="295364"/>
                              </a:lnTo>
                              <a:lnTo>
                                <a:pt x="6284" y="288032"/>
                              </a:lnTo>
                              <a:lnTo>
                                <a:pt x="0" y="274094"/>
                              </a:lnTo>
                              <a:lnTo>
                                <a:pt x="0" y="265312"/>
                              </a:lnTo>
                              <a:lnTo>
                                <a:pt x="0" y="253952"/>
                              </a:lnTo>
                              <a:lnTo>
                                <a:pt x="0" y="246137"/>
                              </a:lnTo>
                              <a:lnTo>
                                <a:pt x="3223" y="234937"/>
                              </a:lnTo>
                              <a:lnTo>
                                <a:pt x="22479" y="72430"/>
                              </a:lnTo>
                              <a:lnTo>
                                <a:pt x="22479" y="61473"/>
                              </a:lnTo>
                              <a:lnTo>
                                <a:pt x="25863" y="52932"/>
                              </a:lnTo>
                              <a:lnTo>
                                <a:pt x="25863" y="44876"/>
                              </a:lnTo>
                              <a:lnTo>
                                <a:pt x="28118" y="36335"/>
                              </a:lnTo>
                              <a:lnTo>
                                <a:pt x="36578" y="21832"/>
                              </a:lnTo>
                              <a:lnTo>
                                <a:pt x="45280" y="10554"/>
                              </a:lnTo>
                              <a:lnTo>
                                <a:pt x="55834" y="4833"/>
                              </a:lnTo>
                              <a:lnTo>
                                <a:pt x="64858" y="2336"/>
                              </a:lnTo>
                              <a:lnTo>
                                <a:pt x="78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4" name="Shape 63"/>
                      <wps:cNvSpPr/>
                      <wps:spPr>
                        <a:xfrm>
                          <a:off x="455496" y="2799522"/>
                          <a:ext cx="78353" cy="362314"/>
                        </a:xfrm>
                        <a:custGeom>
                          <a:avLst/>
                          <a:gdLst/>
                          <a:ahLst/>
                          <a:cxnLst/>
                          <a:rect l="0" t="0" r="0" b="0"/>
                          <a:pathLst>
                            <a:path w="78353" h="362314">
                              <a:moveTo>
                                <a:pt x="78353" y="0"/>
                              </a:moveTo>
                              <a:lnTo>
                                <a:pt x="78353" y="338748"/>
                              </a:lnTo>
                              <a:lnTo>
                                <a:pt x="72754" y="362314"/>
                              </a:lnTo>
                              <a:lnTo>
                                <a:pt x="0" y="345958"/>
                              </a:lnTo>
                              <a:lnTo>
                                <a:pt x="783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5" name="Shape 64"/>
                      <wps:cNvSpPr/>
                      <wps:spPr>
                        <a:xfrm>
                          <a:off x="676577" y="5089992"/>
                          <a:ext cx="37827" cy="149435"/>
                        </a:xfrm>
                        <a:custGeom>
                          <a:avLst/>
                          <a:gdLst/>
                          <a:ahLst/>
                          <a:cxnLst/>
                          <a:rect l="0" t="0" r="0" b="0"/>
                          <a:pathLst>
                            <a:path w="37827" h="149435">
                              <a:moveTo>
                                <a:pt x="37827" y="0"/>
                              </a:moveTo>
                              <a:lnTo>
                                <a:pt x="37827" y="149435"/>
                              </a:lnTo>
                              <a:lnTo>
                                <a:pt x="13616" y="102581"/>
                              </a:lnTo>
                              <a:lnTo>
                                <a:pt x="11521" y="94121"/>
                              </a:lnTo>
                              <a:lnTo>
                                <a:pt x="5720" y="85822"/>
                              </a:lnTo>
                              <a:lnTo>
                                <a:pt x="2981" y="77040"/>
                              </a:lnTo>
                              <a:lnTo>
                                <a:pt x="2981" y="68741"/>
                              </a:lnTo>
                              <a:lnTo>
                                <a:pt x="0" y="60684"/>
                              </a:lnTo>
                              <a:lnTo>
                                <a:pt x="0" y="52306"/>
                              </a:lnTo>
                              <a:lnTo>
                                <a:pt x="0" y="44248"/>
                              </a:lnTo>
                              <a:lnTo>
                                <a:pt x="2981" y="32727"/>
                              </a:lnTo>
                              <a:lnTo>
                                <a:pt x="8379" y="24429"/>
                              </a:lnTo>
                              <a:lnTo>
                                <a:pt x="16597" y="12827"/>
                              </a:lnTo>
                              <a:lnTo>
                                <a:pt x="25379" y="7268"/>
                              </a:lnTo>
                              <a:lnTo>
                                <a:pt x="3782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6" name="Shape 65"/>
                      <wps:cNvSpPr/>
                      <wps:spPr>
                        <a:xfrm>
                          <a:off x="533850" y="4660803"/>
                          <a:ext cx="180555" cy="378044"/>
                        </a:xfrm>
                        <a:custGeom>
                          <a:avLst/>
                          <a:gdLst/>
                          <a:ahLst/>
                          <a:cxnLst/>
                          <a:rect l="0" t="0" r="0" b="0"/>
                          <a:pathLst>
                            <a:path w="180555" h="378044">
                              <a:moveTo>
                                <a:pt x="180555" y="0"/>
                              </a:moveTo>
                              <a:lnTo>
                                <a:pt x="180555" y="95433"/>
                              </a:lnTo>
                              <a:lnTo>
                                <a:pt x="84476" y="131745"/>
                              </a:lnTo>
                              <a:lnTo>
                                <a:pt x="109694" y="201679"/>
                              </a:lnTo>
                              <a:lnTo>
                                <a:pt x="114770" y="215940"/>
                              </a:lnTo>
                              <a:lnTo>
                                <a:pt x="119766" y="229555"/>
                              </a:lnTo>
                              <a:lnTo>
                                <a:pt x="128789" y="240029"/>
                              </a:lnTo>
                              <a:lnTo>
                                <a:pt x="134913" y="252195"/>
                              </a:lnTo>
                              <a:lnTo>
                                <a:pt x="139988" y="260091"/>
                              </a:lnTo>
                              <a:lnTo>
                                <a:pt x="145709" y="268551"/>
                              </a:lnTo>
                              <a:lnTo>
                                <a:pt x="154249" y="274915"/>
                              </a:lnTo>
                              <a:lnTo>
                                <a:pt x="165287" y="283134"/>
                              </a:lnTo>
                              <a:lnTo>
                                <a:pt x="173183" y="285309"/>
                              </a:lnTo>
                              <a:lnTo>
                                <a:pt x="180555" y="286791"/>
                              </a:lnTo>
                              <a:lnTo>
                                <a:pt x="180555" y="378044"/>
                              </a:lnTo>
                              <a:lnTo>
                                <a:pt x="176244" y="378044"/>
                              </a:lnTo>
                              <a:lnTo>
                                <a:pt x="168107" y="378044"/>
                              </a:lnTo>
                              <a:lnTo>
                                <a:pt x="159325" y="375063"/>
                              </a:lnTo>
                              <a:lnTo>
                                <a:pt x="148448" y="372324"/>
                              </a:lnTo>
                              <a:lnTo>
                                <a:pt x="139988" y="369262"/>
                              </a:lnTo>
                              <a:lnTo>
                                <a:pt x="131609" y="363783"/>
                              </a:lnTo>
                              <a:lnTo>
                                <a:pt x="123149" y="361366"/>
                              </a:lnTo>
                              <a:lnTo>
                                <a:pt x="114770" y="355565"/>
                              </a:lnTo>
                              <a:lnTo>
                                <a:pt x="103652" y="344446"/>
                              </a:lnTo>
                              <a:lnTo>
                                <a:pt x="95353" y="335987"/>
                              </a:lnTo>
                              <a:lnTo>
                                <a:pt x="84476" y="327285"/>
                              </a:lnTo>
                              <a:lnTo>
                                <a:pt x="75211" y="316167"/>
                              </a:lnTo>
                              <a:lnTo>
                                <a:pt x="72955" y="307949"/>
                              </a:lnTo>
                              <a:lnTo>
                                <a:pt x="64173" y="293769"/>
                              </a:lnTo>
                              <a:lnTo>
                                <a:pt x="58775" y="280072"/>
                              </a:lnTo>
                              <a:lnTo>
                                <a:pt x="52974" y="271371"/>
                              </a:lnTo>
                              <a:lnTo>
                                <a:pt x="50637" y="260091"/>
                              </a:lnTo>
                              <a:lnTo>
                                <a:pt x="44675" y="252195"/>
                              </a:lnTo>
                              <a:lnTo>
                                <a:pt x="41936" y="240029"/>
                              </a:lnTo>
                              <a:lnTo>
                                <a:pt x="0" y="126484"/>
                              </a:lnTo>
                              <a:lnTo>
                                <a:pt x="0" y="65729"/>
                              </a:lnTo>
                              <a:lnTo>
                                <a:pt x="1805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7" name="Shape 66"/>
                      <wps:cNvSpPr/>
                      <wps:spPr>
                        <a:xfrm>
                          <a:off x="550809" y="4372624"/>
                          <a:ext cx="142365" cy="143251"/>
                        </a:xfrm>
                        <a:custGeom>
                          <a:avLst/>
                          <a:gdLst/>
                          <a:ahLst/>
                          <a:cxnLst/>
                          <a:rect l="0" t="0" r="0" b="0"/>
                          <a:pathLst>
                            <a:path w="142365" h="143251">
                              <a:moveTo>
                                <a:pt x="58251" y="0"/>
                              </a:moveTo>
                              <a:lnTo>
                                <a:pt x="72834" y="0"/>
                              </a:lnTo>
                              <a:lnTo>
                                <a:pt x="86692" y="0"/>
                              </a:lnTo>
                              <a:lnTo>
                                <a:pt x="100711" y="6123"/>
                              </a:lnTo>
                              <a:lnTo>
                                <a:pt x="111829" y="11602"/>
                              </a:lnTo>
                              <a:lnTo>
                                <a:pt x="123029" y="19739"/>
                              </a:lnTo>
                              <a:lnTo>
                                <a:pt x="131488" y="30938"/>
                              </a:lnTo>
                              <a:lnTo>
                                <a:pt x="137289" y="42057"/>
                              </a:lnTo>
                              <a:lnTo>
                                <a:pt x="142365" y="56398"/>
                              </a:lnTo>
                              <a:lnTo>
                                <a:pt x="142365" y="70658"/>
                              </a:lnTo>
                              <a:lnTo>
                                <a:pt x="142365" y="84355"/>
                              </a:lnTo>
                              <a:lnTo>
                                <a:pt x="137289" y="98456"/>
                              </a:lnTo>
                              <a:lnTo>
                                <a:pt x="131488" y="109815"/>
                              </a:lnTo>
                              <a:lnTo>
                                <a:pt x="123029" y="120772"/>
                              </a:lnTo>
                              <a:lnTo>
                                <a:pt x="111829" y="129313"/>
                              </a:lnTo>
                              <a:lnTo>
                                <a:pt x="100711" y="137532"/>
                              </a:lnTo>
                              <a:lnTo>
                                <a:pt x="86692" y="140190"/>
                              </a:lnTo>
                              <a:lnTo>
                                <a:pt x="72834" y="143251"/>
                              </a:lnTo>
                              <a:lnTo>
                                <a:pt x="58251" y="140190"/>
                              </a:lnTo>
                              <a:lnTo>
                                <a:pt x="44796" y="137532"/>
                              </a:lnTo>
                              <a:lnTo>
                                <a:pt x="30697" y="129313"/>
                              </a:lnTo>
                              <a:lnTo>
                                <a:pt x="22076" y="120772"/>
                              </a:lnTo>
                              <a:lnTo>
                                <a:pt x="13858" y="109815"/>
                              </a:lnTo>
                              <a:lnTo>
                                <a:pt x="5237" y="98456"/>
                              </a:lnTo>
                              <a:lnTo>
                                <a:pt x="2820" y="84355"/>
                              </a:lnTo>
                              <a:lnTo>
                                <a:pt x="0" y="70658"/>
                              </a:lnTo>
                              <a:lnTo>
                                <a:pt x="2820" y="56398"/>
                              </a:lnTo>
                              <a:lnTo>
                                <a:pt x="5237" y="42057"/>
                              </a:lnTo>
                              <a:lnTo>
                                <a:pt x="13858" y="30938"/>
                              </a:lnTo>
                              <a:lnTo>
                                <a:pt x="22076" y="19739"/>
                              </a:lnTo>
                              <a:lnTo>
                                <a:pt x="30697" y="11602"/>
                              </a:lnTo>
                              <a:lnTo>
                                <a:pt x="44796" y="6123"/>
                              </a:lnTo>
                              <a:lnTo>
                                <a:pt x="582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8" name="Shape 67"/>
                      <wps:cNvSpPr/>
                      <wps:spPr>
                        <a:xfrm>
                          <a:off x="533850" y="3176419"/>
                          <a:ext cx="180555" cy="1061548"/>
                        </a:xfrm>
                        <a:custGeom>
                          <a:avLst/>
                          <a:gdLst/>
                          <a:ahLst/>
                          <a:cxnLst/>
                          <a:rect l="0" t="0" r="0" b="0"/>
                          <a:pathLst>
                            <a:path w="180555" h="1061548">
                              <a:moveTo>
                                <a:pt x="70055" y="0"/>
                              </a:moveTo>
                              <a:lnTo>
                                <a:pt x="78353" y="0"/>
                              </a:lnTo>
                              <a:lnTo>
                                <a:pt x="86329" y="0"/>
                              </a:lnTo>
                              <a:lnTo>
                                <a:pt x="97529" y="0"/>
                              </a:lnTo>
                              <a:lnTo>
                                <a:pt x="106149" y="0"/>
                              </a:lnTo>
                              <a:lnTo>
                                <a:pt x="145709" y="5156"/>
                              </a:lnTo>
                              <a:lnTo>
                                <a:pt x="156344" y="8540"/>
                              </a:lnTo>
                              <a:lnTo>
                                <a:pt x="165287" y="8540"/>
                              </a:lnTo>
                              <a:lnTo>
                                <a:pt x="173183" y="10715"/>
                              </a:lnTo>
                              <a:lnTo>
                                <a:pt x="180555" y="12993"/>
                              </a:lnTo>
                              <a:lnTo>
                                <a:pt x="180555" y="320865"/>
                              </a:lnTo>
                              <a:lnTo>
                                <a:pt x="176244" y="327270"/>
                              </a:lnTo>
                              <a:lnTo>
                                <a:pt x="180555" y="325589"/>
                              </a:lnTo>
                              <a:lnTo>
                                <a:pt x="180555" y="425374"/>
                              </a:lnTo>
                              <a:lnTo>
                                <a:pt x="117671" y="458114"/>
                              </a:lnTo>
                              <a:lnTo>
                                <a:pt x="111950" y="625859"/>
                              </a:lnTo>
                              <a:lnTo>
                                <a:pt x="173183" y="662275"/>
                              </a:lnTo>
                              <a:lnTo>
                                <a:pt x="170685" y="721413"/>
                              </a:lnTo>
                              <a:lnTo>
                                <a:pt x="180555" y="795417"/>
                              </a:lnTo>
                              <a:lnTo>
                                <a:pt x="180555" y="1038423"/>
                              </a:lnTo>
                              <a:lnTo>
                                <a:pt x="0" y="1061548"/>
                              </a:lnTo>
                              <a:lnTo>
                                <a:pt x="0" y="970361"/>
                              </a:lnTo>
                              <a:lnTo>
                                <a:pt x="5438" y="969564"/>
                              </a:lnTo>
                              <a:lnTo>
                                <a:pt x="0" y="927076"/>
                              </a:lnTo>
                              <a:lnTo>
                                <a:pt x="0" y="837274"/>
                              </a:lnTo>
                              <a:lnTo>
                                <a:pt x="58775" y="830181"/>
                              </a:lnTo>
                              <a:lnTo>
                                <a:pt x="75211" y="961830"/>
                              </a:lnTo>
                              <a:lnTo>
                                <a:pt x="123149" y="956351"/>
                              </a:lnTo>
                              <a:lnTo>
                                <a:pt x="95353" y="726811"/>
                              </a:lnTo>
                              <a:lnTo>
                                <a:pt x="119766" y="723829"/>
                              </a:lnTo>
                              <a:lnTo>
                                <a:pt x="0" y="651233"/>
                              </a:lnTo>
                              <a:lnTo>
                                <a:pt x="0" y="561440"/>
                              </a:lnTo>
                              <a:lnTo>
                                <a:pt x="39036" y="584124"/>
                              </a:lnTo>
                              <a:lnTo>
                                <a:pt x="41936" y="494853"/>
                              </a:lnTo>
                              <a:lnTo>
                                <a:pt x="0" y="515962"/>
                              </a:lnTo>
                              <a:lnTo>
                                <a:pt x="0" y="421350"/>
                              </a:lnTo>
                              <a:lnTo>
                                <a:pt x="139988" y="346365"/>
                              </a:lnTo>
                              <a:lnTo>
                                <a:pt x="125969" y="349426"/>
                              </a:lnTo>
                              <a:lnTo>
                                <a:pt x="114770" y="349426"/>
                              </a:lnTo>
                              <a:lnTo>
                                <a:pt x="106149" y="346365"/>
                              </a:lnTo>
                              <a:lnTo>
                                <a:pt x="89794" y="346365"/>
                              </a:lnTo>
                              <a:lnTo>
                                <a:pt x="81093" y="262332"/>
                              </a:lnTo>
                              <a:lnTo>
                                <a:pt x="117671" y="265716"/>
                              </a:lnTo>
                              <a:lnTo>
                                <a:pt x="139988" y="85967"/>
                              </a:lnTo>
                              <a:lnTo>
                                <a:pt x="95353" y="80407"/>
                              </a:lnTo>
                              <a:lnTo>
                                <a:pt x="75211" y="248796"/>
                              </a:lnTo>
                              <a:lnTo>
                                <a:pt x="75211" y="259190"/>
                              </a:lnTo>
                              <a:lnTo>
                                <a:pt x="72955" y="267811"/>
                              </a:lnTo>
                              <a:lnTo>
                                <a:pt x="70055" y="276270"/>
                              </a:lnTo>
                              <a:lnTo>
                                <a:pt x="67315" y="284972"/>
                              </a:lnTo>
                              <a:lnTo>
                                <a:pt x="64173" y="293351"/>
                              </a:lnTo>
                              <a:lnTo>
                                <a:pt x="55794" y="304389"/>
                              </a:lnTo>
                              <a:lnTo>
                                <a:pt x="44675" y="315909"/>
                              </a:lnTo>
                              <a:lnTo>
                                <a:pt x="30817" y="321228"/>
                              </a:lnTo>
                              <a:lnTo>
                                <a:pt x="16960" y="321228"/>
                              </a:lnTo>
                              <a:lnTo>
                                <a:pt x="8581" y="324128"/>
                              </a:lnTo>
                              <a:lnTo>
                                <a:pt x="0" y="321906"/>
                              </a:lnTo>
                              <a:lnTo>
                                <a:pt x="0" y="217893"/>
                              </a:lnTo>
                              <a:lnTo>
                                <a:pt x="16960" y="75654"/>
                              </a:lnTo>
                              <a:lnTo>
                                <a:pt x="19780" y="64052"/>
                              </a:lnTo>
                              <a:lnTo>
                                <a:pt x="22197" y="53094"/>
                              </a:lnTo>
                              <a:lnTo>
                                <a:pt x="22197" y="44554"/>
                              </a:lnTo>
                              <a:lnTo>
                                <a:pt x="24936" y="36498"/>
                              </a:lnTo>
                              <a:lnTo>
                                <a:pt x="33879" y="22076"/>
                              </a:lnTo>
                              <a:lnTo>
                                <a:pt x="41936" y="10715"/>
                              </a:lnTo>
                              <a:lnTo>
                                <a:pt x="50637" y="8540"/>
                              </a:lnTo>
                              <a:lnTo>
                                <a:pt x="61756" y="2176"/>
                              </a:lnTo>
                              <a:lnTo>
                                <a:pt x="700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199" name="Shape 68"/>
                      <wps:cNvSpPr/>
                      <wps:spPr>
                        <a:xfrm>
                          <a:off x="533850" y="3169618"/>
                          <a:ext cx="14059" cy="82454"/>
                        </a:xfrm>
                        <a:custGeom>
                          <a:avLst/>
                          <a:gdLst/>
                          <a:ahLst/>
                          <a:cxnLst/>
                          <a:rect l="0" t="0" r="0" b="0"/>
                          <a:pathLst>
                            <a:path w="14059" h="82454">
                              <a:moveTo>
                                <a:pt x="0" y="0"/>
                              </a:moveTo>
                              <a:lnTo>
                                <a:pt x="5438" y="758"/>
                              </a:lnTo>
                              <a:lnTo>
                                <a:pt x="14059" y="82454"/>
                              </a:lnTo>
                              <a:lnTo>
                                <a:pt x="0" y="8091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0" name="Shape 69"/>
                      <wps:cNvSpPr/>
                      <wps:spPr>
                        <a:xfrm>
                          <a:off x="533850" y="2798632"/>
                          <a:ext cx="180555" cy="339638"/>
                        </a:xfrm>
                        <a:custGeom>
                          <a:avLst/>
                          <a:gdLst/>
                          <a:ahLst/>
                          <a:cxnLst/>
                          <a:rect l="0" t="0" r="0" b="0"/>
                          <a:pathLst>
                            <a:path w="180555" h="339638">
                              <a:moveTo>
                                <a:pt x="202" y="0"/>
                              </a:moveTo>
                              <a:lnTo>
                                <a:pt x="72955" y="16678"/>
                              </a:lnTo>
                              <a:lnTo>
                                <a:pt x="44675" y="147763"/>
                              </a:lnTo>
                              <a:lnTo>
                                <a:pt x="180555" y="177879"/>
                              </a:lnTo>
                              <a:lnTo>
                                <a:pt x="180555" y="269084"/>
                              </a:lnTo>
                              <a:lnTo>
                                <a:pt x="24936" y="234696"/>
                              </a:lnTo>
                              <a:lnTo>
                                <a:pt x="0" y="339638"/>
                              </a:lnTo>
                              <a:lnTo>
                                <a:pt x="0" y="890"/>
                              </a:lnTo>
                              <a:lnTo>
                                <a:pt x="2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1" name="Shape 70"/>
                      <wps:cNvSpPr/>
                      <wps:spPr>
                        <a:xfrm>
                          <a:off x="542430" y="2484977"/>
                          <a:ext cx="171974" cy="357264"/>
                        </a:xfrm>
                        <a:custGeom>
                          <a:avLst/>
                          <a:gdLst/>
                          <a:ahLst/>
                          <a:cxnLst/>
                          <a:rect l="0" t="0" r="0" b="0"/>
                          <a:pathLst>
                            <a:path w="171974" h="357264">
                              <a:moveTo>
                                <a:pt x="97569" y="0"/>
                              </a:moveTo>
                              <a:lnTo>
                                <a:pt x="164602" y="22801"/>
                              </a:lnTo>
                              <a:lnTo>
                                <a:pt x="95071" y="240981"/>
                              </a:lnTo>
                              <a:lnTo>
                                <a:pt x="134147" y="252099"/>
                              </a:lnTo>
                              <a:lnTo>
                                <a:pt x="171974" y="137666"/>
                              </a:lnTo>
                              <a:lnTo>
                                <a:pt x="171974" y="357264"/>
                              </a:lnTo>
                              <a:lnTo>
                                <a:pt x="0" y="302214"/>
                              </a:lnTo>
                              <a:lnTo>
                                <a:pt x="975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2" name="Shape 71"/>
                      <wps:cNvSpPr/>
                      <wps:spPr>
                        <a:xfrm>
                          <a:off x="673838" y="2339317"/>
                          <a:ext cx="40566" cy="104452"/>
                        </a:xfrm>
                        <a:custGeom>
                          <a:avLst/>
                          <a:gdLst/>
                          <a:ahLst/>
                          <a:cxnLst/>
                          <a:rect l="0" t="0" r="0" b="0"/>
                          <a:pathLst>
                            <a:path w="40566" h="104452">
                              <a:moveTo>
                                <a:pt x="40566" y="0"/>
                              </a:moveTo>
                              <a:lnTo>
                                <a:pt x="40566" y="104452"/>
                              </a:lnTo>
                              <a:lnTo>
                                <a:pt x="0" y="84589"/>
                              </a:lnTo>
                              <a:lnTo>
                                <a:pt x="4056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3" name="Shape 72"/>
                      <wps:cNvSpPr/>
                      <wps:spPr>
                        <a:xfrm>
                          <a:off x="714404" y="5007370"/>
                          <a:ext cx="164844" cy="425700"/>
                        </a:xfrm>
                        <a:custGeom>
                          <a:avLst/>
                          <a:gdLst/>
                          <a:ahLst/>
                          <a:cxnLst/>
                          <a:rect l="0" t="0" r="0" b="0"/>
                          <a:pathLst>
                            <a:path w="164844" h="425700">
                              <a:moveTo>
                                <a:pt x="164844" y="0"/>
                              </a:moveTo>
                              <a:lnTo>
                                <a:pt x="164844" y="98074"/>
                              </a:lnTo>
                              <a:lnTo>
                                <a:pt x="48865" y="157406"/>
                              </a:lnTo>
                              <a:lnTo>
                                <a:pt x="138538" y="333207"/>
                              </a:lnTo>
                              <a:lnTo>
                                <a:pt x="164844" y="319801"/>
                              </a:lnTo>
                              <a:lnTo>
                                <a:pt x="164844" y="419071"/>
                              </a:lnTo>
                              <a:lnTo>
                                <a:pt x="163031" y="419577"/>
                              </a:lnTo>
                              <a:lnTo>
                                <a:pt x="155055" y="422720"/>
                              </a:lnTo>
                              <a:lnTo>
                                <a:pt x="146514" y="425700"/>
                              </a:lnTo>
                              <a:lnTo>
                                <a:pt x="132737" y="425700"/>
                              </a:lnTo>
                              <a:lnTo>
                                <a:pt x="124519" y="425700"/>
                              </a:lnTo>
                              <a:lnTo>
                                <a:pt x="113401" y="419577"/>
                              </a:lnTo>
                              <a:lnTo>
                                <a:pt x="104699" y="417079"/>
                              </a:lnTo>
                              <a:lnTo>
                                <a:pt x="93500" y="406203"/>
                              </a:lnTo>
                              <a:lnTo>
                                <a:pt x="85524" y="392264"/>
                              </a:lnTo>
                              <a:lnTo>
                                <a:pt x="79723" y="383563"/>
                              </a:lnTo>
                              <a:lnTo>
                                <a:pt x="74083" y="375425"/>
                              </a:lnTo>
                              <a:lnTo>
                                <a:pt x="0" y="232056"/>
                              </a:lnTo>
                              <a:lnTo>
                                <a:pt x="0" y="82622"/>
                              </a:lnTo>
                              <a:lnTo>
                                <a:pt x="1491" y="81752"/>
                              </a:lnTo>
                              <a:lnTo>
                                <a:pt x="9548" y="76112"/>
                              </a:lnTo>
                              <a:lnTo>
                                <a:pt x="146514" y="6259"/>
                              </a:lnTo>
                              <a:lnTo>
                                <a:pt x="155055" y="3680"/>
                              </a:lnTo>
                              <a:lnTo>
                                <a:pt x="163031" y="539"/>
                              </a:lnTo>
                              <a:lnTo>
                                <a:pt x="1648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4" name="Shape 73"/>
                      <wps:cNvSpPr/>
                      <wps:spPr>
                        <a:xfrm>
                          <a:off x="714404" y="4627704"/>
                          <a:ext cx="164844" cy="411143"/>
                        </a:xfrm>
                        <a:custGeom>
                          <a:avLst/>
                          <a:gdLst/>
                          <a:ahLst/>
                          <a:cxnLst/>
                          <a:rect l="0" t="0" r="0" b="0"/>
                          <a:pathLst>
                            <a:path w="164844" h="411143">
                              <a:moveTo>
                                <a:pt x="90922" y="0"/>
                              </a:moveTo>
                              <a:lnTo>
                                <a:pt x="157875" y="181925"/>
                              </a:lnTo>
                              <a:lnTo>
                                <a:pt x="160614" y="193124"/>
                              </a:lnTo>
                              <a:lnTo>
                                <a:pt x="164844" y="200262"/>
                              </a:lnTo>
                              <a:lnTo>
                                <a:pt x="164844" y="320970"/>
                              </a:lnTo>
                              <a:lnTo>
                                <a:pt x="160614" y="332669"/>
                              </a:lnTo>
                              <a:lnTo>
                                <a:pt x="152557" y="343949"/>
                              </a:lnTo>
                              <a:lnTo>
                                <a:pt x="144258" y="357887"/>
                              </a:lnTo>
                              <a:lnTo>
                                <a:pt x="132737" y="366185"/>
                              </a:lnTo>
                              <a:lnTo>
                                <a:pt x="121860" y="377545"/>
                              </a:lnTo>
                              <a:lnTo>
                                <a:pt x="107761" y="385925"/>
                              </a:lnTo>
                              <a:lnTo>
                                <a:pt x="90922" y="394465"/>
                              </a:lnTo>
                              <a:lnTo>
                                <a:pt x="76661" y="400024"/>
                              </a:lnTo>
                              <a:lnTo>
                                <a:pt x="66026" y="405423"/>
                              </a:lnTo>
                              <a:lnTo>
                                <a:pt x="57244" y="408162"/>
                              </a:lnTo>
                              <a:lnTo>
                                <a:pt x="45964" y="408162"/>
                              </a:lnTo>
                              <a:lnTo>
                                <a:pt x="35168" y="411143"/>
                              </a:lnTo>
                              <a:lnTo>
                                <a:pt x="26628" y="411143"/>
                              </a:lnTo>
                              <a:lnTo>
                                <a:pt x="15187" y="411143"/>
                              </a:lnTo>
                              <a:lnTo>
                                <a:pt x="7050" y="411143"/>
                              </a:lnTo>
                              <a:lnTo>
                                <a:pt x="0" y="411143"/>
                              </a:lnTo>
                              <a:lnTo>
                                <a:pt x="0" y="319891"/>
                              </a:lnTo>
                              <a:lnTo>
                                <a:pt x="7050" y="321308"/>
                              </a:lnTo>
                              <a:lnTo>
                                <a:pt x="15187" y="321308"/>
                              </a:lnTo>
                              <a:lnTo>
                                <a:pt x="23808" y="321308"/>
                              </a:lnTo>
                              <a:lnTo>
                                <a:pt x="35168" y="318408"/>
                              </a:lnTo>
                              <a:lnTo>
                                <a:pt x="45964" y="313171"/>
                              </a:lnTo>
                              <a:lnTo>
                                <a:pt x="54505" y="310431"/>
                              </a:lnTo>
                              <a:lnTo>
                                <a:pt x="63045" y="308015"/>
                              </a:lnTo>
                              <a:lnTo>
                                <a:pt x="76661" y="296252"/>
                              </a:lnTo>
                              <a:lnTo>
                                <a:pt x="85524" y="287792"/>
                              </a:lnTo>
                              <a:lnTo>
                                <a:pt x="93500" y="273128"/>
                              </a:lnTo>
                              <a:lnTo>
                                <a:pt x="96078" y="262655"/>
                              </a:lnTo>
                              <a:lnTo>
                                <a:pt x="96078" y="254356"/>
                              </a:lnTo>
                              <a:lnTo>
                                <a:pt x="96078" y="245896"/>
                              </a:lnTo>
                              <a:lnTo>
                                <a:pt x="96078" y="238001"/>
                              </a:lnTo>
                              <a:lnTo>
                                <a:pt x="96078" y="229299"/>
                              </a:lnTo>
                              <a:lnTo>
                                <a:pt x="93500" y="217697"/>
                              </a:lnTo>
                              <a:lnTo>
                                <a:pt x="88102" y="209399"/>
                              </a:lnTo>
                              <a:lnTo>
                                <a:pt x="51443" y="109090"/>
                              </a:lnTo>
                              <a:lnTo>
                                <a:pt x="0" y="128532"/>
                              </a:lnTo>
                              <a:lnTo>
                                <a:pt x="0" y="33099"/>
                              </a:lnTo>
                              <a:lnTo>
                                <a:pt x="9092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5" name="Shape 74"/>
                      <wps:cNvSpPr/>
                      <wps:spPr>
                        <a:xfrm>
                          <a:off x="714404" y="3971835"/>
                          <a:ext cx="31865" cy="243006"/>
                        </a:xfrm>
                        <a:custGeom>
                          <a:avLst/>
                          <a:gdLst/>
                          <a:ahLst/>
                          <a:cxnLst/>
                          <a:rect l="0" t="0" r="0" b="0"/>
                          <a:pathLst>
                            <a:path w="31865" h="243006">
                              <a:moveTo>
                                <a:pt x="0" y="0"/>
                              </a:moveTo>
                              <a:lnTo>
                                <a:pt x="31865" y="238925"/>
                              </a:lnTo>
                              <a:lnTo>
                                <a:pt x="0" y="2430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6" name="Shape 75"/>
                      <wps:cNvSpPr/>
                      <wps:spPr>
                        <a:xfrm>
                          <a:off x="714404" y="3500547"/>
                          <a:ext cx="3747" cy="101246"/>
                        </a:xfrm>
                        <a:custGeom>
                          <a:avLst/>
                          <a:gdLst/>
                          <a:ahLst/>
                          <a:cxnLst/>
                          <a:rect l="0" t="0" r="0" b="0"/>
                          <a:pathLst>
                            <a:path w="3747" h="101246">
                              <a:moveTo>
                                <a:pt x="3747" y="0"/>
                              </a:moveTo>
                              <a:lnTo>
                                <a:pt x="1491" y="100470"/>
                              </a:lnTo>
                              <a:lnTo>
                                <a:pt x="0" y="101246"/>
                              </a:lnTo>
                              <a:lnTo>
                                <a:pt x="0" y="1461"/>
                              </a:lnTo>
                              <a:lnTo>
                                <a:pt x="37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7" name="Shape 76"/>
                      <wps:cNvSpPr/>
                      <wps:spPr>
                        <a:xfrm>
                          <a:off x="714404" y="3189412"/>
                          <a:ext cx="35168" cy="307871"/>
                        </a:xfrm>
                        <a:custGeom>
                          <a:avLst/>
                          <a:gdLst/>
                          <a:ahLst/>
                          <a:cxnLst/>
                          <a:rect l="0" t="0" r="0" b="0"/>
                          <a:pathLst>
                            <a:path w="35168" h="307871">
                              <a:moveTo>
                                <a:pt x="0" y="0"/>
                              </a:moveTo>
                              <a:lnTo>
                                <a:pt x="1491" y="461"/>
                              </a:lnTo>
                              <a:lnTo>
                                <a:pt x="15187" y="9082"/>
                              </a:lnTo>
                              <a:lnTo>
                                <a:pt x="23808" y="17462"/>
                              </a:lnTo>
                              <a:lnTo>
                                <a:pt x="31865" y="31560"/>
                              </a:lnTo>
                              <a:lnTo>
                                <a:pt x="35168" y="45660"/>
                              </a:lnTo>
                              <a:lnTo>
                                <a:pt x="35168" y="54040"/>
                              </a:lnTo>
                              <a:lnTo>
                                <a:pt x="35168" y="64916"/>
                              </a:lnTo>
                              <a:lnTo>
                                <a:pt x="35168" y="72973"/>
                              </a:lnTo>
                              <a:lnTo>
                                <a:pt x="35168" y="84253"/>
                              </a:lnTo>
                              <a:lnTo>
                                <a:pt x="12770" y="260780"/>
                              </a:lnTo>
                              <a:lnTo>
                                <a:pt x="12770" y="271978"/>
                              </a:lnTo>
                              <a:lnTo>
                                <a:pt x="9548" y="280358"/>
                              </a:lnTo>
                              <a:lnTo>
                                <a:pt x="7050" y="291395"/>
                              </a:lnTo>
                              <a:lnTo>
                                <a:pt x="1491" y="305656"/>
                              </a:lnTo>
                              <a:lnTo>
                                <a:pt x="0" y="307871"/>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8" name="Shape 77"/>
                      <wps:cNvSpPr/>
                      <wps:spPr>
                        <a:xfrm>
                          <a:off x="714404" y="2976511"/>
                          <a:ext cx="93500" cy="107576"/>
                        </a:xfrm>
                        <a:custGeom>
                          <a:avLst/>
                          <a:gdLst/>
                          <a:ahLst/>
                          <a:cxnLst/>
                          <a:rect l="0" t="0" r="0" b="0"/>
                          <a:pathLst>
                            <a:path w="93500" h="107576">
                              <a:moveTo>
                                <a:pt x="0" y="0"/>
                              </a:moveTo>
                              <a:lnTo>
                                <a:pt x="93500" y="20723"/>
                              </a:lnTo>
                              <a:lnTo>
                                <a:pt x="74083" y="107576"/>
                              </a:lnTo>
                              <a:lnTo>
                                <a:pt x="0" y="9120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09" name="Shape 78"/>
                      <wps:cNvSpPr/>
                      <wps:spPr>
                        <a:xfrm>
                          <a:off x="714404" y="2555556"/>
                          <a:ext cx="164844" cy="326545"/>
                        </a:xfrm>
                        <a:custGeom>
                          <a:avLst/>
                          <a:gdLst/>
                          <a:ahLst/>
                          <a:cxnLst/>
                          <a:rect l="0" t="0" r="0" b="0"/>
                          <a:pathLst>
                            <a:path w="164844" h="326545">
                              <a:moveTo>
                                <a:pt x="149576" y="0"/>
                              </a:moveTo>
                              <a:lnTo>
                                <a:pt x="164844" y="4661"/>
                              </a:lnTo>
                              <a:lnTo>
                                <a:pt x="164844" y="201189"/>
                              </a:lnTo>
                              <a:lnTo>
                                <a:pt x="124519" y="326545"/>
                              </a:lnTo>
                              <a:lnTo>
                                <a:pt x="0" y="286685"/>
                              </a:lnTo>
                              <a:lnTo>
                                <a:pt x="0" y="67087"/>
                              </a:lnTo>
                              <a:lnTo>
                                <a:pt x="3747" y="55753"/>
                              </a:lnTo>
                              <a:lnTo>
                                <a:pt x="71021" y="77910"/>
                              </a:lnTo>
                              <a:lnTo>
                                <a:pt x="31865" y="203677"/>
                              </a:lnTo>
                              <a:lnTo>
                                <a:pt x="76661" y="217697"/>
                              </a:lnTo>
                              <a:lnTo>
                                <a:pt x="1495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0" name="Shape 79"/>
                      <wps:cNvSpPr/>
                      <wps:spPr>
                        <a:xfrm>
                          <a:off x="714404" y="2143687"/>
                          <a:ext cx="164844" cy="380794"/>
                        </a:xfrm>
                        <a:custGeom>
                          <a:avLst/>
                          <a:gdLst/>
                          <a:ahLst/>
                          <a:cxnLst/>
                          <a:rect l="0" t="0" r="0" b="0"/>
                          <a:pathLst>
                            <a:path w="164844" h="380794">
                              <a:moveTo>
                                <a:pt x="124519" y="0"/>
                              </a:moveTo>
                              <a:lnTo>
                                <a:pt x="135476" y="0"/>
                              </a:lnTo>
                              <a:lnTo>
                                <a:pt x="144258" y="3304"/>
                              </a:lnTo>
                              <a:lnTo>
                                <a:pt x="157875" y="5640"/>
                              </a:lnTo>
                              <a:lnTo>
                                <a:pt x="164844" y="9214"/>
                              </a:lnTo>
                              <a:lnTo>
                                <a:pt x="164844" y="106254"/>
                              </a:lnTo>
                              <a:lnTo>
                                <a:pt x="141116" y="95475"/>
                              </a:lnTo>
                              <a:lnTo>
                                <a:pt x="132737" y="92414"/>
                              </a:lnTo>
                              <a:lnTo>
                                <a:pt x="127178" y="100953"/>
                              </a:lnTo>
                              <a:lnTo>
                                <a:pt x="124519" y="106351"/>
                              </a:lnTo>
                              <a:lnTo>
                                <a:pt x="63045" y="232845"/>
                              </a:lnTo>
                              <a:lnTo>
                                <a:pt x="115737" y="257499"/>
                              </a:lnTo>
                              <a:lnTo>
                                <a:pt x="164844" y="152288"/>
                              </a:lnTo>
                              <a:lnTo>
                                <a:pt x="164844" y="380794"/>
                              </a:lnTo>
                              <a:lnTo>
                                <a:pt x="0" y="300082"/>
                              </a:lnTo>
                              <a:lnTo>
                                <a:pt x="0" y="195630"/>
                              </a:lnTo>
                              <a:lnTo>
                                <a:pt x="71021" y="47536"/>
                              </a:lnTo>
                              <a:lnTo>
                                <a:pt x="79723" y="34001"/>
                              </a:lnTo>
                              <a:lnTo>
                                <a:pt x="88102" y="22721"/>
                              </a:lnTo>
                              <a:lnTo>
                                <a:pt x="98898" y="11764"/>
                              </a:lnTo>
                              <a:lnTo>
                                <a:pt x="110420" y="5640"/>
                              </a:lnTo>
                              <a:lnTo>
                                <a:pt x="12451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1" name="Shape 80"/>
                      <wps:cNvSpPr/>
                      <wps:spPr>
                        <a:xfrm>
                          <a:off x="858663" y="2032979"/>
                          <a:ext cx="20586" cy="45464"/>
                        </a:xfrm>
                        <a:custGeom>
                          <a:avLst/>
                          <a:gdLst/>
                          <a:ahLst/>
                          <a:cxnLst/>
                          <a:rect l="0" t="0" r="0" b="0"/>
                          <a:pathLst>
                            <a:path w="20586" h="45464">
                              <a:moveTo>
                                <a:pt x="20586" y="0"/>
                              </a:moveTo>
                              <a:lnTo>
                                <a:pt x="20586" y="45464"/>
                              </a:lnTo>
                              <a:lnTo>
                                <a:pt x="0" y="32718"/>
                              </a:lnTo>
                              <a:lnTo>
                                <a:pt x="2058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2" name="Shape 81"/>
                      <wps:cNvSpPr/>
                      <wps:spPr>
                        <a:xfrm>
                          <a:off x="1534716" y="6223522"/>
                          <a:ext cx="257498" cy="228592"/>
                        </a:xfrm>
                        <a:custGeom>
                          <a:avLst/>
                          <a:gdLst/>
                          <a:ahLst/>
                          <a:cxnLst/>
                          <a:rect l="0" t="0" r="0" b="0"/>
                          <a:pathLst>
                            <a:path w="257498" h="228592">
                              <a:moveTo>
                                <a:pt x="257498" y="0"/>
                              </a:moveTo>
                              <a:lnTo>
                                <a:pt x="257498" y="82148"/>
                              </a:lnTo>
                              <a:lnTo>
                                <a:pt x="215764" y="101687"/>
                              </a:lnTo>
                              <a:lnTo>
                                <a:pt x="257498" y="133204"/>
                              </a:lnTo>
                              <a:lnTo>
                                <a:pt x="257498" y="228592"/>
                              </a:lnTo>
                              <a:lnTo>
                                <a:pt x="137450" y="137943"/>
                              </a:lnTo>
                              <a:lnTo>
                                <a:pt x="73237" y="165819"/>
                              </a:lnTo>
                              <a:lnTo>
                                <a:pt x="0" y="110066"/>
                              </a:lnTo>
                              <a:lnTo>
                                <a:pt x="25749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3" name="Shape 82"/>
                      <wps:cNvSpPr/>
                      <wps:spPr>
                        <a:xfrm>
                          <a:off x="1140654" y="5687426"/>
                          <a:ext cx="436602" cy="439100"/>
                        </a:xfrm>
                        <a:custGeom>
                          <a:avLst/>
                          <a:gdLst/>
                          <a:ahLst/>
                          <a:cxnLst/>
                          <a:rect l="0" t="0" r="0" b="0"/>
                          <a:pathLst>
                            <a:path w="436602" h="439100">
                              <a:moveTo>
                                <a:pt x="210285" y="0"/>
                              </a:moveTo>
                              <a:lnTo>
                                <a:pt x="268939" y="67115"/>
                              </a:lnTo>
                              <a:lnTo>
                                <a:pt x="92654" y="221001"/>
                              </a:lnTo>
                              <a:lnTo>
                                <a:pt x="201583" y="346688"/>
                              </a:lnTo>
                              <a:lnTo>
                                <a:pt x="377787" y="195702"/>
                              </a:lnTo>
                              <a:lnTo>
                                <a:pt x="436602" y="263219"/>
                              </a:lnTo>
                              <a:lnTo>
                                <a:pt x="263138" y="413883"/>
                              </a:lnTo>
                              <a:lnTo>
                                <a:pt x="255000" y="420087"/>
                              </a:lnTo>
                              <a:lnTo>
                                <a:pt x="246702" y="425001"/>
                              </a:lnTo>
                              <a:lnTo>
                                <a:pt x="232441" y="433299"/>
                              </a:lnTo>
                              <a:lnTo>
                                <a:pt x="223981" y="436280"/>
                              </a:lnTo>
                              <a:lnTo>
                                <a:pt x="210285" y="439100"/>
                              </a:lnTo>
                              <a:lnTo>
                                <a:pt x="196024" y="439100"/>
                              </a:lnTo>
                              <a:lnTo>
                                <a:pt x="181844" y="433299"/>
                              </a:lnTo>
                              <a:lnTo>
                                <a:pt x="168147" y="422101"/>
                              </a:lnTo>
                              <a:lnTo>
                                <a:pt x="154289" y="411466"/>
                              </a:lnTo>
                              <a:lnTo>
                                <a:pt x="148892" y="402925"/>
                              </a:lnTo>
                              <a:lnTo>
                                <a:pt x="30939" y="265716"/>
                              </a:lnTo>
                              <a:lnTo>
                                <a:pt x="22479" y="257418"/>
                              </a:lnTo>
                              <a:lnTo>
                                <a:pt x="16839" y="248555"/>
                              </a:lnTo>
                              <a:lnTo>
                                <a:pt x="11360" y="240337"/>
                              </a:lnTo>
                              <a:lnTo>
                                <a:pt x="8621" y="232441"/>
                              </a:lnTo>
                              <a:lnTo>
                                <a:pt x="2981" y="218342"/>
                              </a:lnTo>
                              <a:lnTo>
                                <a:pt x="0" y="204081"/>
                              </a:lnTo>
                              <a:lnTo>
                                <a:pt x="2981" y="190465"/>
                              </a:lnTo>
                              <a:lnTo>
                                <a:pt x="11360" y="176607"/>
                              </a:lnTo>
                              <a:lnTo>
                                <a:pt x="22479" y="162507"/>
                              </a:lnTo>
                              <a:lnTo>
                                <a:pt x="36417" y="150986"/>
                              </a:lnTo>
                              <a:lnTo>
                                <a:pt x="2102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4" name="Shape 83"/>
                      <wps:cNvSpPr/>
                      <wps:spPr>
                        <a:xfrm>
                          <a:off x="883156" y="5365956"/>
                          <a:ext cx="411787" cy="427579"/>
                        </a:xfrm>
                        <a:custGeom>
                          <a:avLst/>
                          <a:gdLst/>
                          <a:ahLst/>
                          <a:cxnLst/>
                          <a:rect l="0" t="0" r="0" b="0"/>
                          <a:pathLst>
                            <a:path w="411787" h="427579">
                              <a:moveTo>
                                <a:pt x="218503" y="0"/>
                              </a:moveTo>
                              <a:lnTo>
                                <a:pt x="232844" y="3062"/>
                              </a:lnTo>
                              <a:lnTo>
                                <a:pt x="246944" y="5156"/>
                              </a:lnTo>
                              <a:lnTo>
                                <a:pt x="257498" y="16839"/>
                              </a:lnTo>
                              <a:lnTo>
                                <a:pt x="272081" y="28279"/>
                              </a:lnTo>
                              <a:lnTo>
                                <a:pt x="277560" y="35853"/>
                              </a:lnTo>
                              <a:lnTo>
                                <a:pt x="283038" y="44312"/>
                              </a:lnTo>
                              <a:lnTo>
                                <a:pt x="392451" y="212218"/>
                              </a:lnTo>
                              <a:lnTo>
                                <a:pt x="397768" y="220839"/>
                              </a:lnTo>
                              <a:lnTo>
                                <a:pt x="400346" y="229541"/>
                              </a:lnTo>
                              <a:lnTo>
                                <a:pt x="406389" y="237598"/>
                              </a:lnTo>
                              <a:lnTo>
                                <a:pt x="408726" y="245735"/>
                              </a:lnTo>
                              <a:lnTo>
                                <a:pt x="411787" y="259915"/>
                              </a:lnTo>
                              <a:lnTo>
                                <a:pt x="411787" y="268375"/>
                              </a:lnTo>
                              <a:lnTo>
                                <a:pt x="411787" y="282474"/>
                              </a:lnTo>
                              <a:lnTo>
                                <a:pt x="403328" y="293190"/>
                              </a:lnTo>
                              <a:lnTo>
                                <a:pt x="394384" y="308014"/>
                              </a:lnTo>
                              <a:lnTo>
                                <a:pt x="386086" y="313171"/>
                              </a:lnTo>
                              <a:lnTo>
                                <a:pt x="372631" y="321469"/>
                              </a:lnTo>
                              <a:lnTo>
                                <a:pt x="358370" y="332346"/>
                              </a:lnTo>
                              <a:lnTo>
                                <a:pt x="296735" y="265636"/>
                              </a:lnTo>
                              <a:lnTo>
                                <a:pt x="327915" y="248796"/>
                              </a:lnTo>
                              <a:lnTo>
                                <a:pt x="224304" y="91687"/>
                              </a:lnTo>
                              <a:lnTo>
                                <a:pt x="89995" y="178783"/>
                              </a:lnTo>
                              <a:lnTo>
                                <a:pt x="193285" y="335488"/>
                              </a:lnTo>
                              <a:lnTo>
                                <a:pt x="226882" y="313171"/>
                              </a:lnTo>
                              <a:lnTo>
                                <a:pt x="168147" y="220839"/>
                              </a:lnTo>
                              <a:lnTo>
                                <a:pt x="226882" y="181763"/>
                              </a:lnTo>
                              <a:lnTo>
                                <a:pt x="335730" y="346848"/>
                              </a:lnTo>
                              <a:lnTo>
                                <a:pt x="243801" y="408242"/>
                              </a:lnTo>
                              <a:lnTo>
                                <a:pt x="235019" y="414365"/>
                              </a:lnTo>
                              <a:lnTo>
                                <a:pt x="226882" y="416380"/>
                              </a:lnTo>
                              <a:lnTo>
                                <a:pt x="218503" y="422422"/>
                              </a:lnTo>
                              <a:lnTo>
                                <a:pt x="210204" y="425162"/>
                              </a:lnTo>
                              <a:lnTo>
                                <a:pt x="196346" y="427579"/>
                              </a:lnTo>
                              <a:lnTo>
                                <a:pt x="187726" y="427579"/>
                              </a:lnTo>
                              <a:lnTo>
                                <a:pt x="173787" y="425162"/>
                              </a:lnTo>
                              <a:lnTo>
                                <a:pt x="162991" y="416380"/>
                              </a:lnTo>
                              <a:lnTo>
                                <a:pt x="148327" y="405584"/>
                              </a:lnTo>
                              <a:lnTo>
                                <a:pt x="137289" y="391484"/>
                              </a:lnTo>
                              <a:lnTo>
                                <a:pt x="131972" y="383105"/>
                              </a:lnTo>
                              <a:lnTo>
                                <a:pt x="22801" y="215441"/>
                              </a:lnTo>
                              <a:lnTo>
                                <a:pt x="17322" y="207545"/>
                              </a:lnTo>
                              <a:lnTo>
                                <a:pt x="11602" y="198682"/>
                              </a:lnTo>
                              <a:lnTo>
                                <a:pt x="8863" y="190304"/>
                              </a:lnTo>
                              <a:lnTo>
                                <a:pt x="5801" y="181763"/>
                              </a:lnTo>
                              <a:lnTo>
                                <a:pt x="3223" y="173545"/>
                              </a:lnTo>
                              <a:lnTo>
                                <a:pt x="0" y="159284"/>
                              </a:lnTo>
                              <a:lnTo>
                                <a:pt x="3223" y="145346"/>
                              </a:lnTo>
                              <a:lnTo>
                                <a:pt x="11602" y="131407"/>
                              </a:lnTo>
                              <a:lnTo>
                                <a:pt x="22801" y="120450"/>
                              </a:lnTo>
                              <a:lnTo>
                                <a:pt x="36578" y="108688"/>
                              </a:lnTo>
                              <a:lnTo>
                                <a:pt x="45038" y="103772"/>
                              </a:lnTo>
                              <a:lnTo>
                                <a:pt x="170645" y="19739"/>
                              </a:lnTo>
                              <a:lnTo>
                                <a:pt x="179427" y="13616"/>
                              </a:lnTo>
                              <a:lnTo>
                                <a:pt x="187726" y="11602"/>
                              </a:lnTo>
                              <a:lnTo>
                                <a:pt x="196346" y="5156"/>
                              </a:lnTo>
                              <a:lnTo>
                                <a:pt x="210204" y="3062"/>
                              </a:lnTo>
                              <a:lnTo>
                                <a:pt x="2185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5" name="Shape 84"/>
                      <wps:cNvSpPr/>
                      <wps:spPr>
                        <a:xfrm>
                          <a:off x="1213649" y="5352099"/>
                          <a:ext cx="156465" cy="178702"/>
                        </a:xfrm>
                        <a:custGeom>
                          <a:avLst/>
                          <a:gdLst/>
                          <a:ahLst/>
                          <a:cxnLst/>
                          <a:rect l="0" t="0" r="0" b="0"/>
                          <a:pathLst>
                            <a:path w="156465" h="178702">
                              <a:moveTo>
                                <a:pt x="53256" y="0"/>
                              </a:moveTo>
                              <a:lnTo>
                                <a:pt x="83792" y="47535"/>
                              </a:lnTo>
                              <a:lnTo>
                                <a:pt x="72834" y="55431"/>
                              </a:lnTo>
                              <a:lnTo>
                                <a:pt x="63891" y="64536"/>
                              </a:lnTo>
                              <a:lnTo>
                                <a:pt x="61957" y="72351"/>
                              </a:lnTo>
                              <a:lnTo>
                                <a:pt x="61957" y="80971"/>
                              </a:lnTo>
                              <a:lnTo>
                                <a:pt x="67275" y="92090"/>
                              </a:lnTo>
                              <a:lnTo>
                                <a:pt x="72834" y="100308"/>
                              </a:lnTo>
                              <a:lnTo>
                                <a:pt x="78232" y="109251"/>
                              </a:lnTo>
                              <a:lnTo>
                                <a:pt x="86934" y="117630"/>
                              </a:lnTo>
                              <a:lnTo>
                                <a:pt x="95152" y="120128"/>
                              </a:lnTo>
                              <a:lnTo>
                                <a:pt x="103128" y="120128"/>
                              </a:lnTo>
                              <a:lnTo>
                                <a:pt x="111829" y="117630"/>
                              </a:lnTo>
                              <a:lnTo>
                                <a:pt x="125284" y="109251"/>
                              </a:lnTo>
                              <a:lnTo>
                                <a:pt x="156465" y="156545"/>
                              </a:lnTo>
                              <a:lnTo>
                                <a:pt x="137289" y="167583"/>
                              </a:lnTo>
                              <a:lnTo>
                                <a:pt x="125284" y="170322"/>
                              </a:lnTo>
                              <a:lnTo>
                                <a:pt x="117792" y="173142"/>
                              </a:lnTo>
                              <a:lnTo>
                                <a:pt x="108848" y="176204"/>
                              </a:lnTo>
                              <a:lnTo>
                                <a:pt x="100630" y="178702"/>
                              </a:lnTo>
                              <a:lnTo>
                                <a:pt x="92493" y="178702"/>
                              </a:lnTo>
                              <a:lnTo>
                                <a:pt x="83792" y="178702"/>
                              </a:lnTo>
                              <a:lnTo>
                                <a:pt x="75896" y="178702"/>
                              </a:lnTo>
                              <a:lnTo>
                                <a:pt x="67275" y="176204"/>
                              </a:lnTo>
                              <a:lnTo>
                                <a:pt x="58412" y="173142"/>
                              </a:lnTo>
                              <a:lnTo>
                                <a:pt x="50275" y="167583"/>
                              </a:lnTo>
                              <a:lnTo>
                                <a:pt x="39559" y="156545"/>
                              </a:lnTo>
                              <a:lnTo>
                                <a:pt x="30535" y="150905"/>
                              </a:lnTo>
                              <a:lnTo>
                                <a:pt x="25137" y="141962"/>
                              </a:lnTo>
                              <a:lnTo>
                                <a:pt x="19659" y="134308"/>
                              </a:lnTo>
                              <a:lnTo>
                                <a:pt x="14261" y="125607"/>
                              </a:lnTo>
                              <a:lnTo>
                                <a:pt x="8299" y="117630"/>
                              </a:lnTo>
                              <a:lnTo>
                                <a:pt x="5237" y="109251"/>
                              </a:lnTo>
                              <a:lnTo>
                                <a:pt x="2256" y="100308"/>
                              </a:lnTo>
                              <a:lnTo>
                                <a:pt x="2256" y="92090"/>
                              </a:lnTo>
                              <a:lnTo>
                                <a:pt x="0" y="83952"/>
                              </a:lnTo>
                              <a:lnTo>
                                <a:pt x="0" y="74848"/>
                              </a:lnTo>
                              <a:lnTo>
                                <a:pt x="2256" y="66791"/>
                              </a:lnTo>
                              <a:lnTo>
                                <a:pt x="2256" y="58170"/>
                              </a:lnTo>
                              <a:lnTo>
                                <a:pt x="8299" y="49711"/>
                              </a:lnTo>
                              <a:lnTo>
                                <a:pt x="17081" y="36014"/>
                              </a:lnTo>
                              <a:lnTo>
                                <a:pt x="22398" y="27474"/>
                              </a:lnTo>
                              <a:lnTo>
                                <a:pt x="36498" y="13858"/>
                              </a:lnTo>
                              <a:lnTo>
                                <a:pt x="532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6" name="Shape 85"/>
                      <wps:cNvSpPr/>
                      <wps:spPr>
                        <a:xfrm>
                          <a:off x="879248" y="4999368"/>
                          <a:ext cx="200253" cy="427072"/>
                        </a:xfrm>
                        <a:custGeom>
                          <a:avLst/>
                          <a:gdLst/>
                          <a:ahLst/>
                          <a:cxnLst/>
                          <a:rect l="0" t="0" r="0" b="0"/>
                          <a:pathLst>
                            <a:path w="200253" h="427072">
                              <a:moveTo>
                                <a:pt x="29287" y="0"/>
                              </a:moveTo>
                              <a:lnTo>
                                <a:pt x="37746" y="2901"/>
                              </a:lnTo>
                              <a:lnTo>
                                <a:pt x="52007" y="5881"/>
                              </a:lnTo>
                              <a:lnTo>
                                <a:pt x="63125" y="14261"/>
                              </a:lnTo>
                              <a:lnTo>
                                <a:pt x="74325" y="28360"/>
                              </a:lnTo>
                              <a:lnTo>
                                <a:pt x="82542" y="41896"/>
                              </a:lnTo>
                              <a:lnTo>
                                <a:pt x="88343" y="53175"/>
                              </a:lnTo>
                              <a:lnTo>
                                <a:pt x="185993" y="240498"/>
                              </a:lnTo>
                              <a:lnTo>
                                <a:pt x="189135" y="251858"/>
                              </a:lnTo>
                              <a:lnTo>
                                <a:pt x="194292" y="259915"/>
                              </a:lnTo>
                              <a:lnTo>
                                <a:pt x="197192" y="268697"/>
                              </a:lnTo>
                              <a:lnTo>
                                <a:pt x="200253" y="276835"/>
                              </a:lnTo>
                              <a:lnTo>
                                <a:pt x="200253" y="285375"/>
                              </a:lnTo>
                              <a:lnTo>
                                <a:pt x="200253" y="299635"/>
                              </a:lnTo>
                              <a:lnTo>
                                <a:pt x="200253" y="307531"/>
                              </a:lnTo>
                              <a:lnTo>
                                <a:pt x="191633" y="318972"/>
                              </a:lnTo>
                              <a:lnTo>
                                <a:pt x="183334" y="330574"/>
                              </a:lnTo>
                              <a:lnTo>
                                <a:pt x="174552" y="335972"/>
                              </a:lnTo>
                              <a:lnTo>
                                <a:pt x="160855" y="347091"/>
                              </a:lnTo>
                              <a:lnTo>
                                <a:pt x="152235" y="349669"/>
                              </a:lnTo>
                              <a:lnTo>
                                <a:pt x="18007" y="419522"/>
                              </a:lnTo>
                              <a:lnTo>
                                <a:pt x="7130" y="425081"/>
                              </a:lnTo>
                              <a:lnTo>
                                <a:pt x="0" y="427072"/>
                              </a:lnTo>
                              <a:lnTo>
                                <a:pt x="0" y="327802"/>
                              </a:lnTo>
                              <a:lnTo>
                                <a:pt x="115979" y="268697"/>
                              </a:lnTo>
                              <a:lnTo>
                                <a:pt x="26708" y="92413"/>
                              </a:lnTo>
                              <a:lnTo>
                                <a:pt x="0" y="106076"/>
                              </a:lnTo>
                              <a:lnTo>
                                <a:pt x="0" y="8002"/>
                              </a:lnTo>
                              <a:lnTo>
                                <a:pt x="7130" y="5881"/>
                              </a:lnTo>
                              <a:lnTo>
                                <a:pt x="15509" y="2901"/>
                              </a:lnTo>
                              <a:lnTo>
                                <a:pt x="2928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7" name="Shape 86"/>
                      <wps:cNvSpPr/>
                      <wps:spPr>
                        <a:xfrm>
                          <a:off x="879248" y="4827966"/>
                          <a:ext cx="9708" cy="120708"/>
                        </a:xfrm>
                        <a:custGeom>
                          <a:avLst/>
                          <a:gdLst/>
                          <a:ahLst/>
                          <a:cxnLst/>
                          <a:rect l="0" t="0" r="0" b="0"/>
                          <a:pathLst>
                            <a:path w="9708" h="120708">
                              <a:moveTo>
                                <a:pt x="0" y="0"/>
                              </a:moveTo>
                              <a:lnTo>
                                <a:pt x="926" y="1563"/>
                              </a:lnTo>
                              <a:lnTo>
                                <a:pt x="926" y="9137"/>
                              </a:lnTo>
                              <a:lnTo>
                                <a:pt x="3907" y="20497"/>
                              </a:lnTo>
                              <a:lnTo>
                                <a:pt x="7130" y="29037"/>
                              </a:lnTo>
                              <a:lnTo>
                                <a:pt x="7130" y="37739"/>
                              </a:lnTo>
                              <a:lnTo>
                                <a:pt x="9708" y="45634"/>
                              </a:lnTo>
                              <a:lnTo>
                                <a:pt x="9708" y="54094"/>
                              </a:lnTo>
                              <a:lnTo>
                                <a:pt x="9708" y="62393"/>
                              </a:lnTo>
                              <a:lnTo>
                                <a:pt x="9708" y="71094"/>
                              </a:lnTo>
                              <a:lnTo>
                                <a:pt x="9708" y="79393"/>
                              </a:lnTo>
                              <a:lnTo>
                                <a:pt x="9708" y="87530"/>
                              </a:lnTo>
                              <a:lnTo>
                                <a:pt x="7130" y="95990"/>
                              </a:lnTo>
                              <a:lnTo>
                                <a:pt x="3907" y="110170"/>
                              </a:lnTo>
                              <a:lnTo>
                                <a:pt x="926" y="118146"/>
                              </a:lnTo>
                              <a:lnTo>
                                <a:pt x="0" y="12070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8" name="Shape 87"/>
                      <wps:cNvSpPr/>
                      <wps:spPr>
                        <a:xfrm>
                          <a:off x="879248" y="2560217"/>
                          <a:ext cx="57566" cy="196528"/>
                        </a:xfrm>
                        <a:custGeom>
                          <a:avLst/>
                          <a:gdLst/>
                          <a:ahLst/>
                          <a:cxnLst/>
                          <a:rect l="0" t="0" r="0" b="0"/>
                          <a:pathLst>
                            <a:path w="57566" h="196528">
                              <a:moveTo>
                                <a:pt x="0" y="0"/>
                              </a:moveTo>
                              <a:lnTo>
                                <a:pt x="57566" y="17575"/>
                              </a:lnTo>
                              <a:lnTo>
                                <a:pt x="0" y="19652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19" name="Shape 88"/>
                      <wps:cNvSpPr/>
                      <wps:spPr>
                        <a:xfrm>
                          <a:off x="879248" y="1758085"/>
                          <a:ext cx="435031" cy="802788"/>
                        </a:xfrm>
                        <a:custGeom>
                          <a:avLst/>
                          <a:gdLst/>
                          <a:ahLst/>
                          <a:cxnLst/>
                          <a:rect l="0" t="0" r="0" b="0"/>
                          <a:pathLst>
                            <a:path w="435031" h="802788">
                              <a:moveTo>
                                <a:pt x="168912" y="0"/>
                              </a:moveTo>
                              <a:lnTo>
                                <a:pt x="435031" y="162346"/>
                              </a:lnTo>
                              <a:lnTo>
                                <a:pt x="401675" y="215361"/>
                              </a:lnTo>
                              <a:lnTo>
                                <a:pt x="135879" y="302133"/>
                              </a:lnTo>
                              <a:lnTo>
                                <a:pt x="141197" y="310996"/>
                              </a:lnTo>
                              <a:lnTo>
                                <a:pt x="286946" y="400025"/>
                              </a:lnTo>
                              <a:lnTo>
                                <a:pt x="244969" y="470119"/>
                              </a:lnTo>
                              <a:lnTo>
                                <a:pt x="236751" y="464077"/>
                              </a:lnTo>
                              <a:lnTo>
                                <a:pt x="183334" y="573005"/>
                              </a:lnTo>
                              <a:lnTo>
                                <a:pt x="34926" y="631418"/>
                              </a:lnTo>
                              <a:lnTo>
                                <a:pt x="15509" y="674040"/>
                              </a:lnTo>
                              <a:lnTo>
                                <a:pt x="113159" y="721253"/>
                              </a:lnTo>
                              <a:lnTo>
                                <a:pt x="74325" y="802788"/>
                              </a:lnTo>
                              <a:lnTo>
                                <a:pt x="0" y="766396"/>
                              </a:lnTo>
                              <a:lnTo>
                                <a:pt x="0" y="537890"/>
                              </a:lnTo>
                              <a:lnTo>
                                <a:pt x="9708" y="517091"/>
                              </a:lnTo>
                              <a:lnTo>
                                <a:pt x="15509" y="509275"/>
                              </a:lnTo>
                              <a:lnTo>
                                <a:pt x="15509" y="500575"/>
                              </a:lnTo>
                              <a:lnTo>
                                <a:pt x="7130" y="495096"/>
                              </a:lnTo>
                              <a:lnTo>
                                <a:pt x="0" y="491856"/>
                              </a:lnTo>
                              <a:lnTo>
                                <a:pt x="0" y="394816"/>
                              </a:lnTo>
                              <a:lnTo>
                                <a:pt x="59661" y="425404"/>
                              </a:lnTo>
                              <a:lnTo>
                                <a:pt x="68524" y="427418"/>
                              </a:lnTo>
                              <a:lnTo>
                                <a:pt x="79964" y="436200"/>
                              </a:lnTo>
                              <a:lnTo>
                                <a:pt x="91244" y="447399"/>
                              </a:lnTo>
                              <a:lnTo>
                                <a:pt x="96400" y="458679"/>
                              </a:lnTo>
                              <a:lnTo>
                                <a:pt x="99704" y="470119"/>
                              </a:lnTo>
                              <a:lnTo>
                                <a:pt x="99704" y="478016"/>
                              </a:lnTo>
                              <a:lnTo>
                                <a:pt x="99704" y="491953"/>
                              </a:lnTo>
                              <a:lnTo>
                                <a:pt x="93903" y="506214"/>
                              </a:lnTo>
                              <a:lnTo>
                                <a:pt x="91244" y="514512"/>
                              </a:lnTo>
                              <a:lnTo>
                                <a:pt x="88343" y="523214"/>
                              </a:lnTo>
                              <a:lnTo>
                                <a:pt x="228211" y="461660"/>
                              </a:lnTo>
                              <a:lnTo>
                                <a:pt x="0" y="320358"/>
                              </a:lnTo>
                              <a:lnTo>
                                <a:pt x="0" y="274894"/>
                              </a:lnTo>
                              <a:lnTo>
                                <a:pt x="12770" y="254598"/>
                              </a:lnTo>
                              <a:lnTo>
                                <a:pt x="266965" y="170644"/>
                              </a:lnTo>
                              <a:lnTo>
                                <a:pt x="275988" y="168066"/>
                              </a:lnTo>
                              <a:lnTo>
                                <a:pt x="275988" y="162346"/>
                              </a:lnTo>
                              <a:lnTo>
                                <a:pt x="266965" y="156948"/>
                              </a:lnTo>
                              <a:lnTo>
                                <a:pt x="127339" y="70176"/>
                              </a:lnTo>
                              <a:lnTo>
                                <a:pt x="16891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0" name="Shape 89"/>
                      <wps:cNvSpPr/>
                      <wps:spPr>
                        <a:xfrm>
                          <a:off x="1272061" y="1215373"/>
                          <a:ext cx="503716" cy="497997"/>
                        </a:xfrm>
                        <a:custGeom>
                          <a:avLst/>
                          <a:gdLst/>
                          <a:ahLst/>
                          <a:cxnLst/>
                          <a:rect l="0" t="0" r="0" b="0"/>
                          <a:pathLst>
                            <a:path w="503716" h="497997">
                              <a:moveTo>
                                <a:pt x="288517" y="0"/>
                              </a:moveTo>
                              <a:lnTo>
                                <a:pt x="503716" y="226964"/>
                              </a:lnTo>
                              <a:lnTo>
                                <a:pt x="442323" y="282716"/>
                              </a:lnTo>
                              <a:lnTo>
                                <a:pt x="322195" y="156627"/>
                              </a:lnTo>
                              <a:lnTo>
                                <a:pt x="341612" y="329768"/>
                              </a:lnTo>
                              <a:lnTo>
                                <a:pt x="322195" y="346929"/>
                              </a:lnTo>
                              <a:lnTo>
                                <a:pt x="145830" y="316556"/>
                              </a:lnTo>
                              <a:lnTo>
                                <a:pt x="269100" y="444338"/>
                              </a:lnTo>
                              <a:lnTo>
                                <a:pt x="212460" y="497997"/>
                              </a:lnTo>
                              <a:lnTo>
                                <a:pt x="0" y="271114"/>
                              </a:lnTo>
                              <a:lnTo>
                                <a:pt x="50436" y="224143"/>
                              </a:lnTo>
                              <a:lnTo>
                                <a:pt x="260802" y="257418"/>
                              </a:lnTo>
                              <a:lnTo>
                                <a:pt x="237839" y="47859"/>
                              </a:lnTo>
                              <a:lnTo>
                                <a:pt x="28851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1" name="Shape 90"/>
                      <wps:cNvSpPr/>
                      <wps:spPr>
                        <a:xfrm>
                          <a:off x="1616412" y="1032228"/>
                          <a:ext cx="175801" cy="366116"/>
                        </a:xfrm>
                        <a:custGeom>
                          <a:avLst/>
                          <a:gdLst/>
                          <a:ahLst/>
                          <a:cxnLst/>
                          <a:rect l="0" t="0" r="0" b="0"/>
                          <a:pathLst>
                            <a:path w="175801" h="366116">
                              <a:moveTo>
                                <a:pt x="175801" y="0"/>
                              </a:moveTo>
                              <a:lnTo>
                                <a:pt x="175801" y="92570"/>
                              </a:lnTo>
                              <a:lnTo>
                                <a:pt x="114811" y="141170"/>
                              </a:lnTo>
                              <a:lnTo>
                                <a:pt x="139626" y="172108"/>
                              </a:lnTo>
                              <a:lnTo>
                                <a:pt x="175801" y="143808"/>
                              </a:lnTo>
                              <a:lnTo>
                                <a:pt x="175801" y="366116"/>
                              </a:lnTo>
                              <a:lnTo>
                                <a:pt x="0" y="138350"/>
                              </a:lnTo>
                              <a:lnTo>
                                <a:pt x="17580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2" name="Shape 91"/>
                      <wps:cNvSpPr/>
                      <wps:spPr>
                        <a:xfrm>
                          <a:off x="1904204" y="6341887"/>
                          <a:ext cx="239047" cy="410297"/>
                        </a:xfrm>
                        <a:custGeom>
                          <a:avLst/>
                          <a:gdLst/>
                          <a:ahLst/>
                          <a:cxnLst/>
                          <a:rect l="0" t="0" r="0" b="0"/>
                          <a:pathLst>
                            <a:path w="239047" h="410297">
                              <a:moveTo>
                                <a:pt x="165247" y="0"/>
                              </a:moveTo>
                              <a:lnTo>
                                <a:pt x="239047" y="46390"/>
                              </a:lnTo>
                              <a:lnTo>
                                <a:pt x="239047" y="50263"/>
                              </a:lnTo>
                              <a:lnTo>
                                <a:pt x="184825" y="140269"/>
                              </a:lnTo>
                              <a:lnTo>
                                <a:pt x="239047" y="135128"/>
                              </a:lnTo>
                              <a:lnTo>
                                <a:pt x="239047" y="209108"/>
                              </a:lnTo>
                              <a:lnTo>
                                <a:pt x="227285" y="209881"/>
                              </a:lnTo>
                              <a:lnTo>
                                <a:pt x="239047" y="238011"/>
                              </a:lnTo>
                              <a:lnTo>
                                <a:pt x="239047" y="410297"/>
                              </a:lnTo>
                              <a:lnTo>
                                <a:pt x="212863" y="394222"/>
                              </a:lnTo>
                              <a:lnTo>
                                <a:pt x="139948" y="212458"/>
                              </a:lnTo>
                              <a:lnTo>
                                <a:pt x="78232" y="310673"/>
                              </a:lnTo>
                              <a:lnTo>
                                <a:pt x="0" y="263217"/>
                              </a:lnTo>
                              <a:lnTo>
                                <a:pt x="16524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3" name="Shape 92"/>
                      <wps:cNvSpPr/>
                      <wps:spPr>
                        <a:xfrm>
                          <a:off x="1792214" y="6193560"/>
                          <a:ext cx="131971" cy="399862"/>
                        </a:xfrm>
                        <a:custGeom>
                          <a:avLst/>
                          <a:gdLst/>
                          <a:ahLst/>
                          <a:cxnLst/>
                          <a:rect l="0" t="0" r="0" b="0"/>
                          <a:pathLst>
                            <a:path w="131971" h="399862">
                              <a:moveTo>
                                <a:pt x="70094" y="0"/>
                              </a:moveTo>
                              <a:lnTo>
                                <a:pt x="131971" y="44876"/>
                              </a:lnTo>
                              <a:lnTo>
                                <a:pt x="86692" y="399862"/>
                              </a:lnTo>
                              <a:lnTo>
                                <a:pt x="5962" y="338550"/>
                              </a:lnTo>
                              <a:lnTo>
                                <a:pt x="14180" y="269261"/>
                              </a:lnTo>
                              <a:lnTo>
                                <a:pt x="0" y="258554"/>
                              </a:lnTo>
                              <a:lnTo>
                                <a:pt x="0" y="163166"/>
                              </a:lnTo>
                              <a:lnTo>
                                <a:pt x="28360" y="184583"/>
                              </a:lnTo>
                              <a:lnTo>
                                <a:pt x="41734" y="92573"/>
                              </a:lnTo>
                              <a:lnTo>
                                <a:pt x="0" y="112110"/>
                              </a:lnTo>
                              <a:lnTo>
                                <a:pt x="0" y="29962"/>
                              </a:lnTo>
                              <a:lnTo>
                                <a:pt x="700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4" name="Shape 93"/>
                      <wps:cNvSpPr/>
                      <wps:spPr>
                        <a:xfrm>
                          <a:off x="1792214" y="1123284"/>
                          <a:ext cx="265957" cy="293432"/>
                        </a:xfrm>
                        <a:custGeom>
                          <a:avLst/>
                          <a:gdLst/>
                          <a:ahLst/>
                          <a:cxnLst/>
                          <a:rect l="0" t="0" r="0" b="0"/>
                          <a:pathLst>
                            <a:path w="265957" h="293432">
                              <a:moveTo>
                                <a:pt x="67435" y="0"/>
                              </a:moveTo>
                              <a:lnTo>
                                <a:pt x="111990" y="55835"/>
                              </a:lnTo>
                              <a:lnTo>
                                <a:pt x="8379" y="137048"/>
                              </a:lnTo>
                              <a:lnTo>
                                <a:pt x="39478" y="175882"/>
                              </a:lnTo>
                              <a:lnTo>
                                <a:pt x="218663" y="33920"/>
                              </a:lnTo>
                              <a:lnTo>
                                <a:pt x="265957" y="95313"/>
                              </a:lnTo>
                              <a:lnTo>
                                <a:pt x="14180" y="293432"/>
                              </a:lnTo>
                              <a:lnTo>
                                <a:pt x="0" y="275060"/>
                              </a:lnTo>
                              <a:lnTo>
                                <a:pt x="0" y="52753"/>
                              </a:lnTo>
                              <a:lnTo>
                                <a:pt x="6743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5" name="Shape 94"/>
                      <wps:cNvSpPr/>
                      <wps:spPr>
                        <a:xfrm>
                          <a:off x="1792214" y="975037"/>
                          <a:ext cx="117872" cy="149761"/>
                        </a:xfrm>
                        <a:custGeom>
                          <a:avLst/>
                          <a:gdLst/>
                          <a:ahLst/>
                          <a:cxnLst/>
                          <a:rect l="0" t="0" r="0" b="0"/>
                          <a:pathLst>
                            <a:path w="117872" h="149761">
                              <a:moveTo>
                                <a:pt x="72672" y="0"/>
                              </a:moveTo>
                              <a:lnTo>
                                <a:pt x="117872" y="55835"/>
                              </a:lnTo>
                              <a:lnTo>
                                <a:pt x="0" y="149761"/>
                              </a:lnTo>
                              <a:lnTo>
                                <a:pt x="0" y="57191"/>
                              </a:lnTo>
                              <a:lnTo>
                                <a:pt x="7267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6" name="Shape 95"/>
                      <wps:cNvSpPr/>
                      <wps:spPr>
                        <a:xfrm>
                          <a:off x="1918143" y="816177"/>
                          <a:ext cx="225109" cy="393879"/>
                        </a:xfrm>
                        <a:custGeom>
                          <a:avLst/>
                          <a:gdLst/>
                          <a:ahLst/>
                          <a:cxnLst/>
                          <a:rect l="0" t="0" r="0" b="0"/>
                          <a:pathLst>
                            <a:path w="225109" h="393879">
                              <a:moveTo>
                                <a:pt x="225109" y="0"/>
                              </a:moveTo>
                              <a:lnTo>
                                <a:pt x="225109" y="79808"/>
                              </a:lnTo>
                              <a:lnTo>
                                <a:pt x="223739" y="80708"/>
                              </a:lnTo>
                              <a:lnTo>
                                <a:pt x="215361" y="83448"/>
                              </a:lnTo>
                              <a:lnTo>
                                <a:pt x="207545" y="89329"/>
                              </a:lnTo>
                              <a:lnTo>
                                <a:pt x="114730" y="147741"/>
                              </a:lnTo>
                              <a:lnTo>
                                <a:pt x="201099" y="282050"/>
                              </a:lnTo>
                              <a:lnTo>
                                <a:pt x="225109" y="266679"/>
                              </a:lnTo>
                              <a:lnTo>
                                <a:pt x="225109" y="356565"/>
                              </a:lnTo>
                              <a:lnTo>
                                <a:pt x="164682" y="393879"/>
                              </a:lnTo>
                              <a:lnTo>
                                <a:pt x="0" y="130903"/>
                              </a:lnTo>
                              <a:lnTo>
                                <a:pt x="168066" y="27694"/>
                              </a:lnTo>
                              <a:lnTo>
                                <a:pt x="176365" y="21813"/>
                              </a:lnTo>
                              <a:lnTo>
                                <a:pt x="184745" y="15931"/>
                              </a:lnTo>
                              <a:lnTo>
                                <a:pt x="193042" y="13676"/>
                              </a:lnTo>
                              <a:lnTo>
                                <a:pt x="201099" y="7955"/>
                              </a:lnTo>
                              <a:lnTo>
                                <a:pt x="210043" y="4893"/>
                              </a:lnTo>
                              <a:lnTo>
                                <a:pt x="218422" y="2315"/>
                              </a:lnTo>
                              <a:lnTo>
                                <a:pt x="2251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7" name="Shape 96"/>
                      <wps:cNvSpPr/>
                      <wps:spPr>
                        <a:xfrm>
                          <a:off x="2143251" y="6579899"/>
                          <a:ext cx="96924" cy="231785"/>
                        </a:xfrm>
                        <a:custGeom>
                          <a:avLst/>
                          <a:gdLst/>
                          <a:ahLst/>
                          <a:cxnLst/>
                          <a:rect l="0" t="0" r="0" b="0"/>
                          <a:pathLst>
                            <a:path w="96924" h="231785">
                              <a:moveTo>
                                <a:pt x="0" y="0"/>
                              </a:moveTo>
                              <a:lnTo>
                                <a:pt x="96924" y="231785"/>
                              </a:lnTo>
                              <a:lnTo>
                                <a:pt x="0" y="17228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8" name="Shape 97"/>
                      <wps:cNvSpPr/>
                      <wps:spPr>
                        <a:xfrm>
                          <a:off x="2265314" y="6532110"/>
                          <a:ext cx="222248" cy="377964"/>
                        </a:xfrm>
                        <a:custGeom>
                          <a:avLst/>
                          <a:gdLst/>
                          <a:ahLst/>
                          <a:cxnLst/>
                          <a:rect l="0" t="0" r="0" b="0"/>
                          <a:pathLst>
                            <a:path w="222248" h="377964">
                              <a:moveTo>
                                <a:pt x="122625" y="0"/>
                              </a:moveTo>
                              <a:lnTo>
                                <a:pt x="222248" y="42696"/>
                              </a:lnTo>
                              <a:lnTo>
                                <a:pt x="222248" y="123174"/>
                              </a:lnTo>
                              <a:lnTo>
                                <a:pt x="176285" y="103772"/>
                              </a:lnTo>
                              <a:lnTo>
                                <a:pt x="114568" y="251535"/>
                              </a:lnTo>
                              <a:lnTo>
                                <a:pt x="181521" y="279574"/>
                              </a:lnTo>
                              <a:lnTo>
                                <a:pt x="189659" y="282716"/>
                              </a:lnTo>
                              <a:lnTo>
                                <a:pt x="197877" y="285133"/>
                              </a:lnTo>
                              <a:lnTo>
                                <a:pt x="211896" y="290692"/>
                              </a:lnTo>
                              <a:lnTo>
                                <a:pt x="222248" y="294765"/>
                              </a:lnTo>
                              <a:lnTo>
                                <a:pt x="222248" y="377964"/>
                              </a:lnTo>
                              <a:lnTo>
                                <a:pt x="220275" y="377626"/>
                              </a:lnTo>
                              <a:lnTo>
                                <a:pt x="211896" y="374887"/>
                              </a:lnTo>
                              <a:lnTo>
                                <a:pt x="203516" y="371663"/>
                              </a:lnTo>
                              <a:lnTo>
                                <a:pt x="195540" y="369165"/>
                              </a:lnTo>
                              <a:lnTo>
                                <a:pt x="184502" y="363607"/>
                              </a:lnTo>
                              <a:lnTo>
                                <a:pt x="176285" y="360948"/>
                              </a:lnTo>
                              <a:lnTo>
                                <a:pt x="164682" y="357564"/>
                              </a:lnTo>
                              <a:lnTo>
                                <a:pt x="0" y="287872"/>
                              </a:lnTo>
                              <a:lnTo>
                                <a:pt x="122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29" name="Shape 98"/>
                      <wps:cNvSpPr/>
                      <wps:spPr>
                        <a:xfrm>
                          <a:off x="2143251" y="6465237"/>
                          <a:ext cx="242110" cy="85758"/>
                        </a:xfrm>
                        <a:custGeom>
                          <a:avLst/>
                          <a:gdLst/>
                          <a:ahLst/>
                          <a:cxnLst/>
                          <a:rect l="0" t="0" r="0" b="0"/>
                          <a:pathLst>
                            <a:path w="242110" h="85758">
                              <a:moveTo>
                                <a:pt x="124237" y="0"/>
                              </a:moveTo>
                              <a:lnTo>
                                <a:pt x="242110" y="69854"/>
                              </a:lnTo>
                              <a:lnTo>
                                <a:pt x="0" y="85758"/>
                              </a:lnTo>
                              <a:lnTo>
                                <a:pt x="0" y="11778"/>
                              </a:lnTo>
                              <a:lnTo>
                                <a:pt x="12423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0" name="Shape 99"/>
                      <wps:cNvSpPr/>
                      <wps:spPr>
                        <a:xfrm>
                          <a:off x="2143251" y="6388277"/>
                          <a:ext cx="1692" cy="3873"/>
                        </a:xfrm>
                        <a:custGeom>
                          <a:avLst/>
                          <a:gdLst/>
                          <a:ahLst/>
                          <a:cxnLst/>
                          <a:rect l="0" t="0" r="0" b="0"/>
                          <a:pathLst>
                            <a:path w="1692" h="3873">
                              <a:moveTo>
                                <a:pt x="0" y="0"/>
                              </a:moveTo>
                              <a:lnTo>
                                <a:pt x="1692" y="1064"/>
                              </a:lnTo>
                              <a:lnTo>
                                <a:pt x="0" y="387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1" name="Shape 100"/>
                      <wps:cNvSpPr/>
                      <wps:spPr>
                        <a:xfrm>
                          <a:off x="2143251" y="807454"/>
                          <a:ext cx="200375" cy="365288"/>
                        </a:xfrm>
                        <a:custGeom>
                          <a:avLst/>
                          <a:gdLst/>
                          <a:ahLst/>
                          <a:cxnLst/>
                          <a:rect l="0" t="0" r="0" b="0"/>
                          <a:pathLst>
                            <a:path w="200375" h="365288">
                              <a:moveTo>
                                <a:pt x="32309" y="0"/>
                              </a:moveTo>
                              <a:lnTo>
                                <a:pt x="40929" y="0"/>
                              </a:lnTo>
                              <a:lnTo>
                                <a:pt x="49147" y="0"/>
                              </a:lnTo>
                              <a:lnTo>
                                <a:pt x="57446" y="0"/>
                              </a:lnTo>
                              <a:lnTo>
                                <a:pt x="66147" y="0"/>
                              </a:lnTo>
                              <a:lnTo>
                                <a:pt x="88304" y="2417"/>
                              </a:lnTo>
                              <a:lnTo>
                                <a:pt x="102242" y="8137"/>
                              </a:lnTo>
                              <a:lnTo>
                                <a:pt x="116261" y="13617"/>
                              </a:lnTo>
                              <a:lnTo>
                                <a:pt x="127380" y="22399"/>
                              </a:lnTo>
                              <a:lnTo>
                                <a:pt x="141560" y="33033"/>
                              </a:lnTo>
                              <a:lnTo>
                                <a:pt x="152840" y="44715"/>
                              </a:lnTo>
                              <a:lnTo>
                                <a:pt x="160977" y="55915"/>
                              </a:lnTo>
                              <a:lnTo>
                                <a:pt x="172015" y="72109"/>
                              </a:lnTo>
                              <a:lnTo>
                                <a:pt x="177977" y="80811"/>
                              </a:lnTo>
                              <a:lnTo>
                                <a:pt x="183617" y="89431"/>
                              </a:lnTo>
                              <a:lnTo>
                                <a:pt x="186356" y="98052"/>
                              </a:lnTo>
                              <a:lnTo>
                                <a:pt x="188854" y="108686"/>
                              </a:lnTo>
                              <a:lnTo>
                                <a:pt x="194494" y="117147"/>
                              </a:lnTo>
                              <a:lnTo>
                                <a:pt x="194494" y="129072"/>
                              </a:lnTo>
                              <a:lnTo>
                                <a:pt x="197394" y="136967"/>
                              </a:lnTo>
                              <a:lnTo>
                                <a:pt x="197394" y="147763"/>
                              </a:lnTo>
                              <a:lnTo>
                                <a:pt x="200375" y="156465"/>
                              </a:lnTo>
                              <a:lnTo>
                                <a:pt x="200375" y="164522"/>
                              </a:lnTo>
                              <a:lnTo>
                                <a:pt x="197394" y="175719"/>
                              </a:lnTo>
                              <a:lnTo>
                                <a:pt x="197394" y="184341"/>
                              </a:lnTo>
                              <a:lnTo>
                                <a:pt x="194494" y="192478"/>
                              </a:lnTo>
                              <a:lnTo>
                                <a:pt x="191835" y="203919"/>
                              </a:lnTo>
                              <a:lnTo>
                                <a:pt x="188854" y="212379"/>
                              </a:lnTo>
                              <a:lnTo>
                                <a:pt x="186356" y="220678"/>
                              </a:lnTo>
                              <a:lnTo>
                                <a:pt x="177977" y="231878"/>
                              </a:lnTo>
                              <a:lnTo>
                                <a:pt x="172015" y="243478"/>
                              </a:lnTo>
                              <a:lnTo>
                                <a:pt x="163716" y="254435"/>
                              </a:lnTo>
                              <a:lnTo>
                                <a:pt x="152840" y="262654"/>
                              </a:lnTo>
                              <a:lnTo>
                                <a:pt x="141560" y="273611"/>
                              </a:lnTo>
                              <a:lnTo>
                                <a:pt x="133019" y="279816"/>
                              </a:lnTo>
                              <a:lnTo>
                                <a:pt x="119242" y="290774"/>
                              </a:lnTo>
                              <a:lnTo>
                                <a:pt x="110379" y="296009"/>
                              </a:lnTo>
                              <a:lnTo>
                                <a:pt x="102242" y="301570"/>
                              </a:lnTo>
                              <a:lnTo>
                                <a:pt x="94185" y="307129"/>
                              </a:lnTo>
                              <a:lnTo>
                                <a:pt x="0" y="365288"/>
                              </a:lnTo>
                              <a:lnTo>
                                <a:pt x="0" y="275403"/>
                              </a:lnTo>
                              <a:lnTo>
                                <a:pt x="40929" y="249200"/>
                              </a:lnTo>
                              <a:lnTo>
                                <a:pt x="51887" y="240337"/>
                              </a:lnTo>
                              <a:lnTo>
                                <a:pt x="66147" y="231878"/>
                              </a:lnTo>
                              <a:lnTo>
                                <a:pt x="77185" y="223418"/>
                              </a:lnTo>
                              <a:lnTo>
                                <a:pt x="85726" y="214876"/>
                              </a:lnTo>
                              <a:lnTo>
                                <a:pt x="90882" y="206095"/>
                              </a:lnTo>
                              <a:lnTo>
                                <a:pt x="99502" y="198441"/>
                              </a:lnTo>
                              <a:lnTo>
                                <a:pt x="108124" y="184341"/>
                              </a:lnTo>
                              <a:lnTo>
                                <a:pt x="110379" y="169920"/>
                              </a:lnTo>
                              <a:lnTo>
                                <a:pt x="110379" y="162024"/>
                              </a:lnTo>
                              <a:lnTo>
                                <a:pt x="108124" y="147763"/>
                              </a:lnTo>
                              <a:lnTo>
                                <a:pt x="104901" y="136967"/>
                              </a:lnTo>
                              <a:lnTo>
                                <a:pt x="99502" y="129072"/>
                              </a:lnTo>
                              <a:lnTo>
                                <a:pt x="94185" y="119967"/>
                              </a:lnTo>
                              <a:lnTo>
                                <a:pt x="88304" y="111748"/>
                              </a:lnTo>
                              <a:lnTo>
                                <a:pt x="82825" y="103370"/>
                              </a:lnTo>
                              <a:lnTo>
                                <a:pt x="71868" y="92172"/>
                              </a:lnTo>
                              <a:lnTo>
                                <a:pt x="57446" y="86613"/>
                              </a:lnTo>
                              <a:lnTo>
                                <a:pt x="46005" y="80811"/>
                              </a:lnTo>
                              <a:lnTo>
                                <a:pt x="37706" y="80811"/>
                              </a:lnTo>
                              <a:lnTo>
                                <a:pt x="24010" y="80811"/>
                              </a:lnTo>
                              <a:lnTo>
                                <a:pt x="15228" y="80811"/>
                              </a:lnTo>
                              <a:lnTo>
                                <a:pt x="7332" y="83711"/>
                              </a:lnTo>
                              <a:lnTo>
                                <a:pt x="0" y="88531"/>
                              </a:lnTo>
                              <a:lnTo>
                                <a:pt x="0" y="8723"/>
                              </a:lnTo>
                              <a:lnTo>
                                <a:pt x="1692" y="8137"/>
                              </a:lnTo>
                              <a:lnTo>
                                <a:pt x="9991" y="5237"/>
                              </a:lnTo>
                              <a:lnTo>
                                <a:pt x="18290" y="2417"/>
                              </a:lnTo>
                              <a:lnTo>
                                <a:pt x="323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2" name="Shape 101"/>
                      <wps:cNvSpPr/>
                      <wps:spPr>
                        <a:xfrm>
                          <a:off x="2296091" y="695545"/>
                          <a:ext cx="191471" cy="318004"/>
                        </a:xfrm>
                        <a:custGeom>
                          <a:avLst/>
                          <a:gdLst/>
                          <a:ahLst/>
                          <a:cxnLst/>
                          <a:rect l="0" t="0" r="0" b="0"/>
                          <a:pathLst>
                            <a:path w="191471" h="318004">
                              <a:moveTo>
                                <a:pt x="78715" y="0"/>
                              </a:moveTo>
                              <a:lnTo>
                                <a:pt x="191471" y="224139"/>
                              </a:lnTo>
                              <a:lnTo>
                                <a:pt x="191471" y="290033"/>
                              </a:lnTo>
                              <a:lnTo>
                                <a:pt x="137370" y="318004"/>
                              </a:lnTo>
                              <a:lnTo>
                                <a:pt x="0" y="38592"/>
                              </a:lnTo>
                              <a:lnTo>
                                <a:pt x="7871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3" name="Shape 102"/>
                      <wps:cNvSpPr/>
                      <wps:spPr>
                        <a:xfrm>
                          <a:off x="2387939" y="647437"/>
                          <a:ext cx="99623" cy="106681"/>
                        </a:xfrm>
                        <a:custGeom>
                          <a:avLst/>
                          <a:gdLst/>
                          <a:ahLst/>
                          <a:cxnLst/>
                          <a:rect l="0" t="0" r="0" b="0"/>
                          <a:pathLst>
                            <a:path w="99623" h="106681">
                              <a:moveTo>
                                <a:pt x="99623" y="0"/>
                              </a:moveTo>
                              <a:lnTo>
                                <a:pt x="99623" y="80721"/>
                              </a:lnTo>
                              <a:lnTo>
                                <a:pt x="28279" y="106681"/>
                              </a:lnTo>
                              <a:lnTo>
                                <a:pt x="0" y="36829"/>
                              </a:lnTo>
                              <a:lnTo>
                                <a:pt x="9962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4" name="Shape 103"/>
                      <wps:cNvSpPr/>
                      <wps:spPr>
                        <a:xfrm>
                          <a:off x="3017826" y="6769787"/>
                          <a:ext cx="262251" cy="321890"/>
                        </a:xfrm>
                        <a:custGeom>
                          <a:avLst/>
                          <a:gdLst/>
                          <a:ahLst/>
                          <a:cxnLst/>
                          <a:rect l="0" t="0" r="0" b="0"/>
                          <a:pathLst>
                            <a:path w="262251" h="321890">
                              <a:moveTo>
                                <a:pt x="61394" y="0"/>
                              </a:moveTo>
                              <a:lnTo>
                                <a:pt x="120048" y="11361"/>
                              </a:lnTo>
                              <a:lnTo>
                                <a:pt x="262251" y="188893"/>
                              </a:lnTo>
                              <a:lnTo>
                                <a:pt x="262251" y="321890"/>
                              </a:lnTo>
                              <a:lnTo>
                                <a:pt x="120048" y="142446"/>
                              </a:lnTo>
                              <a:lnTo>
                                <a:pt x="114085" y="151147"/>
                              </a:lnTo>
                              <a:lnTo>
                                <a:pt x="80649" y="319215"/>
                              </a:lnTo>
                              <a:lnTo>
                                <a:pt x="0" y="301650"/>
                              </a:lnTo>
                              <a:lnTo>
                                <a:pt x="6139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5" name="Shape 104"/>
                      <wps:cNvSpPr/>
                      <wps:spPr>
                        <a:xfrm>
                          <a:off x="2645840" y="6677135"/>
                          <a:ext cx="388422" cy="383587"/>
                        </a:xfrm>
                        <a:custGeom>
                          <a:avLst/>
                          <a:gdLst/>
                          <a:ahLst/>
                          <a:cxnLst/>
                          <a:rect l="0" t="0" r="0" b="0"/>
                          <a:pathLst>
                            <a:path w="388422" h="383587">
                              <a:moveTo>
                                <a:pt x="80810" y="0"/>
                              </a:moveTo>
                              <a:lnTo>
                                <a:pt x="388422" y="84436"/>
                              </a:lnTo>
                              <a:lnTo>
                                <a:pt x="368683" y="151468"/>
                              </a:lnTo>
                              <a:lnTo>
                                <a:pt x="150986" y="92652"/>
                              </a:lnTo>
                              <a:lnTo>
                                <a:pt x="139303" y="131971"/>
                              </a:lnTo>
                              <a:lnTo>
                                <a:pt x="265233" y="168065"/>
                              </a:lnTo>
                              <a:lnTo>
                                <a:pt x="248393" y="238160"/>
                              </a:lnTo>
                              <a:lnTo>
                                <a:pt x="120369" y="201905"/>
                              </a:lnTo>
                              <a:lnTo>
                                <a:pt x="106190" y="249279"/>
                              </a:lnTo>
                              <a:lnTo>
                                <a:pt x="329446" y="310431"/>
                              </a:lnTo>
                              <a:lnTo>
                                <a:pt x="310512" y="383587"/>
                              </a:lnTo>
                              <a:lnTo>
                                <a:pt x="0" y="299312"/>
                              </a:lnTo>
                              <a:lnTo>
                                <a:pt x="8081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6" name="Shape 105"/>
                      <wps:cNvSpPr/>
                      <wps:spPr>
                        <a:xfrm>
                          <a:off x="2487562" y="6574806"/>
                          <a:ext cx="196870" cy="343067"/>
                        </a:xfrm>
                        <a:custGeom>
                          <a:avLst/>
                          <a:gdLst/>
                          <a:ahLst/>
                          <a:cxnLst/>
                          <a:rect l="0" t="0" r="0" b="0"/>
                          <a:pathLst>
                            <a:path w="196870" h="343067">
                              <a:moveTo>
                                <a:pt x="0" y="0"/>
                              </a:moveTo>
                              <a:lnTo>
                                <a:pt x="82543" y="35375"/>
                              </a:lnTo>
                              <a:lnTo>
                                <a:pt x="91164" y="38437"/>
                              </a:lnTo>
                              <a:lnTo>
                                <a:pt x="99301" y="44237"/>
                              </a:lnTo>
                              <a:lnTo>
                                <a:pt x="107680" y="46655"/>
                              </a:lnTo>
                              <a:lnTo>
                                <a:pt x="116221" y="52616"/>
                              </a:lnTo>
                              <a:lnTo>
                                <a:pt x="124197" y="57853"/>
                              </a:lnTo>
                              <a:lnTo>
                                <a:pt x="138377" y="65991"/>
                              </a:lnTo>
                              <a:lnTo>
                                <a:pt x="152235" y="77754"/>
                              </a:lnTo>
                              <a:lnTo>
                                <a:pt x="163434" y="88470"/>
                              </a:lnTo>
                              <a:lnTo>
                                <a:pt x="166496" y="97575"/>
                              </a:lnTo>
                              <a:lnTo>
                                <a:pt x="177292" y="108532"/>
                              </a:lnTo>
                              <a:lnTo>
                                <a:pt x="180676" y="117071"/>
                              </a:lnTo>
                              <a:lnTo>
                                <a:pt x="188813" y="127948"/>
                              </a:lnTo>
                              <a:lnTo>
                                <a:pt x="191391" y="136327"/>
                              </a:lnTo>
                              <a:lnTo>
                                <a:pt x="191391" y="144626"/>
                              </a:lnTo>
                              <a:lnTo>
                                <a:pt x="196870" y="158404"/>
                              </a:lnTo>
                              <a:lnTo>
                                <a:pt x="196870" y="167267"/>
                              </a:lnTo>
                              <a:lnTo>
                                <a:pt x="196870" y="181286"/>
                              </a:lnTo>
                              <a:lnTo>
                                <a:pt x="196870" y="189664"/>
                              </a:lnTo>
                              <a:lnTo>
                                <a:pt x="196870" y="197479"/>
                              </a:lnTo>
                              <a:lnTo>
                                <a:pt x="193889" y="211982"/>
                              </a:lnTo>
                              <a:lnTo>
                                <a:pt x="191391" y="219717"/>
                              </a:lnTo>
                              <a:lnTo>
                                <a:pt x="188813" y="228498"/>
                              </a:lnTo>
                              <a:lnTo>
                                <a:pt x="186074" y="236878"/>
                              </a:lnTo>
                              <a:lnTo>
                                <a:pt x="183012" y="245176"/>
                              </a:lnTo>
                              <a:lnTo>
                                <a:pt x="177292" y="253797"/>
                              </a:lnTo>
                              <a:lnTo>
                                <a:pt x="174634" y="265479"/>
                              </a:lnTo>
                              <a:lnTo>
                                <a:pt x="169235" y="273617"/>
                              </a:lnTo>
                              <a:lnTo>
                                <a:pt x="163434" y="281915"/>
                              </a:lnTo>
                              <a:lnTo>
                                <a:pt x="158278" y="290456"/>
                              </a:lnTo>
                              <a:lnTo>
                                <a:pt x="149657" y="295854"/>
                              </a:lnTo>
                              <a:lnTo>
                                <a:pt x="144097" y="304233"/>
                              </a:lnTo>
                              <a:lnTo>
                                <a:pt x="135879" y="309792"/>
                              </a:lnTo>
                              <a:lnTo>
                                <a:pt x="127420" y="314868"/>
                              </a:lnTo>
                              <a:lnTo>
                                <a:pt x="113159" y="326469"/>
                              </a:lnTo>
                              <a:lnTo>
                                <a:pt x="104780" y="328968"/>
                              </a:lnTo>
                              <a:lnTo>
                                <a:pt x="93500" y="334930"/>
                              </a:lnTo>
                              <a:lnTo>
                                <a:pt x="85363" y="337427"/>
                              </a:lnTo>
                              <a:lnTo>
                                <a:pt x="76661" y="337427"/>
                              </a:lnTo>
                              <a:lnTo>
                                <a:pt x="68041" y="340489"/>
                              </a:lnTo>
                              <a:lnTo>
                                <a:pt x="60306" y="340489"/>
                              </a:lnTo>
                              <a:lnTo>
                                <a:pt x="48543" y="343067"/>
                              </a:lnTo>
                              <a:lnTo>
                                <a:pt x="35088" y="340489"/>
                              </a:lnTo>
                              <a:lnTo>
                                <a:pt x="21150" y="340489"/>
                              </a:lnTo>
                              <a:lnTo>
                                <a:pt x="12609" y="337427"/>
                              </a:lnTo>
                              <a:lnTo>
                                <a:pt x="0" y="335268"/>
                              </a:lnTo>
                              <a:lnTo>
                                <a:pt x="0" y="252069"/>
                              </a:lnTo>
                              <a:lnTo>
                                <a:pt x="4391" y="253797"/>
                              </a:lnTo>
                              <a:lnTo>
                                <a:pt x="15591" y="253797"/>
                              </a:lnTo>
                              <a:lnTo>
                                <a:pt x="26306" y="256294"/>
                              </a:lnTo>
                              <a:lnTo>
                                <a:pt x="35088" y="256294"/>
                              </a:lnTo>
                              <a:lnTo>
                                <a:pt x="43548" y="256294"/>
                              </a:lnTo>
                              <a:lnTo>
                                <a:pt x="51766" y="256294"/>
                              </a:lnTo>
                              <a:lnTo>
                                <a:pt x="60306" y="253797"/>
                              </a:lnTo>
                              <a:lnTo>
                                <a:pt x="70941" y="245176"/>
                              </a:lnTo>
                              <a:lnTo>
                                <a:pt x="82543" y="234300"/>
                              </a:lnTo>
                              <a:lnTo>
                                <a:pt x="87941" y="225760"/>
                              </a:lnTo>
                              <a:lnTo>
                                <a:pt x="93500" y="217299"/>
                              </a:lnTo>
                              <a:lnTo>
                                <a:pt x="99301" y="208839"/>
                              </a:lnTo>
                              <a:lnTo>
                                <a:pt x="101557" y="197479"/>
                              </a:lnTo>
                              <a:lnTo>
                                <a:pt x="104780" y="189664"/>
                              </a:lnTo>
                              <a:lnTo>
                                <a:pt x="107680" y="181286"/>
                              </a:lnTo>
                              <a:lnTo>
                                <a:pt x="107680" y="172986"/>
                              </a:lnTo>
                              <a:lnTo>
                                <a:pt x="107680" y="158404"/>
                              </a:lnTo>
                              <a:lnTo>
                                <a:pt x="101557" y="147204"/>
                              </a:lnTo>
                              <a:lnTo>
                                <a:pt x="99301" y="139067"/>
                              </a:lnTo>
                              <a:lnTo>
                                <a:pt x="91164" y="127948"/>
                              </a:lnTo>
                              <a:lnTo>
                                <a:pt x="79723" y="117071"/>
                              </a:lnTo>
                              <a:lnTo>
                                <a:pt x="70941" y="113447"/>
                              </a:lnTo>
                              <a:lnTo>
                                <a:pt x="62723" y="108532"/>
                              </a:lnTo>
                              <a:lnTo>
                                <a:pt x="51766" y="102329"/>
                              </a:lnTo>
                              <a:lnTo>
                                <a:pt x="0" y="804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7" name="Shape 106"/>
                      <wps:cNvSpPr/>
                      <wps:spPr>
                        <a:xfrm>
                          <a:off x="2487562" y="919684"/>
                          <a:ext cx="26306" cy="65893"/>
                        </a:xfrm>
                        <a:custGeom>
                          <a:avLst/>
                          <a:gdLst/>
                          <a:ahLst/>
                          <a:cxnLst/>
                          <a:rect l="0" t="0" r="0" b="0"/>
                          <a:pathLst>
                            <a:path w="26306" h="65893">
                              <a:moveTo>
                                <a:pt x="0" y="0"/>
                              </a:moveTo>
                              <a:lnTo>
                                <a:pt x="26306" y="52292"/>
                              </a:lnTo>
                              <a:lnTo>
                                <a:pt x="0" y="6589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8" name="Shape 107"/>
                      <wps:cNvSpPr/>
                      <wps:spPr>
                        <a:xfrm>
                          <a:off x="2487562" y="561076"/>
                          <a:ext cx="261083" cy="369084"/>
                        </a:xfrm>
                        <a:custGeom>
                          <a:avLst/>
                          <a:gdLst/>
                          <a:ahLst/>
                          <a:cxnLst/>
                          <a:rect l="0" t="0" r="0" b="0"/>
                          <a:pathLst>
                            <a:path w="261083" h="369084">
                              <a:moveTo>
                                <a:pt x="233609" y="0"/>
                              </a:moveTo>
                              <a:lnTo>
                                <a:pt x="261083" y="69851"/>
                              </a:lnTo>
                              <a:lnTo>
                                <a:pt x="135879" y="117145"/>
                              </a:lnTo>
                              <a:lnTo>
                                <a:pt x="216126" y="338550"/>
                              </a:lnTo>
                              <a:lnTo>
                                <a:pt x="132898" y="369084"/>
                              </a:lnTo>
                              <a:lnTo>
                                <a:pt x="51766" y="148245"/>
                              </a:lnTo>
                              <a:lnTo>
                                <a:pt x="0" y="167081"/>
                              </a:lnTo>
                              <a:lnTo>
                                <a:pt x="0" y="86360"/>
                              </a:lnTo>
                              <a:lnTo>
                                <a:pt x="2336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39" name="Shape 108"/>
                      <wps:cNvSpPr/>
                      <wps:spPr>
                        <a:xfrm>
                          <a:off x="2732129" y="472288"/>
                          <a:ext cx="391725" cy="382460"/>
                        </a:xfrm>
                        <a:custGeom>
                          <a:avLst/>
                          <a:gdLst/>
                          <a:ahLst/>
                          <a:cxnLst/>
                          <a:rect l="0" t="0" r="0" b="0"/>
                          <a:pathLst>
                            <a:path w="391725" h="382460">
                              <a:moveTo>
                                <a:pt x="307692" y="0"/>
                              </a:moveTo>
                              <a:lnTo>
                                <a:pt x="327351" y="69531"/>
                              </a:lnTo>
                              <a:lnTo>
                                <a:pt x="106834" y="127541"/>
                              </a:lnTo>
                              <a:lnTo>
                                <a:pt x="117791" y="167099"/>
                              </a:lnTo>
                              <a:lnTo>
                                <a:pt x="246057" y="133826"/>
                              </a:lnTo>
                              <a:lnTo>
                                <a:pt x="265474" y="203920"/>
                              </a:lnTo>
                              <a:lnTo>
                                <a:pt x="136725" y="237034"/>
                              </a:lnTo>
                              <a:lnTo>
                                <a:pt x="148407" y="284006"/>
                              </a:lnTo>
                              <a:lnTo>
                                <a:pt x="372147" y="223257"/>
                              </a:lnTo>
                              <a:lnTo>
                                <a:pt x="391725" y="298670"/>
                              </a:lnTo>
                              <a:lnTo>
                                <a:pt x="84033" y="382460"/>
                              </a:lnTo>
                              <a:lnTo>
                                <a:pt x="0" y="83712"/>
                              </a:lnTo>
                              <a:lnTo>
                                <a:pt x="307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0" name="Shape 109"/>
                      <wps:cNvSpPr/>
                      <wps:spPr>
                        <a:xfrm>
                          <a:off x="3098475" y="433412"/>
                          <a:ext cx="181602" cy="334482"/>
                        </a:xfrm>
                        <a:custGeom>
                          <a:avLst/>
                          <a:gdLst/>
                          <a:ahLst/>
                          <a:cxnLst/>
                          <a:rect l="0" t="0" r="0" b="0"/>
                          <a:pathLst>
                            <a:path w="181602" h="334482">
                              <a:moveTo>
                                <a:pt x="181602" y="0"/>
                              </a:moveTo>
                              <a:lnTo>
                                <a:pt x="181602" y="72705"/>
                              </a:lnTo>
                              <a:lnTo>
                                <a:pt x="100792" y="85928"/>
                              </a:lnTo>
                              <a:lnTo>
                                <a:pt x="109091" y="144501"/>
                              </a:lnTo>
                              <a:lnTo>
                                <a:pt x="181602" y="132900"/>
                              </a:lnTo>
                              <a:lnTo>
                                <a:pt x="181602" y="215578"/>
                              </a:lnTo>
                              <a:lnTo>
                                <a:pt x="167422" y="205974"/>
                              </a:lnTo>
                              <a:lnTo>
                                <a:pt x="120128" y="214838"/>
                              </a:lnTo>
                              <a:lnTo>
                                <a:pt x="139867" y="320705"/>
                              </a:lnTo>
                              <a:lnTo>
                                <a:pt x="50597" y="334482"/>
                              </a:lnTo>
                              <a:lnTo>
                                <a:pt x="0" y="30094"/>
                              </a:lnTo>
                              <a:lnTo>
                                <a:pt x="1816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1" name="Shape 110"/>
                      <wps:cNvSpPr/>
                      <wps:spPr>
                        <a:xfrm>
                          <a:off x="3574154" y="6997703"/>
                          <a:ext cx="111709" cy="160910"/>
                        </a:xfrm>
                        <a:custGeom>
                          <a:avLst/>
                          <a:gdLst/>
                          <a:ahLst/>
                          <a:cxnLst/>
                          <a:rect l="0" t="0" r="0" b="0"/>
                          <a:pathLst>
                            <a:path w="111709" h="160910">
                              <a:moveTo>
                                <a:pt x="111709" y="0"/>
                              </a:moveTo>
                              <a:lnTo>
                                <a:pt x="111709" y="160910"/>
                              </a:lnTo>
                              <a:lnTo>
                                <a:pt x="0" y="160910"/>
                              </a:lnTo>
                              <a:lnTo>
                                <a:pt x="0" y="113293"/>
                              </a:lnTo>
                              <a:lnTo>
                                <a:pt x="11170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2" name="Shape 1206"/>
                      <wps:cNvSpPr/>
                      <wps:spPr>
                        <a:xfrm>
                          <a:off x="3596552" y="6848423"/>
                          <a:ext cx="89310" cy="72512"/>
                        </a:xfrm>
                        <a:custGeom>
                          <a:avLst/>
                          <a:gdLst/>
                          <a:ahLst/>
                          <a:cxnLst/>
                          <a:rect l="0" t="0" r="0" b="0"/>
                          <a:pathLst>
                            <a:path w="89310" h="72512">
                              <a:moveTo>
                                <a:pt x="0" y="0"/>
                              </a:moveTo>
                              <a:lnTo>
                                <a:pt x="89310" y="0"/>
                              </a:lnTo>
                              <a:lnTo>
                                <a:pt x="89310" y="72512"/>
                              </a:lnTo>
                              <a:lnTo>
                                <a:pt x="0" y="72512"/>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3" name="Shape 112"/>
                      <wps:cNvSpPr/>
                      <wps:spPr>
                        <a:xfrm>
                          <a:off x="3453864" y="6842702"/>
                          <a:ext cx="117228" cy="315911"/>
                        </a:xfrm>
                        <a:custGeom>
                          <a:avLst/>
                          <a:gdLst/>
                          <a:ahLst/>
                          <a:cxnLst/>
                          <a:rect l="0" t="0" r="0" b="0"/>
                          <a:pathLst>
                            <a:path w="117228" h="315911">
                              <a:moveTo>
                                <a:pt x="28360" y="0"/>
                              </a:moveTo>
                              <a:lnTo>
                                <a:pt x="117228" y="8782"/>
                              </a:lnTo>
                              <a:lnTo>
                                <a:pt x="89593" y="315911"/>
                              </a:lnTo>
                              <a:lnTo>
                                <a:pt x="0" y="306806"/>
                              </a:lnTo>
                              <a:lnTo>
                                <a:pt x="283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4" name="Shape 113"/>
                      <wps:cNvSpPr/>
                      <wps:spPr>
                        <a:xfrm>
                          <a:off x="3280077" y="6822802"/>
                          <a:ext cx="153968" cy="321711"/>
                        </a:xfrm>
                        <a:custGeom>
                          <a:avLst/>
                          <a:gdLst/>
                          <a:ahLst/>
                          <a:cxnLst/>
                          <a:rect l="0" t="0" r="0" b="0"/>
                          <a:pathLst>
                            <a:path w="153968" h="321711">
                              <a:moveTo>
                                <a:pt x="73157" y="0"/>
                              </a:moveTo>
                              <a:lnTo>
                                <a:pt x="153968" y="17483"/>
                              </a:lnTo>
                              <a:lnTo>
                                <a:pt x="92493" y="321711"/>
                              </a:lnTo>
                              <a:lnTo>
                                <a:pt x="30697" y="307611"/>
                              </a:lnTo>
                              <a:lnTo>
                                <a:pt x="0" y="268875"/>
                              </a:lnTo>
                              <a:lnTo>
                                <a:pt x="0" y="135878"/>
                              </a:lnTo>
                              <a:lnTo>
                                <a:pt x="25460" y="167663"/>
                              </a:lnTo>
                              <a:lnTo>
                                <a:pt x="33678" y="173383"/>
                              </a:lnTo>
                              <a:lnTo>
                                <a:pt x="39157" y="164764"/>
                              </a:lnTo>
                              <a:lnTo>
                                <a:pt x="7315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5" name="Shape 114"/>
                      <wps:cNvSpPr/>
                      <wps:spPr>
                        <a:xfrm>
                          <a:off x="3490120" y="6736110"/>
                          <a:ext cx="86773" cy="94990"/>
                        </a:xfrm>
                        <a:custGeom>
                          <a:avLst/>
                          <a:gdLst/>
                          <a:ahLst/>
                          <a:cxnLst/>
                          <a:rect l="0" t="0" r="0" b="0"/>
                          <a:pathLst>
                            <a:path w="86773" h="94990">
                              <a:moveTo>
                                <a:pt x="8299" y="0"/>
                              </a:moveTo>
                              <a:lnTo>
                                <a:pt x="86773" y="5962"/>
                              </a:lnTo>
                              <a:lnTo>
                                <a:pt x="80972" y="94990"/>
                              </a:lnTo>
                              <a:lnTo>
                                <a:pt x="0" y="86692"/>
                              </a:lnTo>
                              <a:lnTo>
                                <a:pt x="829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6" name="Shape 115"/>
                      <wps:cNvSpPr/>
                      <wps:spPr>
                        <a:xfrm>
                          <a:off x="3280077" y="396892"/>
                          <a:ext cx="405785" cy="331604"/>
                        </a:xfrm>
                        <a:custGeom>
                          <a:avLst/>
                          <a:gdLst/>
                          <a:ahLst/>
                          <a:cxnLst/>
                          <a:rect l="0" t="0" r="0" b="0"/>
                          <a:pathLst>
                            <a:path w="405785" h="331604">
                              <a:moveTo>
                                <a:pt x="405785" y="0"/>
                              </a:moveTo>
                              <a:lnTo>
                                <a:pt x="405785" y="73410"/>
                              </a:lnTo>
                              <a:lnTo>
                                <a:pt x="327352" y="75396"/>
                              </a:lnTo>
                              <a:lnTo>
                                <a:pt x="327352" y="130505"/>
                              </a:lnTo>
                              <a:lnTo>
                                <a:pt x="405785" y="130505"/>
                              </a:lnTo>
                              <a:lnTo>
                                <a:pt x="405785" y="230956"/>
                              </a:lnTo>
                              <a:lnTo>
                                <a:pt x="375048" y="202937"/>
                              </a:lnTo>
                              <a:lnTo>
                                <a:pt x="327352" y="202937"/>
                              </a:lnTo>
                              <a:lnTo>
                                <a:pt x="327352" y="312429"/>
                              </a:lnTo>
                              <a:lnTo>
                                <a:pt x="241062" y="312429"/>
                              </a:lnTo>
                              <a:lnTo>
                                <a:pt x="117389" y="331604"/>
                              </a:lnTo>
                              <a:lnTo>
                                <a:pt x="0" y="252098"/>
                              </a:lnTo>
                              <a:lnTo>
                                <a:pt x="0" y="169420"/>
                              </a:lnTo>
                              <a:lnTo>
                                <a:pt x="64455" y="159108"/>
                              </a:lnTo>
                              <a:lnTo>
                                <a:pt x="73157" y="155481"/>
                              </a:lnTo>
                              <a:lnTo>
                                <a:pt x="80811" y="153385"/>
                              </a:lnTo>
                              <a:lnTo>
                                <a:pt x="80811" y="144927"/>
                              </a:lnTo>
                              <a:lnTo>
                                <a:pt x="75654" y="108268"/>
                              </a:lnTo>
                              <a:lnTo>
                                <a:pt x="73157" y="100050"/>
                              </a:lnTo>
                              <a:lnTo>
                                <a:pt x="61474" y="100050"/>
                              </a:lnTo>
                              <a:lnTo>
                                <a:pt x="56076" y="100050"/>
                              </a:lnTo>
                              <a:lnTo>
                                <a:pt x="0" y="109225"/>
                              </a:lnTo>
                              <a:lnTo>
                                <a:pt x="0" y="36520"/>
                              </a:lnTo>
                              <a:lnTo>
                                <a:pt x="73157" y="24397"/>
                              </a:lnTo>
                              <a:lnTo>
                                <a:pt x="80811" y="24397"/>
                              </a:lnTo>
                              <a:lnTo>
                                <a:pt x="89512" y="21495"/>
                              </a:lnTo>
                              <a:lnTo>
                                <a:pt x="97730" y="21495"/>
                              </a:lnTo>
                              <a:lnTo>
                                <a:pt x="106351" y="24397"/>
                              </a:lnTo>
                              <a:lnTo>
                                <a:pt x="114892" y="24397"/>
                              </a:lnTo>
                              <a:lnTo>
                                <a:pt x="126171" y="27618"/>
                              </a:lnTo>
                              <a:lnTo>
                                <a:pt x="136726" y="35595"/>
                              </a:lnTo>
                              <a:lnTo>
                                <a:pt x="148569" y="43974"/>
                              </a:lnTo>
                              <a:lnTo>
                                <a:pt x="153968" y="58477"/>
                              </a:lnTo>
                              <a:lnTo>
                                <a:pt x="159607" y="71851"/>
                              </a:lnTo>
                              <a:lnTo>
                                <a:pt x="170403" y="144927"/>
                              </a:lnTo>
                              <a:lnTo>
                                <a:pt x="170403" y="153385"/>
                              </a:lnTo>
                              <a:lnTo>
                                <a:pt x="170403" y="161282"/>
                              </a:lnTo>
                              <a:lnTo>
                                <a:pt x="170403" y="175542"/>
                              </a:lnTo>
                              <a:lnTo>
                                <a:pt x="167825" y="186581"/>
                              </a:lnTo>
                              <a:lnTo>
                                <a:pt x="159607" y="197700"/>
                              </a:lnTo>
                              <a:lnTo>
                                <a:pt x="151389" y="209221"/>
                              </a:lnTo>
                              <a:lnTo>
                                <a:pt x="142929" y="211960"/>
                              </a:lnTo>
                              <a:lnTo>
                                <a:pt x="131247" y="217520"/>
                              </a:lnTo>
                              <a:lnTo>
                                <a:pt x="122868" y="220419"/>
                              </a:lnTo>
                              <a:lnTo>
                                <a:pt x="114892" y="222757"/>
                              </a:lnTo>
                              <a:lnTo>
                                <a:pt x="106351" y="222757"/>
                              </a:lnTo>
                              <a:lnTo>
                                <a:pt x="237839" y="303890"/>
                              </a:lnTo>
                              <a:lnTo>
                                <a:pt x="237839" y="1998"/>
                              </a:lnTo>
                              <a:lnTo>
                                <a:pt x="40578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7" name="Shape 116"/>
                      <wps:cNvSpPr/>
                      <wps:spPr>
                        <a:xfrm>
                          <a:off x="3685863" y="6848423"/>
                          <a:ext cx="221443" cy="310190"/>
                        </a:xfrm>
                        <a:custGeom>
                          <a:avLst/>
                          <a:gdLst/>
                          <a:ahLst/>
                          <a:cxnLst/>
                          <a:rect l="0" t="0" r="0" b="0"/>
                          <a:pathLst>
                            <a:path w="221443" h="310190">
                              <a:moveTo>
                                <a:pt x="0" y="0"/>
                              </a:moveTo>
                              <a:lnTo>
                                <a:pt x="221443" y="0"/>
                              </a:lnTo>
                              <a:lnTo>
                                <a:pt x="221443" y="44635"/>
                              </a:lnTo>
                              <a:lnTo>
                                <a:pt x="33717" y="231958"/>
                              </a:lnTo>
                              <a:lnTo>
                                <a:pt x="221443" y="234455"/>
                              </a:lnTo>
                              <a:lnTo>
                                <a:pt x="221443" y="310190"/>
                              </a:lnTo>
                              <a:lnTo>
                                <a:pt x="0" y="310190"/>
                              </a:lnTo>
                              <a:lnTo>
                                <a:pt x="0" y="149280"/>
                              </a:lnTo>
                              <a:lnTo>
                                <a:pt x="75694" y="72512"/>
                              </a:lnTo>
                              <a:lnTo>
                                <a:pt x="0" y="7251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8" name="Shape 117"/>
                      <wps:cNvSpPr/>
                      <wps:spPr>
                        <a:xfrm>
                          <a:off x="3685863" y="395829"/>
                          <a:ext cx="345238" cy="313493"/>
                        </a:xfrm>
                        <a:custGeom>
                          <a:avLst/>
                          <a:gdLst/>
                          <a:ahLst/>
                          <a:cxnLst/>
                          <a:rect l="0" t="0" r="0" b="0"/>
                          <a:pathLst>
                            <a:path w="345238" h="313493">
                              <a:moveTo>
                                <a:pt x="89391" y="0"/>
                              </a:moveTo>
                              <a:lnTo>
                                <a:pt x="97529" y="3061"/>
                              </a:lnTo>
                              <a:lnTo>
                                <a:pt x="106311" y="3061"/>
                              </a:lnTo>
                              <a:lnTo>
                                <a:pt x="115093" y="3061"/>
                              </a:lnTo>
                              <a:lnTo>
                                <a:pt x="123069" y="5962"/>
                              </a:lnTo>
                              <a:lnTo>
                                <a:pt x="133865" y="8782"/>
                              </a:lnTo>
                              <a:lnTo>
                                <a:pt x="142405" y="14422"/>
                              </a:lnTo>
                              <a:lnTo>
                                <a:pt x="151428" y="22558"/>
                              </a:lnTo>
                              <a:lnTo>
                                <a:pt x="159566" y="33918"/>
                              </a:lnTo>
                              <a:lnTo>
                                <a:pt x="164561" y="45037"/>
                              </a:lnTo>
                              <a:lnTo>
                                <a:pt x="164561" y="53497"/>
                              </a:lnTo>
                              <a:lnTo>
                                <a:pt x="164561" y="61554"/>
                              </a:lnTo>
                              <a:lnTo>
                                <a:pt x="167542" y="137370"/>
                              </a:lnTo>
                              <a:lnTo>
                                <a:pt x="164561" y="151389"/>
                              </a:lnTo>
                              <a:lnTo>
                                <a:pt x="164561" y="160171"/>
                              </a:lnTo>
                              <a:lnTo>
                                <a:pt x="159566" y="170724"/>
                              </a:lnTo>
                              <a:lnTo>
                                <a:pt x="151428" y="182085"/>
                              </a:lnTo>
                              <a:lnTo>
                                <a:pt x="142405" y="190705"/>
                              </a:lnTo>
                              <a:lnTo>
                                <a:pt x="128467" y="195862"/>
                              </a:lnTo>
                              <a:lnTo>
                                <a:pt x="115093" y="201744"/>
                              </a:lnTo>
                              <a:lnTo>
                                <a:pt x="101073" y="204000"/>
                              </a:lnTo>
                              <a:lnTo>
                                <a:pt x="89391" y="204000"/>
                              </a:lnTo>
                              <a:lnTo>
                                <a:pt x="153927" y="260801"/>
                              </a:lnTo>
                              <a:lnTo>
                                <a:pt x="324249" y="11199"/>
                              </a:lnTo>
                              <a:lnTo>
                                <a:pt x="345238" y="12766"/>
                              </a:lnTo>
                              <a:lnTo>
                                <a:pt x="345238" y="115180"/>
                              </a:lnTo>
                              <a:lnTo>
                                <a:pt x="302013" y="182085"/>
                              </a:lnTo>
                              <a:lnTo>
                                <a:pt x="345238" y="184865"/>
                              </a:lnTo>
                              <a:lnTo>
                                <a:pt x="345238" y="259453"/>
                              </a:lnTo>
                              <a:lnTo>
                                <a:pt x="254396" y="252422"/>
                              </a:lnTo>
                              <a:lnTo>
                                <a:pt x="215400" y="313493"/>
                              </a:lnTo>
                              <a:lnTo>
                                <a:pt x="204282" y="311155"/>
                              </a:lnTo>
                              <a:lnTo>
                                <a:pt x="86813" y="311155"/>
                              </a:lnTo>
                              <a:lnTo>
                                <a:pt x="0" y="232019"/>
                              </a:lnTo>
                              <a:lnTo>
                                <a:pt x="0" y="131569"/>
                              </a:lnTo>
                              <a:lnTo>
                                <a:pt x="61594" y="131569"/>
                              </a:lnTo>
                              <a:lnTo>
                                <a:pt x="69652" y="131569"/>
                              </a:lnTo>
                              <a:lnTo>
                                <a:pt x="78433" y="129152"/>
                              </a:lnTo>
                              <a:lnTo>
                                <a:pt x="78433" y="120369"/>
                              </a:lnTo>
                              <a:lnTo>
                                <a:pt x="78433" y="84033"/>
                              </a:lnTo>
                              <a:lnTo>
                                <a:pt x="78433" y="76459"/>
                              </a:lnTo>
                              <a:lnTo>
                                <a:pt x="69652" y="76459"/>
                              </a:lnTo>
                              <a:lnTo>
                                <a:pt x="61594" y="72915"/>
                              </a:lnTo>
                              <a:lnTo>
                                <a:pt x="0" y="74474"/>
                              </a:lnTo>
                              <a:lnTo>
                                <a:pt x="0" y="1063"/>
                              </a:lnTo>
                              <a:lnTo>
                                <a:pt x="8939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49" name="Shape 118"/>
                      <wps:cNvSpPr/>
                      <wps:spPr>
                        <a:xfrm>
                          <a:off x="4141198" y="6761570"/>
                          <a:ext cx="391725" cy="361028"/>
                        </a:xfrm>
                        <a:custGeom>
                          <a:avLst/>
                          <a:gdLst/>
                          <a:ahLst/>
                          <a:cxnLst/>
                          <a:rect l="0" t="0" r="0" b="0"/>
                          <a:pathLst>
                            <a:path w="391725" h="361028">
                              <a:moveTo>
                                <a:pt x="341611" y="0"/>
                              </a:moveTo>
                              <a:lnTo>
                                <a:pt x="389308" y="225996"/>
                              </a:lnTo>
                              <a:lnTo>
                                <a:pt x="389308" y="234615"/>
                              </a:lnTo>
                              <a:lnTo>
                                <a:pt x="391725" y="246137"/>
                              </a:lnTo>
                              <a:lnTo>
                                <a:pt x="391725" y="254355"/>
                              </a:lnTo>
                              <a:lnTo>
                                <a:pt x="391725" y="262573"/>
                              </a:lnTo>
                              <a:lnTo>
                                <a:pt x="389308" y="271515"/>
                              </a:lnTo>
                              <a:lnTo>
                                <a:pt x="386327" y="285696"/>
                              </a:lnTo>
                              <a:lnTo>
                                <a:pt x="377867" y="296895"/>
                              </a:lnTo>
                              <a:lnTo>
                                <a:pt x="366990" y="304549"/>
                              </a:lnTo>
                              <a:lnTo>
                                <a:pt x="358531" y="307611"/>
                              </a:lnTo>
                              <a:lnTo>
                                <a:pt x="350233" y="313170"/>
                              </a:lnTo>
                              <a:lnTo>
                                <a:pt x="341611" y="315909"/>
                              </a:lnTo>
                              <a:lnTo>
                                <a:pt x="333312" y="318810"/>
                              </a:lnTo>
                              <a:lnTo>
                                <a:pt x="322275" y="318810"/>
                              </a:lnTo>
                              <a:lnTo>
                                <a:pt x="142928" y="354985"/>
                              </a:lnTo>
                              <a:lnTo>
                                <a:pt x="134307" y="357643"/>
                              </a:lnTo>
                              <a:lnTo>
                                <a:pt x="123914" y="357643"/>
                              </a:lnTo>
                              <a:lnTo>
                                <a:pt x="115052" y="361028"/>
                              </a:lnTo>
                              <a:lnTo>
                                <a:pt x="106914" y="361028"/>
                              </a:lnTo>
                              <a:lnTo>
                                <a:pt x="98293" y="357643"/>
                              </a:lnTo>
                              <a:lnTo>
                                <a:pt x="90317" y="357643"/>
                              </a:lnTo>
                              <a:lnTo>
                                <a:pt x="78876" y="352809"/>
                              </a:lnTo>
                              <a:lnTo>
                                <a:pt x="67435" y="340806"/>
                              </a:lnTo>
                              <a:lnTo>
                                <a:pt x="59379" y="329767"/>
                              </a:lnTo>
                              <a:lnTo>
                                <a:pt x="56559" y="321308"/>
                              </a:lnTo>
                              <a:lnTo>
                                <a:pt x="53900" y="313170"/>
                              </a:lnTo>
                              <a:lnTo>
                                <a:pt x="50194" y="304549"/>
                              </a:lnTo>
                              <a:lnTo>
                                <a:pt x="48583" y="293672"/>
                              </a:lnTo>
                              <a:lnTo>
                                <a:pt x="0" y="67032"/>
                              </a:lnTo>
                              <a:lnTo>
                                <a:pt x="90317" y="50113"/>
                              </a:lnTo>
                              <a:lnTo>
                                <a:pt x="134307" y="279412"/>
                              </a:lnTo>
                              <a:lnTo>
                                <a:pt x="299393" y="246137"/>
                              </a:lnTo>
                              <a:lnTo>
                                <a:pt x="255241" y="16838"/>
                              </a:lnTo>
                              <a:lnTo>
                                <a:pt x="34161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0" name="Shape 119"/>
                      <wps:cNvSpPr/>
                      <wps:spPr>
                        <a:xfrm>
                          <a:off x="4208633" y="6694134"/>
                          <a:ext cx="92252" cy="97972"/>
                        </a:xfrm>
                        <a:custGeom>
                          <a:avLst/>
                          <a:gdLst/>
                          <a:ahLst/>
                          <a:cxnLst/>
                          <a:rect l="0" t="0" r="0" b="0"/>
                          <a:pathLst>
                            <a:path w="92252" h="97972">
                              <a:moveTo>
                                <a:pt x="75493" y="0"/>
                              </a:moveTo>
                              <a:lnTo>
                                <a:pt x="92252" y="81535"/>
                              </a:lnTo>
                              <a:lnTo>
                                <a:pt x="16839" y="97972"/>
                              </a:lnTo>
                              <a:lnTo>
                                <a:pt x="0" y="13938"/>
                              </a:lnTo>
                              <a:lnTo>
                                <a:pt x="7549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1" name="Shape 120"/>
                      <wps:cNvSpPr/>
                      <wps:spPr>
                        <a:xfrm>
                          <a:off x="4298145" y="6675119"/>
                          <a:ext cx="95152" cy="97166"/>
                        </a:xfrm>
                        <a:custGeom>
                          <a:avLst/>
                          <a:gdLst/>
                          <a:ahLst/>
                          <a:cxnLst/>
                          <a:rect l="0" t="0" r="0" b="0"/>
                          <a:pathLst>
                            <a:path w="95152" h="97166">
                              <a:moveTo>
                                <a:pt x="78233" y="0"/>
                              </a:moveTo>
                              <a:lnTo>
                                <a:pt x="95152" y="83227"/>
                              </a:lnTo>
                              <a:lnTo>
                                <a:pt x="17081" y="97166"/>
                              </a:lnTo>
                              <a:lnTo>
                                <a:pt x="0" y="16758"/>
                              </a:lnTo>
                              <a:lnTo>
                                <a:pt x="7823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2" name="Shape 121"/>
                      <wps:cNvSpPr/>
                      <wps:spPr>
                        <a:xfrm>
                          <a:off x="4532922" y="6649821"/>
                          <a:ext cx="437006" cy="405422"/>
                        </a:xfrm>
                        <a:custGeom>
                          <a:avLst/>
                          <a:gdLst/>
                          <a:ahLst/>
                          <a:cxnLst/>
                          <a:rect l="0" t="0" r="0" b="0"/>
                          <a:pathLst>
                            <a:path w="437006" h="405422">
                              <a:moveTo>
                                <a:pt x="344351" y="0"/>
                              </a:moveTo>
                              <a:lnTo>
                                <a:pt x="437006" y="295687"/>
                              </a:lnTo>
                              <a:lnTo>
                                <a:pt x="377949" y="315668"/>
                              </a:lnTo>
                              <a:lnTo>
                                <a:pt x="120692" y="206901"/>
                              </a:lnTo>
                              <a:lnTo>
                                <a:pt x="120692" y="215441"/>
                              </a:lnTo>
                              <a:lnTo>
                                <a:pt x="170483" y="380447"/>
                              </a:lnTo>
                              <a:lnTo>
                                <a:pt x="92574" y="405422"/>
                              </a:lnTo>
                              <a:lnTo>
                                <a:pt x="0" y="108526"/>
                              </a:lnTo>
                              <a:lnTo>
                                <a:pt x="59218" y="89351"/>
                              </a:lnTo>
                              <a:lnTo>
                                <a:pt x="304953" y="192881"/>
                              </a:lnTo>
                              <a:lnTo>
                                <a:pt x="313896" y="195379"/>
                              </a:lnTo>
                              <a:lnTo>
                                <a:pt x="316152" y="187080"/>
                              </a:lnTo>
                              <a:lnTo>
                                <a:pt x="316152" y="184663"/>
                              </a:lnTo>
                              <a:lnTo>
                                <a:pt x="265958" y="25298"/>
                              </a:lnTo>
                              <a:lnTo>
                                <a:pt x="34435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3" name="Shape 122"/>
                      <wps:cNvSpPr/>
                      <wps:spPr>
                        <a:xfrm>
                          <a:off x="4916430" y="6565868"/>
                          <a:ext cx="235020" cy="349427"/>
                        </a:xfrm>
                        <a:custGeom>
                          <a:avLst/>
                          <a:gdLst/>
                          <a:ahLst/>
                          <a:cxnLst/>
                          <a:rect l="0" t="0" r="0" b="0"/>
                          <a:pathLst>
                            <a:path w="235020" h="349427">
                              <a:moveTo>
                                <a:pt x="156384" y="0"/>
                              </a:moveTo>
                              <a:lnTo>
                                <a:pt x="235020" y="51177"/>
                              </a:lnTo>
                              <a:lnTo>
                                <a:pt x="235020" y="155454"/>
                              </a:lnTo>
                              <a:lnTo>
                                <a:pt x="97890" y="66791"/>
                              </a:lnTo>
                              <a:lnTo>
                                <a:pt x="200938" y="313172"/>
                              </a:lnTo>
                              <a:lnTo>
                                <a:pt x="117308" y="349427"/>
                              </a:lnTo>
                              <a:lnTo>
                                <a:pt x="0" y="61554"/>
                              </a:lnTo>
                              <a:lnTo>
                                <a:pt x="80971" y="27555"/>
                              </a:lnTo>
                              <a:lnTo>
                                <a:pt x="87014" y="36176"/>
                              </a:lnTo>
                              <a:lnTo>
                                <a:pt x="15638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4" name="Shape 123"/>
                      <wps:cNvSpPr/>
                      <wps:spPr>
                        <a:xfrm>
                          <a:off x="4880255" y="6495450"/>
                          <a:ext cx="106028" cy="112394"/>
                        </a:xfrm>
                        <a:custGeom>
                          <a:avLst/>
                          <a:gdLst/>
                          <a:ahLst/>
                          <a:cxnLst/>
                          <a:rect l="0" t="0" r="0" b="0"/>
                          <a:pathLst>
                            <a:path w="106028" h="112394">
                              <a:moveTo>
                                <a:pt x="72673" y="0"/>
                              </a:moveTo>
                              <a:lnTo>
                                <a:pt x="106028" y="81697"/>
                              </a:lnTo>
                              <a:lnTo>
                                <a:pt x="33275" y="112394"/>
                              </a:lnTo>
                              <a:lnTo>
                                <a:pt x="0" y="31100"/>
                              </a:lnTo>
                              <a:lnTo>
                                <a:pt x="7267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5" name="Shape 124"/>
                      <wps:cNvSpPr/>
                      <wps:spPr>
                        <a:xfrm>
                          <a:off x="4625496" y="530136"/>
                          <a:ext cx="525954" cy="432093"/>
                        </a:xfrm>
                        <a:custGeom>
                          <a:avLst/>
                          <a:gdLst/>
                          <a:ahLst/>
                          <a:cxnLst/>
                          <a:rect l="0" t="0" r="0" b="0"/>
                          <a:pathLst>
                            <a:path w="525954" h="432093">
                              <a:moveTo>
                                <a:pt x="98455" y="0"/>
                              </a:moveTo>
                              <a:lnTo>
                                <a:pt x="400507" y="100791"/>
                              </a:lnTo>
                              <a:lnTo>
                                <a:pt x="377948" y="170646"/>
                              </a:lnTo>
                              <a:lnTo>
                                <a:pt x="162185" y="97650"/>
                              </a:lnTo>
                              <a:lnTo>
                                <a:pt x="148569" y="137048"/>
                              </a:lnTo>
                              <a:lnTo>
                                <a:pt x="274257" y="179185"/>
                              </a:lnTo>
                              <a:lnTo>
                                <a:pt x="249280" y="246300"/>
                              </a:lnTo>
                              <a:lnTo>
                                <a:pt x="125930" y="204000"/>
                              </a:lnTo>
                              <a:lnTo>
                                <a:pt x="109091" y="248876"/>
                              </a:lnTo>
                              <a:lnTo>
                                <a:pt x="327432" y="324611"/>
                              </a:lnTo>
                              <a:lnTo>
                                <a:pt x="319052" y="346848"/>
                              </a:lnTo>
                              <a:lnTo>
                                <a:pt x="525954" y="209069"/>
                              </a:lnTo>
                              <a:lnTo>
                                <a:pt x="525954" y="302791"/>
                              </a:lnTo>
                              <a:lnTo>
                                <a:pt x="486958" y="330252"/>
                              </a:lnTo>
                              <a:lnTo>
                                <a:pt x="525954" y="349871"/>
                              </a:lnTo>
                              <a:lnTo>
                                <a:pt x="525954" y="432093"/>
                              </a:lnTo>
                              <a:lnTo>
                                <a:pt x="416622" y="377224"/>
                              </a:lnTo>
                              <a:lnTo>
                                <a:pt x="358370" y="420086"/>
                              </a:lnTo>
                              <a:lnTo>
                                <a:pt x="304873" y="391564"/>
                              </a:lnTo>
                              <a:lnTo>
                                <a:pt x="0" y="293996"/>
                              </a:lnTo>
                              <a:lnTo>
                                <a:pt x="9845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6" name="Shape 125"/>
                      <wps:cNvSpPr/>
                      <wps:spPr>
                        <a:xfrm>
                          <a:off x="4031101" y="408595"/>
                          <a:ext cx="619452" cy="406996"/>
                        </a:xfrm>
                        <a:custGeom>
                          <a:avLst/>
                          <a:gdLst/>
                          <a:ahLst/>
                          <a:cxnLst/>
                          <a:rect l="0" t="0" r="0" b="0"/>
                          <a:pathLst>
                            <a:path w="619452" h="406996">
                              <a:moveTo>
                                <a:pt x="0" y="0"/>
                              </a:moveTo>
                              <a:lnTo>
                                <a:pt x="57726" y="4312"/>
                              </a:lnTo>
                              <a:lnTo>
                                <a:pt x="197272" y="306365"/>
                              </a:lnTo>
                              <a:lnTo>
                                <a:pt x="269784" y="18574"/>
                              </a:lnTo>
                              <a:lnTo>
                                <a:pt x="328921" y="32271"/>
                              </a:lnTo>
                              <a:lnTo>
                                <a:pt x="487964" y="250452"/>
                              </a:lnTo>
                              <a:lnTo>
                                <a:pt x="493443" y="258589"/>
                              </a:lnTo>
                              <a:lnTo>
                                <a:pt x="499405" y="250452"/>
                              </a:lnTo>
                              <a:lnTo>
                                <a:pt x="499405" y="241911"/>
                              </a:lnTo>
                              <a:lnTo>
                                <a:pt x="538884" y="85123"/>
                              </a:lnTo>
                              <a:lnTo>
                                <a:pt x="619452" y="104300"/>
                              </a:lnTo>
                              <a:lnTo>
                                <a:pt x="547263" y="406996"/>
                              </a:lnTo>
                              <a:lnTo>
                                <a:pt x="485547" y="390157"/>
                              </a:lnTo>
                              <a:lnTo>
                                <a:pt x="320220" y="166256"/>
                              </a:lnTo>
                              <a:lnTo>
                                <a:pt x="314741" y="174878"/>
                              </a:lnTo>
                              <a:lnTo>
                                <a:pt x="275343" y="339802"/>
                              </a:lnTo>
                              <a:lnTo>
                                <a:pt x="205973" y="323285"/>
                              </a:lnTo>
                              <a:lnTo>
                                <a:pt x="107277" y="319901"/>
                              </a:lnTo>
                              <a:lnTo>
                                <a:pt x="76741" y="252627"/>
                              </a:lnTo>
                              <a:lnTo>
                                <a:pt x="0" y="246687"/>
                              </a:lnTo>
                              <a:lnTo>
                                <a:pt x="0" y="172098"/>
                              </a:lnTo>
                              <a:lnTo>
                                <a:pt x="43225" y="174878"/>
                              </a:lnTo>
                              <a:lnTo>
                                <a:pt x="7371" y="91004"/>
                              </a:lnTo>
                              <a:lnTo>
                                <a:pt x="0" y="102413"/>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7" name="Shape 126"/>
                      <wps:cNvSpPr/>
                      <wps:spPr>
                        <a:xfrm>
                          <a:off x="5151450" y="6252696"/>
                          <a:ext cx="620379" cy="553589"/>
                        </a:xfrm>
                        <a:custGeom>
                          <a:avLst/>
                          <a:gdLst/>
                          <a:ahLst/>
                          <a:cxnLst/>
                          <a:rect l="0" t="0" r="0" b="0"/>
                          <a:pathLst>
                            <a:path w="620379" h="553589">
                              <a:moveTo>
                                <a:pt x="444095" y="0"/>
                              </a:moveTo>
                              <a:lnTo>
                                <a:pt x="483735" y="58493"/>
                              </a:lnTo>
                              <a:lnTo>
                                <a:pt x="296332" y="184583"/>
                              </a:lnTo>
                              <a:lnTo>
                                <a:pt x="318730" y="221080"/>
                              </a:lnTo>
                              <a:lnTo>
                                <a:pt x="427738" y="145266"/>
                              </a:lnTo>
                              <a:lnTo>
                                <a:pt x="469312" y="206739"/>
                              </a:lnTo>
                              <a:lnTo>
                                <a:pt x="357967" y="279413"/>
                              </a:lnTo>
                              <a:lnTo>
                                <a:pt x="385601" y="318408"/>
                              </a:lnTo>
                              <a:lnTo>
                                <a:pt x="575663" y="192398"/>
                              </a:lnTo>
                              <a:lnTo>
                                <a:pt x="620379" y="254517"/>
                              </a:lnTo>
                              <a:lnTo>
                                <a:pt x="355065" y="433380"/>
                              </a:lnTo>
                              <a:lnTo>
                                <a:pt x="195701" y="195862"/>
                              </a:lnTo>
                              <a:lnTo>
                                <a:pt x="184502" y="525711"/>
                              </a:lnTo>
                              <a:lnTo>
                                <a:pt x="131407" y="553589"/>
                              </a:lnTo>
                              <a:lnTo>
                                <a:pt x="0" y="468625"/>
                              </a:lnTo>
                              <a:lnTo>
                                <a:pt x="0" y="364348"/>
                              </a:lnTo>
                              <a:lnTo>
                                <a:pt x="109412" y="435556"/>
                              </a:lnTo>
                              <a:lnTo>
                                <a:pt x="111506" y="215280"/>
                              </a:lnTo>
                              <a:lnTo>
                                <a:pt x="181601" y="178782"/>
                              </a:lnTo>
                              <a:lnTo>
                                <a:pt x="44409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8" name="Shape 127"/>
                      <wps:cNvSpPr/>
                      <wps:spPr>
                        <a:xfrm>
                          <a:off x="5612786" y="6073587"/>
                          <a:ext cx="191753" cy="389347"/>
                        </a:xfrm>
                        <a:custGeom>
                          <a:avLst/>
                          <a:gdLst/>
                          <a:ahLst/>
                          <a:cxnLst/>
                          <a:rect l="0" t="0" r="0" b="0"/>
                          <a:pathLst>
                            <a:path w="191753" h="389347">
                              <a:moveTo>
                                <a:pt x="191753" y="0"/>
                              </a:moveTo>
                              <a:lnTo>
                                <a:pt x="191753" y="94485"/>
                              </a:lnTo>
                              <a:lnTo>
                                <a:pt x="114326" y="159290"/>
                              </a:lnTo>
                              <a:lnTo>
                                <a:pt x="150825" y="201104"/>
                              </a:lnTo>
                              <a:lnTo>
                                <a:pt x="191753" y="167691"/>
                              </a:lnTo>
                              <a:lnTo>
                                <a:pt x="191753" y="389347"/>
                              </a:lnTo>
                              <a:lnTo>
                                <a:pt x="0" y="159290"/>
                              </a:lnTo>
                              <a:lnTo>
                                <a:pt x="19175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59" name="Shape 128"/>
                      <wps:cNvSpPr/>
                      <wps:spPr>
                        <a:xfrm>
                          <a:off x="5151450" y="709321"/>
                          <a:ext cx="595402" cy="576148"/>
                        </a:xfrm>
                        <a:custGeom>
                          <a:avLst/>
                          <a:gdLst/>
                          <a:ahLst/>
                          <a:cxnLst/>
                          <a:rect l="0" t="0" r="0" b="0"/>
                          <a:pathLst>
                            <a:path w="595402" h="576148">
                              <a:moveTo>
                                <a:pt x="44876" y="0"/>
                              </a:moveTo>
                              <a:lnTo>
                                <a:pt x="114407" y="33759"/>
                              </a:lnTo>
                              <a:lnTo>
                                <a:pt x="134147" y="365943"/>
                              </a:lnTo>
                              <a:lnTo>
                                <a:pt x="293834" y="120532"/>
                              </a:lnTo>
                              <a:lnTo>
                                <a:pt x="343707" y="151067"/>
                              </a:lnTo>
                              <a:lnTo>
                                <a:pt x="425161" y="408483"/>
                              </a:lnTo>
                              <a:lnTo>
                                <a:pt x="427738" y="416864"/>
                              </a:lnTo>
                              <a:lnTo>
                                <a:pt x="436037" y="410901"/>
                              </a:lnTo>
                              <a:lnTo>
                                <a:pt x="525873" y="268053"/>
                              </a:lnTo>
                              <a:lnTo>
                                <a:pt x="595402" y="313009"/>
                              </a:lnTo>
                              <a:lnTo>
                                <a:pt x="427738" y="576148"/>
                              </a:lnTo>
                              <a:lnTo>
                                <a:pt x="377625" y="542551"/>
                              </a:lnTo>
                              <a:lnTo>
                                <a:pt x="293834" y="273852"/>
                              </a:lnTo>
                              <a:lnTo>
                                <a:pt x="284811" y="282474"/>
                              </a:lnTo>
                              <a:lnTo>
                                <a:pt x="193123" y="425484"/>
                              </a:lnTo>
                              <a:lnTo>
                                <a:pt x="134147" y="385844"/>
                              </a:lnTo>
                              <a:lnTo>
                                <a:pt x="44876" y="347332"/>
                              </a:lnTo>
                              <a:lnTo>
                                <a:pt x="41734" y="273852"/>
                              </a:lnTo>
                              <a:lnTo>
                                <a:pt x="0" y="252908"/>
                              </a:lnTo>
                              <a:lnTo>
                                <a:pt x="0" y="170686"/>
                              </a:lnTo>
                              <a:lnTo>
                                <a:pt x="38995" y="190305"/>
                              </a:lnTo>
                              <a:lnTo>
                                <a:pt x="36175" y="98133"/>
                              </a:lnTo>
                              <a:lnTo>
                                <a:pt x="0" y="123606"/>
                              </a:lnTo>
                              <a:lnTo>
                                <a:pt x="0" y="29884"/>
                              </a:lnTo>
                              <a:lnTo>
                                <a:pt x="4487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0" name="Shape 129"/>
                      <wps:cNvSpPr/>
                      <wps:spPr>
                        <a:xfrm>
                          <a:off x="5804540" y="6045797"/>
                          <a:ext cx="303341" cy="425160"/>
                        </a:xfrm>
                        <a:custGeom>
                          <a:avLst/>
                          <a:gdLst/>
                          <a:ahLst/>
                          <a:cxnLst/>
                          <a:rect l="0" t="0" r="0" b="0"/>
                          <a:pathLst>
                            <a:path w="303341" h="425160">
                              <a:moveTo>
                                <a:pt x="45603" y="0"/>
                              </a:moveTo>
                              <a:lnTo>
                                <a:pt x="54464" y="0"/>
                              </a:lnTo>
                              <a:lnTo>
                                <a:pt x="68403" y="0"/>
                              </a:lnTo>
                              <a:lnTo>
                                <a:pt x="79360" y="2577"/>
                              </a:lnTo>
                              <a:lnTo>
                                <a:pt x="90640" y="10957"/>
                              </a:lnTo>
                              <a:lnTo>
                                <a:pt x="101840" y="18610"/>
                              </a:lnTo>
                              <a:lnTo>
                                <a:pt x="152437" y="77909"/>
                              </a:lnTo>
                              <a:lnTo>
                                <a:pt x="160735" y="89350"/>
                              </a:lnTo>
                              <a:lnTo>
                                <a:pt x="165892" y="103369"/>
                              </a:lnTo>
                              <a:lnTo>
                                <a:pt x="168873" y="114326"/>
                              </a:lnTo>
                              <a:lnTo>
                                <a:pt x="168873" y="122544"/>
                              </a:lnTo>
                              <a:lnTo>
                                <a:pt x="165892" y="133663"/>
                              </a:lnTo>
                              <a:lnTo>
                                <a:pt x="165892" y="142203"/>
                              </a:lnTo>
                              <a:lnTo>
                                <a:pt x="157512" y="153564"/>
                              </a:lnTo>
                              <a:lnTo>
                                <a:pt x="149375" y="164681"/>
                              </a:lnTo>
                              <a:lnTo>
                                <a:pt x="140834" y="173222"/>
                              </a:lnTo>
                              <a:lnTo>
                                <a:pt x="130039" y="181440"/>
                              </a:lnTo>
                              <a:lnTo>
                                <a:pt x="303341" y="178620"/>
                              </a:lnTo>
                              <a:lnTo>
                                <a:pt x="199891" y="265393"/>
                              </a:lnTo>
                              <a:lnTo>
                                <a:pt x="42863" y="254274"/>
                              </a:lnTo>
                              <a:lnTo>
                                <a:pt x="6687" y="284730"/>
                              </a:lnTo>
                              <a:lnTo>
                                <a:pt x="73559" y="368844"/>
                              </a:lnTo>
                              <a:lnTo>
                                <a:pt x="6687" y="425160"/>
                              </a:lnTo>
                              <a:lnTo>
                                <a:pt x="0" y="417137"/>
                              </a:lnTo>
                              <a:lnTo>
                                <a:pt x="0" y="195481"/>
                              </a:lnTo>
                              <a:lnTo>
                                <a:pt x="65262" y="142203"/>
                              </a:lnTo>
                              <a:lnTo>
                                <a:pt x="73559" y="133663"/>
                              </a:lnTo>
                              <a:lnTo>
                                <a:pt x="77427" y="125203"/>
                              </a:lnTo>
                              <a:lnTo>
                                <a:pt x="51888" y="94586"/>
                              </a:lnTo>
                              <a:lnTo>
                                <a:pt x="42863" y="89350"/>
                              </a:lnTo>
                              <a:lnTo>
                                <a:pt x="34323" y="91687"/>
                              </a:lnTo>
                              <a:lnTo>
                                <a:pt x="29328" y="97729"/>
                              </a:lnTo>
                              <a:lnTo>
                                <a:pt x="0" y="122275"/>
                              </a:lnTo>
                              <a:lnTo>
                                <a:pt x="0" y="27791"/>
                              </a:lnTo>
                              <a:lnTo>
                                <a:pt x="6687" y="22236"/>
                              </a:lnTo>
                              <a:lnTo>
                                <a:pt x="20546" y="10957"/>
                              </a:lnTo>
                              <a:lnTo>
                                <a:pt x="34323" y="5639"/>
                              </a:lnTo>
                              <a:lnTo>
                                <a:pt x="45603"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1" name="Shape 130"/>
                      <wps:cNvSpPr/>
                      <wps:spPr>
                        <a:xfrm>
                          <a:off x="5909199" y="5785397"/>
                          <a:ext cx="402279" cy="410901"/>
                        </a:xfrm>
                        <a:custGeom>
                          <a:avLst/>
                          <a:gdLst/>
                          <a:ahLst/>
                          <a:cxnLst/>
                          <a:rect l="0" t="0" r="0" b="0"/>
                          <a:pathLst>
                            <a:path w="402279" h="410901">
                              <a:moveTo>
                                <a:pt x="195702" y="0"/>
                              </a:moveTo>
                              <a:lnTo>
                                <a:pt x="209479" y="2981"/>
                              </a:lnTo>
                              <a:lnTo>
                                <a:pt x="223980" y="5721"/>
                              </a:lnTo>
                              <a:lnTo>
                                <a:pt x="238080" y="14181"/>
                              </a:lnTo>
                              <a:lnTo>
                                <a:pt x="251454" y="25541"/>
                              </a:lnTo>
                              <a:lnTo>
                                <a:pt x="262816" y="35692"/>
                              </a:lnTo>
                              <a:lnTo>
                                <a:pt x="220999" y="109251"/>
                              </a:lnTo>
                              <a:lnTo>
                                <a:pt x="195702" y="83953"/>
                              </a:lnTo>
                              <a:lnTo>
                                <a:pt x="84034" y="206820"/>
                              </a:lnTo>
                              <a:lnTo>
                                <a:pt x="111587" y="234778"/>
                              </a:lnTo>
                              <a:lnTo>
                                <a:pt x="226639" y="109251"/>
                              </a:lnTo>
                              <a:lnTo>
                                <a:pt x="231716" y="101034"/>
                              </a:lnTo>
                              <a:lnTo>
                                <a:pt x="240739" y="94991"/>
                              </a:lnTo>
                              <a:lnTo>
                                <a:pt x="255000" y="83953"/>
                              </a:lnTo>
                              <a:lnTo>
                                <a:pt x="268375" y="75574"/>
                              </a:lnTo>
                              <a:lnTo>
                                <a:pt x="282394" y="72834"/>
                              </a:lnTo>
                              <a:lnTo>
                                <a:pt x="296170" y="75574"/>
                              </a:lnTo>
                              <a:lnTo>
                                <a:pt x="305033" y="78636"/>
                              </a:lnTo>
                              <a:lnTo>
                                <a:pt x="318649" y="83953"/>
                              </a:lnTo>
                              <a:lnTo>
                                <a:pt x="332668" y="94991"/>
                              </a:lnTo>
                              <a:lnTo>
                                <a:pt x="341289" y="101034"/>
                              </a:lnTo>
                              <a:lnTo>
                                <a:pt x="369086" y="128669"/>
                              </a:lnTo>
                              <a:lnTo>
                                <a:pt x="377464" y="134469"/>
                              </a:lnTo>
                              <a:lnTo>
                                <a:pt x="383426" y="142365"/>
                              </a:lnTo>
                              <a:lnTo>
                                <a:pt x="394223" y="156787"/>
                              </a:lnTo>
                              <a:lnTo>
                                <a:pt x="400265" y="170484"/>
                              </a:lnTo>
                              <a:lnTo>
                                <a:pt x="402279" y="184584"/>
                              </a:lnTo>
                              <a:lnTo>
                                <a:pt x="400265" y="199086"/>
                              </a:lnTo>
                              <a:lnTo>
                                <a:pt x="394223" y="212782"/>
                              </a:lnTo>
                              <a:lnTo>
                                <a:pt x="391402" y="221081"/>
                              </a:lnTo>
                              <a:lnTo>
                                <a:pt x="377464" y="234778"/>
                              </a:lnTo>
                              <a:lnTo>
                                <a:pt x="372066" y="243399"/>
                              </a:lnTo>
                              <a:lnTo>
                                <a:pt x="251454" y="374726"/>
                              </a:lnTo>
                              <a:lnTo>
                                <a:pt x="246218" y="382944"/>
                              </a:lnTo>
                              <a:lnTo>
                                <a:pt x="238080" y="388665"/>
                              </a:lnTo>
                              <a:lnTo>
                                <a:pt x="229380" y="394063"/>
                              </a:lnTo>
                              <a:lnTo>
                                <a:pt x="215361" y="405746"/>
                              </a:lnTo>
                              <a:lnTo>
                                <a:pt x="200938" y="410901"/>
                              </a:lnTo>
                              <a:lnTo>
                                <a:pt x="187241" y="410901"/>
                              </a:lnTo>
                              <a:lnTo>
                                <a:pt x="172980" y="408163"/>
                              </a:lnTo>
                              <a:lnTo>
                                <a:pt x="159124" y="399863"/>
                              </a:lnTo>
                              <a:lnTo>
                                <a:pt x="150664" y="394063"/>
                              </a:lnTo>
                              <a:lnTo>
                                <a:pt x="136886" y="382944"/>
                              </a:lnTo>
                              <a:lnTo>
                                <a:pt x="126090" y="371825"/>
                              </a:lnTo>
                              <a:lnTo>
                                <a:pt x="167745" y="299072"/>
                              </a:lnTo>
                              <a:lnTo>
                                <a:pt x="193124" y="324129"/>
                              </a:lnTo>
                              <a:lnTo>
                                <a:pt x="315668" y="189981"/>
                              </a:lnTo>
                              <a:lnTo>
                                <a:pt x="285455" y="162266"/>
                              </a:lnTo>
                              <a:lnTo>
                                <a:pt x="171128" y="285375"/>
                              </a:lnTo>
                              <a:lnTo>
                                <a:pt x="164762" y="293754"/>
                              </a:lnTo>
                              <a:lnTo>
                                <a:pt x="156626" y="299072"/>
                              </a:lnTo>
                              <a:lnTo>
                                <a:pt x="148005" y="304953"/>
                              </a:lnTo>
                              <a:lnTo>
                                <a:pt x="136886" y="315911"/>
                              </a:lnTo>
                              <a:lnTo>
                                <a:pt x="128749" y="318650"/>
                              </a:lnTo>
                              <a:lnTo>
                                <a:pt x="114891" y="322115"/>
                              </a:lnTo>
                              <a:lnTo>
                                <a:pt x="106029" y="322115"/>
                              </a:lnTo>
                              <a:lnTo>
                                <a:pt x="92010" y="318650"/>
                              </a:lnTo>
                              <a:lnTo>
                                <a:pt x="78233" y="310110"/>
                              </a:lnTo>
                              <a:lnTo>
                                <a:pt x="64214" y="299072"/>
                              </a:lnTo>
                              <a:lnTo>
                                <a:pt x="56076" y="293754"/>
                              </a:lnTo>
                              <a:lnTo>
                                <a:pt x="33596" y="271357"/>
                              </a:lnTo>
                              <a:lnTo>
                                <a:pt x="25379" y="266039"/>
                              </a:lnTo>
                              <a:lnTo>
                                <a:pt x="19015" y="257015"/>
                              </a:lnTo>
                              <a:lnTo>
                                <a:pt x="8379" y="243399"/>
                              </a:lnTo>
                              <a:lnTo>
                                <a:pt x="3063" y="232039"/>
                              </a:lnTo>
                              <a:lnTo>
                                <a:pt x="0" y="223417"/>
                              </a:lnTo>
                              <a:lnTo>
                                <a:pt x="0" y="209559"/>
                              </a:lnTo>
                              <a:lnTo>
                                <a:pt x="3063" y="201585"/>
                              </a:lnTo>
                              <a:lnTo>
                                <a:pt x="8379" y="187403"/>
                              </a:lnTo>
                              <a:lnTo>
                                <a:pt x="16999" y="173385"/>
                              </a:lnTo>
                              <a:lnTo>
                                <a:pt x="22558" y="165247"/>
                              </a:lnTo>
                              <a:lnTo>
                                <a:pt x="31018" y="156787"/>
                              </a:lnTo>
                              <a:lnTo>
                                <a:pt x="139949" y="35692"/>
                              </a:lnTo>
                              <a:lnTo>
                                <a:pt x="148005" y="27958"/>
                              </a:lnTo>
                              <a:lnTo>
                                <a:pt x="162265" y="16678"/>
                              </a:lnTo>
                              <a:lnTo>
                                <a:pt x="176284" y="8138"/>
                              </a:lnTo>
                              <a:lnTo>
                                <a:pt x="187241" y="2981"/>
                              </a:lnTo>
                              <a:lnTo>
                                <a:pt x="19570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2" name="Shape 131"/>
                      <wps:cNvSpPr/>
                      <wps:spPr>
                        <a:xfrm>
                          <a:off x="6140915" y="5653748"/>
                          <a:ext cx="297218" cy="266118"/>
                        </a:xfrm>
                        <a:custGeom>
                          <a:avLst/>
                          <a:gdLst/>
                          <a:ahLst/>
                          <a:cxnLst/>
                          <a:rect l="0" t="0" r="0" b="0"/>
                          <a:pathLst>
                            <a:path w="297218" h="266118">
                              <a:moveTo>
                                <a:pt x="59379" y="0"/>
                              </a:moveTo>
                              <a:lnTo>
                                <a:pt x="297218" y="198601"/>
                              </a:lnTo>
                              <a:lnTo>
                                <a:pt x="240981" y="266118"/>
                              </a:lnTo>
                              <a:lnTo>
                                <a:pt x="0" y="66711"/>
                              </a:lnTo>
                              <a:lnTo>
                                <a:pt x="593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3" name="Shape 132"/>
                      <wps:cNvSpPr/>
                      <wps:spPr>
                        <a:xfrm>
                          <a:off x="6062764" y="5586795"/>
                          <a:ext cx="117790" cy="119725"/>
                        </a:xfrm>
                        <a:custGeom>
                          <a:avLst/>
                          <a:gdLst/>
                          <a:ahLst/>
                          <a:cxnLst/>
                          <a:rect l="0" t="0" r="0" b="0"/>
                          <a:pathLst>
                            <a:path w="117790" h="119725">
                              <a:moveTo>
                                <a:pt x="50758" y="0"/>
                              </a:moveTo>
                              <a:lnTo>
                                <a:pt x="117790" y="55995"/>
                              </a:lnTo>
                              <a:lnTo>
                                <a:pt x="67435" y="119725"/>
                              </a:lnTo>
                              <a:lnTo>
                                <a:pt x="0" y="64375"/>
                              </a:lnTo>
                              <a:lnTo>
                                <a:pt x="5075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4" name="Shape 133"/>
                      <wps:cNvSpPr/>
                      <wps:spPr>
                        <a:xfrm>
                          <a:off x="6214233" y="5346459"/>
                          <a:ext cx="379963" cy="357887"/>
                        </a:xfrm>
                        <a:custGeom>
                          <a:avLst/>
                          <a:gdLst/>
                          <a:ahLst/>
                          <a:cxnLst/>
                          <a:rect l="0" t="0" r="0" b="0"/>
                          <a:pathLst>
                            <a:path w="379963" h="357887">
                              <a:moveTo>
                                <a:pt x="198441" y="0"/>
                              </a:moveTo>
                              <a:lnTo>
                                <a:pt x="259997" y="41654"/>
                              </a:lnTo>
                              <a:lnTo>
                                <a:pt x="184503" y="150905"/>
                              </a:lnTo>
                              <a:lnTo>
                                <a:pt x="379963" y="285133"/>
                              </a:lnTo>
                              <a:lnTo>
                                <a:pt x="330010" y="357887"/>
                              </a:lnTo>
                              <a:lnTo>
                                <a:pt x="134146" y="227042"/>
                              </a:lnTo>
                              <a:lnTo>
                                <a:pt x="61716" y="335488"/>
                              </a:lnTo>
                              <a:lnTo>
                                <a:pt x="0" y="293672"/>
                              </a:lnTo>
                              <a:lnTo>
                                <a:pt x="19844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5" name="Shape 134"/>
                      <wps:cNvSpPr/>
                      <wps:spPr>
                        <a:xfrm>
                          <a:off x="6409612" y="5063985"/>
                          <a:ext cx="428625" cy="424839"/>
                        </a:xfrm>
                        <a:custGeom>
                          <a:avLst/>
                          <a:gdLst/>
                          <a:ahLst/>
                          <a:cxnLst/>
                          <a:rect l="0" t="0" r="0" b="0"/>
                          <a:pathLst>
                            <a:path w="428625" h="424839">
                              <a:moveTo>
                                <a:pt x="154048" y="0"/>
                              </a:moveTo>
                              <a:lnTo>
                                <a:pt x="215521" y="33275"/>
                              </a:lnTo>
                              <a:lnTo>
                                <a:pt x="106269" y="231796"/>
                              </a:lnTo>
                              <a:lnTo>
                                <a:pt x="142848" y="251294"/>
                              </a:lnTo>
                              <a:lnTo>
                                <a:pt x="207223" y="137370"/>
                              </a:lnTo>
                              <a:lnTo>
                                <a:pt x="271436" y="170081"/>
                              </a:lnTo>
                              <a:lnTo>
                                <a:pt x="207223" y="288114"/>
                              </a:lnTo>
                              <a:lnTo>
                                <a:pt x="249118" y="310673"/>
                              </a:lnTo>
                              <a:lnTo>
                                <a:pt x="357967" y="108929"/>
                              </a:lnTo>
                              <a:lnTo>
                                <a:pt x="428625" y="145588"/>
                              </a:lnTo>
                              <a:lnTo>
                                <a:pt x="274176" y="424839"/>
                              </a:lnTo>
                              <a:lnTo>
                                <a:pt x="0" y="276592"/>
                              </a:lnTo>
                              <a:lnTo>
                                <a:pt x="154048"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6" name="Shape 135"/>
                      <wps:cNvSpPr/>
                      <wps:spPr>
                        <a:xfrm>
                          <a:off x="6580176" y="4781188"/>
                          <a:ext cx="337261" cy="394626"/>
                        </a:xfrm>
                        <a:custGeom>
                          <a:avLst/>
                          <a:gdLst/>
                          <a:ahLst/>
                          <a:cxnLst/>
                          <a:rect l="0" t="0" r="0" b="0"/>
                          <a:pathLst>
                            <a:path w="337261" h="394626">
                              <a:moveTo>
                                <a:pt x="128667" y="0"/>
                              </a:moveTo>
                              <a:lnTo>
                                <a:pt x="143009" y="0"/>
                              </a:lnTo>
                              <a:lnTo>
                                <a:pt x="151389" y="0"/>
                              </a:lnTo>
                              <a:lnTo>
                                <a:pt x="159365" y="3062"/>
                              </a:lnTo>
                              <a:lnTo>
                                <a:pt x="176686" y="8943"/>
                              </a:lnTo>
                              <a:lnTo>
                                <a:pt x="187403" y="13858"/>
                              </a:lnTo>
                              <a:lnTo>
                                <a:pt x="176686" y="97810"/>
                              </a:lnTo>
                              <a:lnTo>
                                <a:pt x="143009" y="84517"/>
                              </a:lnTo>
                              <a:lnTo>
                                <a:pt x="78554" y="235180"/>
                              </a:lnTo>
                              <a:lnTo>
                                <a:pt x="114730" y="251939"/>
                              </a:lnTo>
                              <a:lnTo>
                                <a:pt x="179346" y="95555"/>
                              </a:lnTo>
                              <a:lnTo>
                                <a:pt x="184986" y="86692"/>
                              </a:lnTo>
                              <a:lnTo>
                                <a:pt x="187403" y="78475"/>
                              </a:lnTo>
                              <a:lnTo>
                                <a:pt x="193043" y="69934"/>
                              </a:lnTo>
                              <a:lnTo>
                                <a:pt x="198762" y="61554"/>
                              </a:lnTo>
                              <a:lnTo>
                                <a:pt x="206981" y="50517"/>
                              </a:lnTo>
                              <a:lnTo>
                                <a:pt x="215924" y="48341"/>
                              </a:lnTo>
                              <a:lnTo>
                                <a:pt x="226963" y="41977"/>
                              </a:lnTo>
                              <a:lnTo>
                                <a:pt x="235341" y="39640"/>
                              </a:lnTo>
                              <a:lnTo>
                                <a:pt x="249359" y="39640"/>
                              </a:lnTo>
                              <a:lnTo>
                                <a:pt x="258061" y="41977"/>
                              </a:lnTo>
                              <a:lnTo>
                                <a:pt x="266360" y="44877"/>
                              </a:lnTo>
                              <a:lnTo>
                                <a:pt x="274417" y="48341"/>
                              </a:lnTo>
                              <a:lnTo>
                                <a:pt x="285455" y="50517"/>
                              </a:lnTo>
                              <a:lnTo>
                                <a:pt x="321953" y="64213"/>
                              </a:lnTo>
                              <a:lnTo>
                                <a:pt x="329929" y="69934"/>
                              </a:lnTo>
                              <a:lnTo>
                                <a:pt x="337261" y="72308"/>
                              </a:lnTo>
                              <a:lnTo>
                                <a:pt x="337261" y="230203"/>
                              </a:lnTo>
                              <a:lnTo>
                                <a:pt x="293834" y="335811"/>
                              </a:lnTo>
                              <a:lnTo>
                                <a:pt x="288679" y="347252"/>
                              </a:lnTo>
                              <a:lnTo>
                                <a:pt x="285455" y="354986"/>
                              </a:lnTo>
                              <a:lnTo>
                                <a:pt x="279976" y="363849"/>
                              </a:lnTo>
                              <a:lnTo>
                                <a:pt x="268857" y="377545"/>
                              </a:lnTo>
                              <a:lnTo>
                                <a:pt x="258061" y="385844"/>
                              </a:lnTo>
                              <a:lnTo>
                                <a:pt x="246299" y="391726"/>
                              </a:lnTo>
                              <a:lnTo>
                                <a:pt x="238242" y="394626"/>
                              </a:lnTo>
                              <a:lnTo>
                                <a:pt x="229621" y="394626"/>
                              </a:lnTo>
                              <a:lnTo>
                                <a:pt x="215924" y="391726"/>
                              </a:lnTo>
                              <a:lnTo>
                                <a:pt x="206981" y="388745"/>
                              </a:lnTo>
                              <a:lnTo>
                                <a:pt x="198762" y="385844"/>
                              </a:lnTo>
                              <a:lnTo>
                                <a:pt x="187403" y="383588"/>
                              </a:lnTo>
                              <a:lnTo>
                                <a:pt x="173304" y="375371"/>
                              </a:lnTo>
                              <a:lnTo>
                                <a:pt x="187403" y="294076"/>
                              </a:lnTo>
                              <a:lnTo>
                                <a:pt x="220919" y="307934"/>
                              </a:lnTo>
                              <a:lnTo>
                                <a:pt x="291095" y="142768"/>
                              </a:lnTo>
                              <a:lnTo>
                                <a:pt x="251697" y="126171"/>
                              </a:lnTo>
                              <a:lnTo>
                                <a:pt x="187403" y="280058"/>
                              </a:lnTo>
                              <a:lnTo>
                                <a:pt x="181764" y="291095"/>
                              </a:lnTo>
                              <a:lnTo>
                                <a:pt x="179346" y="298911"/>
                              </a:lnTo>
                              <a:lnTo>
                                <a:pt x="173304" y="307934"/>
                              </a:lnTo>
                              <a:lnTo>
                                <a:pt x="165247" y="319134"/>
                              </a:lnTo>
                              <a:lnTo>
                                <a:pt x="151389" y="330654"/>
                              </a:lnTo>
                              <a:lnTo>
                                <a:pt x="140270" y="335811"/>
                              </a:lnTo>
                              <a:lnTo>
                                <a:pt x="132132" y="335811"/>
                              </a:lnTo>
                              <a:lnTo>
                                <a:pt x="117308" y="335811"/>
                              </a:lnTo>
                              <a:lnTo>
                                <a:pt x="108848" y="335811"/>
                              </a:lnTo>
                              <a:lnTo>
                                <a:pt x="100872" y="333233"/>
                              </a:lnTo>
                              <a:lnTo>
                                <a:pt x="92815" y="330654"/>
                              </a:lnTo>
                              <a:lnTo>
                                <a:pt x="81777" y="324773"/>
                              </a:lnTo>
                              <a:lnTo>
                                <a:pt x="54061" y="313493"/>
                              </a:lnTo>
                              <a:lnTo>
                                <a:pt x="44957" y="310593"/>
                              </a:lnTo>
                              <a:lnTo>
                                <a:pt x="36659" y="305275"/>
                              </a:lnTo>
                              <a:lnTo>
                                <a:pt x="28602" y="298911"/>
                              </a:lnTo>
                              <a:lnTo>
                                <a:pt x="19578" y="296815"/>
                              </a:lnTo>
                              <a:lnTo>
                                <a:pt x="11279" y="285133"/>
                              </a:lnTo>
                              <a:lnTo>
                                <a:pt x="3061" y="274256"/>
                              </a:lnTo>
                              <a:lnTo>
                                <a:pt x="0" y="265958"/>
                              </a:lnTo>
                              <a:lnTo>
                                <a:pt x="0" y="257659"/>
                              </a:lnTo>
                              <a:lnTo>
                                <a:pt x="0" y="243399"/>
                              </a:lnTo>
                              <a:lnTo>
                                <a:pt x="3061" y="235180"/>
                              </a:lnTo>
                              <a:lnTo>
                                <a:pt x="5720" y="226721"/>
                              </a:lnTo>
                              <a:lnTo>
                                <a:pt x="8944" y="215602"/>
                              </a:lnTo>
                              <a:lnTo>
                                <a:pt x="11279" y="206901"/>
                              </a:lnTo>
                              <a:lnTo>
                                <a:pt x="75815" y="55915"/>
                              </a:lnTo>
                              <a:lnTo>
                                <a:pt x="78554" y="48341"/>
                              </a:lnTo>
                              <a:lnTo>
                                <a:pt x="84355" y="39640"/>
                              </a:lnTo>
                              <a:lnTo>
                                <a:pt x="87014" y="31180"/>
                              </a:lnTo>
                              <a:lnTo>
                                <a:pt x="92815" y="22398"/>
                              </a:lnTo>
                              <a:lnTo>
                                <a:pt x="103612" y="11361"/>
                              </a:lnTo>
                              <a:lnTo>
                                <a:pt x="114730" y="3062"/>
                              </a:lnTo>
                              <a:lnTo>
                                <a:pt x="1286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7" name="Shape 136"/>
                      <wps:cNvSpPr/>
                      <wps:spPr>
                        <a:xfrm>
                          <a:off x="6700867" y="4644302"/>
                          <a:ext cx="216570" cy="149207"/>
                        </a:xfrm>
                        <a:custGeom>
                          <a:avLst/>
                          <a:gdLst/>
                          <a:ahLst/>
                          <a:cxnLst/>
                          <a:rect l="0" t="0" r="0" b="0"/>
                          <a:pathLst>
                            <a:path w="216570" h="149207">
                              <a:moveTo>
                                <a:pt x="24977" y="0"/>
                              </a:moveTo>
                              <a:lnTo>
                                <a:pt x="216570" y="55528"/>
                              </a:lnTo>
                              <a:lnTo>
                                <a:pt x="216570" y="149207"/>
                              </a:lnTo>
                              <a:lnTo>
                                <a:pt x="0" y="86772"/>
                              </a:lnTo>
                              <a:lnTo>
                                <a:pt x="2497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8" name="Shape 137"/>
                      <wps:cNvSpPr/>
                      <wps:spPr>
                        <a:xfrm>
                          <a:off x="6599754" y="4616344"/>
                          <a:ext cx="106110" cy="103531"/>
                        </a:xfrm>
                        <a:custGeom>
                          <a:avLst/>
                          <a:gdLst/>
                          <a:ahLst/>
                          <a:cxnLst/>
                          <a:rect l="0" t="0" r="0" b="0"/>
                          <a:pathLst>
                            <a:path w="106110" h="103531">
                              <a:moveTo>
                                <a:pt x="22800" y="0"/>
                              </a:moveTo>
                              <a:lnTo>
                                <a:pt x="106110" y="25379"/>
                              </a:lnTo>
                              <a:lnTo>
                                <a:pt x="84034" y="103531"/>
                              </a:lnTo>
                              <a:lnTo>
                                <a:pt x="0" y="78393"/>
                              </a:lnTo>
                              <a:lnTo>
                                <a:pt x="2280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69" name="Shape 138"/>
                      <wps:cNvSpPr/>
                      <wps:spPr>
                        <a:xfrm>
                          <a:off x="6826475" y="4372624"/>
                          <a:ext cx="90962" cy="143251"/>
                        </a:xfrm>
                        <a:custGeom>
                          <a:avLst/>
                          <a:gdLst/>
                          <a:ahLst/>
                          <a:cxnLst/>
                          <a:rect l="0" t="0" r="0" b="0"/>
                          <a:pathLst>
                            <a:path w="90962" h="143251">
                              <a:moveTo>
                                <a:pt x="56156" y="0"/>
                              </a:moveTo>
                              <a:lnTo>
                                <a:pt x="70176" y="0"/>
                              </a:lnTo>
                              <a:lnTo>
                                <a:pt x="83631" y="0"/>
                              </a:lnTo>
                              <a:lnTo>
                                <a:pt x="90962" y="3113"/>
                              </a:lnTo>
                              <a:lnTo>
                                <a:pt x="90962" y="138838"/>
                              </a:lnTo>
                              <a:lnTo>
                                <a:pt x="83631" y="140190"/>
                              </a:lnTo>
                              <a:lnTo>
                                <a:pt x="70176" y="143251"/>
                              </a:lnTo>
                              <a:lnTo>
                                <a:pt x="56156" y="140190"/>
                              </a:lnTo>
                              <a:lnTo>
                                <a:pt x="42380" y="137532"/>
                              </a:lnTo>
                              <a:lnTo>
                                <a:pt x="30776" y="129313"/>
                              </a:lnTo>
                              <a:lnTo>
                                <a:pt x="20061" y="120772"/>
                              </a:lnTo>
                              <a:lnTo>
                                <a:pt x="11762" y="109815"/>
                              </a:lnTo>
                              <a:lnTo>
                                <a:pt x="5398" y="98456"/>
                              </a:lnTo>
                              <a:lnTo>
                                <a:pt x="0" y="84355"/>
                              </a:lnTo>
                              <a:lnTo>
                                <a:pt x="0" y="70658"/>
                              </a:lnTo>
                              <a:lnTo>
                                <a:pt x="0" y="56398"/>
                              </a:lnTo>
                              <a:lnTo>
                                <a:pt x="5398" y="42057"/>
                              </a:lnTo>
                              <a:lnTo>
                                <a:pt x="11762" y="30938"/>
                              </a:lnTo>
                              <a:lnTo>
                                <a:pt x="20061" y="19739"/>
                              </a:lnTo>
                              <a:lnTo>
                                <a:pt x="30776" y="11602"/>
                              </a:lnTo>
                              <a:lnTo>
                                <a:pt x="42380" y="6123"/>
                              </a:lnTo>
                              <a:lnTo>
                                <a:pt x="56156"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0" name="Shape 139"/>
                      <wps:cNvSpPr/>
                      <wps:spPr>
                        <a:xfrm>
                          <a:off x="6815518" y="3990002"/>
                          <a:ext cx="101919" cy="100431"/>
                        </a:xfrm>
                        <a:custGeom>
                          <a:avLst/>
                          <a:gdLst/>
                          <a:ahLst/>
                          <a:cxnLst/>
                          <a:rect l="0" t="0" r="0" b="0"/>
                          <a:pathLst>
                            <a:path w="101919" h="100431">
                              <a:moveTo>
                                <a:pt x="8460" y="0"/>
                              </a:moveTo>
                              <a:lnTo>
                                <a:pt x="101919" y="7601"/>
                              </a:lnTo>
                              <a:lnTo>
                                <a:pt x="101919" y="100431"/>
                              </a:lnTo>
                              <a:lnTo>
                                <a:pt x="0" y="92172"/>
                              </a:lnTo>
                              <a:lnTo>
                                <a:pt x="846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1" name="Shape 140"/>
                      <wps:cNvSpPr/>
                      <wps:spPr>
                        <a:xfrm>
                          <a:off x="6831873" y="3700985"/>
                          <a:ext cx="85564" cy="90496"/>
                        </a:xfrm>
                        <a:custGeom>
                          <a:avLst/>
                          <a:gdLst/>
                          <a:ahLst/>
                          <a:cxnLst/>
                          <a:rect l="0" t="0" r="0" b="0"/>
                          <a:pathLst>
                            <a:path w="85564" h="90496">
                              <a:moveTo>
                                <a:pt x="85564" y="0"/>
                              </a:moveTo>
                              <a:lnTo>
                                <a:pt x="85564" y="89420"/>
                              </a:lnTo>
                              <a:lnTo>
                                <a:pt x="2901" y="90496"/>
                              </a:lnTo>
                              <a:lnTo>
                                <a:pt x="0" y="985"/>
                              </a:lnTo>
                              <a:lnTo>
                                <a:pt x="8556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2" name="Shape 141"/>
                      <wps:cNvSpPr/>
                      <wps:spPr>
                        <a:xfrm>
                          <a:off x="6821158" y="3489693"/>
                          <a:ext cx="96279" cy="94564"/>
                        </a:xfrm>
                        <a:custGeom>
                          <a:avLst/>
                          <a:gdLst/>
                          <a:ahLst/>
                          <a:cxnLst/>
                          <a:rect l="0" t="0" r="0" b="0"/>
                          <a:pathLst>
                            <a:path w="96279" h="94564">
                              <a:moveTo>
                                <a:pt x="96279" y="0"/>
                              </a:moveTo>
                              <a:lnTo>
                                <a:pt x="96279" y="89508"/>
                              </a:lnTo>
                              <a:lnTo>
                                <a:pt x="5317" y="94564"/>
                              </a:lnTo>
                              <a:lnTo>
                                <a:pt x="0" y="5375"/>
                              </a:lnTo>
                              <a:lnTo>
                                <a:pt x="9627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3" name="Shape 142"/>
                      <wps:cNvSpPr/>
                      <wps:spPr>
                        <a:xfrm>
                          <a:off x="6899148" y="3118666"/>
                          <a:ext cx="18289" cy="173787"/>
                        </a:xfrm>
                        <a:custGeom>
                          <a:avLst/>
                          <a:gdLst/>
                          <a:ahLst/>
                          <a:cxnLst/>
                          <a:rect l="0" t="0" r="0" b="0"/>
                          <a:pathLst>
                            <a:path w="18289" h="173787">
                              <a:moveTo>
                                <a:pt x="18289" y="0"/>
                              </a:moveTo>
                              <a:lnTo>
                                <a:pt x="18289" y="173787"/>
                              </a:lnTo>
                              <a:lnTo>
                                <a:pt x="2981" y="71207"/>
                              </a:lnTo>
                              <a:lnTo>
                                <a:pt x="2981" y="62909"/>
                              </a:lnTo>
                              <a:lnTo>
                                <a:pt x="0" y="51710"/>
                              </a:lnTo>
                              <a:lnTo>
                                <a:pt x="0" y="43169"/>
                              </a:lnTo>
                              <a:lnTo>
                                <a:pt x="2981" y="35032"/>
                              </a:lnTo>
                              <a:lnTo>
                                <a:pt x="2981" y="26814"/>
                              </a:lnTo>
                              <a:lnTo>
                                <a:pt x="6043" y="18355"/>
                              </a:lnTo>
                              <a:lnTo>
                                <a:pt x="10957" y="7075"/>
                              </a:lnTo>
                              <a:lnTo>
                                <a:pt x="1828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4" name="Shape 143"/>
                      <wps:cNvSpPr/>
                      <wps:spPr>
                        <a:xfrm>
                          <a:off x="6778938" y="3100443"/>
                          <a:ext cx="138499" cy="346848"/>
                        </a:xfrm>
                        <a:custGeom>
                          <a:avLst/>
                          <a:gdLst/>
                          <a:ahLst/>
                          <a:cxnLst/>
                          <a:rect l="0" t="0" r="0" b="0"/>
                          <a:pathLst>
                            <a:path w="138499" h="346848">
                              <a:moveTo>
                                <a:pt x="86692" y="0"/>
                              </a:moveTo>
                              <a:lnTo>
                                <a:pt x="114247" y="78152"/>
                              </a:lnTo>
                              <a:lnTo>
                                <a:pt x="78313" y="84516"/>
                              </a:lnTo>
                              <a:lnTo>
                                <a:pt x="106110" y="262976"/>
                              </a:lnTo>
                              <a:lnTo>
                                <a:pt x="138499" y="258640"/>
                              </a:lnTo>
                              <a:lnTo>
                                <a:pt x="138499" y="341238"/>
                              </a:lnTo>
                              <a:lnTo>
                                <a:pt x="120210" y="343787"/>
                              </a:lnTo>
                              <a:lnTo>
                                <a:pt x="109172" y="343787"/>
                              </a:lnTo>
                              <a:lnTo>
                                <a:pt x="100631" y="346848"/>
                              </a:lnTo>
                              <a:lnTo>
                                <a:pt x="92332" y="346848"/>
                              </a:lnTo>
                              <a:lnTo>
                                <a:pt x="83711" y="343787"/>
                              </a:lnTo>
                              <a:lnTo>
                                <a:pt x="75654" y="343787"/>
                              </a:lnTo>
                              <a:lnTo>
                                <a:pt x="67597" y="341692"/>
                              </a:lnTo>
                              <a:lnTo>
                                <a:pt x="55835" y="335166"/>
                              </a:lnTo>
                              <a:lnTo>
                                <a:pt x="45039" y="324772"/>
                              </a:lnTo>
                              <a:lnTo>
                                <a:pt x="42220" y="315830"/>
                              </a:lnTo>
                              <a:lnTo>
                                <a:pt x="36579" y="302535"/>
                              </a:lnTo>
                              <a:lnTo>
                                <a:pt x="33840" y="294075"/>
                              </a:lnTo>
                              <a:lnTo>
                                <a:pt x="30859" y="282474"/>
                              </a:lnTo>
                              <a:lnTo>
                                <a:pt x="28201" y="271516"/>
                              </a:lnTo>
                              <a:lnTo>
                                <a:pt x="3062" y="98052"/>
                              </a:lnTo>
                              <a:lnTo>
                                <a:pt x="3062" y="86691"/>
                              </a:lnTo>
                              <a:lnTo>
                                <a:pt x="0" y="75976"/>
                              </a:lnTo>
                              <a:lnTo>
                                <a:pt x="0" y="67598"/>
                              </a:lnTo>
                              <a:lnTo>
                                <a:pt x="3062" y="58976"/>
                              </a:lnTo>
                              <a:lnTo>
                                <a:pt x="3062" y="50597"/>
                              </a:lnTo>
                              <a:lnTo>
                                <a:pt x="5962" y="41976"/>
                              </a:lnTo>
                              <a:lnTo>
                                <a:pt x="11602" y="30776"/>
                              </a:lnTo>
                              <a:lnTo>
                                <a:pt x="22157" y="19819"/>
                              </a:lnTo>
                              <a:lnTo>
                                <a:pt x="33840" y="11037"/>
                              </a:lnTo>
                              <a:lnTo>
                                <a:pt x="42220" y="9024"/>
                              </a:lnTo>
                              <a:lnTo>
                                <a:pt x="50597" y="6042"/>
                              </a:lnTo>
                              <a:lnTo>
                                <a:pt x="59299" y="6042"/>
                              </a:lnTo>
                              <a:lnTo>
                                <a:pt x="70095" y="3061"/>
                              </a:lnTo>
                              <a:lnTo>
                                <a:pt x="8669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5" name="Shape 144"/>
                      <wps:cNvSpPr/>
                      <wps:spPr>
                        <a:xfrm>
                          <a:off x="6675812" y="2698501"/>
                          <a:ext cx="241625" cy="432718"/>
                        </a:xfrm>
                        <a:custGeom>
                          <a:avLst/>
                          <a:gdLst/>
                          <a:ahLst/>
                          <a:cxnLst/>
                          <a:rect l="0" t="0" r="0" b="0"/>
                          <a:pathLst>
                            <a:path w="241625" h="432718">
                              <a:moveTo>
                                <a:pt x="241625" y="0"/>
                              </a:moveTo>
                              <a:lnTo>
                                <a:pt x="241625" y="91120"/>
                              </a:lnTo>
                              <a:lnTo>
                                <a:pt x="195459" y="102627"/>
                              </a:lnTo>
                              <a:lnTo>
                                <a:pt x="229379" y="237338"/>
                              </a:lnTo>
                              <a:lnTo>
                                <a:pt x="232036" y="245073"/>
                              </a:lnTo>
                              <a:lnTo>
                                <a:pt x="237275" y="253614"/>
                              </a:lnTo>
                              <a:lnTo>
                                <a:pt x="241625" y="253614"/>
                              </a:lnTo>
                              <a:lnTo>
                                <a:pt x="241625" y="343036"/>
                              </a:lnTo>
                              <a:lnTo>
                                <a:pt x="229379" y="346428"/>
                              </a:lnTo>
                              <a:lnTo>
                                <a:pt x="214957" y="342723"/>
                              </a:lnTo>
                              <a:lnTo>
                                <a:pt x="203757" y="337567"/>
                              </a:lnTo>
                              <a:lnTo>
                                <a:pt x="193042" y="332410"/>
                              </a:lnTo>
                              <a:lnTo>
                                <a:pt x="184340" y="321130"/>
                              </a:lnTo>
                              <a:lnTo>
                                <a:pt x="176042" y="307030"/>
                              </a:lnTo>
                              <a:lnTo>
                                <a:pt x="170724" y="293093"/>
                              </a:lnTo>
                              <a:lnTo>
                                <a:pt x="167663" y="284793"/>
                              </a:lnTo>
                              <a:lnTo>
                                <a:pt x="94829" y="432718"/>
                              </a:lnTo>
                              <a:lnTo>
                                <a:pt x="61795" y="307030"/>
                              </a:lnTo>
                              <a:lnTo>
                                <a:pt x="136966" y="167405"/>
                              </a:lnTo>
                              <a:lnTo>
                                <a:pt x="125283" y="119869"/>
                              </a:lnTo>
                              <a:lnTo>
                                <a:pt x="21672" y="147747"/>
                              </a:lnTo>
                              <a:lnTo>
                                <a:pt x="0" y="60731"/>
                              </a:lnTo>
                              <a:lnTo>
                                <a:pt x="241625"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 name="Shape 145"/>
                      <wps:cNvSpPr/>
                      <wps:spPr>
                        <a:xfrm>
                          <a:off x="6539007" y="2322792"/>
                          <a:ext cx="378430" cy="414284"/>
                        </a:xfrm>
                        <a:custGeom>
                          <a:avLst/>
                          <a:gdLst/>
                          <a:ahLst/>
                          <a:cxnLst/>
                          <a:rect l="0" t="0" r="0" b="0"/>
                          <a:pathLst>
                            <a:path w="378430" h="414284">
                              <a:moveTo>
                                <a:pt x="287469" y="0"/>
                              </a:moveTo>
                              <a:lnTo>
                                <a:pt x="378430" y="222440"/>
                              </a:lnTo>
                              <a:lnTo>
                                <a:pt x="378430" y="306218"/>
                              </a:lnTo>
                              <a:lnTo>
                                <a:pt x="340563" y="321792"/>
                              </a:lnTo>
                              <a:lnTo>
                                <a:pt x="254032" y="109332"/>
                              </a:lnTo>
                              <a:lnTo>
                                <a:pt x="217856" y="125929"/>
                              </a:lnTo>
                              <a:lnTo>
                                <a:pt x="268132" y="249360"/>
                              </a:lnTo>
                              <a:lnTo>
                                <a:pt x="200535" y="276996"/>
                              </a:lnTo>
                              <a:lnTo>
                                <a:pt x="150018" y="154048"/>
                              </a:lnTo>
                              <a:lnTo>
                                <a:pt x="105866" y="170725"/>
                              </a:lnTo>
                              <a:lnTo>
                                <a:pt x="192559" y="385683"/>
                              </a:lnTo>
                              <a:lnTo>
                                <a:pt x="122947" y="414284"/>
                              </a:lnTo>
                              <a:lnTo>
                                <a:pt x="0" y="117470"/>
                              </a:lnTo>
                              <a:lnTo>
                                <a:pt x="28746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7" name="Shape 146"/>
                      <wps:cNvSpPr/>
                      <wps:spPr>
                        <a:xfrm>
                          <a:off x="6438133" y="1956526"/>
                          <a:ext cx="383025" cy="360868"/>
                        </a:xfrm>
                        <a:custGeom>
                          <a:avLst/>
                          <a:gdLst/>
                          <a:ahLst/>
                          <a:cxnLst/>
                          <a:rect l="0" t="0" r="0" b="0"/>
                          <a:pathLst>
                            <a:path w="383025" h="360868">
                              <a:moveTo>
                                <a:pt x="190061" y="0"/>
                              </a:moveTo>
                              <a:lnTo>
                                <a:pt x="237679" y="89914"/>
                              </a:lnTo>
                              <a:lnTo>
                                <a:pt x="116746" y="279575"/>
                              </a:lnTo>
                              <a:lnTo>
                                <a:pt x="337905" y="279575"/>
                              </a:lnTo>
                              <a:lnTo>
                                <a:pt x="383025" y="360868"/>
                              </a:lnTo>
                              <a:lnTo>
                                <a:pt x="27797" y="357726"/>
                              </a:lnTo>
                              <a:lnTo>
                                <a:pt x="0" y="305034"/>
                              </a:lnTo>
                              <a:lnTo>
                                <a:pt x="190061"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8" name="Shape 147"/>
                      <wps:cNvSpPr/>
                      <wps:spPr>
                        <a:xfrm>
                          <a:off x="6314540" y="1886592"/>
                          <a:ext cx="308014" cy="249281"/>
                        </a:xfrm>
                        <a:custGeom>
                          <a:avLst/>
                          <a:gdLst/>
                          <a:ahLst/>
                          <a:cxnLst/>
                          <a:rect l="0" t="0" r="0" b="0"/>
                          <a:pathLst>
                            <a:path w="308014" h="249281">
                              <a:moveTo>
                                <a:pt x="257739" y="0"/>
                              </a:moveTo>
                              <a:lnTo>
                                <a:pt x="308014" y="72915"/>
                              </a:lnTo>
                              <a:lnTo>
                                <a:pt x="50839" y="249281"/>
                              </a:lnTo>
                              <a:lnTo>
                                <a:pt x="0" y="173626"/>
                              </a:lnTo>
                              <a:lnTo>
                                <a:pt x="257739"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9" name="Shape 148"/>
                      <wps:cNvSpPr/>
                      <wps:spPr>
                        <a:xfrm>
                          <a:off x="6068323" y="1539744"/>
                          <a:ext cx="467218" cy="475436"/>
                        </a:xfrm>
                        <a:custGeom>
                          <a:avLst/>
                          <a:gdLst/>
                          <a:ahLst/>
                          <a:cxnLst/>
                          <a:rect l="0" t="0" r="0" b="0"/>
                          <a:pathLst>
                            <a:path w="467218" h="475436">
                              <a:moveTo>
                                <a:pt x="249682" y="0"/>
                              </a:moveTo>
                              <a:lnTo>
                                <a:pt x="285373" y="50598"/>
                              </a:lnTo>
                              <a:lnTo>
                                <a:pt x="274820" y="318972"/>
                              </a:lnTo>
                              <a:lnTo>
                                <a:pt x="271436" y="327512"/>
                              </a:lnTo>
                              <a:lnTo>
                                <a:pt x="280056" y="327512"/>
                              </a:lnTo>
                              <a:lnTo>
                                <a:pt x="288195" y="322033"/>
                              </a:lnTo>
                              <a:lnTo>
                                <a:pt x="416864" y="224464"/>
                              </a:lnTo>
                              <a:lnTo>
                                <a:pt x="467218" y="288516"/>
                              </a:lnTo>
                              <a:lnTo>
                                <a:pt x="218340" y="475436"/>
                              </a:lnTo>
                              <a:lnTo>
                                <a:pt x="182166" y="428061"/>
                              </a:lnTo>
                              <a:lnTo>
                                <a:pt x="195943" y="148165"/>
                              </a:lnTo>
                              <a:lnTo>
                                <a:pt x="187483" y="151228"/>
                              </a:lnTo>
                              <a:lnTo>
                                <a:pt x="50355" y="254920"/>
                              </a:lnTo>
                              <a:lnTo>
                                <a:pt x="0" y="187886"/>
                              </a:lnTo>
                              <a:lnTo>
                                <a:pt x="249682"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0" name="Shape 149"/>
                      <wps:cNvSpPr/>
                      <wps:spPr>
                        <a:xfrm>
                          <a:off x="5811227" y="1232455"/>
                          <a:ext cx="439262" cy="439663"/>
                        </a:xfrm>
                        <a:custGeom>
                          <a:avLst/>
                          <a:gdLst/>
                          <a:ahLst/>
                          <a:cxnLst/>
                          <a:rect l="0" t="0" r="0" b="0"/>
                          <a:pathLst>
                            <a:path w="439262" h="439663">
                              <a:moveTo>
                                <a:pt x="193204" y="0"/>
                              </a:moveTo>
                              <a:lnTo>
                                <a:pt x="257096" y="61393"/>
                              </a:lnTo>
                              <a:lnTo>
                                <a:pt x="92735" y="228976"/>
                              </a:lnTo>
                              <a:lnTo>
                                <a:pt x="209559" y="346526"/>
                              </a:lnTo>
                              <a:lnTo>
                                <a:pt x="374887" y="178702"/>
                              </a:lnTo>
                              <a:lnTo>
                                <a:pt x="439262" y="243478"/>
                              </a:lnTo>
                              <a:lnTo>
                                <a:pt x="276915" y="408080"/>
                              </a:lnTo>
                              <a:lnTo>
                                <a:pt x="269100" y="413961"/>
                              </a:lnTo>
                              <a:lnTo>
                                <a:pt x="254598" y="425000"/>
                              </a:lnTo>
                              <a:lnTo>
                                <a:pt x="240419" y="433781"/>
                              </a:lnTo>
                              <a:lnTo>
                                <a:pt x="226721" y="439663"/>
                              </a:lnTo>
                              <a:lnTo>
                                <a:pt x="212863" y="439663"/>
                              </a:lnTo>
                              <a:lnTo>
                                <a:pt x="204002" y="436118"/>
                              </a:lnTo>
                              <a:lnTo>
                                <a:pt x="189982" y="430640"/>
                              </a:lnTo>
                              <a:lnTo>
                                <a:pt x="176206" y="419359"/>
                              </a:lnTo>
                              <a:lnTo>
                                <a:pt x="162186" y="405180"/>
                              </a:lnTo>
                              <a:lnTo>
                                <a:pt x="33838" y="276511"/>
                              </a:lnTo>
                              <a:lnTo>
                                <a:pt x="25138" y="271113"/>
                              </a:lnTo>
                              <a:lnTo>
                                <a:pt x="19740" y="262734"/>
                              </a:lnTo>
                              <a:lnTo>
                                <a:pt x="13859" y="254032"/>
                              </a:lnTo>
                              <a:lnTo>
                                <a:pt x="5883" y="240336"/>
                              </a:lnTo>
                              <a:lnTo>
                                <a:pt x="0" y="226639"/>
                              </a:lnTo>
                              <a:lnTo>
                                <a:pt x="0" y="212863"/>
                              </a:lnTo>
                              <a:lnTo>
                                <a:pt x="2659" y="198278"/>
                              </a:lnTo>
                              <a:lnTo>
                                <a:pt x="10957" y="184260"/>
                              </a:lnTo>
                              <a:lnTo>
                                <a:pt x="16840" y="176202"/>
                              </a:lnTo>
                              <a:lnTo>
                                <a:pt x="30778" y="161863"/>
                              </a:lnTo>
                              <a:lnTo>
                                <a:pt x="19320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1" name="Shape 150"/>
                      <wps:cNvSpPr/>
                      <wps:spPr>
                        <a:xfrm>
                          <a:off x="6917437" y="4853495"/>
                          <a:ext cx="38189" cy="157895"/>
                        </a:xfrm>
                        <a:custGeom>
                          <a:avLst/>
                          <a:gdLst/>
                          <a:ahLst/>
                          <a:cxnLst/>
                          <a:rect l="0" t="0" r="0" b="0"/>
                          <a:pathLst>
                            <a:path w="38189" h="157895">
                              <a:moveTo>
                                <a:pt x="0" y="0"/>
                              </a:moveTo>
                              <a:lnTo>
                                <a:pt x="1129" y="365"/>
                              </a:lnTo>
                              <a:lnTo>
                                <a:pt x="9748" y="6167"/>
                              </a:lnTo>
                              <a:lnTo>
                                <a:pt x="21028" y="14385"/>
                              </a:lnTo>
                              <a:lnTo>
                                <a:pt x="29327" y="28565"/>
                              </a:lnTo>
                              <a:lnTo>
                                <a:pt x="35289" y="39603"/>
                              </a:lnTo>
                              <a:lnTo>
                                <a:pt x="38189" y="47337"/>
                              </a:lnTo>
                              <a:lnTo>
                                <a:pt x="38189" y="56845"/>
                              </a:lnTo>
                              <a:lnTo>
                                <a:pt x="35289" y="64901"/>
                              </a:lnTo>
                              <a:lnTo>
                                <a:pt x="35289" y="73200"/>
                              </a:lnTo>
                              <a:lnTo>
                                <a:pt x="32148" y="82223"/>
                              </a:lnTo>
                              <a:lnTo>
                                <a:pt x="29327" y="90442"/>
                              </a:lnTo>
                              <a:lnTo>
                                <a:pt x="23364" y="101076"/>
                              </a:lnTo>
                              <a:lnTo>
                                <a:pt x="0" y="157895"/>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2" name="Shape 151"/>
                      <wps:cNvSpPr/>
                      <wps:spPr>
                        <a:xfrm>
                          <a:off x="6917437" y="4699830"/>
                          <a:ext cx="107802" cy="117533"/>
                        </a:xfrm>
                        <a:custGeom>
                          <a:avLst/>
                          <a:gdLst/>
                          <a:ahLst/>
                          <a:cxnLst/>
                          <a:rect l="0" t="0" r="0" b="0"/>
                          <a:pathLst>
                            <a:path w="107802" h="117533">
                              <a:moveTo>
                                <a:pt x="0" y="0"/>
                              </a:moveTo>
                              <a:lnTo>
                                <a:pt x="107802" y="31244"/>
                              </a:lnTo>
                              <a:lnTo>
                                <a:pt x="82744" y="117533"/>
                              </a:lnTo>
                              <a:lnTo>
                                <a:pt x="0" y="93679"/>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3" name="Shape 152"/>
                      <wps:cNvSpPr/>
                      <wps:spPr>
                        <a:xfrm>
                          <a:off x="6917437" y="4375736"/>
                          <a:ext cx="52046" cy="135726"/>
                        </a:xfrm>
                        <a:custGeom>
                          <a:avLst/>
                          <a:gdLst/>
                          <a:ahLst/>
                          <a:cxnLst/>
                          <a:rect l="0" t="0" r="0" b="0"/>
                          <a:pathLst>
                            <a:path w="52046" h="135726">
                              <a:moveTo>
                                <a:pt x="0" y="0"/>
                              </a:moveTo>
                              <a:lnTo>
                                <a:pt x="7090" y="3010"/>
                              </a:lnTo>
                              <a:lnTo>
                                <a:pt x="18289" y="8489"/>
                              </a:lnTo>
                              <a:lnTo>
                                <a:pt x="29327" y="16627"/>
                              </a:lnTo>
                              <a:lnTo>
                                <a:pt x="38189" y="27826"/>
                              </a:lnTo>
                              <a:lnTo>
                                <a:pt x="46166" y="38945"/>
                              </a:lnTo>
                              <a:lnTo>
                                <a:pt x="48906" y="53286"/>
                              </a:lnTo>
                              <a:lnTo>
                                <a:pt x="52046" y="67546"/>
                              </a:lnTo>
                              <a:lnTo>
                                <a:pt x="48906" y="81243"/>
                              </a:lnTo>
                              <a:lnTo>
                                <a:pt x="46166" y="95343"/>
                              </a:lnTo>
                              <a:lnTo>
                                <a:pt x="38189" y="106702"/>
                              </a:lnTo>
                              <a:lnTo>
                                <a:pt x="29327" y="117660"/>
                              </a:lnTo>
                              <a:lnTo>
                                <a:pt x="18289" y="126200"/>
                              </a:lnTo>
                              <a:lnTo>
                                <a:pt x="7090" y="134419"/>
                              </a:lnTo>
                              <a:lnTo>
                                <a:pt x="0" y="13572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4" name="Shape 153"/>
                      <wps:cNvSpPr/>
                      <wps:spPr>
                        <a:xfrm>
                          <a:off x="6917437" y="3477746"/>
                          <a:ext cx="228090" cy="791830"/>
                        </a:xfrm>
                        <a:custGeom>
                          <a:avLst/>
                          <a:gdLst/>
                          <a:ahLst/>
                          <a:cxnLst/>
                          <a:rect l="0" t="0" r="0" b="0"/>
                          <a:pathLst>
                            <a:path w="228090" h="791830">
                              <a:moveTo>
                                <a:pt x="213990" y="0"/>
                              </a:moveTo>
                              <a:lnTo>
                                <a:pt x="219389" y="89833"/>
                              </a:lnTo>
                              <a:lnTo>
                                <a:pt x="228090" y="389147"/>
                              </a:lnTo>
                              <a:lnTo>
                                <a:pt x="228090" y="409127"/>
                              </a:lnTo>
                              <a:lnTo>
                                <a:pt x="228090" y="444981"/>
                              </a:lnTo>
                              <a:lnTo>
                                <a:pt x="219389" y="495336"/>
                              </a:lnTo>
                              <a:lnTo>
                                <a:pt x="107802" y="579934"/>
                              </a:lnTo>
                              <a:lnTo>
                                <a:pt x="205693" y="682579"/>
                              </a:lnTo>
                              <a:lnTo>
                                <a:pt x="194493" y="791830"/>
                              </a:lnTo>
                              <a:lnTo>
                                <a:pt x="35289" y="615545"/>
                              </a:lnTo>
                              <a:lnTo>
                                <a:pt x="0" y="612686"/>
                              </a:lnTo>
                              <a:lnTo>
                                <a:pt x="0" y="519856"/>
                              </a:lnTo>
                              <a:lnTo>
                                <a:pt x="40284" y="523133"/>
                              </a:lnTo>
                              <a:lnTo>
                                <a:pt x="152517" y="436764"/>
                              </a:lnTo>
                              <a:lnTo>
                                <a:pt x="152517" y="310672"/>
                              </a:lnTo>
                              <a:lnTo>
                                <a:pt x="0" y="312658"/>
                              </a:lnTo>
                              <a:lnTo>
                                <a:pt x="0" y="223238"/>
                              </a:lnTo>
                              <a:lnTo>
                                <a:pt x="152517" y="221483"/>
                              </a:lnTo>
                              <a:lnTo>
                                <a:pt x="152517" y="92976"/>
                              </a:lnTo>
                              <a:lnTo>
                                <a:pt x="0" y="101454"/>
                              </a:lnTo>
                              <a:lnTo>
                                <a:pt x="0" y="11947"/>
                              </a:lnTo>
                              <a:lnTo>
                                <a:pt x="21399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5" name="Shape 154"/>
                      <wps:cNvSpPr/>
                      <wps:spPr>
                        <a:xfrm>
                          <a:off x="6917437" y="3092143"/>
                          <a:ext cx="200134" cy="349538"/>
                        </a:xfrm>
                        <a:custGeom>
                          <a:avLst/>
                          <a:gdLst/>
                          <a:ahLst/>
                          <a:cxnLst/>
                          <a:rect l="0" t="0" r="0" b="0"/>
                          <a:pathLst>
                            <a:path w="200134" h="349538">
                              <a:moveTo>
                                <a:pt x="82744" y="0"/>
                              </a:moveTo>
                              <a:lnTo>
                                <a:pt x="94024" y="0"/>
                              </a:lnTo>
                              <a:lnTo>
                                <a:pt x="101678" y="0"/>
                              </a:lnTo>
                              <a:lnTo>
                                <a:pt x="110783" y="0"/>
                              </a:lnTo>
                              <a:lnTo>
                                <a:pt x="118759" y="0"/>
                              </a:lnTo>
                              <a:lnTo>
                                <a:pt x="127057" y="2578"/>
                              </a:lnTo>
                              <a:lnTo>
                                <a:pt x="141560" y="5640"/>
                              </a:lnTo>
                              <a:lnTo>
                                <a:pt x="152517" y="14342"/>
                              </a:lnTo>
                              <a:lnTo>
                                <a:pt x="160735" y="28118"/>
                              </a:lnTo>
                              <a:lnTo>
                                <a:pt x="166294" y="42220"/>
                              </a:lnTo>
                              <a:lnTo>
                                <a:pt x="169114" y="50276"/>
                              </a:lnTo>
                              <a:lnTo>
                                <a:pt x="172176" y="61555"/>
                              </a:lnTo>
                              <a:lnTo>
                                <a:pt x="174754" y="72673"/>
                              </a:lnTo>
                              <a:lnTo>
                                <a:pt x="197314" y="231716"/>
                              </a:lnTo>
                              <a:lnTo>
                                <a:pt x="197314" y="243560"/>
                              </a:lnTo>
                              <a:lnTo>
                                <a:pt x="200134" y="251616"/>
                              </a:lnTo>
                              <a:lnTo>
                                <a:pt x="200134" y="262655"/>
                              </a:lnTo>
                              <a:lnTo>
                                <a:pt x="200134" y="271275"/>
                              </a:lnTo>
                              <a:lnTo>
                                <a:pt x="197314" y="279816"/>
                              </a:lnTo>
                              <a:lnTo>
                                <a:pt x="194493" y="293674"/>
                              </a:lnTo>
                              <a:lnTo>
                                <a:pt x="185792" y="304711"/>
                              </a:lnTo>
                              <a:lnTo>
                                <a:pt x="174754" y="312929"/>
                              </a:lnTo>
                              <a:lnTo>
                                <a:pt x="166294" y="315589"/>
                              </a:lnTo>
                              <a:lnTo>
                                <a:pt x="152517" y="322034"/>
                              </a:lnTo>
                              <a:lnTo>
                                <a:pt x="144137" y="324129"/>
                              </a:lnTo>
                              <a:lnTo>
                                <a:pt x="135677" y="324129"/>
                              </a:lnTo>
                              <a:lnTo>
                                <a:pt x="121417" y="327272"/>
                              </a:lnTo>
                              <a:lnTo>
                                <a:pt x="91043" y="248555"/>
                              </a:lnTo>
                              <a:lnTo>
                                <a:pt x="124720" y="243560"/>
                              </a:lnTo>
                              <a:lnTo>
                                <a:pt x="101678" y="80730"/>
                              </a:lnTo>
                              <a:lnTo>
                                <a:pt x="63004" y="86451"/>
                              </a:lnTo>
                              <a:lnTo>
                                <a:pt x="85403" y="251616"/>
                              </a:lnTo>
                              <a:lnTo>
                                <a:pt x="88304" y="262655"/>
                              </a:lnTo>
                              <a:lnTo>
                                <a:pt x="88304" y="273934"/>
                              </a:lnTo>
                              <a:lnTo>
                                <a:pt x="88304" y="282394"/>
                              </a:lnTo>
                              <a:lnTo>
                                <a:pt x="88304" y="290773"/>
                              </a:lnTo>
                              <a:lnTo>
                                <a:pt x="88304" y="299313"/>
                              </a:lnTo>
                              <a:lnTo>
                                <a:pt x="85403" y="307773"/>
                              </a:lnTo>
                              <a:lnTo>
                                <a:pt x="79200" y="318650"/>
                              </a:lnTo>
                              <a:lnTo>
                                <a:pt x="68242" y="329849"/>
                              </a:lnTo>
                              <a:lnTo>
                                <a:pt x="54787" y="337987"/>
                              </a:lnTo>
                              <a:lnTo>
                                <a:pt x="46166" y="341209"/>
                              </a:lnTo>
                              <a:lnTo>
                                <a:pt x="38189" y="343466"/>
                              </a:lnTo>
                              <a:lnTo>
                                <a:pt x="29327" y="343466"/>
                              </a:lnTo>
                              <a:lnTo>
                                <a:pt x="21028" y="346607"/>
                              </a:lnTo>
                              <a:lnTo>
                                <a:pt x="0" y="349538"/>
                              </a:lnTo>
                              <a:lnTo>
                                <a:pt x="0" y="266940"/>
                              </a:lnTo>
                              <a:lnTo>
                                <a:pt x="9748" y="265635"/>
                              </a:lnTo>
                              <a:lnTo>
                                <a:pt x="0" y="200309"/>
                              </a:lnTo>
                              <a:lnTo>
                                <a:pt x="0" y="26523"/>
                              </a:lnTo>
                              <a:lnTo>
                                <a:pt x="4190" y="22479"/>
                              </a:lnTo>
                              <a:lnTo>
                                <a:pt x="15711" y="14342"/>
                              </a:lnTo>
                              <a:lnTo>
                                <a:pt x="23364" y="11361"/>
                              </a:lnTo>
                              <a:lnTo>
                                <a:pt x="32148" y="8299"/>
                              </a:lnTo>
                              <a:lnTo>
                                <a:pt x="40284" y="8299"/>
                              </a:lnTo>
                              <a:lnTo>
                                <a:pt x="52046" y="5640"/>
                              </a:lnTo>
                              <a:lnTo>
                                <a:pt x="82744"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6" name="Shape 155"/>
                      <wps:cNvSpPr/>
                      <wps:spPr>
                        <a:xfrm>
                          <a:off x="6917437" y="2683982"/>
                          <a:ext cx="127057" cy="357555"/>
                        </a:xfrm>
                        <a:custGeom>
                          <a:avLst/>
                          <a:gdLst/>
                          <a:ahLst/>
                          <a:cxnLst/>
                          <a:rect l="0" t="0" r="0" b="0"/>
                          <a:pathLst>
                            <a:path w="127057" h="357555">
                              <a:moveTo>
                                <a:pt x="57767" y="0"/>
                              </a:moveTo>
                              <a:lnTo>
                                <a:pt x="121417" y="248716"/>
                              </a:lnTo>
                              <a:lnTo>
                                <a:pt x="124720" y="257256"/>
                              </a:lnTo>
                              <a:lnTo>
                                <a:pt x="124720" y="265959"/>
                              </a:lnTo>
                              <a:lnTo>
                                <a:pt x="127057" y="273853"/>
                              </a:lnTo>
                              <a:lnTo>
                                <a:pt x="127057" y="281911"/>
                              </a:lnTo>
                              <a:lnTo>
                                <a:pt x="124720" y="296009"/>
                              </a:lnTo>
                              <a:lnTo>
                                <a:pt x="121417" y="307612"/>
                              </a:lnTo>
                              <a:lnTo>
                                <a:pt x="113199" y="318327"/>
                              </a:lnTo>
                              <a:lnTo>
                                <a:pt x="101678" y="326948"/>
                              </a:lnTo>
                              <a:lnTo>
                                <a:pt x="91043" y="335650"/>
                              </a:lnTo>
                              <a:lnTo>
                                <a:pt x="82744" y="338872"/>
                              </a:lnTo>
                              <a:lnTo>
                                <a:pt x="9748" y="355228"/>
                              </a:lnTo>
                              <a:lnTo>
                                <a:pt x="1129" y="357243"/>
                              </a:lnTo>
                              <a:lnTo>
                                <a:pt x="0" y="357555"/>
                              </a:lnTo>
                              <a:lnTo>
                                <a:pt x="0" y="268133"/>
                              </a:lnTo>
                              <a:lnTo>
                                <a:pt x="4190" y="268133"/>
                              </a:lnTo>
                              <a:lnTo>
                                <a:pt x="38189" y="259593"/>
                              </a:lnTo>
                              <a:lnTo>
                                <a:pt x="46166" y="257256"/>
                              </a:lnTo>
                              <a:lnTo>
                                <a:pt x="46166" y="248716"/>
                              </a:lnTo>
                              <a:lnTo>
                                <a:pt x="43025" y="237517"/>
                              </a:lnTo>
                              <a:lnTo>
                                <a:pt x="9748" y="103209"/>
                              </a:lnTo>
                              <a:lnTo>
                                <a:pt x="0" y="105639"/>
                              </a:lnTo>
                              <a:lnTo>
                                <a:pt x="0" y="14519"/>
                              </a:lnTo>
                              <a:lnTo>
                                <a:pt x="57767"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87" name="Shape 156"/>
                      <wps:cNvSpPr/>
                      <wps:spPr>
                        <a:xfrm>
                          <a:off x="6917437" y="2545232"/>
                          <a:ext cx="29327" cy="83778"/>
                        </a:xfrm>
                        <a:custGeom>
                          <a:avLst/>
                          <a:gdLst/>
                          <a:ahLst/>
                          <a:cxnLst/>
                          <a:rect l="0" t="0" r="0" b="0"/>
                          <a:pathLst>
                            <a:path w="29327" h="83778">
                              <a:moveTo>
                                <a:pt x="0" y="0"/>
                              </a:moveTo>
                              <a:lnTo>
                                <a:pt x="29327" y="71717"/>
                              </a:lnTo>
                              <a:lnTo>
                                <a:pt x="0" y="83778"/>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EC83C31" id="Group 148" o:spid="_x0000_s1026" style="position:absolute;margin-left:.65pt;margin-top:-4.2pt;width:55pt;height:55pt;z-index:251661312;mso-width-relative:margin;mso-height-relative:margin" coordsize="75366,7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">
              <v:shape id="Shape 18" o:spid="_x0000_s1027" style="position:absolute;width:37682;height:75410;visibility:visible;mso-wrap-style:square;v-text-anchor:top" coordsize="3768284,75410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rOHsUA&#10;AADcAAAADwAAAGRycy9kb3ducmV2LnhtbERPTWvCQBC9C/6HZYTedNNii43ZiFiKXgptTEFvQ3ZM&#10;UrOzIbtq9Ne7hUJv83ifkyx604gzda62rOBxEoEgLqyuuVSQb9/HMxDOI2tsLJOCKzlYpMNBgrG2&#10;F/6ic+ZLEULYxaig8r6NpXRFRQbdxLbEgTvYzqAPsCul7vASwk0jn6LoRRqsOTRU2NKqouKYnYyC&#10;3XP2ecs/5Dr3p+/r27qY/qz2G6UeRv1yDsJT7//Ff+6NDvOnr/D7TLhAp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qs4exQAAANwAAAAPAAAAAAAAAAAAAAAAAJgCAABkcnMv&#10;ZG93bnJldi54bWxQSwUGAAAAAAQABAD1AAAAigMAAAAA&#10;" path="m3767075,r1209,31l3768284,83339r-1209,-31c1735936,83308,83470,1736821,83470,3769250v,2033878,1652466,3688521,3683605,3688521l3768284,7457740r,83308l3767075,7541079c1689931,7541079,,5849054,,3769250,,1690897,1689931,,3767075,xe" fillcolor="#2d2d2c" stroked="f" strokeweight="0">
                <v:stroke miterlimit="83231f" joinstyle="miter"/>
                <v:path arrowok="t" textboxrect="0,0,3768284,7541079"/>
              </v:shape>
              <v:shape id="Shape 19" o:spid="_x0000_s1028" style="position:absolute;left:37682;width:37684;height:75410;visibility:visible;mso-wrap-style:square;v-text-anchor:top" coordsize="3768363,75410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0UocUA&#10;AADcAAAADwAAAGRycy9kb3ducmV2LnhtbESPQWsCMRCF74X+hzBCbzVri6WuRinCYj0I1foDhs2Y&#10;XdxMtptU03/fOQjeZnhv3vtmscq+UxcaYhvYwGRcgCKug23ZGTh+V8/voGJCttgFJgN/FGG1fHxY&#10;YGnDlfd0OSSnJIRjiQaalPpS61g35DGOQ08s2ikMHpOsg9N2wKuE+06/FMWb9tiyNDTY07qh+nz4&#10;9Qa+qskuO73ZznTVubyfvq7dz8aYp1H+mINKlNPdfLv+tII/FXx5Rib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RShxQAAANwAAAAPAAAAAAAAAAAAAAAAAJgCAABkcnMv&#10;ZG93bnJldi54bWxQSwUGAAAAAAQABAD1AAAAigMAAAAA&#10;" path="m,l192484,4883c2181420,106029,3768363,1755815,3768363,3769220v,2014810,-1586943,3665699,-3575879,3766911l,7541017r,-83308l188190,7452931c2133030,7353955,3684814,5739539,3684814,3769220,3684814,1800304,2133030,186992,188190,88083l,83308,,xe" fillcolor="#2d2d2c" stroked="f" strokeweight="0">
                <v:stroke miterlimit="83231f" joinstyle="miter"/>
                <v:path arrowok="t" textboxrect="0,0,3768363,7541017"/>
              </v:shape>
              <v:shape id="Shape 20" o:spid="_x0000_s1029" style="position:absolute;left:2123;top:2146;width:35560;height:71120;visibility:visible;mso-wrap-style:square;v-text-anchor:top" coordsize="3555945,7112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yp9HsEA&#10;AADcAAAADwAAAGRycy9kb3ducmV2LnhtbERPS4vCMBC+C/sfwizszaa6+KBrFJFdFC/i2+PQzLbF&#10;ZlKaqPXfG0HwNh/fc0aTxpTiSrUrLCvoRDEI4tTqgjMFu+1fewjCeWSNpWVScCcHk/FHa4SJtjde&#10;03XjMxFC2CWoIPe+SqR0aU4GXWQr4sD929qgD7DOpK7xFsJNKbtx3JcGCw4NOVY0yyk9by5GAQ28&#10;2X1X+oirw/53sZyfpnZ2Uurrs5n+gPDU+Lf45V7oML/Xgecz4QI5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sqfR7BAAAA3AAAAA8AAAAAAAAAAAAAAAAAmAIAAGRycy9kb3du&#10;cmV2LnhtbFBLBQYAAAAABAAEAPUAAACGAwAAAAA=&#10;" path="m3554696,r1249,32l3555945,654331r-1249,-32c1960320,654299,654621,1957500,654621,3554535v,1599855,1305699,2903135,2900075,2903135l3555945,6457639r,654379l3554696,7112050c1600016,7112050,,5514371,,3554535,,1596391,1600016,,3554696,xe" fillcolor="#2d2d2c" stroked="f" strokeweight="0">
                <v:stroke miterlimit="83231f" joinstyle="miter"/>
                <v:path arrowok="t" textboxrect="0,0,3555945,7112050"/>
              </v:shape>
              <v:shape id="Shape 21" o:spid="_x0000_s1030" style="position:absolute;left:37683;top:2146;width:35558;height:71120;visibility:visible;mso-wrap-style:square;v-text-anchor:top" coordsize="3555782,7111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BH68EA&#10;AADcAAAADwAAAGRycy9kb3ducmV2LnhtbERPS4vCMBC+L/gfwgje1lRFkWoUKQh6WFgf4HVoxrbY&#10;TEoT0/rvzcKCt/n4nrPe9qYWgVpXWVYwGScgiHOrKy4UXC/77yUI55E11pZJwYscbDeDrzWm2nZ8&#10;onD2hYgh7FJUUHrfpFK6vCSDbmwb4sjdbWvQR9gWUrfYxXBTy2mSLKTBimNDiQ1lJeWP89MouIV7&#10;RocsHGfhp+iXp9/JZd7tlRoN+90KhKfef8T/7oOO8+dT+HsmXiA3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wR+vBAAAA3AAAAA8AAAAAAAAAAAAAAAAAmAIAAGRycy9kb3du&#10;cmV2LnhtbFBLBQYAAAAABAAEAPUAAACGAwAAAAA=&#10;" path="m,l181187,4607v1873548,95489,3374595,1652944,3374595,3549896c3555782,5453094,2054735,7011809,181187,7107375l,7111986,,6457607r147829,-3756c1678677,6375894,2901323,5104362,2901323,3554503,2901323,2007376,1678677,736005,147829,658055l,654299,,xe" fillcolor="#2d2d2c" stroked="f" strokeweight="0">
                <v:stroke miterlimit="83231f" joinstyle="miter"/>
                <v:path arrowok="t" textboxrect="0,0,3555782,7111986"/>
              </v:shape>
              <v:shape id="Shape 22" o:spid="_x0000_s1031" style="position:absolute;left:10461;top:10477;width:54451;height:54457;visibility:visible;mso-wrap-style:square;v-text-anchor:top" coordsize="5445162,54456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xXmsUA&#10;AADcAAAADwAAAGRycy9kb3ducmV2LnhtbERP22rCQBB9F/oPyxR8001rFUldRYSglYJ4A30bstMk&#10;NDubZleT+vVdoeDbHM51JrPWlOJKtSssK3jpRyCIU6sLzhQc9klvDMJ5ZI2lZVLwSw5m06fOBGNt&#10;G97SdeczEULYxagg976KpXRpTgZd31bEgfuytUEfYJ1JXWMTwk0pX6NoJA0WHBpyrGiRU/q9uxgF&#10;P6dlczgP18n47fPj1iRHvGzOa6W6z+38HYSn1j/E/+6VDvOHA7g/Ey6Q0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nFeaxQAAANwAAAAPAAAAAAAAAAAAAAAAAJgCAABkcnMv&#10;ZG93bnJldi54bWxQSwUGAAAAAAQABAD1AAAAigMAAAAA&#10;" path="m2720970,c4219792,,5445162,1222230,5445162,2721373v,1501722,-1225370,2724273,-2724192,2724273c1224565,5445646,,4223095,,2721373,,1222230,1224565,,2720970,xe" fillcolor="#bfbfbf" stroked="f" strokeweight="0">
                <v:stroke miterlimit="83231f" joinstyle="miter"/>
                <v:path arrowok="t" textboxrect="0,0,5445162,5445646"/>
              </v:shape>
              <v:shape id="Shape 23" o:spid="_x0000_s1032" style="position:absolute;left:10047;top:10066;width:27639;height:55280;visibility:visible;mso-wrap-style:square;v-text-anchor:top" coordsize="2763913,55280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APwMEA&#10;AADcAAAADwAAAGRycy9kb3ducmV2LnhtbERPS2vCQBC+F/wPywje6qbBiKSuUsSA9NboocchO3lg&#10;djZk1yT6691Cwdt8fM/Z7ifTioF611hW8LGMQBAXVjdcKbics/cNCOeRNbaWScGdHOx3s7ctptqO&#10;/END7isRQtilqKD2vkuldEVNBt3SdsSBK21v0AfYV1L3OIZw08o4itbSYMOhocaODjUV1/xmFCTT&#10;99Acy0fclpn+TTb6iGu6KrWYT1+fIDxN/iX+d590mJ+s4O+ZcIH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AD8DBAAAA3AAAAA8AAAAAAAAAAAAAAAAAmAIAAGRycy9kb3du&#10;cmV2LnhtbFBLBQYAAAAABAAEAPUAAACGAwAAAAA=&#10;" path="m2762301,r1612,41l2763913,82462r-1612,-40c1284750,82422,82663,1284749,82663,2762622v,1479405,1202087,2682861,2679638,2682861l2763913,5445442r,82583l2762301,5528066c1239148,5528066,,4287388,,2762622,,1239228,1239148,,2762301,xe" fillcolor="#2d2d2c" stroked="f" strokeweight="0">
                <v:stroke miterlimit="83231f" joinstyle="miter"/>
                <v:path arrowok="t" textboxrect="0,0,2763913,5528066"/>
              </v:shape>
              <v:shape id="Shape 24" o:spid="_x0000_s1033" style="position:absolute;left:37686;top:10066;width:27639;height:55280;visibility:visible;mso-wrap-style:square;v-text-anchor:top" coordsize="2763833,55279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zwkcAA&#10;AADcAAAADwAAAGRycy9kb3ducmV2LnhtbERPzYrCMBC+C75DGMGbpl3tItUo4q6w3qzrAwzN2BSb&#10;SWmyWt9+Iwje5uP7ndWmt424UedrxwrSaQKCuHS65krB+Xc/WYDwAVlj45gUPMjDZj0crDDX7s4F&#10;3U6hEjGEfY4KTAhtLqUvDVn0U9cSR+7iOoshwq6SusN7DLeN/EiST2mx5thgsKWdofJ6+rMKOP06&#10;bGe766zKFudj6qiYf++NUuNRv12CCNSHt/jl/tFxfpbB85l4gV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TzwkcAAAADcAAAADwAAAAAAAAAAAAAAAACYAgAAZHJzL2Rvd25y&#10;ZXYueG1sUEsFBgAAAAAEAAQA9QAAAIUDAAAAAA==&#10;" path="m,l140488,3560c1599635,77688,2763833,1286794,2763833,2762582v,1477116,-1164198,2687623,-2623345,2761837l,5527984r,-82582l136239,5441945c1551758,5369957,2681249,4195755,2681249,2762582,2681249,1330892,1551758,157795,136239,85875l,82422,,xe" fillcolor="#2d2d2c" stroked="f" strokeweight="0">
                <v:stroke miterlimit="83231f" joinstyle="miter"/>
                <v:path arrowok="t" textboxrect="0,0,2763833,5527984"/>
              </v:shape>
              <v:shape id="Shape 25" o:spid="_x0000_s1034" style="position:absolute;left:11574;top:11572;width:52245;height:52268;visibility:visible;mso-wrap-style:square;v-text-anchor:top" coordsize="5224484,52268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m1jsAA&#10;AADcAAAADwAAAGRycy9kb3ducmV2LnhtbERPTYvCMBC9L/gfwgje1rQFZa1GUaGosJd11/vQjG21&#10;mZQm1vrvzYLgbR7vcxar3tSio9ZVlhXE4wgEcW51xYWCv9/s8wuE88gaa8uk4EEOVsvBxwJTbe/8&#10;Q93RFyKEsEtRQel9k0rp8pIMurFtiAN3tq1BH2BbSN3iPYSbWiZRNJUGKw4NJTa0LSm/Hm9GQdYd&#10;Zrt4E88u/J3xDaukPm0TpUbDfj0H4an3b/HLvddh/mQK/8+EC+Ty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Hm1jsAAAADcAAAADwAAAAAAAAAAAAAAAACYAgAAZHJzL2Rvd25y&#10;ZXYueG1sUEsFBgAAAAAEAAQA9QAAAIUDAAAAAA==&#10;" path="m2609623,c4049791,,5224484,1173807,5224484,2611960v,1440409,-1174693,2614860,-2614861,2614860c1172196,5226820,,4052369,,2611960,,1173807,1172196,,2609623,xe" fillcolor="#fffefd" stroked="f" strokeweight="0">
                <v:stroke miterlimit="83231f" joinstyle="miter"/>
                <v:path arrowok="t" textboxrect="0,0,5224484,5226820"/>
              </v:shape>
              <v:shape id="Shape 26" o:spid="_x0000_s1035" style="position:absolute;left:33167;top:56511;width:1720;height:3273;visibility:visible;mso-wrap-style:square;v-text-anchor:top" coordsize="172014,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mWQMEA&#10;AADcAAAADwAAAGRycy9kb3ducmV2LnhtbERPyW7CMBC9I/UfrEHqDRy6AQGDKlClHriE5T6KhzgQ&#10;j1PbQPh7XKlSb/P01pkvO9uIK/lQO1YwGmYgiEuna64U7HdfgwmIEJE1No5JwZ0CLBdPvTnm2t24&#10;oOs2ViKFcMhRgYmxzaUMpSGLYeha4sQdnbcYE/SV1B5vKdw28iXLPqTFmlODwZZWhsrz9mIV/GwK&#10;u0dXFzz1r+3b5nRYmfVIqed+9zkDEamL/+I/97dO89/H8PtMukA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ZlkDBAAAA3AAAAA8AAAAAAAAAAAAAAAAAmAIAAGRycy9kb3du&#10;cmV2LnhtbFBLBQYAAAAABAAEAPUAAACGAwAAAAA=&#10;" path="m106190,r11037,l172014,r,103370l133744,103370r-4673,l122867,103370r-5640,l114730,103370r-2820,l111910,106270r,14100l111910,123029r2820,l117227,125768r5640,l129071,125768r8057,l142848,125768r4996,l156626,125768r5317,l167906,125768r4108,l172014,323838r-1611,371l159043,324209r-14019,3062l133744,327271r-10877,l114730,327271r-2820,l108688,327271r-2498,l103531,327271r-3465,l89512,324209,5479,229138r78232,l103531,226721r19336,l137128,226721r10716,-3062l139545,223659r-16678,l108688,223659r-14100,l80730,221001,69692,218180,59137,214959,47133,209801r-8218,-2739l27796,198683r-5318,-5963l14180,181602,8621,173385,5479,162185,2498,150906,,139948,,129152,,92413,,84033,2498,72432,5479,61636,8621,53176r5559,-8702l19417,36256r5398,-8298l33919,22801r8057,-6204l52853,11280,61071,7977,72512,5881,83711,2579r10877,l106190,xe" fillcolor="#e2e1e0" stroked="f" strokeweight="0">
                <v:stroke miterlimit="83231f" joinstyle="miter"/>
                <v:path arrowok="t" textboxrect="0,0,172014,327271"/>
              </v:shape>
              <v:shape id="Shape 27" o:spid="_x0000_s1036" style="position:absolute;left:30872;top:56454;width:1676;height:3274;visibility:visible;mso-wrap-style:square;v-text-anchor:top" coordsize="167583,327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AN8IA&#10;AADcAAAADwAAAGRycy9kb3ducmV2LnhtbESPQWvDMAyF74P9B6NBb6uzQsvI6pYyKPQ2lu6ym4i1&#10;ODSW08htsv366lDYTeI9vfdpvZ1iZ640SJvYwcu8AENcJ99y4+DruH9+BSMZ2WOXmBz8ksB28/iw&#10;xtKnkT/pWuXGaAhLiQ5Czn1prdSBIso89cSq/aQhYtZ1aKwfcNTw2NlFUaxsxJa1IWBP74HqU3WJ&#10;Ds51dW56CR/83XrJqz85jkmcmz1Nuzcwmab8b75fH7ziL5VWn9EJ7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j4A3wgAAANwAAAAPAAAAAAAAAAAAAAAAAJgCAABkcnMvZG93&#10;bnJldi54bWxQSwUGAAAAAAQABAD1AAAAhwMAAAAA&#10;" path="m167583,r,327350l55512,327350r,-215360l,111990,,25298,167583,xe" fillcolor="#e2e1e0" stroked="f" strokeweight="0">
                <v:stroke miterlimit="83231f" joinstyle="miter"/>
                <v:path arrowok="t" textboxrect="0,0,167583,327350"/>
              </v:shape>
              <v:shape id="Shape 28" o:spid="_x0000_s1037" style="position:absolute;left:41052;top:56511;width:1720;height:3273;visibility:visible;mso-wrap-style:square;v-text-anchor:top" coordsize="172055,3272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OlscMA&#10;AADcAAAADwAAAGRycy9kb3ducmV2LnhtbERPS2vCQBC+F/wPywi9lLppQdtGV2lLfVwTS70O2TEJ&#10;ZmfD7jZGf70rCN7m43vObNGbRnTkfG1ZwcsoAUFcWF1zqeB3u3x+B+EDssbGMik4kYfFfPAww1Tb&#10;I2fU5aEUMYR9igqqENpUSl9UZNCPbEscub11BkOErpTa4TGGm0a+JslEGqw5NlTY0ndFxSH/Nwqy&#10;Vdbpt+3yb939fK3DYU/uvHtS6nHYf05BBOrDXXxzb3ScP/6A6zPxAj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OlscMAAADcAAAADwAAAAAAAAAAAAAAAACYAgAAZHJzL2Rv&#10;d25yZXYueG1sUEsFBgAAAAAEAAQA9QAAAIgDAAAAAA==&#10;" path="m106351,r11279,l172055,r,103370l131811,103370r-5559,l120290,103370r-2660,l114811,103370r-2900,l111911,106270r,14100l111911,123029r5719,2739l120290,125768r8217,l134309,125768r8620,l148649,125768r5640,l162347,125768r5881,l172055,125768r,197520l168228,324209r-11522,l145991,327271r-11682,l120290,327271r-8379,l109332,327271r-2981,l103451,327271r-2901,l97811,327271,86128,324209,5479,229138r79038,l103451,226721r16839,l136967,226721r9024,-3062l140110,223659r-17001,l109332,223659r-16758,l81536,221001,67356,218180,55995,214959r-8459,-5158l36015,207062r-7896,-8379l19982,192720,14341,181602,8621,173385,2659,162185,,150906,,139948,,129152,,92413,,84033,,72432,2659,61636,8621,53176r2819,-8702l17081,36256r8218,-8298l33194,22801r9024,-6204l50355,11280,61796,7977,69773,5881,81536,2579r11038,l106351,xe" fillcolor="#e2e1e0" stroked="f" strokeweight="0">
                <v:stroke miterlimit="83231f" joinstyle="miter"/>
                <v:path arrowok="t" textboxrect="0,0,172055,327271"/>
              </v:shape>
              <v:shape id="Shape 29" o:spid="_x0000_s1038" style="position:absolute;left:37114;top:56511;width:3465;height:3243;visibility:visible;mso-wrap-style:square;v-text-anchor:top" coordsize="346446,324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cuRsQA&#10;AADcAAAADwAAAGRycy9kb3ducmV2LnhtbESPQWvCQBCF7wX/wzJCb3WjhyCpq4igKEJpo96H7Jik&#10;ZmdjdtX47zsHobcZ3pv3vpkteteoO3Wh9mxgPEpAERfe1lwaOB7WH1NQISJbbDyTgScFWMwHbzPM&#10;rH/wD93zWCoJ4ZChgSrGNtM6FBU5DCPfEot29p3DKGtXatvhQ8JdoydJkmqHNUtDhS2tKiou+c0Z&#10;+D1ddvt49unzmqdf36eDO4bNxpj3Yb/8BBWpj//m1/XWCn4q+PKMTK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LkbEAAAA3AAAAA8AAAAAAAAAAAAAAAAAmAIAAGRycy9k&#10;b3ducmV2LnhtbFBLBQYAAAAABAAEAPUAAACJAwAAAAA=&#10;" path="m,l346446,r,77830l195863,324209r-134631,l204241,103370r-95957,l108284,165086,,145024,,xe" fillcolor="#e2e1e0" stroked="f" strokeweight="0">
                <v:stroke miterlimit="83231f" joinstyle="miter"/>
                <v:path arrowok="t" textboxrect="0,0,346446,324209"/>
              </v:shape>
              <v:shape id="Shape 30" o:spid="_x0000_s1039" style="position:absolute;left:34887;top:56511;width:1745;height:3239;visibility:visible;mso-wrap-style:square;v-text-anchor:top" coordsize="174512,323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SOQcIA&#10;AADcAAAADwAAAGRycy9kb3ducmV2LnhtbERPS2sCMRC+F/wPYYTeanYL1bIaRWwLHnpofeFx3Iy7&#10;i8lkSeK6/fdNQehtPr7nzBa9NaIjHxrHCvJRBoK4dLrhSsFu+/H0CiJEZI3GMSn4oQCL+eBhhoV2&#10;N/6mbhMrkUI4FKigjrEtpAxlTRbDyLXEiTs7bzEm6CupPd5SuDXyOcvG0mLDqaHGllY1lZfN1SrY&#10;tt2LOXjOw+R4+qy+nHl/o71Sj8N+OQURqY//4rt7rdP8cQ5/z6QL5P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lI5BwgAAANwAAAAPAAAAAAAAAAAAAAAAAJgCAABkcnMvZG93&#10;bnJldi54bWxQSwUGAAAAAAQABAD1AAAAhwMAAAAA&#10;" path="m,l60104,,71223,,85403,2579r10877,l107801,5881r10797,2096l127218,14341r11119,5238l146796,24977r5479,8298l160735,41251r2820,11925l166375,64295r3061,11117l171853,86531r,11361l174512,108929r,36095l171853,165086r-2417,19820l166375,204001r-8782,17000l149536,237194r-11199,17404l127218,268698r-13777,11118l104820,288276r-8540,2738l88142,296413r-8782,5559l68564,304712r-8460,5881l51886,313091r-11279,2498l29166,318811r-8299,2819l9588,321630,,323838,,125768r4270,l9588,125768r8862,l32389,123029r4915,l45844,123029r8782,l60104,123029r,-5399l60104,111830r,-5560l60104,103370r-2980,l51886,103370r-2981,l40607,103370r-5801,l,103370,,xe" fillcolor="#e2e1e0" stroked="f" strokeweight="0">
                <v:stroke miterlimit="83231f" joinstyle="miter"/>
                <v:path arrowok="t" textboxrect="0,0,174512,323838"/>
              </v:shape>
              <v:shape id="Shape 31" o:spid="_x0000_s1040" style="position:absolute;left:42772;top:56511;width:1719;height:3233;visibility:visible;mso-wrap-style:square;v-text-anchor:top" coordsize="171893,323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eRssEA&#10;AADcAAAADwAAAGRycy9kb3ducmV2LnhtbERPTYvCMBC9C/6HMMLeNF0PItUoi0vB3Zt1Bb3NNmNT&#10;bCYlyWr990YQ9jaP9znLdW9bcSUfGscK3icZCOLK6YZrBT/7YjwHESKyxtYxKbhTgPVqOFhirt2N&#10;d3QtYy1SCIccFZgYu1zKUBmyGCauI07c2XmLMUFfS+3xlsJtK6dZNpMWG04NBjvaGKou5Z9V8Hky&#10;5c5nxdfWnA/6+8jFb90clHob9R8LEJH6+C9+ubc6zZ9N4flMukCuH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XkbLBAAAA3AAAAA8AAAAAAAAAAAAAAAAAmAIAAGRycy9kb3du&#10;cmV2LnhtbFBLBQYAAAAABAAEAPUAAACGAwAAAAA=&#10;" path="m,l57324,,72149,,82784,2579r11038,l104699,5881r11360,2096l127017,14341r8459,5238l143775,24977r8621,8298l158116,41251r5237,11925l166576,64295r2417,11117l171893,86531r,11361l171893,108929r,36095l171893,165086r-2900,19820l163353,204001r-5237,17000l147079,237194r-8461,17404l124358,268698r-13938,11118l102443,288276r-8621,2738l85040,296413r-8218,5559l68604,304712r-8460,5881l49268,313091r-11280,2498l29206,318811r-10715,2819l6888,321630,,323288,,125768r1813,l10111,125768r5318,l29206,123029r8782,l46287,123029r5317,l60144,123029r,-5399l60144,111830r-2820,-5560l57324,103370r-2578,l51604,103370r-5317,l40244,103370r-7815,l,103370,,xe" fillcolor="#e2e1e0" stroked="f" strokeweight="0">
                <v:stroke miterlimit="83231f" joinstyle="miter"/>
                <v:path arrowok="t" textboxrect="0,0,171893,323288"/>
              </v:shape>
              <v:shape id="Shape 32" o:spid="_x0000_s1041" style="position:absolute;left:33639;top:58908;width:1258;height:680;visibility:visible;mso-wrap-style:square;v-text-anchor:top" coordsize="125808,680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HhcMA&#10;AADcAAAADwAAAGRycy9kb3ducmV2LnhtbERPTWvCQBC9F/wPywi9NRstqERXEW2hHoo0lp7H7DRJ&#10;zc6G3W2M/fWuIPQ2j/c5i1VvGtGR87VlBaMkBUFcWF1zqeDz8Po0A+EDssbGMim4kIfVcvCwwEzb&#10;M39Ql4dSxBD2GSqoQmgzKX1RkUGf2JY4ct/WGQwRulJqh+cYbho5TtOJNFhzbKiwpU1FxSn/NQr2&#10;dflCX3Lb/E3ff7rjdJ1vdy5X6nHYr+cgAvXhX3x3v+k4f/IMt2fiBXJ5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HhcMAAADcAAAADwAAAAAAAAAAAAAAAACYAgAAZHJzL2Rv&#10;d25yZXYueG1sUEsFBgAAAAAEAAQA9QAAAIgDAAAAAA==&#10;" path="m125808,r,65041l120772,65041r-11279,2981l97810,68022r-11279,l75735,68022r-5640,l67597,68022r-2820,l61474,68022r-2417,l56398,68022r-5882,l,5904r36497,l56398,5904r19337,l92412,3890r17081,l123189,748,125808,xe" fillcolor="#2d2d2c" stroked="f" strokeweight="0">
                <v:stroke miterlimit="83231f" joinstyle="miter"/>
                <v:path arrowok="t" textboxrect="0,0,125808,68022"/>
              </v:shape>
              <v:shape id="Shape 33" o:spid="_x0000_s1042" style="position:absolute;left:33361;top:56707;width:1536;height:1875;visibility:visible;mso-wrap-style:square;v-text-anchor:top" coordsize="153605,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MfNL4A&#10;AADcAAAADwAAAGRycy9kb3ducmV2LnhtbERPTWuDQBC9F/oflin0VtdIEbHZhBAo6VVTeh7ciUrd&#10;WeNOo/77bqGQ2zze52z3ixvUjabQezawSVJQxI23PbcGPs/vLwWoIMgWB89kYKUA+93jwxZL62eu&#10;6FZLq2IIhxINdCJjqXVoOnIYEj8SR+7iJ4cS4dRqO+Ecw92gszTNtcOeY0OHIx07ar7rH2cgnFav&#10;Z8FLndOpuH5VrdTZbMzz03J4AyW0yF387/6wcX7+Cn/PxAv07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BzHzS+AAAA3AAAAA8AAAAAAAAAAAAAAAAAmAIAAGRycy9kb3ducmV2&#10;LnhtbFBLBQYAAAAABAAEAPUAAACDAwAAAAA=&#10;" path="m75251,l86853,r13697,l153605,r,64455l114327,64455r-7977,l100550,64455r-2659,l92573,64455r-3303,2498l84194,66953r-3545,3385l78313,70338r,2577l75251,75493r,2821l75251,80731r,3062l75251,86692r,14100l75251,106270r,3385l75251,111588r,3062l78313,117631r2336,l80649,120371r3545,l86853,122868r2417,l95393,122868r5157,l109735,125527r4592,l123512,125527r7976,l137289,125527r5317,l150986,125527r2619,l153605,186527r-2619,957l142606,187484r-5317,l128507,187484r-8299,l106350,187484,89270,184422r-10957,l64294,181603r-11119,l44957,179186r-8460,-5962l27796,170645r-5156,-5318l17161,159527r-5559,-5720l5478,145588,3061,137048r,-8218l,120371,,109655,,72915,,64455,3061,55916r,-8300l5478,42138,8459,33597r6124,-6041l19578,21754r5237,-5076l33517,13697,39801,8460,47858,5479,56237,3223r10635,l75251,xe" fillcolor="#2d2d2c" stroked="f" strokeweight="0">
                <v:stroke miterlimit="83231f" joinstyle="miter"/>
                <v:path arrowok="t" textboxrect="0,0,153605,187484"/>
              </v:shape>
              <v:shape id="Shape 34" o:spid="_x0000_s1043" style="position:absolute;left:31069;top:56677;width:1284;height:2854;visibility:visible;mso-wrap-style:square;v-text-anchor:top" coordsize="128427,2853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eeocEA&#10;AADcAAAADwAAAGRycy9kb3ducmV2LnhtbERPTYvCMBC9C/6HMIK3NXUXXalGkYUF8WYVvM42Y1pt&#10;JrWJWv31RljwNo/3ObNFaytxpcaXjhUMBwkI4tzpko2C3fb3YwLCB2SNlWNScCcPi3m3M8NUuxtv&#10;6JoFI2II+xQVFCHUqZQ+L8iiH7iaOHIH11gMETZG6gZvMdxW8jNJxtJiybGhwJp+CspP2cUqkJfy&#10;77Tem++kzczweP56mJXcKtXvtcspiEBteIv/3Ssd549H8HomXiDn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JXnqHBAAAA3AAAAA8AAAAAAAAAAAAAAAAAmAIAAGRycy9kb3du&#10;cmV2LnhtbFBLBQYAAAAABAAEAPUAAACGAwAAAAA=&#10;" path="m128427,r,285376l55593,285376r,-212057l,73319,,19660,128427,xe" fillcolor="#2d2d2c" stroked="f" strokeweight="0">
                <v:stroke miterlimit="83231f" joinstyle="miter"/>
                <v:path arrowok="t" textboxrect="0,0,128427,285376"/>
              </v:shape>
              <v:shape id="Shape 35" o:spid="_x0000_s1044" style="position:absolute;left:41500;top:58906;width:1273;height:682;visibility:visible;mso-wrap-style:square;v-text-anchor:top" coordsize="127259,681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7AsIA&#10;AADcAAAADwAAAGRycy9kb3ducmV2LnhtbERPTUsDMRC9F/wPYQRvbbYiS902LUUQ9SK2as/DZrrZ&#10;dDNZknS7/nsjCL3N433OajO6TgwUYutZwXxWgCCuvW65UfD1+TxdgIgJWWPnmRT8UITN+maywkr7&#10;C+9o2KdG5BCOFSowKfWVlLE25DDOfE+cuaMPDlOGoZE64CWHu07eF0UpHbacGwz29GSoPu3PTsHb&#10;w4flw4s0wc4P9nt4PFsr35W6ux23SxCJxnQV/7tfdZ5flvD3TL5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0bsCwgAAANwAAAAPAAAAAAAAAAAAAAAAAJgCAABkcnMvZG93&#10;bnJldi54bWxQSwUGAAAAAAQABAD1AAAAhwMAAAAA&#10;" path="m127259,r,65197l120451,65197r-8621,2981l101034,68178r-14100,l75413,68178r-5479,l66953,68178r-2498,l61475,68178r-2901,l55594,68178r-2660,l,6059r39640,l58574,6059r16839,l95233,4045r14100,l123351,904,127259,xe" fillcolor="#2d2d2c" stroked="f" strokeweight="0">
                <v:stroke miterlimit="83231f" joinstyle="miter"/>
                <v:path arrowok="t" textboxrect="0,0,127259,68178"/>
              </v:shape>
              <v:shape id="Shape 36" o:spid="_x0000_s1045" style="position:absolute;left:41222;top:56707;width:1551;height:1875;visibility:visible;mso-wrap-style:square;v-text-anchor:top" coordsize="155054,1874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LfW8IA&#10;AADcAAAADwAAAGRycy9kb3ducmV2LnhtbERPTWvCQBC9C/6HZYTedNNAY0ldpWilHjxomktvQ3ZM&#10;gtnZkN2a5N93BcHbPN7nrDaDacSNOldbVvC6iEAQF1bXXCrIf/bzdxDOI2tsLJOCkRxs1tPJClNt&#10;ez7TLfOlCCHsUlRQed+mUrqiIoNuYVviwF1sZ9AH2JVSd9iHcNPIOIoSabDm0FBhS9uKimv2ZxSc&#10;3pLTuP/N4/LY7JLoq/g2GLNSL7Ph8wOEp8E/xQ/3QYf5yRLuz4QL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gt9bwgAAANwAAAAPAAAAAAAAAAAAAAAAAJgCAABkcnMvZG93&#10;bnJldi54bWxQSwUGAAAAAAQABAD1AAAAhwMAAAAA&#10;" path="m78232,l89270,r11199,l155054,r,64455l114729,64455r-5559,l103208,64455r-5478,l92251,64455r-2981,2498l86370,66953r-2981,l80730,70338r,2577l78232,72915r,2578l78232,78314r-2820,2417l75412,83793r,2899l75412,100792r,5478l75412,109655r2820,1933l78232,114650r,2981l80730,117631r2659,2740l89270,122868r2981,l97730,122868r5478,l109170,125527r7976,l125768,125527r5800,l137128,125527r8057,l151147,125527r3907,l155054,186056r-3907,1428l145185,187484r-8057,l128829,187484r-5800,l106028,187484,92251,184422r-14019,l67436,181603r-11763,l44715,179186r-8620,-5962l30455,170645r-8138,-5318l16033,159527r-4995,-5720l8137,145588,6042,137048,2820,128830r,-8459l,109655,,72915,2820,64455r,-8539l6042,47616,8137,42138r2901,-8541l16033,27556r6284,-5802l27796,16678r5478,-2981l41976,8460,50275,5479,58815,3223r8621,l78232,xe" fillcolor="#2d2d2c" stroked="f" strokeweight="0">
                <v:stroke miterlimit="83231f" joinstyle="miter"/>
                <v:path arrowok="t" textboxrect="0,0,155054,187484"/>
              </v:shape>
              <v:shape id="Shape 37" o:spid="_x0000_s1046" style="position:absolute;left:37306;top:56707;width:3104;height:2881;visibility:visible;mso-wrap-style:square;v-text-anchor:top" coordsize="310351,2881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3jSMUA&#10;AADcAAAADwAAAGRycy9kb3ducmV2LnhtbESPQW/CMAyF75P2HyJP4rYm48BGR0ATEhInJMrE2TRe&#10;W2icrsna8u/nw6TdbL3n9z6vNpNv1UB9bAJbeMkMKOIyuIYrC5+n3fMbqJiQHbaBycKdImzWjw8r&#10;zF0Y+UhDkSolIRxztFCn1OVax7ImjzELHbFoX6H3mGTtK+16HCXct3puzEJ7bFgaauxoW1N5K368&#10;hcM2Xtv5cB7N99LcL4fidb87XaydPU0f76ASTenf/He9d4K/EFp5Rib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eNIxQAAANwAAAAPAAAAAAAAAAAAAAAAAJgCAABkcnMv&#10;ZG93bnJldi54bWxQSwUGAAAAAAQABAD1AAAAigMAAAAA&#10;" path="m,l310351,r,55916l167664,288114r-89351,l220758,64455r-148488,l72270,122868,,109655,,xe" fillcolor="#2d2d2c" stroked="f" strokeweight="0">
                <v:stroke miterlimit="83231f" joinstyle="miter"/>
                <v:path arrowok="t" textboxrect="0,0,310351,288114"/>
              </v:shape>
              <v:shape id="Shape 38" o:spid="_x0000_s1047" style="position:absolute;left:34897;top:56707;width:1544;height:2851;visibility:visible;mso-wrap-style:square;v-text-anchor:top" coordsize="154410,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CFPMIA&#10;AADcAAAADwAAAGRycy9kb3ducmV2LnhtbERPTYvCMBC9C/sfwix4kTXVg9hqlGVBKHiy24PeZpux&#10;LTaT0sS2/nsjCHubx/uc7X40jeipc7VlBYt5BIK4sLrmUkH+e/hag3AeWWNjmRQ8yMF+9zHZYqLt&#10;wCfqM1+KEMIuQQWV920ipSsqMujmtiUO3NV2Bn2AXSl1h0MIN41cRtFKGqw5NFTY0k9FxS27GwXp&#10;3+Vos2Lm1qdzHN+Xtcyvea/U9HP83oDwNPp/8dud6jB/FcPrmXCB3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MIU8wgAAANwAAAAPAAAAAAAAAAAAAAAAAJgCAABkcnMvZG93&#10;bnJldi54bWxQSwUGAAAAAAQABAD1AAAAhwMAAAAA&#10;" path="m,l56116,,70296,,81334,,92533,3223r8379,2256l109453,8460r8217,2740l126291,13697r5318,5882l137409,24977r5399,8620l145869,39157r2740,10635l151348,58332r,8621l154410,78314r,11118l154410,125527r,20061l151348,162025r-5479,17161l140310,195380r-8701,14261l123472,223982r-10958,11037l98334,245816r-5801,5559l84476,257095r-6123,3224l70296,265233r-8218,3464l53698,271437r-11843,5479l33879,279897r-8299,l14622,282394r-8862,2739l,285133,,220092r8661,-2475l19941,215684r8298,-3305l36295,209641r8622,-5479l50959,198603r8218,-5237l62078,187484r5559,-5881l67637,179186r-2981,2417l56116,181603r-8138,l41855,184422r-7976,l28239,184422r-8298,l11723,184422r-5963,l,186527,,125527r3344,l8661,122868r8782,l25580,122868r5801,l39680,122868r8298,l53698,120371r8380,l70296,120371r8057,l78353,117631r,-2981l78353,111588r,-8137l78353,95313r,-5881l76016,83793r,-5479l73116,75493r,-2578l73116,70338r-2820,l67637,66953r-2981,l59177,66953,53698,64455r-5720,l41855,64455r-7976,l,64455,,xe" fillcolor="#2d2d2c" stroked="f" strokeweight="0">
                <v:stroke miterlimit="83231f" joinstyle="miter"/>
                <v:path arrowok="t" textboxrect="0,0,154410,285133"/>
              </v:shape>
              <v:shape id="Shape 39" o:spid="_x0000_s1048" style="position:absolute;left:42773;top:56707;width:1523;height:2851;visibility:visible;mso-wrap-style:square;v-text-anchor:top" coordsize="152316,2851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UotMUA&#10;AADcAAAADwAAAGRycy9kb3ducmV2LnhtbESPT2vDMAzF74N9B6PBbquzDbqS1i1lfyCwS5eO9Spi&#10;NQmJ5WC7afrtp0OhN4n39N5Pq83kejVSiK1nA8+zDBRx5W3LtYHf/dfTAlRMyBZ7z2TgQhE26/u7&#10;FebWn/mHxjLVSkI45migSWnItY5VQw7jzA/Eoh19cJhkDbW2Ac8S7nr9kmVz7bBlaWhwoPeGqq48&#10;OQN/n4fi47uM7eky7qvudVcMXfDGPD5M2yWoRFO6ma/XhRX8N8GXZ2QCvf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pSi0xQAAANwAAAAPAAAAAAAAAAAAAAAAAJgCAABkcnMv&#10;ZG93bnJldi54bWxQSwUGAAAAAAQABAD1AAAAigMAAAAA&#10;" path="m,l57244,,68524,,79642,,91325,3223r11038,2256l110339,8460r8701,2740l124277,13697r8380,5882l138538,24977r2578,8620l143694,39157r6043,10635l149737,58332r2579,8621l152316,78314r,11118l152316,125527r,20061l149737,162025r-2740,17161l138538,195380r-5881,14261l121619,223982r-11280,11037l98979,245816r-7654,5559l84960,257095r-8218,3224l68524,265233r-8460,3464l51524,271437r-8460,5479l34846,279897r-11280,l15348,282394,4471,285133r-4471,l,219936r10030,-2319l20746,215684r8299,-3305l37907,209641r5157,-5479l51524,198603r5720,-5237l62723,187484r5801,-5881l68524,179186r-5801,2417l57244,181603r-8138,l40163,184422r-5317,l26306,184422r-7896,l12286,184422r-7815,l,186056,,125527r1732,l10030,122868r8380,l23566,122868r8782,l37907,122868r8218,l54666,120371r8057,l68524,120371r8218,l79642,117631r,-2981l79642,111588r,-8137l76742,95313r,-5881l76742,83793,74003,78314r,-2821l72069,72915r,-2577l68524,66953r-5801,l60064,66953,54666,64455r-5560,l40163,64455r-7815,l,64455,,xe" fillcolor="#2d2d2c" stroked="f" strokeweight="0">
                <v:stroke miterlimit="83231f" joinstyle="miter"/>
                <v:path arrowok="t" textboxrect="0,0,152316,285133"/>
              </v:shape>
              <v:shape id="Shape 40" o:spid="_x0000_s1049" style="position:absolute;left:41868;top:37772;width:4829;height:4166;visibility:visible;mso-wrap-style:square;v-text-anchor:top" coordsize="482929,416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4szsQA&#10;AADcAAAADwAAAGRycy9kb3ducmV2LnhtbERPS2sCMRC+F/wPYQQvpWYttLarUWSh4EFW1D30OGxm&#10;H7iZLEnU1V/fFAq9zcf3nOV6MJ24kvOtZQWzaQKCuLS65VpBcfp6+QDhA7LGzjIpuJOH9Wr0tMRU&#10;2xsf6HoMtYgh7FNU0ITQp1L6siGDfmp74shV1hkMEbpaaoe3GG46+Zok79Jgy7GhwZ6yhsrz8WIU&#10;ZEW+ff5M9rsqq9zbo2i/831ulZqMh80CRKAh/Iv/3Fsd589n8PtMvE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OLM7EAAAA3AAAAA8AAAAAAAAAAAAAAAAAmAIAAGRycy9k&#10;b3ducmV2LnhtbFBLBQYAAAAABAAEAPUAAACJAwAAAAA=&#10;" path="m,l482929,,242914,416621,,xe" fillcolor="#e9e8e7" stroked="f" strokeweight="0">
                <v:stroke miterlimit="83231f" joinstyle="miter"/>
                <v:path arrowok="t" textboxrect="0,0,482929,416621"/>
              </v:shape>
              <v:shape id="Shape 41" o:spid="_x0000_s1050" style="position:absolute;left:40101;top:34727;width:8367;height:2965;visibility:visible;mso-wrap-style:square;v-text-anchor:top" coordsize="836707,2964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gvm74A&#10;AADcAAAADwAAAGRycy9kb3ducmV2LnhtbERPzYrCMBC+L/gOYQRva6qCSjVKXRC8yXZ9gKGZNsVm&#10;UpKs1rc3guBtPr7f2e4H24kb+dA6VjCbZiCIK6dbbhRc/o7faxAhImvsHJOCBwXY70ZfW8y1u/Mv&#10;3crYiBTCIUcFJsY+lzJUhiyGqeuJE1c7bzEm6BupPd5TuO3kPMuW0mLLqcFgTz+Gqmv5bxUszMPb&#10;c9EzrZaXIp5LeQh1rdRkPBQbEJGG+BG/3Sed5q/m8HomXSB3T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uYL5u+AAAA3AAAAA8AAAAAAAAAAAAAAAAAmAIAAGRycy9kb3ducmV2&#10;LnhtbFBLBQYAAAAABAAEAPUAAACDAwAAAAA=&#10;" path="m,l836707,,665499,296494r-494451,l,xe" fillcolor="#e9e8e7" stroked="f" strokeweight="0">
                <v:stroke miterlimit="83231f" joinstyle="miter"/>
                <v:path arrowok="t" textboxrect="0,0,836707,296494"/>
              </v:shape>
              <v:shape id="Shape 42" o:spid="_x0000_s1051" style="position:absolute;left:38341;top:31649;width:11919;height:2965;visibility:visible;mso-wrap-style:square;v-text-anchor:top" coordsize="1191935,296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zWQ8EA&#10;AADcAAAADwAAAGRycy9kb3ducmV2LnhtbERPS2rDMBDdB3oHMYXuYrktNMWNEppCwZAuHKcHGKSJ&#10;ZWKNjCU77u2rQCC7ebzvrLez68REQ2g9K3jOchDE2puWGwW/x+/lO4gQkQ12nknBHwXYbh4WayyM&#10;v/CBpjo2IoVwKFCBjbEvpAzaksOQ+Z44cSc/OIwJDo00A15SuOvkS56/SYctpwaLPX1Z0ud6dAqq&#10;CvVZV/txdrb86cuwcye5U+rpcf78ABFpjnfxzV2aNH/1Ctdn0gV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81kPBAAAA3AAAAA8AAAAAAAAAAAAAAAAAmAIAAGRycy9kb3du&#10;cmV2LnhtbFBLBQYAAAAABAAEAPUAAACGAwAAAAA=&#10;" path="m,l1191935,,1017826,296493r-847100,l,xe" fillcolor="#e9e8e7" stroked="f" strokeweight="0">
                <v:stroke miterlimit="83231f" joinstyle="miter"/>
                <v:path arrowok="t" textboxrect="0,0,1191935,296493"/>
              </v:shape>
              <v:shape id="Shape 43" o:spid="_x0000_s1052" style="position:absolute;left:36581;top:28599;width:15433;height:2969;visibility:visible;mso-wrap-style:square;v-text-anchor:top" coordsize="1543215,2968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qw6cIA&#10;AADcAAAADwAAAGRycy9kb3ducmV2LnhtbERPTWsCMRC9F/ofwgi91axFWlnNLlIsFCzCqgePQzJm&#10;FzeTZRM1/fdNodDbPN7nrOrkenGjMXSeFcymBQhi7U3HVsHx8PG8ABEissHeMyn4pgB19fiwwtL4&#10;Ozd020crcgiHEhW0MQ6llEG35DBM/UCcubMfHcYMRyvNiPcc7nr5UhSv0mHHuaHFgd5b0pf91SlI&#10;eLJ+0zSbq9fpazfXW7tbbJV6mqT1EkSkFP/Ff+5Pk+e/zeH3mXyB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erDpwgAAANwAAAAPAAAAAAAAAAAAAAAAAJgCAABkcnMvZG93&#10;bnJldi54bWxQSwUGAAAAAAQABAD1AAAAhwMAAAAA&#10;" path="m,l1543215,,1373295,296896r-1199669,l,xe" fillcolor="#e9e8e7" stroked="f" strokeweight="0">
                <v:stroke miterlimit="83231f" joinstyle="miter"/>
                <v:path arrowok="t" textboxrect="0,0,1543215,296896"/>
              </v:shape>
              <v:shape id="Shape 44" o:spid="_x0000_s1053" style="position:absolute;left:23321;top:25555;width:28728;height:2961;visibility:visible;mso-wrap-style:square;v-text-anchor:top" coordsize="2872841,2960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mj6MMA&#10;AADcAAAADwAAAGRycy9kb3ducmV2LnhtbERPS2vCQBC+F/wPywi91U0LvlJX0dqKFwWjvQ/ZMUnN&#10;zobdbUz/vVsQvM3H95zZojO1aMn5yrKC10ECgji3uuJCwen49TIB4QOyxtoyKfgjD4t572mGqbZX&#10;PlCbhULEEPYpKihDaFIpfV6SQT+wDXHkztYZDBG6QmqH1xhuavmWJCNpsOLYUGJDHyXll+zXKPg+&#10;rS5jd9yNNnv8OW/2n7t1m02Veu53y3cQgbrwEN/dWx3nj4fw/0y8QM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Gmj6MMAAADcAAAADwAAAAAAAAAAAAAAAACYAgAAZHJzL2Rv&#10;d25yZXYueG1sUEsFBgAAAAAEAAQA9QAAAIgDAAAAAA==&#10;" path="m171048,l2699378,r173463,296091l,296091,171048,xe" fillcolor="#e9e8e7" stroked="f" strokeweight="0">
                <v:stroke miterlimit="83231f" joinstyle="miter"/>
                <v:path arrowok="t" textboxrect="0,0,2872841,296091"/>
              </v:shape>
              <v:shape id="Shape 45" o:spid="_x0000_s1054" style="position:absolute;left:25087;top:22477;width:25173;height:2965;visibility:visible;mso-wrap-style:square;v-text-anchor:top" coordsize="2517372,296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9RsYA&#10;AADcAAAADwAAAGRycy9kb3ducmV2LnhtbESPQWuDQBCF74X8h2UKuTVrK6TBZhNESEksFGJyyW1w&#10;pyq6s+Ju1P77bqHQ2wzvzfvebPez6cRIg2ssK3heRSCIS6sbrhRcL4enDQjnkTV2lknBNznY7xYP&#10;W0y0nfhMY+ErEULYJaig9r5PpHRlTQbdyvbEQfuyg0Ef1qGSesAphJtOvkTRWhpsOBBq7CmrqWyL&#10;uwnc+Hb6bNr3LG83afyR81xM+Vmp5eOcvoHwNPt/89/1UYf6r2v4fSZMIH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9RsYAAADcAAAADwAAAAAAAAAAAAAAAACYAgAAZHJz&#10;L2Rvd25yZXYueG1sUEsFBgAAAAAEAAQA9QAAAIsDAAAAAA==&#10;" path="m170242,l2345841,r171531,296413l,296413,170242,xe" fillcolor="#e9e8e7" stroked="f" strokeweight="0">
                <v:stroke miterlimit="83231f" joinstyle="miter"/>
                <v:path arrowok="t" textboxrect="0,0,2517372,296413"/>
              </v:shape>
              <v:shape id="Shape 46" o:spid="_x0000_s1055" style="position:absolute;left:26844;top:19395;width:21646;height:2966;visibility:visible;mso-wrap-style:square;v-text-anchor:top" coordsize="2164642,296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q+XcQA&#10;AADcAAAADwAAAGRycy9kb3ducmV2LnhtbERP22rCQBB9L/Qflin0peimpXiJWSUIlopU8AJ5HbNj&#10;NjQ7G7JbjX/fLQh9m8O5TrbobSMu1PnasYLXYQKCuHS65krB8bAaTED4gKyxcUwKbuRhMX98yDDV&#10;7so7uuxDJWII+xQVmBDaVEpfGrLoh64ljtzZdRZDhF0ldYfXGG4b+ZYkI2mx5thgsKWlofJ7/2MV&#10;nDbFy21Z5Ot88/6xNWv8WpmpVur5qc9nIAL14V98d3/qOH88hr9n4gV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6vl3EAAAA3AAAAA8AAAAAAAAAAAAAAAAAmAIAAGRycy9k&#10;b3ducmV2LnhtbFBLBQYAAAAABAAEAPUAAACJAwAAAAA=&#10;" path="m170725,l1994481,r170161,296574l,296574,170725,xe" fillcolor="#e9e8e7" stroked="f" strokeweight="0">
                <v:stroke miterlimit="83231f" joinstyle="miter"/>
                <v:path arrowok="t" textboxrect="0,0,2164642,296574"/>
              </v:shape>
              <v:shape id="Shape 47" o:spid="_x0000_s1056" style="position:absolute;left:28608;top:16351;width:18124;height:2963;visibility:visible;mso-wrap-style:square;v-text-anchor:top" coordsize="1812395,296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FyRMcA&#10;AADcAAAADwAAAGRycy9kb3ducmV2LnhtbESPT2vCQBDF7wW/wzJCL6Vu+geV6CpSFEIPgrZQj0N2&#10;TILZ2bC7avLtO4dCbzO8N+/9ZrnuXatuFGLj2cDLJANFXHrbcGXg+2v3PAcVE7LF1jMZGCjCejV6&#10;WGJu/Z0PdDumSkkIxxwN1Cl1udaxrMlhnPiOWLSzDw6TrKHSNuBdwl2rX7Nsqh02LA01dvRRU3k5&#10;Xp2BbHY9bYen83QfhuLyud+9v21/CmMex/1mASpRn/7Nf9eFFfyZ0MozMoFe/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xckTHAAAA3AAAAA8AAAAAAAAAAAAAAAAAmAIAAGRy&#10;cy9kb3ducmV2LnhtbFBLBQYAAAAABAAEAPUAAACMAwAAAAA=&#10;" path="m170886,l1641508,r170887,296252l,296252,170886,xe" fillcolor="#e9e8e7" stroked="f" strokeweight="0">
                <v:stroke miterlimit="83231f" joinstyle="miter"/>
                <v:path arrowok="t" textboxrect="0,0,1812395,296252"/>
              </v:shape>
              <v:shape id="Shape 48" o:spid="_x0000_s1057" style="position:absolute;left:15910;top:28600;width:43543;height:25588;visibility:visible;mso-wrap-style:square;v-text-anchor:top" coordsize="4354261,25588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THVacIA&#10;AADcAAAADwAAAGRycy9kb3ducmV2LnhtbERPTYvCMBC9C/6HMAveNF0XXa1GEWFV0EvVg8ehmW3L&#10;NpPaRK3+eiMIe5vH+5zpvDGluFLtCssKPnsRCOLU6oIzBcfDT3cEwnlkjaVlUnAnB/NZuzXFWNsb&#10;J3Td+0yEEHYxKsi9r2IpXZqTQdezFXHgfm1t0AdYZ1LXeAvhppT9KBpKgwWHhhwrWuaU/u0vRsEg&#10;kY/VKZFfmVvyZrW+7868dUp1PprFBISnxv+L3+6NDvO/x/B6Jlw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MdVpwgAAANwAAAAPAAAAAAAAAAAAAAAAAJgCAABkcnMvZG93&#10;bnJldi54bWxQSwUGAAAAAAQABAD1AAAAhwMAAAAA&#10;" path="m735755,l2279372,,1583499,1213930r1190485,l2838600,1213930,3540676,r75413,l4354261,1275565,3613914,2558865r-2875340,l,1275565,735755,xe" fillcolor="#e9e8e7" stroked="f" strokeweight="0">
                <v:stroke miterlimit="83231f" joinstyle="miter"/>
                <v:path arrowok="t" textboxrect="0,0,4354261,2558865"/>
              </v:shape>
              <v:shape id="Shape 49" o:spid="_x0000_s1058" style="position:absolute;left:42926;top:38387;width:2686;height:2326;visibility:visible;mso-wrap-style:square;v-text-anchor:top" coordsize="268536,2326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lccAA&#10;AADcAAAADwAAAGRycy9kb3ducmV2LnhtbESPQYvCMBCF74L/IYywF1lTPYh0jSKCuCfBqvehmU3L&#10;NpOSRK3/fuew4G2G9+a9b9bbwXfqQTG1gQ3MZwUo4jrYlp2B6+XwuQKVMrLFLjAZeFGC7WY8WmNp&#10;w5PP9KiyUxLCqUQDTc59qXWqG/KYZqEnFu0nRI9Z1ui0jfiUcN/pRVEstceWpaHBnvYN1b/V3Rs4&#10;HMONmb0+nV2sqiHuaPpyxnxMht0XqExDfpv/r7+t4K8EX56RCfTm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dnlccAAAADcAAAADwAAAAAAAAAAAAAAAACYAgAAZHJzL2Rvd25y&#10;ZXYueG1sUEsFBgAAAAAEAAQA9QAAAIUDAAAAAA==&#10;" path="m,l268536,,137048,232603,,xe" fillcolor="#2d2d2c" stroked="f" strokeweight="0">
                <v:stroke miterlimit="83231f" joinstyle="miter"/>
                <v:path arrowok="t" textboxrect="0,0,268536,232603"/>
              </v:shape>
              <v:shape id="Shape 50" o:spid="_x0000_s1059" style="position:absolute;left:41195;top:35342;width:6206;height:1707;visibility:visible;mso-wrap-style:square;v-text-anchor:top" coordsize="620621,170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5iIcEA&#10;AADcAAAADwAAAGRycy9kb3ducmV2LnhtbERP3WrCMBS+H+wdwhnsbqYVNqQaiwrqvJJVH+DQnLVh&#10;zUlJYq0+/TIQdnc+vt+zKEfbiYF8MI4V5JMMBHHttOFGwfm0fZuBCBFZY+eYFNwoQLl8flpgod2V&#10;v2ioYiNSCIcCFbQx9oWUoW7JYpi4njhx385bjAn6RmqP1xRuOznNsg9p0XBqaLGnTUv1T3WxCmqb&#10;V3fjdygP7/vDGDpj1sdKqdeXcTUHEWmM/+KH+1On+bMc/p5JF8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G+YiHBAAAA3AAAAA8AAAAAAAAAAAAAAAAAmAIAAGRycy9kb3du&#10;cmV2LnhtbFBLBQYAAAAABAAEAPUAAACGAwAAAAA=&#10;" path="m,l620621,,519830,170725r-422261,l,xe" fillcolor="#2d2d2c" stroked="f" strokeweight="0">
                <v:stroke miterlimit="83231f" joinstyle="miter"/>
                <v:path arrowok="t" textboxrect="0,0,620621,170725"/>
              </v:shape>
              <v:shape id="Shape 51" o:spid="_x0000_s1060" style="position:absolute;left:39402;top:32295;width:9762;height:1704;visibility:visible;mso-wrap-style:square;v-text-anchor:top" coordsize="976171,17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CxUcEA&#10;AADcAAAADwAAAGRycy9kb3ducmV2LnhtbERPS27CMBDdI3EHayp1g4oDiwpSDCog1CxL4ACjeHAM&#10;8TiKDUlvX1eqxG6e3ndWm8E14kFdsJ4VzKYZCOLKa8tGwfl0eFuACBFZY+OZFPxQgM16PFphrn3P&#10;R3qU0YgUwiFHBXWMbS5lqGpyGKa+JU7cxXcOY4KdkbrDPoW7Rs6z7F06tJwaamxpV1N1K+9OQXvV&#10;FzMr+r3dFvy1n5jdsPy2Sr2+DJ8fICIN8Sn+dxc6zV/M4e+ZdIFc/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DQsVHBAAAA3AAAAA8AAAAAAAAAAAAAAAAAmAIAAGRycy9kb3du&#10;cmV2LnhtbFBLBQYAAAAABAAEAPUAAACGAwAAAAA=&#10;" path="m,l976171,,875219,170402r-774508,l,xe" fillcolor="#2d2d2c" stroked="f" strokeweight="0">
                <v:stroke miterlimit="83231f" joinstyle="miter"/>
                <v:path arrowok="t" textboxrect="0,0,976171,170402"/>
              </v:shape>
              <v:shape id="Shape 52" o:spid="_x0000_s1061" style="position:absolute;left:37643;top:29215;width:13305;height:1706;visibility:visible;mso-wrap-style:square;v-text-anchor:top" coordsize="1330513,1706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C338AA&#10;AADcAAAADwAAAGRycy9kb3ducmV2LnhtbERPTYvCMBC9C/6HMII3TV1BSzWKiCuCJ91F8TY0Y1tt&#10;JqWJWv+9EQRv83ifM503phR3ql1hWcGgH4EgTq0uOFPw//fbi0E4j6yxtEwKnuRgPmu3ppho++Ad&#10;3fc+EyGEXYIKcu+rREqX5mTQ9W1FHLizrQ36AOtM6hofIdyU8ieKRtJgwaEhx4qWOaXX/c0ooONI&#10;r66X8XiX0iU+Dc1hu14ZpbqdZjEB4anxX/HHvdFhfjyE9zPhAjl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iC338AAAADcAAAADwAAAAAAAAAAAAAAAACYAgAAZHJzL2Rvd25y&#10;ZXYueG1sUEsFBgAAAAAEAAQA9QAAAIUDAAAAAA==&#10;" path="m,l1330513,r-99905,170644l100550,170644,,xe" fillcolor="#2d2d2c" stroked="f" strokeweight="0">
                <v:stroke miterlimit="83231f" joinstyle="miter"/>
                <v:path arrowok="t" textboxrect="0,0,1330513,170644"/>
              </v:shape>
              <v:shape id="Shape 53" o:spid="_x0000_s1062" style="position:absolute;left:24385;top:26169;width:26563;height:1702;visibility:visible;mso-wrap-style:square;v-text-anchor:top" coordsize="265627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GX8sAA&#10;AADcAAAADwAAAGRycy9kb3ducmV2LnhtbERPTYvCMBC9L/gfwgje1lSRRatRRFS8rivicWimbbSZ&#10;lCRq/fdmYWFv83ifs1h1thEP8sE4VjAaZiCIC6cNVwpOP7vPKYgQkTU2jknBiwKslr2PBebaPfmb&#10;HsdYiRTCIUcFdYxtLmUoarIYhq4lTlzpvMWYoK+k9vhM4baR4yz7khYNp4YaW9rUVNyOd6ug3FyN&#10;n0WZXcvd5Twe7fdmsrVKDfrdeg4iUhf/xX/ug07zpxP4fSZd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zGX8sAAAADcAAAADwAAAAAAAAAAAAAAAACYAgAAZHJzL2Rvd25y&#10;ZXYueG1sUEsFBgAAAAAEAAQA9QAAAIUDAAAAAA==&#10;" path="m100792,l2558865,r97408,170241l,170241,100792,xe" fillcolor="#2d2d2c" stroked="f" strokeweight="0">
                <v:stroke miterlimit="83231f" joinstyle="miter"/>
                <v:path arrowok="t" textboxrect="0,0,2656273,170241"/>
              </v:shape>
              <v:shape id="Shape 54" o:spid="_x0000_s1063" style="position:absolute;left:26149;top:23091;width:23040;height:1733;visibility:visible;mso-wrap-style:square;v-text-anchor:top" coordsize="2303945,1733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U3cIA&#10;AADcAAAADwAAAGRycy9kb3ducmV2LnhtbERP22rCQBB9L/gPywh9qxsF2xBdRZSC7Uva1A8YsuMm&#10;mp0N2W0uf98tFPo2h3Od7X60jeip87VjBctFAoK4dLpmo+Dy9fqUgvABWWPjmBRM5GG/mz1sMdNu&#10;4E/qi2BEDGGfoYIqhDaT0pcVWfQL1xJH7uo6iyHCzkjd4RDDbSNXSfIsLdYcGyps6VhReS++rYL7&#10;e3G6FfWteXnTK/mR5+Y4pUapx/l42IAINIZ/8Z/7rOP8dA2/z8QL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1TdwgAAANwAAAAPAAAAAAAAAAAAAAAAAJgCAABkcnMvZG93&#10;bnJldi54bWxQSwUGAAAAAAQABAD1AAAAhwMAAAAA&#10;" path="m100872,l2203638,r100307,173303l,173303,100872,xe" fillcolor="#2d2d2c" stroked="f" strokeweight="0">
                <v:stroke miterlimit="83231f" joinstyle="miter"/>
                <v:path arrowok="t" textboxrect="0,0,2303945,173303"/>
              </v:shape>
              <v:shape id="Shape 55" o:spid="_x0000_s1064" style="position:absolute;left:27911;top:20040;width:19518;height:1709;visibility:visible;mso-wrap-style:square;v-text-anchor:top" coordsize="1951860,170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KrMMA&#10;AADcAAAADwAAAGRycy9kb3ducmV2LnhtbERPTWsCMRC9C/0PYQreNKuC1dUoIoiiPVgV1Nt0M90s&#10;bibLJur23zeFQm/zeJ8znTe2FA+qfeFYQa+bgCDOnC44V3A6rjojED4gaywdk4Jv8jCfvbSmmGr3&#10;5A96HEIuYgj7FBWYEKpUSp8Zsui7riKO3JerLYYI61zqGp8x3JaynyRDabHg2GCwoqWh7Ha4WwUb&#10;/xZOrAfn/fvlc2mu4/V212Ol2q/NYgIiUBP+xX/ujY7zR0P4fSZeIG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KrMMAAADcAAAADwAAAAAAAAAAAAAAAACYAgAAZHJzL2Rv&#10;d25yZXYueG1sUEsFBgAAAAAEAAQA9QAAAIgDAAAAAA==&#10;" path="m100711,l1850746,r101114,170887l,170887,100711,xe" fillcolor="#2d2d2c" stroked="f" strokeweight="0">
                <v:stroke miterlimit="83231f" joinstyle="miter"/>
                <v:path arrowok="t" textboxrect="0,0,1951860,170887"/>
              </v:shape>
              <v:shape id="Shape 56" o:spid="_x0000_s1065" style="position:absolute;left:29698;top:16970;width:15939;height:1702;visibility:visible;mso-wrap-style:square;v-text-anchor:top" coordsize="1593893,1702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BKP8MA&#10;AADcAAAADwAAAGRycy9kb3ducmV2LnhtbERP32vCMBB+F/Y/hBvsRWayMVSqUYYwGDLBdnvZ29Gc&#10;bbG5lCSz7X+/CIJv9/H9vPV2sK24kA+NYw0vMwWCuHSm4UrDz/fH8xJEiMgGW8ekYaQA283DZI2Z&#10;cT3ndCliJVIIhww11DF2mZShrMlimLmOOHEn5y3GBH0ljcc+hdtWvio1lxYbTg01drSrqTwXf1aD&#10;2qux+T28jcfztMq/4p53fWCtnx6H9xWISEO8i2/uT5PmLxdwfSZd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pBKP8MAAADcAAAADwAAAAAAAAAAAAAAAACYAgAAZHJzL2Rv&#10;d25yZXYueG1sUEsFBgAAAAAEAAQA9QAAAIgDAAAAAA==&#10;" path="m97569,l1496566,r97327,170241l,170241,97569,xe" fillcolor="#2d2d2c" stroked="f" strokeweight="0">
                <v:stroke miterlimit="83231f" joinstyle="miter"/>
                <v:path arrowok="t" textboxrect="0,0,1593893,170241"/>
              </v:shape>
              <v:shape id="Shape 57" o:spid="_x0000_s1066" style="position:absolute;left:16637;top:29215;width:42092;height:24361;visibility:visible;mso-wrap-style:square;v-text-anchor:top" coordsize="4209236,24361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Ph8UA&#10;AADcAAAADwAAAGRycy9kb3ducmV2LnhtbESPQWvCQBCF7wX/wzJCb3XTgkVSV7GC0IulJl56m2an&#10;2Wh2NmRXE/9951DwNsN78943y/XoW3WlPjaBDTzPMlDEVbAN1waO5e5pASomZIttYDJwowjr1eRh&#10;ibkNAx/oWqRaSQjHHA24lLpc61g58hhnoSMW7Tf0HpOsfa1tj4OE+1a/ZNmr9tiwNDjsaOuoOhcX&#10;b+D9q/sp95d5cXLfxeYzG6y/ldaYx+m4eQOVaEx38//1hxX8hdDKMzKBXv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X4+HxQAAANwAAAAPAAAAAAAAAAAAAAAAAJgCAABkcnMv&#10;ZG93bnJldi54bWxQSwUGAAAAAAQABAD1AAAAigMAAAAA&#10;" path="m699176,l2100590,,1403669,1214010r1398997,l3504178,r5721,l4209236,1214010,3504178,2436159r-2802101,l,1214010,699176,xe" fillcolor="#c1c1c1" stroked="f" strokeweight="0">
                <v:stroke miterlimit="83231f" joinstyle="miter"/>
                <v:path arrowok="t" textboxrect="0,0,4209236,2436159"/>
              </v:shape>
              <v:shape id="Shape 58" o:spid="_x0000_s1067" style="position:absolute;left:5140;top:47265;width:198;height:607;visibility:visible;mso-wrap-style:square;v-text-anchor:top" coordsize="19780,607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CbRb0A&#10;AADcAAAADwAAAGRycy9kb3ducmV2LnhtbERPyQrCMBC9C/5DGMGbTfUgWo2igiB4cgGvQzNdsJnU&#10;Jmr1640geJvHW2e+bE0lHtS40rKCYRSDIE6tLjlXcD5tBxMQziNrrCyTghc5WC66nTkm2j75QI+j&#10;z0UIYZeggsL7OpHSpQUZdJGtiQOX2cagD7DJpW7wGcJNJUdxPJYGSw4NBda0KSi9Hu9GwXif6et0&#10;TbfhRr5Xd35l/L5kSvV77WoGwlPr/+Kfe6fD/MkUvs+EC+Ti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ICbRb0AAADcAAAADwAAAAAAAAAAAAAAAACYAgAAZHJzL2Rvd25yZXYu&#10;eG1sUEsFBgAAAAAEAAQA9QAAAIIDAAAAAA==&#10;" path="m19780,r,60755l,7200,19780,xe" fillcolor="#fffefd" stroked="f" strokeweight="0">
                <v:stroke miterlimit="83231f" joinstyle="miter"/>
                <v:path arrowok="t" textboxrect="0,0,19780,60755"/>
              </v:shape>
              <v:shape id="Shape 59" o:spid="_x0000_s1068" style="position:absolute;left:5225;top:40136;width:113;height:898;visibility:visible;mso-wrap-style:square;v-text-anchor:top" coordsize="11320,89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05UTsUA&#10;AADcAAAADwAAAGRycy9kb3ducmV2LnhtbESPQUsDMRCF70L/Q5iCN5tYFrFr0yKlQhFBrIp6Gzbj&#10;ZnEzWZLYXf+9cxC8zfDevPfNejuFXp0o5S6yhcuFAUXcRNdxa+Hl+e7iGlQuyA77yGThhzJsN7Oz&#10;NdYujvxEp2NplYRwrtGCL2Wotc6Np4B5EQdi0T5jClhkTa12CUcJD71eGnOlA3YsDR4H2nlqvo7f&#10;wUL1MPpS3ZvXj2m/X1Xm8ZDf0ru15/Pp9gZUoan8m/+uD07wV4Ivz8gEevM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lROxQAAANwAAAAPAAAAAAAAAAAAAAAAAJgCAABkcnMv&#10;ZG93bnJldi54bWxQSwUGAAAAAAQABAD1AAAAigMAAAAA&#10;" path="m11320,r,89802l,1366,11320,xe" fillcolor="#fffefd" stroked="f" strokeweight="0">
                <v:stroke miterlimit="83231f" joinstyle="miter"/>
                <v:path arrowok="t" textboxrect="0,0,11320,89802"/>
              </v:shape>
              <v:shape id="Shape 60" o:spid="_x0000_s1069" style="position:absolute;left:3975;top:39254;width:1363;height:3247;visibility:visible;mso-wrap-style:square;v-text-anchor:top" coordsize="136282,3246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LGWMQA&#10;AADcAAAADwAAAGRycy9kb3ducmV2LnhtbERPTWvCQBC9F/wPywi91Y1iq0ZXKZVCvZQ2il6H7JhE&#10;s7NxdzXx33cLhd7m8T5nsepMLW7kfGVZwXCQgCDOra64ULDbvj9NQfiArLG2TAru5GG17D0sMNW2&#10;5W+6ZaEQMYR9igrKEJpUSp+XZNAPbEMcuaN1BkOErpDaYRvDTS1HSfIiDVYcG0ps6K2k/JxdjYIJ&#10;t5vP5+N45PZf18suW5/85bBV6rHfvc5BBOrCv/jP/aHj/NkQfp+JF8jl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ixljEAAAA3AAAAA8AAAAAAAAAAAAAAAAAmAIAAGRycy9k&#10;b3ducmV2LnhtbFBLBQYAAAAABAAEAPUAAACJAwAAAAA=&#10;" path="m71948,l99905,226640r36377,-5327l136282,312501,41090,324693,,11200,71948,xe" fillcolor="#fffefd" stroked="f" strokeweight="0">
                <v:stroke miterlimit="83231f" joinstyle="miter"/>
                <v:path arrowok="t" textboxrect="0,0,136282,324693"/>
              </v:shape>
              <v:shape id="Shape 61" o:spid="_x0000_s1070" style="position:absolute;left:3997;top:35977;width:1341;height:2299;visibility:visible;mso-wrap-style:square;v-text-anchor:top" coordsize="134107,2298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meUsMA&#10;AADcAAAADwAAAGRycy9kb3ducmV2LnhtbERPTWvCQBC9C/6HZQq96aY5lJq6SikESy9SK6K3ITvJ&#10;pmZnY3aj8d+7QsHbPN7nzJeDbcSZOl87VvAyTUAQF07XXCnY/uaTNxA+IGtsHJOCK3lYLsajOWba&#10;XfiHzptQiRjCPkMFJoQ2k9IXhiz6qWuJI1e6zmKIsKuk7vASw20j0yR5lRZrjg0GW/o0VBw3vVUQ&#10;+v77b5Xu8uO6NPk+P3B5OqyUen4aPt5BBBrCQ/zv/tJx/iyF+zPxArm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meUsMAAADcAAAADwAAAAAAAAAAAAAAAACYAgAAZHJzL2Rv&#10;d25yZXYueG1sUEsFBgAAAAAEAAQA9QAAAIgDAAAAAA==&#10;" path="m134107,r,94612l92171,115721r41936,24369l134107,229883,,148594,2900,70281,134107,xe" fillcolor="#fffefd" stroked="f" strokeweight="0">
                <v:stroke miterlimit="83231f" joinstyle="miter"/>
                <v:path arrowok="t" textboxrect="0,0,134107,229883"/>
              </v:shape>
              <v:shape id="Shape 62" o:spid="_x0000_s1071" style="position:absolute;left:4189;top:31680;width:1149;height:3303;visibility:visible;mso-wrap-style:square;v-text-anchor:top" coordsize="114931,330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mT5cEA&#10;AADcAAAADwAAAGRycy9kb3ducmV2LnhtbERPzWrCQBC+C32HZQq96cYExERX0UKg1FOjDzBkxySY&#10;nY27W40+fbdQ6G0+vt9Zb0fTixs531lWMJ8lIIhrqztuFJyO5XQJwgdkjb1lUvAgD9vNy2SNhbZ3&#10;/qJbFRoRQ9gXqKANYSik9HVLBv3MDsSRO1tnMEToGqkd3mO46WWaJAtpsOPY0OJA7y3Vl+rbKAjm&#10;cyB9LpfZNX/6tNsf3Ek7pd5ex90KRKAx/Iv/3B86zs8z+H0mXiA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S5k+XBAAAA3AAAAA8AAAAAAAAAAAAAAAAAmAIAAGRycy9kb3du&#10;cmV2LnhtbFBLBQYAAAAABAAEAPUAAACGAwAAAAA=&#10;" path="m78555,r8701,l95152,r8460,l114931,1577r,80915l95152,80326,75573,246137r36740,2095l114931,226271r,104013l112313,329606r-8701,l70014,327028r-8057,-2740l53739,324288r-8459,-3384l36578,318729r-8460,-3142l17242,307127,8701,295364,6284,288032,,274094r,-8782l,253952r,-7815l3223,234937,22479,72430r,-10957l25863,52932r,-8056l28118,36335,36578,21832,45280,10554,55834,4833,64858,2336,78555,xe" fillcolor="#fffefd" stroked="f" strokeweight="0">
                <v:stroke miterlimit="83231f" joinstyle="miter"/>
                <v:path arrowok="t" textboxrect="0,0,114931,330284"/>
              </v:shape>
              <v:shape id="Shape 63" o:spid="_x0000_s1072" style="position:absolute;left:4554;top:27995;width:784;height:3623;visibility:visible;mso-wrap-style:square;v-text-anchor:top" coordsize="78353,3623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R5VcQA&#10;AADcAAAADwAAAGRycy9kb3ducmV2LnhtbERPS08CMRC+k/gfmiHhJi3yiKwUAgaiRi5WvY/bcXfj&#10;drrZFlj49dbEhNt8+Z6zWHWuFkdqQ+VZw2ioQBDn3lZcaPh4393egwgR2WLtmTScKcBqedNbYGb9&#10;id/oaGIhUgiHDDWUMTaZlCEvyWEY+oY4cd++dRgTbAtpWzylcFfLO6Vm0mHFqaHEhh5Lyn/MwWl4&#10;2eyfXifTsfmabrZzo4z6XF+2Wg/63foBRKQuXsX/7meb5s8n8PdMuk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0eVXEAAAA3AAAAA8AAAAAAAAAAAAAAAAAmAIAAGRycy9k&#10;b3ducmV2LnhtbFBLBQYAAAAABAAEAPUAAACJAwAAAAA=&#10;" path="m78353,r,338748l72754,362314,,345958,78353,xe" fillcolor="#fffefd" stroked="f" strokeweight="0">
                <v:stroke miterlimit="83231f" joinstyle="miter"/>
                <v:path arrowok="t" textboxrect="0,0,78353,362314"/>
              </v:shape>
              <v:shape id="Shape 64" o:spid="_x0000_s1073" style="position:absolute;left:6765;top:50899;width:379;height:1495;visibility:visible;mso-wrap-style:square;v-text-anchor:top" coordsize="37827,149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YvX8IA&#10;AADcAAAADwAAAGRycy9kb3ducmV2LnhtbERPTYvCMBC9C/sfwgh701RdRatRlmUXehBBd/U8NmNb&#10;bCahyWr990YQvM3jfc5i1ZpaXKjxlWUFg34Cgji3uuJCwd/vT28KwgdkjbVlUnAjD6vlW2eBqbZX&#10;3tJlFwoRQ9inqKAMwaVS+rwkg75vHXHkTrYxGCJsCqkbvMZwU8thkkykwYpjQ4mOvkrKz7t/o8Cd&#10;R+vj9zQbVW4zOIyPNtsPNx9KvXfbzzmIQG14iZ/uTMf5szE8nokXy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9i9fwgAAANwAAAAPAAAAAAAAAAAAAAAAAJgCAABkcnMvZG93&#10;bnJldi54bWxQSwUGAAAAAAQABAD1AAAAhwMAAAAA&#10;" path="m37827,r,149435l13616,102581,11521,94121,5720,85822,2981,77040r,-8299l,60684,,52306,,44248,2981,32727,8379,24429,16597,12827,25379,7268,37827,xe" fillcolor="#fffefd" stroked="f" strokeweight="0">
                <v:stroke miterlimit="83231f" joinstyle="miter"/>
                <v:path arrowok="t" textboxrect="0,0,37827,149435"/>
              </v:shape>
              <v:shape id="Shape 65" o:spid="_x0000_s1074" style="position:absolute;left:5338;top:46608;width:1806;height:3780;visibility:visible;mso-wrap-style:square;v-text-anchor:top" coordsize="180555,378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tt1cMA&#10;AADcAAAADwAAAGRycy9kb3ducmV2LnhtbERP22rCQBB9F/yHZQp9azaWojW6ikSkUrDQ1A8YsmMu&#10;zc6m2W0S/74rFHybw7nOejuaRvTUucqyglkUgyDOra64UHD+Ojy9gnAeWWNjmRRcycF2M52sMdF2&#10;4E/qM1+IEMIuQQWl920ipctLMugi2xIH7mI7gz7ArpC6wyGEm0Y+x/FcGqw4NJTYUlpS/p39GgU/&#10;xaKO3Xv9MXt5s/X+lKa8SDOlHh/G3QqEp9Hfxf/uow7zl3O4PRMuk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tt1cMAAADcAAAADwAAAAAAAAAAAAAAAACYAgAAZHJzL2Rv&#10;d25yZXYueG1sUEsFBgAAAAAEAAQA9QAAAIgDAAAAAA==&#10;" path="m180555,r,95433l84476,131745r25218,69934l114770,215940r4996,13615l128789,240029r6124,12166l139988,260091r5721,8460l154249,274915r11038,8219l173183,285309r7372,1482l180555,378044r-4311,l168107,378044r-8782,-2981l148448,372324r-8460,-3062l131609,363783r-8460,-2417l114770,355565,103652,344446r-8299,-8459l84476,327285,75211,316167r-2256,-8218l64173,293769,58775,280072r-5801,-8701l50637,260091r-5962,-7896l41936,240029,,126484,,65729,180555,xe" fillcolor="#fffefd" stroked="f" strokeweight="0">
                <v:stroke miterlimit="83231f" joinstyle="miter"/>
                <v:path arrowok="t" textboxrect="0,0,180555,378044"/>
              </v:shape>
              <v:shape id="Shape 66" o:spid="_x0000_s1075" style="position:absolute;left:5508;top:43726;width:1423;height:1432;visibility:visible;mso-wrap-style:square;v-text-anchor:top" coordsize="142365,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vO8EA&#10;AADcAAAADwAAAGRycy9kb3ducmV2LnhtbERPyW7CMBC9I/EP1iD1Bk4p6pLiIFSpEje2HnqcxtM4&#10;TTwOtoHw9xipErd5euvMF71txYl8qB0reJxkIIhLp2uuFHztP8evIEJE1tg6JgUXCrAohoM55tqd&#10;eUunXaxECuGQowITY5dLGUpDFsPEdcSJ+3XeYkzQV1J7PKdw28pplj1LizWnBoMdfRgqm93RKtjM&#10;+j/XmMO682ifKllPLz/fVqmHUb98BxGpj3fxv3ul0/y3F7g9ky6Qx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Sz7zvBAAAA3AAAAA8AAAAAAAAAAAAAAAAAmAIAAGRycy9kb3du&#10;cmV2LnhtbFBLBQYAAAAABAAEAPUAAACGAwAAAAA=&#10;" path="m58251,l72834,,86692,r14019,6123l111829,11602r11200,8137l131488,30938r5801,11119l142365,56398r,14260l142365,84355r-5076,14101l131488,109815r-8459,10957l111829,129313r-11118,8219l86692,140190r-13858,3061l58251,140190,44796,137532,30697,129313r-8621,-8541l13858,109815,5237,98456,2820,84355,,70658,2820,56398,5237,42057,13858,30938,22076,19739r8621,-8137l44796,6123,58251,xe" fillcolor="#fffefd" stroked="f" strokeweight="0">
                <v:stroke miterlimit="83231f" joinstyle="miter"/>
                <v:path arrowok="t" textboxrect="0,0,142365,143251"/>
              </v:shape>
              <v:shape id="Shape 67" o:spid="_x0000_s1076" style="position:absolute;left:5338;top:31764;width:1806;height:10615;visibility:visible;mso-wrap-style:square;v-text-anchor:top" coordsize="180555,10615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6uqcUA&#10;AADcAAAADwAAAGRycy9kb3ducmV2LnhtbESPQWvCQBCF7wX/wzKCl6K7eihtdBWxFWxvpgoeh+yY&#10;BLOzIbua9N93DoXeZnhv3vtmtRl8ox7UxTqwhfnMgCIugqu5tHD63k9fQcWE7LAJTBZ+KMJmPXpa&#10;YeZCz0d65KlUEsIxQwtVSm2mdSwq8hhnoSUW7Ro6j0nWrtSuw17CfaMXxrxojzVLQ4Ut7Soqbvnd&#10;W3g+x7x35WduLu8fX8d0acy+nls7GQ/bJahEQ/o3/10fnOC/Ca08IxPo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7q6pxQAAANwAAAAPAAAAAAAAAAAAAAAAAJgCAABkcnMv&#10;ZG93bnJldi54bWxQSwUGAAAAAAQABAD1AAAAigMAAAAA&#10;" path="m70055,r8298,l86329,,97529,r8620,l145709,5156r10635,3384l165287,8540r7896,2175l180555,12993r,307872l176244,327270r4311,-1681l180555,425374r-62884,32740l111950,625859r61233,36416l170685,721413r9870,74004l180555,1038423,,1061548,,970361r5438,-797l,927076,,837274r58775,-7093l75211,961830r47938,-5479l95353,726811r24413,-2982l,651233,,561440r39036,22684l41936,494853,,515962,,421350,139988,346365r-14019,3061l114770,349426r-8621,-3061l89794,346365,81093,262332r36578,3384l139988,85967,95353,80407,75211,248796r,10394l72955,267811r-2900,8459l67315,284972r-3142,8379l55794,304389,44675,315909r-13858,5319l16960,321228r-8379,2900l,321906,,217893,16960,75654,19780,64052,22197,53094r,-8540l24936,36498,33879,22076,41936,10715,50637,8540,61756,2176,70055,xe" fillcolor="#fffefd" stroked="f" strokeweight="0">
                <v:stroke miterlimit="83231f" joinstyle="miter"/>
                <v:path arrowok="t" textboxrect="0,0,180555,1061548"/>
              </v:shape>
              <v:shape id="Shape 68" o:spid="_x0000_s1077" style="position:absolute;left:5338;top:31696;width:141;height:824;visibility:visible;mso-wrap-style:square;v-text-anchor:top" coordsize="14059,824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xf0cAA&#10;AADcAAAADwAAAGRycy9kb3ducmV2LnhtbERPzWrCQBC+F/oOyxR6qxsjaJO6ihSEXETUPsA0O82G&#10;ZmdDdqrp27uC4G0+vt9ZrkffqTMNsQ1sYDrJQBHXwbbcGPg6bd/eQUVBttgFJgP/FGG9en5aYmnD&#10;hQ90PkqjUgjHEg04kb7UOtaOPMZJ6IkT9xMGj5Lg0Gg74CWF+07nWTbXHltODQ57+nRU/x7/vIFC&#10;vqtFJfvZJs9x5/azrReZGvP6Mm4+QAmN8hDf3ZVN84sCbs+kC/TqC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xf0cAAAADcAAAADwAAAAAAAAAAAAAAAACYAgAAZHJzL2Rvd25y&#10;ZXYueG1sUEsFBgAAAAAEAAQA9QAAAIUDAAAAAA==&#10;" path="m,l5438,758r8621,81696l,80915,,xe" fillcolor="#fffefd" stroked="f" strokeweight="0">
                <v:stroke miterlimit="83231f" joinstyle="miter"/>
                <v:path arrowok="t" textboxrect="0,0,14059,82454"/>
              </v:shape>
              <v:shape id="Shape 69" o:spid="_x0000_s1078" style="position:absolute;left:5338;top:27986;width:1806;height:3396;visibility:visible;mso-wrap-style:square;v-text-anchor:top" coordsize="180555,339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Dw38IA&#10;AADcAAAADwAAAGRycy9kb3ducmV2LnhtbESPQWsCMRSE7wX/Q3hCbzWr1kVWo4ggSHuq68Xbc/Pc&#10;LG5eliS623/fFAo9DjPzDbPeDrYVT/KhcaxgOslAEFdON1wrOJeHtyWIEJE1to5JwTcF2G5GL2ss&#10;tOv5i56nWIsE4VCgAhNjV0gZKkMWw8R1xMm7OW8xJulrqT32CW5bOcuyXFpsOC0Y7GhvqLqfHlbB&#10;+7y88OHD3Bamz0O+uH5mZeeVeh0PuxWISEP8D/+1j1pBIsLvmXQE5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wPDfwgAAANwAAAAPAAAAAAAAAAAAAAAAAJgCAABkcnMvZG93&#10;bnJldi54bWxQSwUGAAAAAAQABAD1AAAAhwMAAAAA&#10;" path="m202,l72955,16678,44675,147763r135880,30116l180555,269084,24936,234696,,339638,,890,202,xe" fillcolor="#fffefd" stroked="f" strokeweight="0">
                <v:stroke miterlimit="83231f" joinstyle="miter"/>
                <v:path arrowok="t" textboxrect="0,0,180555,339638"/>
              </v:shape>
              <v:shape id="Shape 70" o:spid="_x0000_s1079" style="position:absolute;left:5424;top:24849;width:1720;height:3573;visibility:visible;mso-wrap-style:square;v-text-anchor:top" coordsize="171974,3572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xvsYA&#10;AADcAAAADwAAAGRycy9kb3ducmV2LnhtbESPT2sCMRTE70K/Q3gFL6KJthTZGqUVFLU9+Lfnx+Z1&#10;d+3mZdlEXf30jVDocZiZ3zCjSWNLcabaF4419HsKBHHqTMGZhv1u1h2C8AHZYOmYNFzJw2T80Bph&#10;YtyFN3TehkxECPsENeQhVImUPs3Jou+5ijh63662GKKsM2lqvES4LeVAqRdpseC4kGNF05zSn+3J&#10;anifr5++VryeHW8f8vngOn6pjp9atx+bt1cQgZrwH/5rL4yGgerD/Uw8AnL8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CxvsYAAADcAAAADwAAAAAAAAAAAAAAAACYAgAAZHJz&#10;L2Rvd25yZXYueG1sUEsFBgAAAAAEAAQA9QAAAIsDAAAAAA==&#10;" path="m97569,r67033,22801l95071,240981r39076,11118l171974,137666r,219598l,302214,97569,xe" fillcolor="#fffefd" stroked="f" strokeweight="0">
                <v:stroke miterlimit="83231f" joinstyle="miter"/>
                <v:path arrowok="t" textboxrect="0,0,171974,357264"/>
              </v:shape>
              <v:shape id="Shape 71" o:spid="_x0000_s1080" style="position:absolute;left:6738;top:23393;width:406;height:1044;visibility:visible;mso-wrap-style:square;v-text-anchor:top" coordsize="40566,104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jqMMA&#10;AADcAAAADwAAAGRycy9kb3ducmV2LnhtbESPQWvCQBSE7wX/w/IEb3VjDlKiq4gi9FKxVlBvj+wz&#10;Ccm+Ddmnxn/vFgo9DjPzDTNf9q5Rd+pC5dnAZJyAIs69rbgwcPzZvn+ACoJssfFMBp4UYLkYvM0x&#10;s/7B33Q/SKEihEOGBkqRNtM65CU5DGPfEkfv6juHEmVXaNvhI8Jdo9MkmWqHFceFEltal5TXh5sz&#10;4E5189wfp1/ny5nrzfp2EtmxMaNhv5qBEurlP/zX/rQG0iSF3zPxCO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tyjqMMAAADcAAAADwAAAAAAAAAAAAAAAACYAgAAZHJzL2Rv&#10;d25yZXYueG1sUEsFBgAAAAAEAAQA9QAAAIgDAAAAAA==&#10;" path="m40566,r,104452l,84589,40566,xe" fillcolor="#fffefd" stroked="f" strokeweight="0">
                <v:stroke miterlimit="83231f" joinstyle="miter"/>
                <v:path arrowok="t" textboxrect="0,0,40566,104452"/>
              </v:shape>
              <v:shape id="Shape 72" o:spid="_x0000_s1081" style="position:absolute;left:7144;top:50073;width:1648;height:4257;visibility:visible;mso-wrap-style:square;v-text-anchor:top" coordsize="164844,42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ZEDsYA&#10;AADcAAAADwAAAGRycy9kb3ducmV2LnhtbESPzWrDMBCE74W8g9hAbo1ch5rgRDGlEFMKOeTnkOPG&#10;2lhurZWxFMd9+ypQ6HGYmW+YdTHaVgzU+8axgpd5AoK4crrhWsHpuH1egvABWWPrmBT8kIdiM3la&#10;Y67dnfc0HEItIoR9jgpMCF0upa8MWfRz1xFH7+p6iyHKvpa6x3uE21amSZJJiw3HBYMdvRuqvg83&#10;q6C8Vbtzl70alw3l7mt7LD8vJ6vUbDq+rUAEGsN/+K/9oRWkyQIeZ+IR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ZEDsYAAADcAAAADwAAAAAAAAAAAAAAAACYAgAAZHJz&#10;L2Rvd25yZXYueG1sUEsFBgAAAAAEAAQA9QAAAIsDAAAAAA==&#10;" path="m164844,r,98074l48865,157406r89673,175801l164844,319801r,99270l163031,419577r-7976,3143l146514,425700r-13777,l124519,425700r-11118,-6123l104699,417079,93500,406203,85524,392264r-5801,-8701l74083,375425,,232056,,82622r1491,-870l9548,76112,146514,6259r8541,-2579l163031,539,164844,xe" fillcolor="#fffefd" stroked="f" strokeweight="0">
                <v:stroke miterlimit="83231f" joinstyle="miter"/>
                <v:path arrowok="t" textboxrect="0,0,164844,425700"/>
              </v:shape>
              <v:shape id="Shape 73" o:spid="_x0000_s1082" style="position:absolute;left:7144;top:46277;width:1648;height:4111;visibility:visible;mso-wrap-style:square;v-text-anchor:top" coordsize="164844,411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8DosQA&#10;AADcAAAADwAAAGRycy9kb3ducmV2LnhtbESPQWvCQBSE7wX/w/IEb7pRQxujq4i2tNBTbXt/ZF+T&#10;1OzbkF2T9d+7BaHHYWa+YTa7YBrRU+dqywrmswQEcWF1zaWCr8+XaQbCeWSNjWVScCUHu+3oYYO5&#10;tgN/UH/ypYgQdjkqqLxvcyldUZFBN7MtcfR+bGfQR9mVUnc4RLhp5CJJHqXBmuNChS0dKirOp4tR&#10;cHzPvg/L36fUpKv6uZfn8JoNQanJOOzXIDwF/x++t9+0gkWS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A6LEAAAA3AAAAA8AAAAAAAAAAAAAAAAAmAIAAGRycy9k&#10;b3ducmV2LnhtbFBLBQYAAAAABAAEAPUAAACJAwAAAAA=&#10;" path="m90922,r66953,181925l160614,193124r4230,7138l164844,320970r-4230,11699l152557,343949r-8299,13938l132737,366185r-10877,11360l107761,385925r-16839,8540l76661,400024r-10635,5399l57244,408162r-11280,l35168,411143r-8540,l15187,411143r-8137,l,411143,,319891r7050,1417l15187,321308r8621,l35168,318408r10796,-5237l54505,310431r8540,-2416l76661,296252r8863,-8460l93500,273128r2578,-10473l96078,254356r,-8460l96078,238001r,-8702l93500,217697r-5398,-8298l51443,109090,,128532,,33099,90922,xe" fillcolor="#fffefd" stroked="f" strokeweight="0">
                <v:stroke miterlimit="83231f" joinstyle="miter"/>
                <v:path arrowok="t" textboxrect="0,0,164844,411143"/>
              </v:shape>
              <v:shape id="Shape 74" o:spid="_x0000_s1083" style="position:absolute;left:7144;top:39718;width:318;height:2430;visibility:visible;mso-wrap-style:square;v-text-anchor:top" coordsize="31865,243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w+ZMMA&#10;AADcAAAADwAAAGRycy9kb3ducmV2LnhtbESPzWrCQBSF94W+w3AL3ZQ6o2CR6BiCEHDTgtaNu9vM&#10;NYnJ3AmZMaZv7wiCy8P5+TirdLStGKj3tWMN04kCQVw4U3Op4fCbfy5A+IBssHVMGv7JQ7p+fVlh&#10;YtyVdzTsQyniCPsENVQhdImUvqjIop+4jjh6J9dbDFH2pTQ9XuO4beVMqS9pseZIqLCjTUVFs7/Y&#10;yPXqw/yZoiErQ9acj+3P9znX+v1tzJYgAo3hGX60t0bDTM3hfiYeAb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Fw+ZMMAAADcAAAADwAAAAAAAAAAAAAAAACYAgAAZHJzL2Rv&#10;d25yZXYueG1sUEsFBgAAAAAEAAQA9QAAAIgDAAAAAA==&#10;" path="m,l31865,238925,,243006,,xe" fillcolor="#fffefd" stroked="f" strokeweight="0">
                <v:stroke miterlimit="83231f" joinstyle="miter"/>
                <v:path arrowok="t" textboxrect="0,0,31865,243006"/>
              </v:shape>
              <v:shape id="Shape 75" o:spid="_x0000_s1084" style="position:absolute;left:7144;top:35005;width:37;height:1012;visibility:visible;mso-wrap-style:square;v-text-anchor:top" coordsize="3747,101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6taMYA&#10;AADcAAAADwAAAGRycy9kb3ducmV2LnhtbESP0WoCMRRE3wX/IVyhL1KzKki7GkUXRC2lUPUDLpvb&#10;zdbNzXYTdf17UxB8HGbmDDNbtLYSF2p86VjBcJCAIM6dLrlQcDysX99A+ICssXJMCm7kYTHvdmaY&#10;anflb7rsQyEihH2KCkwIdSqlzw1Z9ANXE0fvxzUWQ5RNIXWD1wi3lRwlyURaLDkuGKwpM5Sf9mer&#10;4M/01x969/51Om5+l+PdNjuvPjOlXnrtcgoiUBue4Ud7qxWMkgn8n4lH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L6taMYAAADcAAAADwAAAAAAAAAAAAAAAACYAgAAZHJz&#10;L2Rvd25yZXYueG1sUEsFBgAAAAAEAAQA9QAAAIsDAAAAAA==&#10;" path="m3747,l1491,100470,,101246,,1461,3747,xe" fillcolor="#fffefd" stroked="f" strokeweight="0">
                <v:stroke miterlimit="83231f" joinstyle="miter"/>
                <v:path arrowok="t" textboxrect="0,0,3747,101246"/>
              </v:shape>
              <v:shape id="Shape 76" o:spid="_x0000_s1085" style="position:absolute;left:7144;top:31894;width:351;height:3078;visibility:visible;mso-wrap-style:square;v-text-anchor:top" coordsize="35168,307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g+F8cA&#10;AADcAAAADwAAAGRycy9kb3ducmV2LnhtbESPQWvCQBSE70L/w/IKvZlNc1BJXUUsDYUepCbQHl+z&#10;zyQk+zZktyb117sFweMwM98w6+1kOnGmwTWWFTxHMQji0uqGKwVF/jZfgXAeWWNnmRT8kYPt5mG2&#10;xlTbkT/pfPSVCBB2KSqove9TKV1Zk0EX2Z44eCc7GPRBDpXUA44BbjqZxPFCGmw4LNTY076msj3+&#10;GgWvbVZ95UWTLdr28HOZLofx4/uk1NPjtHsB4Wny9/Ct/a4VJPES/s+EIyA3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G4PhfHAAAA3AAAAA8AAAAAAAAAAAAAAAAAmAIAAGRy&#10;cy9kb3ducmV2LnhtbFBLBQYAAAAABAAEAPUAAACMAwAAAAA=&#10;" path="m,l1491,461,15187,9082r8621,8380l31865,31560r3303,14100l35168,54040r,10876l35168,72973r,11280l12770,260780r,11198l9548,280358,7050,291395,1491,305656,,307871,,xe" fillcolor="#fffefd" stroked="f" strokeweight="0">
                <v:stroke miterlimit="83231f" joinstyle="miter"/>
                <v:path arrowok="t" textboxrect="0,0,35168,307871"/>
              </v:shape>
              <v:shape id="Shape 77" o:spid="_x0000_s1086" style="position:absolute;left:7144;top:29765;width:935;height:1075;visibility:visible;mso-wrap-style:square;v-text-anchor:top" coordsize="93500,1075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zWj8EA&#10;AADcAAAADwAAAGRycy9kb3ducmV2LnhtbERPO2/CMBDeK/U/WFepW7HLUFUBgwLqawgSpB0YT/Hl&#10;IeJzFF8h/ff1gMT46Xsv15Pv1ZnG2AW28DwzoIir4DpuLPx8vz+9goqC7LAPTBb+KMJ6dX+3xMyF&#10;Cx/oXEqjUgjHDC20IkOmdaxa8hhnYSBOXB1Gj5Lg2Gg34iWF+17PjXnRHjtODS0OtG2pOpW/3sJB&#10;TFF/4OatqH3+uT+WMhX5ztrHhylfgBKa5Ca+ur+chblJa9OZdAT06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c1o/BAAAA3AAAAA8AAAAAAAAAAAAAAAAAmAIAAGRycy9kb3du&#10;cmV2LnhtbFBLBQYAAAAABAAEAPUAAACGAwAAAAA=&#10;" path="m,l93500,20723,74083,107576,,91206,,xe" fillcolor="#fffefd" stroked="f" strokeweight="0">
                <v:stroke miterlimit="83231f" joinstyle="miter"/>
                <v:path arrowok="t" textboxrect="0,0,93500,107576"/>
              </v:shape>
              <v:shape id="Shape 78" o:spid="_x0000_s1087" style="position:absolute;left:7144;top:25555;width:1648;height:3266;visibility:visible;mso-wrap-style:square;v-text-anchor:top" coordsize="164844,3265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c7sMA&#10;AADcAAAADwAAAGRycy9kb3ducmV2LnhtbESPQWvCQBSE70L/w/IK3nQTUbHRVUoh6MmibT0/ss8k&#10;mn0bdleN/94tCB6HmfmGWaw604grOV9bVpAOExDEhdU1lwp+f/LBDIQPyBoby6TgTh5Wy7feAjNt&#10;b7yj6z6UIkLYZ6igCqHNpPRFRQb90LbE0TtaZzBE6UqpHd4i3DRylCRTabDmuFBhS18VFef9xSjI&#10;T2G8/j5M9DZ3aepP27+Z26VK9d+7zzmIQF14hZ/tjVYwSj7g/0w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c7sMAAADcAAAADwAAAAAAAAAAAAAAAACYAgAAZHJzL2Rv&#10;d25yZXYueG1sUEsFBgAAAAAEAAQA9QAAAIgDAAAAAA==&#10;" path="m149576,r15268,4661l164844,201189,124519,326545,,286685,,67087,3747,55753,71021,77910,31865,203677r44796,14020l149576,xe" fillcolor="#fffefd" stroked="f" strokeweight="0">
                <v:stroke miterlimit="83231f" joinstyle="miter"/>
                <v:path arrowok="t" textboxrect="0,0,164844,326545"/>
              </v:shape>
              <v:shape id="Shape 79" o:spid="_x0000_s1088" style="position:absolute;left:7144;top:21436;width:1648;height:3808;visibility:visible;mso-wrap-style:square;v-text-anchor:top" coordsize="164844,3807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9qWcAA&#10;AADcAAAADwAAAGRycy9kb3ducmV2LnhtbERP3WrCMBS+F/YO4Qy807SK4qpRRBgb7mq1D3Boztpi&#10;c1KS2Ma3Xy4Gu/z4/g+naHoxkvOdZQX5MgNBXFvdcaOgur0vdiB8QNbYWyYFT/JwOr7MDlhoO/E3&#10;jWVoRAphX6CCNoShkNLXLRn0SzsQJ+7HOoMhQddI7XBK4aaXqyzbSoMdp4YWB7q0VN/Lh1FQuuqr&#10;fhufcdKx317XOW4eH6jU/DWe9yACxfAv/nN/agWrPM1PZ9IRkM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E9qWcAAAADcAAAADwAAAAAAAAAAAAAAAACYAgAAZHJzL2Rvd25y&#10;ZXYueG1sUEsFBgAAAAAEAAQA9QAAAIUDAAAAAA==&#10;" path="m124519,r10957,l144258,3304r13617,2336l164844,9214r,97040l141116,95475r-8379,-3061l127178,100953r-2659,5398l63045,232845r52692,24654l164844,152288r,228506l,300082,,195630,71021,47536,79723,34001,88102,22721,98898,11764,110420,5640,124519,xe" fillcolor="#fffefd" stroked="f" strokeweight="0">
                <v:stroke miterlimit="83231f" joinstyle="miter"/>
                <v:path arrowok="t" textboxrect="0,0,164844,380794"/>
              </v:shape>
              <v:shape id="Shape 80" o:spid="_x0000_s1089" style="position:absolute;left:8586;top:20329;width:206;height:455;visibility:visible;mso-wrap-style:square;v-text-anchor:top" coordsize="20586,454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2W8IA&#10;AADcAAAADwAAAGRycy9kb3ducmV2LnhtbESPQYvCMBSE74L/ITxhL6JpPYhUo6jsgrfF6g94Ns+m&#10;2LyUJq3df78RBI/DzHzDbHaDrUVPra8cK0jnCQjiwumKSwXXy89sBcIHZI21Y1LwRx522/Fog5l2&#10;Tz5Tn4dSRAj7DBWYEJpMSl8YsujnriGO3t21FkOUbSl1i88It7VcJMlSWqw4Lhhs6GioeOSdVXA7&#10;3w7+vmq+fykx3Sntp+GSd0p9TYb9GkSgIXzC7/ZJK1ikKbzOxCMg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jZbwgAAANwAAAAPAAAAAAAAAAAAAAAAAJgCAABkcnMvZG93&#10;bnJldi54bWxQSwUGAAAAAAQABAD1AAAAhwMAAAAA&#10;" path="m20586,r,45464l,32718,20586,xe" fillcolor="#fffefd" stroked="f" strokeweight="0">
                <v:stroke miterlimit="83231f" joinstyle="miter"/>
                <v:path arrowok="t" textboxrect="0,0,20586,45464"/>
              </v:shape>
              <v:shape id="Shape 81" o:spid="_x0000_s1090" style="position:absolute;left:15347;top:62235;width:2575;height:2286;visibility:visible;mso-wrap-style:square;v-text-anchor:top" coordsize="257498,22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SWHsYA&#10;AADcAAAADwAAAGRycy9kb3ducmV2LnhtbESPT2vCQBTE74V+h+UJvdWNEUtJXUWKJbn0ELXY4yP7&#10;moRm36bZNX++vSsIPQ4z8xtmvR1NI3rqXG1ZwWIegSAurK65VHA6fjy/gnAeWWNjmRRM5GC7eXxY&#10;Y6LtwDn1B1+KAGGXoILK+zaR0hUVGXRz2xIH78d2Bn2QXSl1h0OAm0bGUfQiDdYcFips6b2i4vdw&#10;MQpW+f7PpM3JfJfTMH3uv9LlOTsr9TQbd28gPI3+P3xvZ1pBvIjhdiYcAbm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tSWHsYAAADcAAAADwAAAAAAAAAAAAAAAACYAgAAZHJz&#10;L2Rvd25yZXYueG1sUEsFBgAAAAAEAAQA9QAAAIsDAAAAAA==&#10;" path="m257498,r,82148l215764,101687r41734,31517l257498,228592,137450,137943,73237,165819,,110066,257498,xe" fillcolor="#fffefd" stroked="f" strokeweight="0">
                <v:stroke miterlimit="83231f" joinstyle="miter"/>
                <v:path arrowok="t" textboxrect="0,0,257498,228592"/>
              </v:shape>
              <v:shape id="Shape 82" o:spid="_x0000_s1091" style="position:absolute;left:11406;top:56874;width:4366;height:4391;visibility:visible;mso-wrap-style:square;v-text-anchor:top" coordsize="436602,43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eqa8YA&#10;AADcAAAADwAAAGRycy9kb3ducmV2LnhtbESP3WoCMRSE7wXfIRzBG6lZLZWyGsUfWqSUgrbg7WFz&#10;3F3dnKxJqqtPbwoFL4eZ+YaZzBpTiTM5X1pWMOgnIIgzq0vOFfx8vz29gvABWWNlmRRcycNs2m5N&#10;MNX2whs6b0MuIoR9igqKEOpUSp8VZND3bU0cvb11BkOULpfa4SXCTSWHSTKSBkuOCwXWtCwoO25/&#10;jQI6fLzsVuQYe1+bE30mi9v8vVGq22nmYxCBmvAI/7fXWsFw8Ax/Z+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eqa8YAAADcAAAADwAAAAAAAAAAAAAAAACYAgAAZHJz&#10;L2Rvd25yZXYueG1sUEsFBgAAAAAEAAQA9QAAAIsDAAAAAA==&#10;" path="m210285,r58654,67115l92654,221001,201583,346688,377787,195702r58815,67517l263138,413883r-8138,6204l246702,425001r-14261,8298l223981,436280r-13696,2820l196024,439100r-14180,-5801l168147,422101,154289,411466r-5397,-8541l30939,265716r-8460,-8298l16839,248555r-5479,-8218l8621,232441,2981,218342,,204081,2981,190465r8379,-13858l22479,162507,36417,150986,210285,xe" fillcolor="#fffefd" stroked="f" strokeweight="0">
                <v:stroke miterlimit="83231f" joinstyle="miter"/>
                <v:path arrowok="t" textboxrect="0,0,436602,439100"/>
              </v:shape>
              <v:shape id="Shape 83" o:spid="_x0000_s1092" style="position:absolute;left:8831;top:53659;width:4118;height:4276;visibility:visible;mso-wrap-style:square;v-text-anchor:top" coordsize="411787,4275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OV8EA&#10;AADcAAAADwAAAGRycy9kb3ducmV2LnhtbESP3YrCMBSE74V9h3AWvNO0sohUYym7K+utPw9waI5N&#10;2eakNKmtPr0RBC+HmW+G2eSjbcSVOl87VpDOExDEpdM1VwrOp91sBcIHZI2NY1JwIw/59mOywUy7&#10;gQ90PYZKxBL2GSowIbSZlL40ZNHPXUscvYvrLIYou0rqDodYbhu5SJKltFhzXDDY0reh8v/YWwWL&#10;hLH4K/ofDIM5383h/tsPJ6Wmn2OxBhFoDO/wi97ryKVf8DwTj4D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2qDlfBAAAA3AAAAA8AAAAAAAAAAAAAAAAAmAIAAGRycy9kb3du&#10;cmV2LnhtbFBLBQYAAAAABAAEAPUAAACGAwAAAAA=&#10;" path="m218503,r14341,3062l246944,5156r10554,11683l272081,28279r5479,7574l283038,44312,392451,212218r5317,8621l400346,229541r6043,8057l408726,245735r3061,14180l411787,268375r,14099l403328,293190r-8944,14824l386086,313171r-13455,8298l358370,332346,296735,265636r31180,-16840l224304,91687,89995,178783,193285,335488r33597,-22317l168147,220839r58735,-39076l335730,346848r-91929,61394l235019,414365r-8137,2015l218503,422422r-8299,2740l196346,427579r-8620,l173787,425162r-10796,-8782l148327,405584,137289,391484r-5317,-8379l22801,215441r-5479,-7896l11602,198682,8863,190304,5801,181763,3223,173545,,159284,3223,145346r8379,-13939l22801,120450,36578,108688r8460,-4916l170645,19739r8782,-6123l187726,11602r8620,-6446l210204,3062,218503,xe" fillcolor="#fffefd" stroked="f" strokeweight="0">
                <v:stroke miterlimit="83231f" joinstyle="miter"/>
                <v:path arrowok="t" textboxrect="0,0,411787,427579"/>
              </v:shape>
              <v:shape id="Shape 84" o:spid="_x0000_s1093" style="position:absolute;left:12136;top:53520;width:1565;height:1788;visibility:visible;mso-wrap-style:square;v-text-anchor:top" coordsize="156465,1787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BSIMQA&#10;AADcAAAADwAAAGRycy9kb3ducmV2LnhtbESP3YrCMBSE7wXfIRzBO01bcH+qUUQQxIUFddm9PTbH&#10;ttic1CZqfHuzsLCXw8x8w8wWwTTiRp2rLStIxwkI4sLqmksFX4f16A2E88gaG8uk4EEOFvN+b4a5&#10;tnfe0W3vSxEh7HJUUHnf5lK6oiKDbmxb4uidbGfQR9mVUnd4j3DTyCxJXqTBmuNChS2tKirO+6tR&#10;wKHMfr4/9OW4XR8+L5v3oNPXnVLDQVhOQXgK/j/8195oBVk6gd8z8Qj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gUiDEAAAA3AAAAA8AAAAAAAAAAAAAAAAAmAIAAGRycy9k&#10;b3ducmV2LnhtbFBLBQYAAAAABAAEAPUAAACJAwAAAAA=&#10;" path="m53256,l83792,47535,72834,55431r-8943,9105l61957,72351r,8620l67275,92090r5559,8218l78232,109251r8702,8379l95152,120128r7976,l111829,117630r13455,-8379l156465,156545r-19176,11038l125284,170322r-7492,2820l108848,176204r-8218,2498l92493,178702r-8701,l75896,178702r-8621,-2498l58412,173142r-8137,-5559l39559,156545r-9024,-5640l25137,141962r-5478,-7654l14261,125607,8299,117630,5237,109251,2256,100308r,-8218l,83952,,74848,2256,66791r,-8621l8299,49711,17081,36014r5317,-8540l36498,13858,53256,xe" fillcolor="#fffefd" stroked="f" strokeweight="0">
                <v:stroke miterlimit="83231f" joinstyle="miter"/>
                <v:path arrowok="t" textboxrect="0,0,156465,178702"/>
              </v:shape>
              <v:shape id="Shape 85" o:spid="_x0000_s1094" style="position:absolute;left:8792;top:49993;width:2003;height:4271;visibility:visible;mso-wrap-style:square;v-text-anchor:top" coordsize="200253,4270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VbqcUA&#10;AADcAAAADwAAAGRycy9kb3ducmV2LnhtbESPQWvCQBSE70L/w/IKvenGQKNNs5ESahVPje2hx0f2&#10;NQnNvg3ZNab/3hUEj8PMfMNkm8l0YqTBtZYVLBcRCOLK6pZrBd9f2/kahPPIGjvLpOCfHGzyh1mG&#10;qbZnLmk8+loECLsUFTTe96mUrmrIoFvYnjh4v3Yw6IMcaqkHPAe46WQcRYk02HJYaLCnoqHq73gy&#10;Cj5+1vt4V34W76vuOXKFOfQvY6LU0+P09grC0+Tv4Vt7rxXEywSuZ8IRkP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VupxQAAANwAAAAPAAAAAAAAAAAAAAAAAJgCAABkcnMv&#10;ZG93bnJldi54bWxQSwUGAAAAAAQABAD1AAAAigMAAAAA&#10;" path="m29287,r8459,2901l52007,5881r11118,8380l74325,28360r8217,13536l88343,53175r97650,187323l189135,251858r5157,8057l197192,268697r3061,8138l200253,285375r,14260l200253,307531r-8620,11441l183334,330574r-8782,5398l160855,347091r-8620,2578l18007,419522,7130,425081,,427072,,327802,115979,268697,26708,92413,,106076,,8002,7130,5881,15509,2901,29287,xe" fillcolor="#fffefd" stroked="f" strokeweight="0">
                <v:stroke miterlimit="83231f" joinstyle="miter"/>
                <v:path arrowok="t" textboxrect="0,0,200253,427072"/>
              </v:shape>
              <v:shape id="Shape 86" o:spid="_x0000_s1095" style="position:absolute;left:8792;top:48279;width:97;height:1207;visibility:visible;mso-wrap-style:square;v-text-anchor:top" coordsize="9708,1207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SUIcUA&#10;AADcAAAADwAAAGRycy9kb3ducmV2LnhtbESPQWsCMRSE74X+h/AKvYhmVaqyNYpItT3q6sXbI3nu&#10;Lt28LEnqbvvrm4LQ4zAz3zDLdW8bcSMfascKxqMMBLF2puZSwfm0Gy5AhIhssHFMCr4pwHr1+LDE&#10;3LiOj3QrYikShEOOCqoY21zKoCuyGEauJU7e1XmLMUlfSuOxS3DbyEmWzaTFmtNChS1tK9KfxZdV&#10;MH+5dns9fdsXXGq/m/60g8P7Rannp37zCiJSH//D9/aHUTAZz+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tJQhxQAAANwAAAAPAAAAAAAAAAAAAAAAAJgCAABkcnMv&#10;ZG93bnJldi54bWxQSwUGAAAAAAQABAD1AAAAigMAAAAA&#10;" path="m,l926,1563r,7574l3907,20497r3223,8540l7130,37739r2578,7895l9708,54094r,8299l9708,71094r,8299l9708,87530,7130,95990,3907,110170,926,118146,,120708,,xe" fillcolor="#fffefd" stroked="f" strokeweight="0">
                <v:stroke miterlimit="83231f" joinstyle="miter"/>
                <v:path arrowok="t" textboxrect="0,0,9708,120708"/>
              </v:shape>
              <v:shape id="Shape 87" o:spid="_x0000_s1096" style="position:absolute;left:8792;top:25602;width:576;height:1965;visibility:visible;mso-wrap-style:square;v-text-anchor:top" coordsize="57566,1965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0tOcEA&#10;AADcAAAADwAAAGRycy9kb3ducmV2LnhtbERPTYvCMBC9C/sfwgh701SFxa1GEWVlVRRWBa9DM7bF&#10;ZlKSrK3/3hwEj4/3PZ23phJ3cr60rGDQT0AQZ1aXnCs4n356YxA+IGusLJOCB3mYzz46U0y1bfiP&#10;7seQixjCPkUFRQh1KqXPCjLo+7YmjtzVOoMhQpdL7bCJ4aaSwyT5kgZLjg0F1rQsKLsd/42C/Xa/&#10;2d2a/MDL9femuYTVaOVOSn1228UERKA2vMUv969WMBzEtfFMPAJ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9LTnBAAAA3AAAAA8AAAAAAAAAAAAAAAAAmAIAAGRycy9kb3du&#10;cmV2LnhtbFBLBQYAAAAABAAEAPUAAACGAwAAAAA=&#10;" path="m,l57566,17575,,196528,,xe" fillcolor="#fffefd" stroked="f" strokeweight="0">
                <v:stroke miterlimit="83231f" joinstyle="miter"/>
                <v:path arrowok="t" textboxrect="0,0,57566,196528"/>
              </v:shape>
              <v:shape id="Shape 88" o:spid="_x0000_s1097" style="position:absolute;left:8792;top:17580;width:4350;height:8028;visibility:visible;mso-wrap-style:square;v-text-anchor:top" coordsize="435031,8027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r2IMUA&#10;AADcAAAADwAAAGRycy9kb3ducmV2LnhtbESPS2sCQRCE70L+w9CB3HR2JQm6OkoikUhAiK97s9P7&#10;IDs9y06rm3+fEYQci6qvipove9eoC3Wh9mwgHSWgiHNvay4NHA/r4QRUEGSLjWcy8EsBlouHwRwz&#10;66+8o8teShVLOGRooBJpM61DXpHDMPItcfQK3zmUKLtS2w6vsdw1epwkr9phzXGhwpZWFeU/+7Mz&#10;MJ6si+nX+2exOu3OH9v0W7Yvz2LM02P/NgMl1Mt/+E5vbOTSKdzOxCO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vYgxQAAANwAAAAPAAAAAAAAAAAAAAAAAJgCAABkcnMv&#10;ZG93bnJldi54bWxQSwUGAAAAAAQABAD1AAAAigMAAAAA&#10;" path="m168912,l435031,162346r-33356,53015l135879,302133r5318,8863l286946,400025r-41977,70094l236751,464077,183334,573005,34926,631418,15509,674040r97650,47213l74325,802788,,766396,,537890,9708,517091r5801,-7816l15509,500575,7130,495096,,491856,,394816r59661,30588l68524,427418r11440,8782l91244,447399r5156,11280l99704,470119r,7897l99704,491953r-5801,14261l91244,514512r-2901,8702l228211,461660,,320358,,274894,12770,254598,266965,170644r9023,-2578l275988,162346r-9023,-5398l127339,70176,168912,xe" fillcolor="#fffefd" stroked="f" strokeweight="0">
                <v:stroke miterlimit="83231f" joinstyle="miter"/>
                <v:path arrowok="t" textboxrect="0,0,435031,802788"/>
              </v:shape>
              <v:shape id="Shape 89" o:spid="_x0000_s1098" style="position:absolute;left:12720;top:12153;width:5037;height:4980;visibility:visible;mso-wrap-style:square;v-text-anchor:top" coordsize="503716,497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ft1sMA&#10;AADcAAAADwAAAGRycy9kb3ducmV2LnhtbERPz2vCMBS+C/sfwht4kZmuinOdUUQQPYnVHXZ8NG9N&#10;WfPSNVGrf705CB4/vt+zRWdrcabWV44VvA8TEMSF0xWXCr6P67cpCB+QNdaOScGVPCzmL70ZZtpd&#10;OKfzIZQihrDPUIEJocmk9IUhi37oGuLI/brWYoiwLaVu8RLDbS3TJJlIixXHBoMNrQwVf4eTVTCy&#10;e7ObDjY/m3H6eVuN8+3/+sMp1X/tll8gAnXhKX64t1pBmsb58Uw8AnJ+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Jft1sMAAADcAAAADwAAAAAAAAAAAAAAAACYAgAAZHJzL2Rv&#10;d25yZXYueG1sUEsFBgAAAAAEAAQA9QAAAIgDAAAAAA==&#10;" path="m288517,l503716,226964r-61393,55752l322195,156627r19417,173141l322195,346929,145830,316556,269100,444338r-56640,53659l,271114,50436,224143r210366,33275l237839,47859,288517,xe" fillcolor="#fffefd" stroked="f" strokeweight="0">
                <v:stroke miterlimit="83231f" joinstyle="miter"/>
                <v:path arrowok="t" textboxrect="0,0,503716,497997"/>
              </v:shape>
              <v:shape id="Shape 90" o:spid="_x0000_s1099" style="position:absolute;left:16164;top:10322;width:1758;height:3661;visibility:visible;mso-wrap-style:square;v-text-anchor:top" coordsize="175801,3661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Ztw8QA&#10;AADcAAAADwAAAGRycy9kb3ducmV2LnhtbESPwWrDMBBE74H+g9hAL6GW40IxrpUQCiE9hEJtf8Bi&#10;bS031spYSuz+fRUo9DjMzBum3C92EDeafO9YwTZJQRC3TvfcKWjq41MOwgdkjYNjUvBDHva7h1WJ&#10;hXYzf9KtCp2IEPYFKjAhjIWUvjVk0SduJI7el5sshiinTuoJ5wi3g8zS9EVa7DkuGBzpzVB7qa5W&#10;wWlszLO1p1pv8nOdXkJef3znSj2ul8MriEBL+A//td+1gizbwv1MPAJy9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mbcPEAAAA3AAAAA8AAAAAAAAAAAAAAAAAmAIAAGRycy9k&#10;b3ducmV2LnhtbFBLBQYAAAAABAAEAPUAAACJAwAAAAA=&#10;" path="m175801,r,92570l114811,141170r24815,30938l175801,143808r,222308l,138350,175801,xe" fillcolor="#fffefd" stroked="f" strokeweight="0">
                <v:stroke miterlimit="83231f" joinstyle="miter"/>
                <v:path arrowok="t" textboxrect="0,0,175801,366116"/>
              </v:shape>
              <v:shape id="Shape 91" o:spid="_x0000_s1100" style="position:absolute;left:19042;top:63418;width:2390;height:4103;visibility:visible;mso-wrap-style:square;v-text-anchor:top" coordsize="239047,4102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0HkMQA&#10;AADcAAAADwAAAGRycy9kb3ducmV2LnhtbESPQWvCQBSE74L/YXkFb7rpolaiq4hg9SamheLtmX0m&#10;wezbkN1q/PfdguBxmJlvmMWqs7W4UesrxxreRwkI4tyZigsN31/b4QyED8gGa8ek4UEeVst+b4Gp&#10;cXc+0i0LhYgQ9ilqKENoUil9XpJFP3INcfQurrUYomwLaVq8R7itpUqSqbRYcVwosaFNSfk1+7Ua&#10;xqeD2Z0z9dEdtpNr7i+b6c9npvXgrVvPQQTqwiv8bO+NBqUU/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NB5DEAAAA3AAAAA8AAAAAAAAAAAAAAAAAmAIAAGRycy9k&#10;b3ducmV2LnhtbFBLBQYAAAAABAAEAPUAAACJAwAAAAA=&#10;" path="m165247,r73800,46390l239047,50263r-54222,90006l239047,135128r,73980l227285,209881r11762,28130l239047,410297,212863,394222,139948,212458,78232,310673,,263217,165247,xe" fillcolor="#fffefd" stroked="f" strokeweight="0">
                <v:stroke miterlimit="83231f" joinstyle="miter"/>
                <v:path arrowok="t" textboxrect="0,0,239047,410297"/>
              </v:shape>
              <v:shape id="Shape 92" o:spid="_x0000_s1101" style="position:absolute;left:17922;top:61935;width:1319;height:3999;visibility:visible;mso-wrap-style:square;v-text-anchor:top" coordsize="131971,399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Seh8UA&#10;AADcAAAADwAAAGRycy9kb3ducmV2LnhtbESPQWvCQBSE7wX/w/KE3upLU9pKdBURBQ8i1PbS2zP7&#10;TEKzb0N2TaK/vlsoeBxm5htmvhxsrTpufeVEw/MkAcWSO1NJoeHrc/s0BeUDiaHaCWu4soflYvQw&#10;p8y4Xj64O4ZCRYj4jDSUITQZos9LtuQnrmGJ3tm1lkKUbYGmpT7CbY1pkryhpUriQkkNr0vOf44X&#10;q2HzjrfdHr/X7nC4Yf9adIk5odaP42E1AxV4CPfwf3tnNKTpC/ydiUcA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dJ6HxQAAANwAAAAPAAAAAAAAAAAAAAAAAJgCAABkcnMv&#10;ZG93bnJldi54bWxQSwUGAAAAAAQABAD1AAAAigMAAAAA&#10;" path="m70094,r61877,44876l86692,399862,5962,338550r8218,-69289l,258554,,163166r28360,21417l41734,92573,,112110,,29962,70094,xe" fillcolor="#fffefd" stroked="f" strokeweight="0">
                <v:stroke miterlimit="83231f" joinstyle="miter"/>
                <v:path arrowok="t" textboxrect="0,0,131971,399862"/>
              </v:shape>
              <v:shape id="Shape 93" o:spid="_x0000_s1102" style="position:absolute;left:17922;top:11232;width:2659;height:2935;visibility:visible;mso-wrap-style:square;v-text-anchor:top" coordsize="265957,29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g0MIA&#10;AADcAAAADwAAAGRycy9kb3ducmV2LnhtbESPUWsCMRCE34X+h7BC3zTnUVp7GkWFA19r/QHby3p3&#10;eNmkl62m/74pFPo4zMw3zHqb3KBuNMbes4HFvABF3Hjbc2vg/F7PlqCiIFscPJOBb4qw3TxM1lhZ&#10;f+c3up2kVRnCsUIDnUiotI5NRw7j3Afi7F386FCyHFttR7xnuBt0WRTP2mHPeaHDQIeOmuvpyxn4&#10;lCEsX9p0vAT+kHjYv9Z1EmMep2m3AiWU5D/81z5aA2X5BL9n8hH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yGDQwgAAANwAAAAPAAAAAAAAAAAAAAAAAJgCAABkcnMvZG93&#10;bnJldi54bWxQSwUGAAAAAAQABAD1AAAAhwMAAAAA&#10;" path="m67435,r44555,55835l8379,137048r31099,38834l218663,33920r47294,61393l14180,293432,,275060,,52753,67435,xe" fillcolor="#fffefd" stroked="f" strokeweight="0">
                <v:stroke miterlimit="83231f" joinstyle="miter"/>
                <v:path arrowok="t" textboxrect="0,0,265957,293432"/>
              </v:shape>
              <v:shape id="Shape 94" o:spid="_x0000_s1103" style="position:absolute;left:17922;top:9750;width:1178;height:1497;visibility:visible;mso-wrap-style:square;v-text-anchor:top" coordsize="117872,1497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xTMUA&#10;AADcAAAADwAAAGRycy9kb3ducmV2LnhtbESPS2vCQBSF94X+h+EWumsmDVRKdAxBaemmFh8o7q6Z&#10;axLM3AmZaRL/fUcouDycx8eZZaNpRE+dqy0reI1iEMSF1TWXCnbbj5d3EM4ja2wsk4IrOcjmjw8z&#10;TLUdeE39xpcijLBLUUHlfZtK6YqKDLrItsTBO9vOoA+yK6XucAjjppFJHE+kwZoDocKWFhUVl82v&#10;CVxjl99HHR/yn/5yWg34aZeTvVLPT2M+BeFp9Pfwf/tLK0iSN7idC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TFMxQAAANwAAAAPAAAAAAAAAAAAAAAAAJgCAABkcnMv&#10;ZG93bnJldi54bWxQSwUGAAAAAAQABAD1AAAAigMAAAAA&#10;" path="m72672,r45200,55835l,149761,,57191,72672,xe" fillcolor="#fffefd" stroked="f" strokeweight="0">
                <v:stroke miterlimit="83231f" joinstyle="miter"/>
                <v:path arrowok="t" textboxrect="0,0,117872,149761"/>
              </v:shape>
              <v:shape id="Shape 95" o:spid="_x0000_s1104" style="position:absolute;left:19181;top:8161;width:2251;height:3939;visibility:visible;mso-wrap-style:square;v-text-anchor:top" coordsize="225109,3938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jsMMEA&#10;AADcAAAADwAAAGRycy9kb3ducmV2LnhtbESPzYrCMBSF9wPzDuEK7sbULkSqUURwOlt1xO2luaap&#10;zU1pMlrf3gjCLA/n5+Ms14NrxY36YD0rmE4yEMSV15aNgt/j7msOIkRkja1nUvCgAOvV58cSC+3v&#10;vKfbIRqRRjgUqKCOsSukDFVNDsPEd8TJu/jeYUyyN1L3eE/jrpV5ls2kQ8uJUGNH25qq6+HPJe7l&#10;dDp/l6UxVTu3tnw0Q5M3So1Hw2YBItIQ/8Pv9o9WkOczeJ1JR0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Y7DDBAAAA3AAAAA8AAAAAAAAAAAAAAAAAmAIAAGRycy9kb3du&#10;cmV2LnhtbFBLBQYAAAAABAAEAPUAAACGAwAAAAA=&#10;" path="m225109,r,79808l223739,80708r-8378,2740l207545,89329r-92815,58412l201099,282050r24010,-15371l225109,356565r-60427,37314l,130903,168066,27694r8299,-5881l184745,15931r8297,-2255l201099,7955r8944,-3062l218422,2315,225109,xe" fillcolor="#fffefd" stroked="f" strokeweight="0">
                <v:stroke miterlimit="83231f" joinstyle="miter"/>
                <v:path arrowok="t" textboxrect="0,0,225109,393879"/>
              </v:shape>
              <v:shape id="Shape 96" o:spid="_x0000_s1105" style="position:absolute;left:21432;top:65798;width:969;height:2318;visibility:visible;mso-wrap-style:square;v-text-anchor:top" coordsize="96924,23178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lx8MA&#10;AADcAAAADwAAAGRycy9kb3ducmV2LnhtbESPzWrDMBCE74W8g9hAb40c17TBiRKCISGX0jY/98Xa&#10;WCbWyliK7bx9VSj0OMzMN8xqM9pG9NT52rGC+SwBQVw6XXOl4HzavSxA+ICssXFMCh7kYbOePK0w&#10;127gb+qPoRIRwj5HBSaENpfSl4Ys+plriaN3dZ3FEGVXSd3hEOG2kWmSvEmLNccFgy0Vhsrb8W4V&#10;ZJ/uC3vzsb9UKLPF63DrqUiUep6O2yWIQGP4D/+1D1pBmr7D75l4BOT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lx8MAAADcAAAADwAAAAAAAAAAAAAAAACYAgAAZHJzL2Rv&#10;d25yZXYueG1sUEsFBgAAAAAEAAQA9QAAAIgDAAAAAA==&#10;" path="m,l96924,231785,,172286,,xe" fillcolor="#fffefd" stroked="f" strokeweight="0">
                <v:stroke miterlimit="83231f" joinstyle="miter"/>
                <v:path arrowok="t" textboxrect="0,0,96924,231785"/>
              </v:shape>
              <v:shape id="Shape 97" o:spid="_x0000_s1106" style="position:absolute;left:22653;top:65321;width:2222;height:3779;visibility:visible;mso-wrap-style:square;v-text-anchor:top" coordsize="222248,377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rLMQA&#10;AADcAAAADwAAAGRycy9kb3ducmV2LnhtbERPy2oCMRTdC/2HcAtuRDOdhZTROEhpqRQs1bpxd53c&#10;edTJzZikOvXrzULo8nDe87w3rTiT841lBU+TBARxYXXDlYLd99v4GYQPyBpby6Tgjzzki4fBHDNt&#10;L7yh8zZUIoawz1BBHUKXSemLmgz6ie2II1daZzBE6CqpHV5iuGllmiRTabDh2FBjRy81Fcftr1Fw&#10;en3nn54P5efHyX0d95swkte1UsPHfjkDEagP/+K7e6UVpGlcG8/EI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Vm6yzEAAAA3AAAAA8AAAAAAAAAAAAAAAAAmAIAAGRycy9k&#10;b3ducmV2LnhtbFBLBQYAAAAABAAEAPUAAACJAwAAAAA=&#10;" path="m122625,r99623,42696l222248,123174,176285,103772,114568,251535r66953,28039l189659,282716r8218,2417l211896,290692r10352,4073l222248,377964r-1973,-338l211896,374887r-8380,-3224l195540,369165r-11038,-5558l176285,360948r-11603,-3384l,287872,122625,xe" fillcolor="#fffefd" stroked="f" strokeweight="0">
                <v:stroke miterlimit="83231f" joinstyle="miter"/>
                <v:path arrowok="t" textboxrect="0,0,222248,377964"/>
              </v:shape>
              <v:shape id="Shape 98" o:spid="_x0000_s1107" style="position:absolute;left:21432;top:64652;width:2421;height:857;visibility:visible;mso-wrap-style:square;v-text-anchor:top" coordsize="242110,85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6W8UA&#10;AADcAAAADwAAAGRycy9kb3ducmV2LnhtbESPT4vCMBTE74LfITzBm6YtIlqNIspC9yCsfw4eH82z&#10;rTYvtclq99tvFhY8DjPzG2a57kwtntS6yrKCeByBIM6trrhQcD59jGYgnEfWWFsmBT/kYL3q95aY&#10;avviAz2PvhABwi5FBaX3TSqly0sy6Ma2IQ7e1bYGfZBtIXWLrwA3tUyiaCoNVhwWSmxoW1J+P34b&#10;BZc4i4v94+v0SKos9p+7ya2hi1LDQbdZgPDU+Xf4v51pBUkyh78z4Qj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bxQAAANwAAAAPAAAAAAAAAAAAAAAAAJgCAABkcnMv&#10;ZG93bnJldi54bWxQSwUGAAAAAAQABAD1AAAAigMAAAAA&#10;" path="m124237,l242110,69854,,85758,,11778,124237,xe" fillcolor="#fffefd" stroked="f" strokeweight="0">
                <v:stroke miterlimit="83231f" joinstyle="miter"/>
                <v:path arrowok="t" textboxrect="0,0,242110,85758"/>
              </v:shape>
              <v:shape id="Shape 99" o:spid="_x0000_s1108" style="position:absolute;left:21432;top:63882;width:17;height:39;visibility:visible;mso-wrap-style:square;v-text-anchor:top" coordsize="1692,3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LMIA&#10;AADcAAAADwAAAGRycy9kb3ducmV2LnhtbERPy4rCMBTdC/5DuII7TbUgY8coIgiCLsYHjMs7zZ2m&#10;2tyUJtr695OFMMvDeS9Wna3EkxpfOlYwGScgiHOnSy4UXM7b0QcIH5A1Vo5JwYs8rJb93gIz7Vo+&#10;0vMUChFD2GeowIRQZ1L63JBFP3Y1ceR+XWMxRNgUUjfYxnBbyWmSzKTFkmODwZo2hvL76WEV3PaH&#10;601e7+3ja13MuypNZz/mW6nhoFt/ggjUhX/x273TCqZpnB/PxCM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MX8swgAAANwAAAAPAAAAAAAAAAAAAAAAAJgCAABkcnMvZG93&#10;bnJldi54bWxQSwUGAAAAAAQABAD1AAAAhwMAAAAA&#10;" path="m,l1692,1064,,3873,,xe" fillcolor="#fffefd" stroked="f" strokeweight="0">
                <v:stroke miterlimit="83231f" joinstyle="miter"/>
                <v:path arrowok="t" textboxrect="0,0,1692,3873"/>
              </v:shape>
              <v:shape id="Shape 100" o:spid="_x0000_s1109" style="position:absolute;left:21432;top:8074;width:2004;height:3653;visibility:visible;mso-wrap-style:square;v-text-anchor:top" coordsize="200375,36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zRMQA&#10;AADcAAAADwAAAGRycy9kb3ducmV2LnhtbESPQWsCMRSE7wX/Q3hCL0WzWmh1axQVhHqrVvD63Dw3&#10;SzcvaxLX9d83QqHHYWa+YWaLztaiJR8qxwpGwwwEceF0xaWCw/dmMAERIrLG2jEpuFOAxbz3NMNc&#10;uxvvqN3HUiQIhxwVmBibXMpQGLIYhq4hTt7ZeYsxSV9K7fGW4LaW4yx7kxYrTgsGG1obKn72V6ug&#10;3VwqMzV1tm1W9/fj+fQS/ddVqed+t/wAEamL/+G/9qdWMH4dweNMOgJy/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zM0TEAAAA3AAAAA8AAAAAAAAAAAAAAAAAmAIAAGRycy9k&#10;b3ducmV2LnhtbFBLBQYAAAAABAAEAPUAAACJAwAAAAA=&#10;" path="m32309,r8620,l49147,r8299,l66147,,88304,2417r13938,5720l116261,13617r11119,8782l141560,33033r11280,11682l160977,55915r11038,16194l177977,80811r5640,8620l186356,98052r2498,10634l194494,117147r,11925l197394,136967r,10796l200375,156465r,8057l197394,175719r,8622l194494,192478r-2659,11441l188854,212379r-2498,8299l177977,231878r-5962,11600l163716,254435r-10876,8219l141560,273611r-8541,6205l119242,290774r-8863,5235l102242,301570r-8057,5559l,365288,,275403,40929,249200r10958,-8863l66147,231878r11038,-8460l85726,214876r5156,-8781l99502,198441r8622,-14100l110379,169920r,-7896l108124,147763r-3223,-10796l99502,129072r-5317,-9105l88304,111748r-5479,-8378l71868,92172,57446,86613,46005,80811r-8299,l24010,80811r-8782,l7332,83711,,88531,,8723,1692,8137,9991,5237,18290,2417,32309,xe" fillcolor="#fffefd" stroked="f" strokeweight="0">
                <v:stroke miterlimit="83231f" joinstyle="miter"/>
                <v:path arrowok="t" textboxrect="0,0,200375,365288"/>
              </v:shape>
              <v:shape id="Shape 101" o:spid="_x0000_s1110" style="position:absolute;left:22960;top:6955;width:1915;height:3180;visibility:visible;mso-wrap-style:square;v-text-anchor:top" coordsize="191471,3180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tzsQA&#10;AADcAAAADwAAAGRycy9kb3ducmV2LnhtbESPUWvCMBSF3wf7D+EOfJvpOpBRjaWMiRNfnNsPuDbX&#10;ptjcdE009d8bYbDHwznnO5xFOdpOXGjwrWMFL9MMBHHtdMuNgp/v1fMbCB+QNXaOScGVPJTLx4cF&#10;FtpF/qLLPjQiQdgXqMCE0BdS+tqQRT91PXHyjm6wGJIcGqkHjAluO5ln2UxabDktGOzp3VB92p+t&#10;gmpNMVvpj/zX2M1ue2h2caOjUpOnsZqDCDSG//Bf+1MryF9zuJ9JR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bc7EAAAA3AAAAA8AAAAAAAAAAAAAAAAAmAIAAGRycy9k&#10;b3ducmV2LnhtbFBLBQYAAAAABAAEAPUAAACJAwAAAAA=&#10;" path="m78715,l191471,224139r,65894l137370,318004,,38592,78715,xe" fillcolor="#fffefd" stroked="f" strokeweight="0">
                <v:stroke miterlimit="83231f" joinstyle="miter"/>
                <v:path arrowok="t" textboxrect="0,0,191471,318004"/>
              </v:shape>
              <v:shape id="Shape 102" o:spid="_x0000_s1111" style="position:absolute;left:23879;top:6474;width:996;height:1067;visibility:visible;mso-wrap-style:square;v-text-anchor:top" coordsize="99623,106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g4IMYA&#10;AADcAAAADwAAAGRycy9kb3ducmV2LnhtbESPQWvCQBSE7wX/w/IK3uqmEVqJrhIDxVJLwdjeH9ln&#10;Nph9m2ZXjf31bqHQ4zAz3zCL1WBbcabeN44VPE4SEMSV0w3XCj73Lw8zED4ga2wdk4IreVgtR3cL&#10;zLS78I7OZahFhLDPUIEJocuk9JUhi37iOuLoHVxvMUTZ11L3eIlw28o0SZ6kxYbjgsGOCkPVsTxZ&#10;BcU636Vfh+/y7f2a/2xMcXre6g+lxvdDPgcRaAj/4b/2q1aQTqfweyYe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g4IMYAAADcAAAADwAAAAAAAAAAAAAAAACYAgAAZHJz&#10;L2Rvd25yZXYueG1sUEsFBgAAAAAEAAQA9QAAAIsDAAAAAA==&#10;" path="m99623,r,80721l28279,106681,,36829,99623,xe" fillcolor="#fffefd" stroked="f" strokeweight="0">
                <v:stroke miterlimit="83231f" joinstyle="miter"/>
                <v:path arrowok="t" textboxrect="0,0,99623,106681"/>
              </v:shape>
              <v:shape id="Shape 103" o:spid="_x0000_s1112" style="position:absolute;left:30178;top:67697;width:2622;height:3219;visibility:visible;mso-wrap-style:square;v-text-anchor:top" coordsize="262251,3218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fV6MIA&#10;AADcAAAADwAAAGRycy9kb3ducmV2LnhtbESPUWsCMRCE3wv9D2ELvtVcrehxNYoIlr6J2h+wXLaX&#10;a283xyV68d83QqGPw8x8w6w2iTt1pSG0Xgy8TAtQJLW3rTQGPs/75xJUiCgWOy9k4EYBNuvHhxVW&#10;1o9ypOspNipDJFRowMXYV1qH2hFjmPqeJHtffmCMWQ6NtgOOGc6dnhXFQjO2khcc9rRzVP+cLmyA&#10;i+/3Mi0jcygvc78d0+G8dMZMntL2DVSkFP/Df+0Pa2D2Oof7mXwE9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d9XowgAAANwAAAAPAAAAAAAAAAAAAAAAAJgCAABkcnMvZG93&#10;bnJldi54bWxQSwUGAAAAAAQABAD1AAAAhwMAAAAA&#10;" path="m61394,r58654,11361l262251,188893r,132997l120048,142446r-5963,8701l80649,319215,,301650,61394,xe" fillcolor="#fffefd" stroked="f" strokeweight="0">
                <v:stroke miterlimit="83231f" joinstyle="miter"/>
                <v:path arrowok="t" textboxrect="0,0,262251,321890"/>
              </v:shape>
              <v:shape id="Shape 104" o:spid="_x0000_s1113" style="position:absolute;left:26458;top:66771;width:3884;height:3836;visibility:visible;mso-wrap-style:square;v-text-anchor:top" coordsize="388422,3835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BsccA&#10;AADcAAAADwAAAGRycy9kb3ducmV2LnhtbESPX2vCMBTF3wd+h3AF32a6SkU6o2yDiTCmqGOwt0tz&#10;13RrbmqTabtPvwwEHw/nz48zX3a2FidqfeVYwd04AUFcOF1xqeDt8Hw7A+EDssbaMSnoycNyMbiZ&#10;Y67dmXd02odSxBH2OSowITS5lL4wZNGPXUMcvU/XWgxRtqXULZ7juK1lmiRTabHiSDDY0JOh4nv/&#10;YyPXvG7fj7PJpk8fe1p9fRyy7OVXqdGwe7gHEagL1/ClvdYK0kkG/2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zwbHHAAAA3AAAAA8AAAAAAAAAAAAAAAAAmAIAAGRy&#10;cy9kb3ducmV2LnhtbFBLBQYAAAAABAAEAPUAAACMAwAAAAA=&#10;" path="m80810,l388422,84436r-19739,67032l150986,92652r-11683,39319l265233,168065r-16840,70095l120369,201905r-14179,47374l329446,310431r-18934,73156l,299312,80810,xe" fillcolor="#fffefd" stroked="f" strokeweight="0">
                <v:stroke miterlimit="83231f" joinstyle="miter"/>
                <v:path arrowok="t" textboxrect="0,0,388422,383587"/>
              </v:shape>
              <v:shape id="Shape 105" o:spid="_x0000_s1114" style="position:absolute;left:24875;top:65748;width:1969;height:3430;visibility:visible;mso-wrap-style:square;v-text-anchor:top" coordsize="196870,3430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GT8cA&#10;AADcAAAADwAAAGRycy9kb3ducmV2LnhtbESPQWvCQBSE74L/YXmCt7ox2lBSV5FQQQ9CtRU8vmZf&#10;k9Ts2zS7auyv7xYKHoeZ+YaZLTpTiwu1rrKsYDyKQBDnVldcKHh/Wz08gXAeWWNtmRTcyMFi3u/N&#10;MNX2yju67H0hAoRdigpK75tUSpeXZNCNbEMcvE/bGvRBtoXULV4D3NQyjqJEGqw4LJTYUFZSftqf&#10;jYLt4WeTPL5Mpufb6avZfbxmx/g7U2o46JbPIDx1/h7+b6+1gniSwN+ZcATk/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TBk/HAAAA3AAAAA8AAAAAAAAAAAAAAAAAmAIAAGRy&#10;cy9kb3ducmV2LnhtbFBLBQYAAAAABAAEAPUAAACMAwAAAAA=&#10;" path="m,l82543,35375r8621,3062l99301,44237r8379,2418l116221,52616r7976,5237l138377,65991r13858,11763l163434,88470r3062,9105l177292,108532r3384,8539l188813,127948r2578,8379l191391,144626r5479,13778l196870,167267r,14019l196870,189664r,7815l193889,211982r-2498,7735l188813,228498r-2739,8380l183012,245176r-5720,8621l174634,265479r-5399,8138l163434,281915r-5156,8541l149657,295854r-5560,8379l135879,309792r-8459,5076l113159,326469r-8379,2499l93500,334930r-8137,2497l76661,337427r-8620,3062l60306,340489r-11763,2578l35088,340489r-13938,l12609,337427,,335268,,252069r4391,1728l15591,253797r10715,2497l35088,256294r8460,l51766,256294r8540,-2497l70941,245176,82543,234300r5398,-8540l93500,217299r5801,-8460l101557,197479r3223,-7815l107680,181286r,-8300l107680,158404r-6123,-11200l99301,139067,91164,127948,79723,117071r-8782,-3624l62723,108532,51766,102329,,80478,,xe" fillcolor="#fffefd" stroked="f" strokeweight="0">
                <v:stroke miterlimit="83231f" joinstyle="miter"/>
                <v:path arrowok="t" textboxrect="0,0,196870,343067"/>
              </v:shape>
              <v:shape id="Shape 106" o:spid="_x0000_s1115" style="position:absolute;left:24875;top:9196;width:263;height:659;visibility:visible;mso-wrap-style:square;v-text-anchor:top" coordsize="26306,65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RO9cMA&#10;AADcAAAADwAAAGRycy9kb3ducmV2LnhtbESPT2vCQBTE7wW/w/IK3upGC6lNXUWkwVz9g+dH9jUb&#10;zL4N2TWJfvpuQehxmJnfMKvNaBvRU+drxwrmswQEcel0zZWC8yl/W4LwAVlj45gU3MnDZj15WWGm&#10;3cAH6o+hEhHCPkMFJoQ2k9KXhiz6mWuJo/fjOoshyq6SusMhwm0jF0mSSos1xwWDLe0MldfjzSrI&#10;t983OqXj9VFQs6/nl8/clFqp6eu4/QIRaAz/4We70AoW7x/wdyYeAb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RO9cMAAADcAAAADwAAAAAAAAAAAAAAAACYAgAAZHJzL2Rv&#10;d25yZXYueG1sUEsFBgAAAAAEAAQA9QAAAIgDAAAAAA==&#10;" path="m,l26306,52292,,65893,,xe" fillcolor="#fffefd" stroked="f" strokeweight="0">
                <v:stroke miterlimit="83231f" joinstyle="miter"/>
                <v:path arrowok="t" textboxrect="0,0,26306,65893"/>
              </v:shape>
              <v:shape id="Shape 107" o:spid="_x0000_s1116" style="position:absolute;left:24875;top:5610;width:2611;height:3691;visibility:visible;mso-wrap-style:square;v-text-anchor:top" coordsize="261083,369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O9M8EA&#10;AADcAAAADwAAAGRycy9kb3ducmV2LnhtbERPz2vCMBS+C/4P4Qm7aWoHItUoW3GbeFN3mLdH82yL&#10;zUtpsrT+9+YgePz4fq+3g2lEoM7VlhXMZwkI4sLqmksFv+ev6RKE88gaG8uk4E4OtpvxaI2Ztj0f&#10;KZx8KWIIuwwVVN63mZSuqMigm9mWOHJX2xn0EXal1B32Mdw0Mk2ShTRYc2yosKW8ouJ2+jcKvvOf&#10;xd8hUF5ejv2BPnchlUNQ6m0yfKxAeBr8S/x077WC9D2ujWfi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GTvTPBAAAA3AAAAA8AAAAAAAAAAAAAAAAAmAIAAGRycy9kb3du&#10;cmV2LnhtbFBLBQYAAAAABAAEAPUAAACGAwAAAAA=&#10;" path="m233609,r27474,69851l135879,117145r80247,221405l132898,369084,51766,148245,,167081,,86360,233609,xe" fillcolor="#fffefd" stroked="f" strokeweight="0">
                <v:stroke miterlimit="83231f" joinstyle="miter"/>
                <v:path arrowok="t" textboxrect="0,0,261083,369084"/>
              </v:shape>
              <v:shape id="Shape 108" o:spid="_x0000_s1117" style="position:absolute;left:27321;top:4722;width:3917;height:3825;visibility:visible;mso-wrap-style:square;v-text-anchor:top" coordsize="391725,382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04MUA&#10;AADcAAAADwAAAGRycy9kb3ducmV2LnhtbESPS2sCMRSF94X+h3AFN6VmqtjHaJRWEFx046vr28l1&#10;Mji5GZLojP56UxC6PJzHx5nOO1uLM/lQOVbwMshAEBdOV1wq2G2Xz+8gQkTWWDsmBRcKMJ89Pkwx&#10;167lNZ03sRRphEOOCkyMTS5lKAxZDAPXECfv4LzFmKQvpfbYpnFby2GWvUqLFSeCwYYWhorj5mQT&#10;tzP7/c/TVV9Xh6+2+h77y/HtV6l+r/ucgIjUxf/wvb3SCoajD/g7k46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HTgxQAAANwAAAAPAAAAAAAAAAAAAAAAAJgCAABkcnMv&#10;ZG93bnJldi54bWxQSwUGAAAAAAQABAD1AAAAigMAAAAA&#10;" path="m307692,r19659,69531l106834,127541r10957,39558l246057,133826r19417,70094l136725,237034r11682,46972l372147,223257r19578,75413l84033,382460,,83712,307692,xe" fillcolor="#fffefd" stroked="f" strokeweight="0">
                <v:stroke miterlimit="83231f" joinstyle="miter"/>
                <v:path arrowok="t" textboxrect="0,0,391725,382460"/>
              </v:shape>
              <v:shape id="Shape 109" o:spid="_x0000_s1118" style="position:absolute;left:30984;top:4334;width:1816;height:3344;visibility:visible;mso-wrap-style:square;v-text-anchor:top" coordsize="181602,3344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GJ5MEA&#10;AADcAAAADwAAAGRycy9kb3ducmV2LnhtbERPy4rCMBTdD/gP4QruxlSRYahGUVHoZtBRQdxdmtsH&#10;Jjelidrx6ycLweXhvGeLzhpxp9bXjhWMhgkI4tzpmksFp+P28xuED8gajWNS8EceFvPexwxT7R78&#10;S/dDKEUMYZ+igiqEJpXS5xVZ9EPXEEeucK3FEGFbSt3iI4ZbI8dJ8iUt1hwbKmxoXVF+PdysgrOZ&#10;hJ88u6xstt88G5MUxV7ulBr0u+UURKAuvMUvd6YVjCdxfjwTj4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7xieTBAAAA3AAAAA8AAAAAAAAAAAAAAAAAmAIAAGRycy9kb3du&#10;cmV2LnhtbFBLBQYAAAAABAAEAPUAAACGAwAAAAA=&#10;" path="m181602,r,72705l100792,85928r8299,58573l181602,132900r,82678l167422,205974r-47294,8864l139867,320705,50597,334482,,30094,181602,xe" fillcolor="#fffefd" stroked="f" strokeweight="0">
                <v:stroke miterlimit="83231f" joinstyle="miter"/>
                <v:path arrowok="t" textboxrect="0,0,181602,334482"/>
              </v:shape>
              <v:shape id="Shape 110" o:spid="_x0000_s1119" style="position:absolute;left:35741;top:69977;width:1117;height:1609;visibility:visible;mso-wrap-style:square;v-text-anchor:top" coordsize="111709,160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RoS8UA&#10;AADcAAAADwAAAGRycy9kb3ducmV2LnhtbESPT2sCMRTE74LfITzBm2YVqXZrlFIq2IMH1/47PpLn&#10;7uLmZZtEXb99UxB6HGbmN8xy3dlGXMiH2rGCyTgDQaydqblU8H7YjBYgQkQ22DgmBTcKsF71e0vM&#10;jbvyni5FLEWCcMhRQRVjm0sZdEUWw9i1xMk7Om8xJulLaTxeE9w2cpplD9JizWmhwpZeKtKn4mwV&#10;FIvt6+PHzB7evjefO61/5vjVeaWGg+75CUSkLv6H7+2tUTCdTeD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FGhLxQAAANwAAAAPAAAAAAAAAAAAAAAAAJgCAABkcnMv&#10;ZG93bnJldi54bWxQSwUGAAAAAAQABAD1AAAAigMAAAAA&#10;" path="m111709,r,160910l,160910,,113293,111709,xe" fillcolor="#fffefd" stroked="f" strokeweight="0">
                <v:stroke miterlimit="83231f" joinstyle="miter"/>
                <v:path arrowok="t" textboxrect="0,0,111709,160910"/>
              </v:shape>
              <v:shape id="Shape 1206" o:spid="_x0000_s1120" style="position:absolute;left:35965;top:68484;width:893;height:725;visibility:visible;mso-wrap-style:square;v-text-anchor:top" coordsize="89310,725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0pcIA&#10;AADcAAAADwAAAGRycy9kb3ducmV2LnhtbESP3YrCMBSE7wXfIRzBO00tIks1ioqCeCP+PMCxObbV&#10;5qQ0qa1vbxYW9nKYmW+YxaozpXhT7QrLCibjCARxanXBmYLbdT/6AeE8ssbSMin4kIPVst9bYKJt&#10;y2d6X3wmAoRdggpy76tESpfmZNCNbUUcvIetDfog60zqGtsAN6WMo2gmDRYcFnKsaJtT+ro0RsHu&#10;lZ3bqWk20alJn/u7tea4PSg1HHTrOQhPnf8P/7UPWkE8jeH3TDgCcv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S/SlwgAAANwAAAAPAAAAAAAAAAAAAAAAAJgCAABkcnMvZG93&#10;bnJldi54bWxQSwUGAAAAAAQABAD1AAAAhwMAAAAA&#10;" path="m,l89310,r,72512l,72512,,e" fillcolor="#fffefd" stroked="f" strokeweight="0">
                <v:stroke miterlimit="83231f" joinstyle="miter"/>
                <v:path arrowok="t" textboxrect="0,0,89310,72512"/>
              </v:shape>
              <v:shape id="Shape 112" o:spid="_x0000_s1121" style="position:absolute;left:34538;top:68427;width:1172;height:3159;visibility:visible;mso-wrap-style:square;v-text-anchor:top" coordsize="117228,315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qZ7sQA&#10;AADcAAAADwAAAGRycy9kb3ducmV2LnhtbESPQWvCQBSE7wX/w/KE3pqNsS0hzSoSbPGqLfT6yL4m&#10;0ezbuLuN8d+7BaHHYWa+Ycr1ZHoxkvOdZQWLJAVBXFvdcaPg6/P9KQfhA7LG3jIpuJKH9Wr2UGKh&#10;7YX3NB5CIyKEfYEK2hCGQkpft2TQJ3Ygjt6PdQZDlK6R2uElwk0vszR9lQY7jgstDlS1VJ8Ov0bB&#10;hsdtPn7n9Tn/eFkcB3e1y75S6nE+bd5ABJrCf/je3mkF2fMS/s7EI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ame7EAAAA3AAAAA8AAAAAAAAAAAAAAAAAmAIAAGRycy9k&#10;b3ducmV2LnhtbFBLBQYAAAAABAAEAPUAAACJAwAAAAA=&#10;" path="m28360,r88868,8782l89593,315911,,306806,28360,xe" fillcolor="#fffefd" stroked="f" strokeweight="0">
                <v:stroke miterlimit="83231f" joinstyle="miter"/>
                <v:path arrowok="t" textboxrect="0,0,117228,315911"/>
              </v:shape>
              <v:shape id="Shape 113" o:spid="_x0000_s1122" style="position:absolute;left:32800;top:68228;width:1540;height:3217;visibility:visible;mso-wrap-style:square;v-text-anchor:top" coordsize="153968,321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lXwMMA&#10;AADcAAAADwAAAGRycy9kb3ducmV2LnhtbESPQYvCMBSE78L+h/AW9qapIuJWo8iK4sGL1cMen82z&#10;LW1eSpK13X9vBMHjMDPfMMt1bxpxJ+crywrGowQEcW51xYWCy3k3nIPwAVljY5kU/JOH9epjsMRU&#10;245PdM9CISKEfYoKyhDaVEqfl2TQj2xLHL2bdQZDlK6Q2mEX4aaRkySZSYMVx4USW/opKa+zP6Mg&#10;m9fX/Sl837rt70HWW3dMMPdKfX32mwWIQH14h1/tg1YwmU7heSYeAb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lXwMMAAADcAAAADwAAAAAAAAAAAAAAAACYAgAAZHJzL2Rv&#10;d25yZXYueG1sUEsFBgAAAAAEAAQA9QAAAIgDAAAAAA==&#10;" path="m73157,r80811,17483l92493,321711,30697,307611,,268875,,135878r25460,31785l33678,173383r5479,-8619l73157,xe" fillcolor="#fffefd" stroked="f" strokeweight="0">
                <v:stroke miterlimit="83231f" joinstyle="miter"/>
                <v:path arrowok="t" textboxrect="0,0,153968,321711"/>
              </v:shape>
              <v:shape id="Shape 114" o:spid="_x0000_s1123" style="position:absolute;left:34901;top:67361;width:867;height:950;visibility:visible;mso-wrap-style:square;v-text-anchor:top" coordsize="86773,94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u9q8UA&#10;AADcAAAADwAAAGRycy9kb3ducmV2LnhtbESPQU8CMRSE7yb+h+aZeJNWgsasFEIwgBcOu2q8vmyf&#10;uyvb16WtUP49JTHhOJmZbzLTebK9OJAPnWMNjyMFgrh2puNGw+fH6uEFRIjIBnvHpOFEAeaz25sp&#10;FsYduaRDFRuRIRwK1NDGOBRShroli2HkBuLs/ThvMWbpG2k8HjPc9nKs1LO02HFeaHGgZUv1rvqz&#10;Gpb7euu/y+H3Ta3LapM26istdlrf36XFK4hIKV7D/+13o2E8eYLLmXwE5O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72rxQAAANwAAAAPAAAAAAAAAAAAAAAAAJgCAABkcnMv&#10;ZG93bnJldi54bWxQSwUGAAAAAAQABAD1AAAAigMAAAAA&#10;" path="m8299,l86773,5962,80972,94990,,86692,8299,xe" fillcolor="#fffefd" stroked="f" strokeweight="0">
                <v:stroke miterlimit="83231f" joinstyle="miter"/>
                <v:path arrowok="t" textboxrect="0,0,86773,94990"/>
              </v:shape>
              <v:shape id="Shape 115" o:spid="_x0000_s1124" style="position:absolute;left:32800;top:3968;width:4058;height:3316;visibility:visible;mso-wrap-style:square;v-text-anchor:top" coordsize="405785,331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rHfMUA&#10;AADcAAAADwAAAGRycy9kb3ducmV2LnhtbESPQUsDMRSE70L/Q3iCN5vtUqqsTYsUpfWitPbg8bF5&#10;3SzdvCyb123890YQPA4z8w2zXCffqZGG2AY2MJsWoIjrYFtuDBw/X+8fQUVBttgFJgPfFGG9mtws&#10;sbLhynsaD9KoDOFYoQEn0ldax9qRxzgNPXH2TmHwKFkOjbYDXjPcd7osioX22HJecNjTxlF9Ply8&#10;gV16e/mQ+ey9d/sybb9GSQ9Ha8zdbXp+AiWU5D/8195ZA+V8Ab9n8hHQq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6sd8xQAAANwAAAAPAAAAAAAAAAAAAAAAAJgCAABkcnMv&#10;ZG93bnJldi54bWxQSwUGAAAAAAQABAD1AAAAigMAAAAA&#10;" path="m405785,r,73410l327352,75396r,55109l405785,130505r,100451l375048,202937r-47696,l327352,312429r-86290,l117389,331604,,252098,,169420,64455,159108r8702,-3627l80811,153385r,-8458l75654,108268r-2497,-8218l61474,100050r-5398,l,109225,,36520,73157,24397r7654,l89512,21495r8218,l106351,24397r8541,l126171,27618r10555,7977l148569,43974r5399,14503l159607,71851r10796,73076l170403,153385r,7897l170403,175542r-2578,11039l159607,197700r-8218,11521l142929,211960r-11682,5560l122868,220419r-7976,2338l106351,222757r131488,81133l237839,1998,405785,xe" fillcolor="#fffefd" stroked="f" strokeweight="0">
                <v:stroke miterlimit="83231f" joinstyle="miter"/>
                <v:path arrowok="t" textboxrect="0,0,405785,331604"/>
              </v:shape>
              <v:shape id="Shape 116" o:spid="_x0000_s1125" style="position:absolute;left:36858;top:68484;width:2215;height:3102;visibility:visible;mso-wrap-style:square;v-text-anchor:top" coordsize="221443,31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QTOcYA&#10;AADcAAAADwAAAGRycy9kb3ducmV2LnhtbESPW2vCQBSE3wv+h+UU+tZsDGoldSOltOCDQr1C3w7Z&#10;01zMnk2zq8Z/7wqFPg4z8w0zm/emEWfqXGVZwTCKQRDnVldcKNhtP5+nIJxH1thYJgVXcjDPBg8z&#10;TLW98JrOG1+IAGGXooLS+zaV0uUlGXSRbYmD92M7gz7IrpC6w0uAm0YmcTyRBisOCyW29F5Sftyc&#10;jIKvVT3+HS2HtZ/uk4P+jvGjmqBST4/92ysIT73/D/+1F1pBMnqB+5lwBGR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KQTOcYAAADcAAAADwAAAAAAAAAAAAAAAACYAgAAZHJz&#10;L2Rvd25yZXYueG1sUEsFBgAAAAAEAAQA9QAAAIsDAAAAAA==&#10;" path="m,l221443,r,44635l33717,231958r187726,2497l221443,310190,,310190,,149280,75694,72512,,72512,,xe" fillcolor="#fffefd" stroked="f" strokeweight="0">
                <v:stroke miterlimit="83231f" joinstyle="miter"/>
                <v:path arrowok="t" textboxrect="0,0,221443,310190"/>
              </v:shape>
              <v:shape id="Shape 117" o:spid="_x0000_s1126" style="position:absolute;left:36858;top:3958;width:3453;height:3135;visibility:visible;mso-wrap-style:square;v-text-anchor:top" coordsize="345238,313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zHycIA&#10;AADcAAAADwAAAGRycy9kb3ducmV2LnhtbERPy4rCMBTdD/gP4QruxlSRUapRiiAzIOPgA9xem2tb&#10;bW5KE231681iwOXhvGeL1pTiTrUrLCsY9CMQxKnVBWcKDvvV5wSE88gaS8uk4EEOFvPOxwxjbRve&#10;0n3nMxFC2MWoIPe+iqV0aU4GXd9WxIE729qgD7DOpK6xCeGmlMMo+pIGCw4NOVa0zCm97m5GQdMM&#10;vpenbZRcnsfNr5PJev83HivV67bJFISn1r/F/+4frWA4CmvDmX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jMfJwgAAANwAAAAPAAAAAAAAAAAAAAAAAJgCAABkcnMvZG93&#10;bnJldi54bWxQSwUGAAAAAAQABAD1AAAAhwMAAAAA&#10;" path="m89391,r8138,3061l106311,3061r8782,l123069,5962r10796,2820l142405,14422r9023,8136l159566,33918r4995,11119l164561,53497r,8057l167542,137370r-2981,14019l164561,160171r-4995,10553l151428,182085r-9023,8620l128467,195862r-13374,5882l101073,204000r-11682,l153927,260801,324249,11199r20989,1567l345238,115180r-43225,66905l345238,184865r,74588l254396,252422r-38996,61071l204282,311155r-117469,l,232019,,131569r61594,l69652,131569r8781,-2417l78433,120369r,-36336l78433,76459r-8781,l61594,72915,,74474,,1063,89391,xe" fillcolor="#fffefd" stroked="f" strokeweight="0">
                <v:stroke miterlimit="83231f" joinstyle="miter"/>
                <v:path arrowok="t" textboxrect="0,0,345238,313493"/>
              </v:shape>
              <v:shape id="Shape 118" o:spid="_x0000_s1127" style="position:absolute;left:41411;top:67615;width:3918;height:3610;visibility:visible;mso-wrap-style:square;v-text-anchor:top" coordsize="391725,36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bFsUA&#10;AADcAAAADwAAAGRycy9kb3ducmV2LnhtbESPUWvCMBSF34X9h3AHe7OpMsRVo5QxQYY+zO0H3CXX&#10;trO5KUlm6369EQY+Hs453+Es14NtxZl8aBwrmGQ5CGLtTMOVgq/PzXgOIkRkg61jUnChAOvVw2iJ&#10;hXE9f9D5ECuRIBwKVFDH2BVSBl2TxZC5jjh5R+ctxiR9JY3HPsFtK6d5PpMWG04LNXb0WpM+HX6t&#10;gv2bx/dLWf787br99/bUzzcTrZV6ehzKBYhIQ7yH/9tbo2D6/AK3M+kI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hsWxQAAANwAAAAPAAAAAAAAAAAAAAAAAJgCAABkcnMv&#10;ZG93bnJldi54bWxQSwUGAAAAAAQABAD1AAAAigMAAAAA&#10;" path="m341611,r47697,225996l389308,234615r2417,11522l391725,254355r,8218l389308,271515r-2981,14181l377867,296895r-10877,7654l358531,307611r-8298,5559l341611,315909r-8299,2901l322275,318810,142928,354985r-8621,2658l123914,357643r-8862,3385l106914,361028r-8621,-3385l90317,357643,78876,352809,67435,340806,59379,329767r-2820,-8459l53900,313170r-3706,-8621l48583,293672,,67032,90317,50113r43990,229299l299393,246137,255241,16838,341611,xe" fillcolor="#fffefd" stroked="f" strokeweight="0">
                <v:stroke miterlimit="83231f" joinstyle="miter"/>
                <v:path arrowok="t" textboxrect="0,0,391725,361028"/>
              </v:shape>
              <v:shape id="Shape 119" o:spid="_x0000_s1128" style="position:absolute;left:42086;top:66941;width:922;height:980;visibility:visible;mso-wrap-style:square;v-text-anchor:top" coordsize="92252,97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uNcHcEA&#10;AADcAAAADwAAAGRycy9kb3ducmV2LnhtbERPy2oCMRTdF/yHcAU3RTNVFBmNIgVBuqsvdHeZXCej&#10;k5shieP075tFocvDeS/Xna1FSz5UjhV8jDIQxIXTFZcKjoftcA4iRGSNtWNS8EMB1qve2xJz7V78&#10;Te0+liKFcMhRgYmxyaUMhSGLYeQa4sTdnLcYE/Sl1B5fKdzWcpxlM2mx4tRgsKFPQ8Vj/7QKusuj&#10;PnyZ88m/42QynV3v7cXflRr0u80CRKQu/ov/3DutYDxN89OZdATk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jXB3BAAAA3AAAAA8AAAAAAAAAAAAAAAAAmAIAAGRycy9kb3du&#10;cmV2LnhtbFBLBQYAAAAABAAEAPUAAACGAwAAAAA=&#10;" path="m75493,l92252,81535,16839,97972,,13938,75493,xe" fillcolor="#fffefd" stroked="f" strokeweight="0">
                <v:stroke miterlimit="83231f" joinstyle="miter"/>
                <v:path arrowok="t" textboxrect="0,0,92252,97972"/>
              </v:shape>
              <v:shape id="Shape 120" o:spid="_x0000_s1129" style="position:absolute;left:42981;top:66751;width:951;height:971;visibility:visible;mso-wrap-style:square;v-text-anchor:top" coordsize="95152,97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hKMIA&#10;AADcAAAADwAAAGRycy9kb3ducmV2LnhtbESPW4vCMBSE3wX/QzjCvmmq4IVqFHEpCAtCvbwfm9ML&#10;NielyWr990YQfBxm5htmtelMLe7UusqygvEoAkGcWV1xoeB8SoYLEM4ja6wtk4InOdis+70Vxto+&#10;OKX70RciQNjFqKD0vomldFlJBt3INsTBy21r0AfZFlK3+AhwU8tJFM2kwYrDQokN7UrKbsd/oyDN&#10;F5d0NnVzPOR6n9zyv99nclXqZ9BtlyA8df4b/rT3WsFkOob3mXAE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oOEowgAAANwAAAAPAAAAAAAAAAAAAAAAAJgCAABkcnMvZG93&#10;bnJldi54bWxQSwUGAAAAAAQABAD1AAAAhwMAAAAA&#10;" path="m78233,l95152,83227,17081,97166,,16758,78233,xe" fillcolor="#fffefd" stroked="f" strokeweight="0">
                <v:stroke miterlimit="83231f" joinstyle="miter"/>
                <v:path arrowok="t" textboxrect="0,0,95152,97166"/>
              </v:shape>
              <v:shape id="Shape 121" o:spid="_x0000_s1130" style="position:absolute;left:45329;top:66498;width:4370;height:4054;visibility:visible;mso-wrap-style:square;v-text-anchor:top" coordsize="437006,405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U4YsMA&#10;AADcAAAADwAAAGRycy9kb3ducmV2LnhtbESPS4sCMRCE78L+h9ALexHNGPA1GkUWFrz6uHhrJu1k&#10;cNIZJ1Fn99dvBMFjUVVfUct152pxpzZUnjWMhhkI4sKbiksNx8PPYAYiRGSDtWfS8EsB1quP3hJz&#10;4x+8o/s+liJBOOSowcbY5FKGwpLDMPQNcfLOvnUYk2xLaVp8JLirpcqyiXRYcVqw2NC3peKyvzkN&#10;p0M2HY03FuuTU9v+n7mqy3yi9ddnt1mAiNTFd/jV3hoNaqzgeSYd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U4YsMAAADcAAAADwAAAAAAAAAAAAAAAACYAgAAZHJzL2Rv&#10;d25yZXYueG1sUEsFBgAAAAAEAAQA9QAAAIgDAAAAAA==&#10;" path="m344351,r92655,295687l377949,315668,120692,206901r,8540l170483,380447,92574,405422,,108526,59218,89351,304953,192881r8943,2498l316152,187080r,-2417l265958,25298,344351,xe" fillcolor="#fffefd" stroked="f" strokeweight="0">
                <v:stroke miterlimit="83231f" joinstyle="miter"/>
                <v:path arrowok="t" textboxrect="0,0,437006,405422"/>
              </v:shape>
              <v:shape id="Shape 122" o:spid="_x0000_s1131" style="position:absolute;left:49164;top:65658;width:2350;height:3494;visibility:visible;mso-wrap-style:square;v-text-anchor:top" coordsize="235020,3494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rETscA&#10;AADcAAAADwAAAGRycy9kb3ducmV2LnhtbESP3WrCQBSE7wXfYTlC73SjpUFSVxEh+EMpVAvt5TF7&#10;TILZszG7Jmmfvlso9HKYmW+Yxao3lWipcaVlBdNJBII4s7rkXMH7KR3PQTiPrLGyTAq+yMFqORws&#10;MNG24zdqjz4XAcIuQQWF93UipcsKMugmtiYO3sU2Bn2QTS51g12Am0rOoiiWBksOCwXWtCkoux7v&#10;RsH5Iz6U6b3b+ttL+6q/P+NLukelHkb9+hmEp97/h//aO61g9vQIv2fCEZ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axE7HAAAA3AAAAA8AAAAAAAAAAAAAAAAAmAIAAGRy&#10;cy9kb3ducmV2LnhtbFBLBQYAAAAABAAEAPUAAACMAwAAAAA=&#10;" path="m156384,r78636,51177l235020,155454,97890,66791,200938,313172r-83630,36255l,61554,80971,27555r6043,8621l156384,xe" fillcolor="#fffefd" stroked="f" strokeweight="0">
                <v:stroke miterlimit="83231f" joinstyle="miter"/>
                <v:path arrowok="t" textboxrect="0,0,235020,349427"/>
              </v:shape>
              <v:shape id="Shape 123" o:spid="_x0000_s1132" style="position:absolute;left:48802;top:64954;width:1060;height:1124;visibility:visible;mso-wrap-style:square;v-text-anchor:top" coordsize="106028,112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jF3MgA&#10;AADcAAAADwAAAGRycy9kb3ducmV2LnhtbESPQWvCQBSE70L/w/IKXopuKm3R6Cqt0CIIUjXSentk&#10;X7Mh2bcxu9X033cLBY/DzHzDzBadrcWZWl86VnA/TEAQ506XXCjI9q+DMQgfkDXWjknBD3lYzG96&#10;M0y1u/CWzrtQiAhhn6ICE0KTSulzQxb90DXE0ftyrcUQZVtI3eIlwm0tR0nyJC2WHBcMNrQ0lFe7&#10;b6ugmhwyNsvuPVTm7eNzfbrLXo4bpfq33fMURKAuXMP/7ZVWMHp8gL8z8QjI+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RqMXcyAAAANwAAAAPAAAAAAAAAAAAAAAAAJgCAABk&#10;cnMvZG93bnJldi54bWxQSwUGAAAAAAQABAD1AAAAjQMAAAAA&#10;" path="m72673,r33355,81697l33275,112394,,31100,72673,xe" fillcolor="#fffefd" stroked="f" strokeweight="0">
                <v:stroke miterlimit="83231f" joinstyle="miter"/>
                <v:path arrowok="t" textboxrect="0,0,106028,112394"/>
              </v:shape>
              <v:shape id="Shape 124" o:spid="_x0000_s1133" style="position:absolute;left:46254;top:5301;width:5260;height:4321;visibility:visible;mso-wrap-style:square;v-text-anchor:top" coordsize="525954,4320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HJMcMA&#10;AADcAAAADwAAAGRycy9kb3ducmV2LnhtbESP3YrCMBSE7xf2HcJZ8G5NFepq1yiLInintj7AoTn2&#10;x+akNKnWtzeCsJfDzHzDLNeDacSNOldZVjAZRyCIc6srLhScs933HITzyBoby6TgQQ7Wq8+PJSba&#10;3vlEt9QXIkDYJaig9L5NpHR5SQbd2LbEwbvYzqAPsiuk7vAe4KaR0yiaSYMVh4USW9qUlF/T3iio&#10;+8nPtY63Ofeb2eJwPGWLOs2UGn0Nf78gPA3+P/xu77WCaRzD60w4AnL1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ZHJMcMAAADcAAAADwAAAAAAAAAAAAAAAACYAgAAZHJzL2Rv&#10;d25yZXYueG1sUEsFBgAAAAAEAAQA9QAAAIgDAAAAAA==&#10;" path="m98455,l400507,100791r-22559,69855l162185,97650r-13616,39398l274257,179185r-24977,67115l125930,204000r-16839,44876l327432,324611r-8380,22237l525954,209069r,93722l486958,330252r38996,19619l525954,432093,416622,377224r-58252,42862l304873,391564,,293996,98455,xe" fillcolor="#fffefd" stroked="f" strokeweight="0">
                <v:stroke miterlimit="83231f" joinstyle="miter"/>
                <v:path arrowok="t" textboxrect="0,0,525954,432093"/>
              </v:shape>
              <v:shape id="Shape 125" o:spid="_x0000_s1134" style="position:absolute;left:40311;top:4085;width:6194;height:4070;visibility:visible;mso-wrap-style:square;v-text-anchor:top" coordsize="619452,4069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pIsQA&#10;AADcAAAADwAAAGRycy9kb3ducmV2LnhtbESPzWrDMBCE74W8g9hAb40cQ0NwowTnx24vPTTtAyzW&#10;Vja1VkZSHOfto0Khx2FmvmE2u8n2YiQfOscKlosMBHHjdMdGwddn9bQGESKyxt4xKbhRgN129rDB&#10;Qrsrf9B4jkYkCIcCFbQxDoWUoWnJYli4gTh5385bjEl6I7XHa4LbXuZZtpIWO04LLQ50aKn5OV+s&#10;govnva2aYKb6/VTT+mhex1Op1ON8Kl9ARJrif/iv/aYV5M8r+D2Tj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SLEAAAA3AAAAA8AAAAAAAAAAAAAAAAAmAIAAGRycy9k&#10;b3ducmV2LnhtbFBLBQYAAAAABAAEAPUAAACJAwAAAAA=&#10;" path="m,l57726,4312,197272,306365,269784,18574r59137,13697l487964,250452r5479,8137l499405,250452r,-8541l538884,85123r80568,19177l547263,406996,485547,390157,320220,166256r-5479,8622l275343,339802,205973,323285r-98696,-3384l76741,252627,,246687,,172098r43225,2780l7371,91004,,102413,,xe" fillcolor="#fffefd" stroked="f" strokeweight="0">
                <v:stroke miterlimit="83231f" joinstyle="miter"/>
                <v:path arrowok="t" textboxrect="0,0,619452,406996"/>
              </v:shape>
              <v:shape id="Shape 126" o:spid="_x0000_s1135" style="position:absolute;left:51514;top:62526;width:6204;height:5536;visibility:visible;mso-wrap-style:square;v-text-anchor:top" coordsize="620379,5535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zewcQA&#10;AADcAAAADwAAAGRycy9kb3ducmV2LnhtbESP0WrCQBRE3wv+w3KFvtVNU1IluooGBB9KQOMHXLLX&#10;JDV7N2TXJP59t1Do4zAzZ5jNbjKtGKh3jWUF74sIBHFpdcOVgmtxfFuBcB5ZY2uZFDzJwW47e9lg&#10;qu3IZxouvhIBwi5FBbX3XSqlK2sy6Ba2Iw7ezfYGfZB9JXWPY4CbVsZR9CkNNhwWauwoq6m8Xx5G&#10;wVQ8inj8TvIlXs3X+c6HLP84KPU6n/ZrEJ4m/x/+a5+0gjh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c3sHEAAAA3AAAAA8AAAAAAAAAAAAAAAAAmAIAAGRycy9k&#10;b3ducmV2LnhtbFBLBQYAAAAABAAEAPUAAACJAwAAAAA=&#10;" path="m444095,r39640,58493l296332,184583r22398,36497l427738,145266r41574,61473l357967,279413r27634,38995l575663,192398r44716,62119l355065,433380,195701,195862,184502,525711r-53095,27878l,468625,,364348r109412,71208l111506,215280r70095,-36498l444095,xe" fillcolor="#fffefd" stroked="f" strokeweight="0">
                <v:stroke miterlimit="83231f" joinstyle="miter"/>
                <v:path arrowok="t" textboxrect="0,0,620379,553589"/>
              </v:shape>
              <v:shape id="Shape 127" o:spid="_x0000_s1136" style="position:absolute;left:56127;top:60735;width:1918;height:3894;visibility:visible;mso-wrap-style:square;v-text-anchor:top" coordsize="191753,3893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U/PsMA&#10;AADcAAAADwAAAGRycy9kb3ducmV2LnhtbERPy2rCQBTdF/oPwy1010wMGCQ6ii0tNCDFPDbd3Wau&#10;STBzJ2Smmv69syi4PJz3ZjebQVxocr1lBYsoBkHcWN1zq6CuPl5WIJxH1jhYJgV/5GC3fXzYYKbt&#10;lQu6lL4VIYRdhgo678dMStd0ZNBFdiQO3MlOBn2AUyv1hNcQbgaZxHEqDfYcGjoc6a2j5lz+GgXH&#10;77pYfvH7yv0sqte0rPLksM+Ven6a92sQnmZ/F/+7P7WCZBnWhjPhCMjt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NU/PsMAAADcAAAADwAAAAAAAAAAAAAAAACYAgAAZHJzL2Rv&#10;d25yZXYueG1sUEsFBgAAAAAEAAQA9QAAAIgDAAAAAA==&#10;" path="m191753,r,94485l114326,159290r36499,41814l191753,167691r,221656l,159290,191753,xe" fillcolor="#fffefd" stroked="f" strokeweight="0">
                <v:stroke miterlimit="83231f" joinstyle="miter"/>
                <v:path arrowok="t" textboxrect="0,0,191753,389347"/>
              </v:shape>
              <v:shape id="Shape 128" o:spid="_x0000_s1137" style="position:absolute;left:51514;top:7093;width:5954;height:5761;visibility:visible;mso-wrap-style:square;v-text-anchor:top" coordsize="595402,5761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TMcUA&#10;AADcAAAADwAAAGRycy9kb3ducmV2LnhtbESPT2vCQBTE70K/w/IK3sxGpdLErNIKgj30YPrn/Mg+&#10;k5Ds25hdTfLtu4VCj8PM/IbJ9qNpxZ16V1tWsIxiEMSF1TWXCj4/jotnEM4ja2wtk4KJHOx3D7MM&#10;U20HPtM996UIEHYpKqi871IpXVGRQRfZjjh4F9sb9EH2pdQ9DgFuWrmK4400WHNYqLCjQ0VFk9+M&#10;Arq+TtfJFet3bJK3w3LdfpvpS6n54/iyBeFp9P/hv/ZJK1g9JfB7Jhw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5JMxxQAAANwAAAAPAAAAAAAAAAAAAAAAAJgCAABkcnMv&#10;ZG93bnJldi54bWxQSwUGAAAAAAQABAD1AAAAigMAAAAA&#10;" path="m44876,r69531,33759l134147,365943,293834,120532r49873,30535l425161,408483r2577,8381l436037,410901,525873,268053r69529,44956l427738,576148,377625,542551,293834,273852r-9023,8622l193123,425484,134147,385844,44876,347332,41734,273852,,252908,,170686r38995,19619l36175,98133,,123606,,29884,44876,xe" fillcolor="#fffefd" stroked="f" strokeweight="0">
                <v:stroke miterlimit="83231f" joinstyle="miter"/>
                <v:path arrowok="t" textboxrect="0,0,595402,576148"/>
              </v:shape>
              <v:shape id="Shape 129" o:spid="_x0000_s1138" style="position:absolute;left:58045;top:60457;width:3033;height:4252;visibility:visible;mso-wrap-style:square;v-text-anchor:top" coordsize="303341,425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kXjsIA&#10;AADcAAAADwAAAGRycy9kb3ducmV2LnhtbERPS2vCQBC+C/0Pywi9SN3oQUp0FS1YCp58oPY2zU6T&#10;aHY2ZKcm/nv3UPD48b1ni85V6kZNKD0bGA0TUMSZtyXnBg779ds7qCDIFivPZOBOARbzl94MU+tb&#10;3tJtJ7mKIRxSNFCI1KnWISvIYRj6mjhyv75xKBE2ubYNtjHcVXqcJBPtsOTYUGBNHwVl192fM7A6&#10;yc+m7cLg+5KHQbvC43kvn8a89rvlFJRQJ0/xv/vLGhhP4vx4Jh4BP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iReOwgAAANwAAAAPAAAAAAAAAAAAAAAAAJgCAABkcnMvZG93&#10;bnJldi54bWxQSwUGAAAAAAQABAD1AAAAhwMAAAAA&#10;" path="m45603,r8861,l68403,,79360,2577r11280,8380l101840,18610r50597,59299l160735,89350r5157,14019l168873,114326r,8218l165892,133663r,8540l157512,153564r-8137,11117l140834,173222r-10795,8218l303341,178620,199891,265393,42863,254274,6687,284730r66872,84114l6687,425160,,417137,,195481,65262,142203r8297,-8540l77427,125203,51888,94586,42863,89350r-8540,2337l29328,97729,,122275,,27791,6687,22236,20546,10957,34323,5639,45603,xe" fillcolor="#fffefd" stroked="f" strokeweight="0">
                <v:stroke miterlimit="83231f" joinstyle="miter"/>
                <v:path arrowok="t" textboxrect="0,0,303341,425160"/>
              </v:shape>
              <v:shape id="Shape 130" o:spid="_x0000_s1139" style="position:absolute;left:59091;top:57853;width:4023;height:4109;visibility:visible;mso-wrap-style:square;v-text-anchor:top" coordsize="402279,41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2/p8UA&#10;AADcAAAADwAAAGRycy9kb3ducmV2LnhtbESPQWvCQBSE74L/YXlCb7qJUCnRVawoSA8ttSoen9ln&#10;NjT7Nma3Mf77bkHocZiZb5jZorOVaKnxpWMF6SgBQZw7XXKhYP+1Gb6A8AFZY+WYFNzJw2Le780w&#10;0+7Gn9TuQiEihH2GCkwIdSalzw1Z9CNXE0fv4hqLIcqmkLrBW4TbSo6TZCItlhwXDNa0MpR/736s&#10;guc13tPu/chmf/po88Pr+W19PSv1NOiWUxCBuvAffrS3WsF4ksLfmXgE5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b+nxQAAANwAAAAPAAAAAAAAAAAAAAAAAJgCAABkcnMv&#10;ZG93bnJldi54bWxQSwUGAAAAAAQABAD1AAAAigMAAAAA&#10;" path="m195702,r13777,2981l223980,5721r14100,8460l251454,25541r11362,10151l220999,109251,195702,83953,84034,206820r27553,27958l226639,109251r5077,-8217l240739,94991,255000,83953r13375,-8379l282394,72834r13776,2740l305033,78636r13616,5317l332668,94991r8621,6043l369086,128669r8378,5800l383426,142365r10797,14422l400265,170484r2014,14100l400265,199086r-6042,13696l391402,221081r-13938,13697l372066,243399,251454,374726r-5236,8218l238080,388665r-8700,5398l215361,405746r-14423,5155l187241,410901r-14261,-2738l159124,399863r-8460,-5800l136886,382944,126090,371825r41655,-72753l193124,324129,315668,189981,285455,162266,171128,285375r-6366,8379l156626,299072r-8621,5881l136886,315911r-8137,2739l114891,322115r-8862,l92010,318650,78233,310110,64214,299072r-8138,-5318l33596,271357r-8217,-5318l19015,257015,8379,243399,3063,232039,,223417,,209559r3063,-7974l8379,187403r8620,-14018l22558,165247r8460,-8460l139949,35692r8056,-7734l162265,16678,176284,8138,187241,2981,195702,xe" fillcolor="#fffefd" stroked="f" strokeweight="0">
                <v:stroke miterlimit="83231f" joinstyle="miter"/>
                <v:path arrowok="t" textboxrect="0,0,402279,410901"/>
              </v:shape>
              <v:shape id="Shape 131" o:spid="_x0000_s1140" style="position:absolute;left:61409;top:56537;width:2972;height:2661;visibility:visible;mso-wrap-style:square;v-text-anchor:top" coordsize="297218,266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N2fMQA&#10;AADcAAAADwAAAGRycy9kb3ducmV2LnhtbESP0WrCQBRE34X+w3ILfasbt2gkukobkApSStUPuGSv&#10;STB7N2RXTf16VxB8HGbmDDNf9rYRZ+p87VjDaJiAIC6cqbnUsN+t3qcgfEA22DgmDf/kYbl4Gcwx&#10;M+7Cf3TehlJECPsMNVQhtJmUvqjIoh+6ljh6B9dZDFF2pTQdXiLcNlIlyURarDkuVNhSXlFx3J6s&#10;hvRjrDa52l+/0t9vuuaH4kfZqdZvr/3nDESgPjzDj/baaFATBfc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TdnzEAAAA3AAAAA8AAAAAAAAAAAAAAAAAmAIAAGRycy9k&#10;b3ducmV2LnhtbFBLBQYAAAAABAAEAPUAAACJAwAAAAA=&#10;" path="m59379,l297218,198601r-56237,67517l,66711,59379,xe" fillcolor="#fffefd" stroked="f" strokeweight="0">
                <v:stroke miterlimit="83231f" joinstyle="miter"/>
                <v:path arrowok="t" textboxrect="0,0,297218,266118"/>
              </v:shape>
              <v:shape id="Shape 132" o:spid="_x0000_s1141" style="position:absolute;left:60627;top:55867;width:1178;height:1198;visibility:visible;mso-wrap-style:square;v-text-anchor:top" coordsize="117790,119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y2cIA&#10;AADcAAAADwAAAGRycy9kb3ducmV2LnhtbESP0WoCMRRE3wv+Q7iCbzXrSqWsRlGhUO1TrR9w2Vyz&#10;q5ubkERd/94UCn0cZuYMs1j1thM3CrF1rGAyLkAQ1063bBQcfz5e30HEhKyxc0wKHhRhtRy8LLDS&#10;7s7fdDskIzKEY4UKmpR8JWWsG7IYx84TZ+/kgsWUZTBSB7xnuO1kWRQzabHlvNCgp21D9eVwtQq2&#10;puXam69N95CFP4fN225f7pQaDfv1HESiPv2H/9qfWkE5m8LvmXw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13LZwgAAANwAAAAPAAAAAAAAAAAAAAAAAJgCAABkcnMvZG93&#10;bnJldi54bWxQSwUGAAAAAAQABAD1AAAAhwMAAAAA&#10;" path="m50758,r67032,55995l67435,119725,,64375,50758,xe" fillcolor="#fffefd" stroked="f" strokeweight="0">
                <v:stroke miterlimit="83231f" joinstyle="miter"/>
                <v:path arrowok="t" textboxrect="0,0,117790,119725"/>
              </v:shape>
              <v:shape id="Shape 133" o:spid="_x0000_s1142" style="position:absolute;left:62142;top:53464;width:3799;height:3579;visibility:visible;mso-wrap-style:square;v-text-anchor:top" coordsize="379963,3578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FDsUA&#10;AADcAAAADwAAAGRycy9kb3ducmV2LnhtbESPQWvCQBSE70L/w/IKvemmUrRE11AKhZ5aG4Xi7Zl9&#10;JiHZt2F3TVJ/fVcQPA4z8w2zzkbTip6cry0reJ4lIIgLq2suFex3H9NXED4ga2wtk4I/8pBtHiZr&#10;TLUd+If6PJQiQtinqKAKoUul9EVFBv3MdsTRO1lnMETpSqkdDhFuWjlPkoU0WHNcqLCj94qKJj8b&#10;Bd+/vvtansfL0ReH7VD2+d41uVJPj+PbCkSgMdzDt/anVjBfvMD1TDwCcvM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hoUOxQAAANwAAAAPAAAAAAAAAAAAAAAAAJgCAABkcnMv&#10;ZG93bnJldi54bWxQSwUGAAAAAAQABAD1AAAAigMAAAAA&#10;" path="m198441,r61556,41654l184503,150905,379963,285133r-49953,72754l134146,227042,61716,335488,,293672,198441,xe" fillcolor="#fffefd" stroked="f" strokeweight="0">
                <v:stroke miterlimit="83231f" joinstyle="miter"/>
                <v:path arrowok="t" textboxrect="0,0,379963,357887"/>
              </v:shape>
              <v:shape id="Shape 134" o:spid="_x0000_s1143" style="position:absolute;left:64096;top:50639;width:4286;height:4249;visibility:visible;mso-wrap-style:square;v-text-anchor:top" coordsize="428625,4248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tZPsQA&#10;AADcAAAADwAAAGRycy9kb3ducmV2LnhtbESPwWrDMBBE74X+g9hCL6WWE6hJnSjGBAqFHkKdfMBi&#10;bSxja+VYamz/fRUo9DjMzBtmV8y2FzcafetYwSpJQRDXTrfcKDifPl43IHxA1tg7JgULeSj2jw87&#10;zLWb+JtuVWhEhLDPUYEJYcil9LUhiz5xA3H0Lm60GKIcG6lHnCLc9nKdppm02HJcMDjQwVDdVT9W&#10;QdfRtKLlqK9dZr7ey5cqNfOi1PPTXG5BBJrDf/iv/akVrLM3uJ+JR0D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bWT7EAAAA3AAAAA8AAAAAAAAAAAAAAAAAmAIAAGRycy9k&#10;b3ducmV2LnhtbFBLBQYAAAAABAAEAPUAAACJAwAAAAA=&#10;" path="m154048,r61473,33275l106269,231796r36579,19498l207223,137370r64213,32711l207223,288114r41895,22559l357967,108929r70658,36659l274176,424839,,276592,154048,xe" fillcolor="#fffefd" stroked="f" strokeweight="0">
                <v:stroke miterlimit="83231f" joinstyle="miter"/>
                <v:path arrowok="t" textboxrect="0,0,428625,424839"/>
              </v:shape>
              <v:shape id="Shape 135" o:spid="_x0000_s1144" style="position:absolute;left:65801;top:47811;width:3373;height:3947;visibility:visible;mso-wrap-style:square;v-text-anchor:top" coordsize="337261,3946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8mDcYA&#10;AADcAAAADwAAAGRycy9kb3ducmV2LnhtbESPT0sDMRTE7wW/Q3hCL8Vm20OQtWkRRWwRhP7BXp+b&#10;183i5mVJsu322xtB6HGYmd8wi9XgWnGmEBvPGmbTAgRx5U3DtYbD/u3hEURMyAZbz6ThShFWy7vR&#10;AkvjL7yl8y7VIkM4lqjBptSVUsbKksM49R1x9k4+OExZhlqagJcMd62cF4WSDhvOCxY7erFU/ex6&#10;p+GoarWdfGzevw7H79NrmPXJ9p9aj++H5ycQiYZ0C/+310bDXCn4O5OP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28mDcYAAADcAAAADwAAAAAAAAAAAAAAAACYAgAAZHJz&#10;L2Rvd25yZXYueG1sUEsFBgAAAAAEAAQA9QAAAIsDAAAAAA==&#10;" path="m128667,r14342,l151389,r7976,3062l176686,8943r10717,4915l176686,97810,143009,84517,78554,235180r36176,16759l179346,95555r5640,-8863l187403,78475r5640,-8541l198762,61554r8219,-11037l215924,48341r11039,-6364l235341,39640r14018,l258061,41977r8299,2900l274417,48341r11038,2176l321953,64213r7976,5721l337261,72308r,157895l293834,335811r-5155,11441l285455,354986r-5479,8863l268857,377545r-10796,8299l246299,391726r-8057,2900l229621,394626r-13697,-2900l206981,388745r-8219,-2901l187403,383588r-14099,-8217l187403,294076r33516,13858l291095,142768,251697,126171,187403,280058r-5639,11037l179346,298911r-6042,9023l165247,319134r-13858,11520l140270,335811r-8138,l117308,335811r-8460,l100872,333233r-8057,-2579l81777,324773,54061,313493r-9104,-2900l36659,305275r-8057,-6364l19578,296815,11279,285133,3061,274256,,265958r,-8299l,243399r3061,-8219l5720,226721,8944,215602r2335,-8701l75815,55915r2739,-7574l84355,39640r2659,-8460l92815,22398,103612,11361,114730,3062,128667,xe" fillcolor="#fffefd" stroked="f" strokeweight="0">
                <v:stroke miterlimit="83231f" joinstyle="miter"/>
                <v:path arrowok="t" textboxrect="0,0,337261,394626"/>
              </v:shape>
              <v:shape id="Shape 136" o:spid="_x0000_s1145" style="position:absolute;left:67008;top:46443;width:2166;height:1492;visibility:visible;mso-wrap-style:square;v-text-anchor:top" coordsize="216570,1492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K/nsIA&#10;AADcAAAADwAAAGRycy9kb3ducmV2LnhtbESPQUsDMRSE74L/ITzBS2mz7qGWtWkpQqEejdLzY/O6&#10;ie57WTax3frrjSB4HGbmG2a9nbhXZxpTiGLgYVGBImmjC9IZeH/bz1egUkZx2EchA1dKsN3c3qyx&#10;cfEir3S2uVMFIqlBAz7nodE6tZ4Y0yIOJMU7xZExFzl22o14KXDudV1VS80YpCx4HOjZU/tpv9jA&#10;qo7B8sx+yOzlmHjHYf/trTH3d9PuCVSmKf+H/9oHZ6BePsLvmXIE9OY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Ir+ewgAAANwAAAAPAAAAAAAAAAAAAAAAAJgCAABkcnMvZG93&#10;bnJldi54bWxQSwUGAAAAAAQABAD1AAAAhwMAAAAA&#10;" path="m24977,l216570,55528r,93679l,86772,24977,xe" fillcolor="#fffefd" stroked="f" strokeweight="0">
                <v:stroke miterlimit="83231f" joinstyle="miter"/>
                <v:path arrowok="t" textboxrect="0,0,216570,149207"/>
              </v:shape>
              <v:shape id="Shape 137" o:spid="_x0000_s1146" style="position:absolute;left:65997;top:46163;width:1061;height:1035;visibility:visible;mso-wrap-style:square;v-text-anchor:top" coordsize="106110,1035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jTZsMA&#10;AADcAAAADwAAAGRycy9kb3ducmV2LnhtbESPTYvCQAyG78L+hyELe9OpIiJdRxFB9CZ+gHrLdmJb&#10;7GTKzKjdf28OC3sMb94nT2aLzjXqSSHWng0MBxko4sLbmksDp+O6PwUVE7LFxjMZ+KUIi/lHb4a5&#10;9S/e0/OQSiUQjjkaqFJqc61jUZHDOPAtsWQ3HxwmGUOpbcCXwF2jR1k20Q5rlgsVtrSqqLgfHk40&#10;ri3/jMP0st5k5XG3PG+RT96Yr89u+Q0qUZf+l//aW2tgNBFbeUYIo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5jTZsMAAADcAAAADwAAAAAAAAAAAAAAAACYAgAAZHJzL2Rv&#10;d25yZXYueG1sUEsFBgAAAAAEAAQA9QAAAIgDAAAAAA==&#10;" path="m22800,r83310,25379l84034,103531,,78393,22800,xe" fillcolor="#fffefd" stroked="f" strokeweight="0">
                <v:stroke miterlimit="83231f" joinstyle="miter"/>
                <v:path arrowok="t" textboxrect="0,0,106110,103531"/>
              </v:shape>
              <v:shape id="Shape 138" o:spid="_x0000_s1147" style="position:absolute;left:68264;top:43726;width:910;height:1432;visibility:visible;mso-wrap-style:square;v-text-anchor:top" coordsize="90962,1432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E2rMMA&#10;AADcAAAADwAAAGRycy9kb3ducmV2LnhtbESPS4vCMBSF98L8h3AH3Nl0XEjtGKU4CK7EF8zM7tJc&#10;29LmpjTR1n9vBMHl4Tw+zmI1mEbcqHOVZQVfUQyCOLe64kLB+bSZJCCcR9bYWCYFd3KwWn6MFphq&#10;2/OBbkdfiDDCLkUFpfdtKqXLSzLoItsSB+9iO4M+yK6QusM+jJtGTuN4Jg1WHAgltrQuKa+PVxMg&#10;Sb/P/trkR9bZbv+/3fBJ179KjT+H7BuEp8G/w6/2ViuYzubwPBOO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E2rMMAAADcAAAADwAAAAAAAAAAAAAAAACYAgAAZHJzL2Rv&#10;d25yZXYueG1sUEsFBgAAAAAEAAQA9QAAAIgDAAAAAA==&#10;" path="m56156,l70176,,83631,r7331,3113l90962,138838r-7331,1352l70176,143251,56156,140190,42380,137532,30776,129313,20061,120772,11762,109815,5398,98456,,84355,,70658,,56398,5398,42057,11762,30938,20061,19739,30776,11602,42380,6123,56156,xe" fillcolor="#fffefd" stroked="f" strokeweight="0">
                <v:stroke miterlimit="83231f" joinstyle="miter"/>
                <v:path arrowok="t" textboxrect="0,0,90962,143251"/>
              </v:shape>
              <v:shape id="Shape 139" o:spid="_x0000_s1148" style="position:absolute;left:68155;top:39900;width:1019;height:1004;visibility:visible;mso-wrap-style:square;v-text-anchor:top" coordsize="101919,1004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9lwMAA&#10;AADcAAAADwAAAGRycy9kb3ducmV2LnhtbERPy4rCMBTdD/gP4QqzGxMf+KhGkQFBcaXW/aW5NsXm&#10;pjQZrfP1ZjEwy8N5rzadq8WD2lB51jAcKBDEhTcVlxryy+5rDiJEZIO1Z9LwogCbde9jhZnxTz7R&#10;4xxLkUI4ZKjBxthkUobCksMw8A1x4m6+dRgTbEtpWnymcFfLkVJT6bDi1GCxoW9Lxf384zQcolrM&#10;1fFl89/D+HI93idNjnutP/vddgkiUhf/xX/uvdEwmqX56Uw6AnL9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9lwMAAAADcAAAADwAAAAAAAAAAAAAAAACYAgAAZHJzL2Rvd25y&#10;ZXYueG1sUEsFBgAAAAAEAAQA9QAAAIUDAAAAAA==&#10;" path="m8460,r93459,7601l101919,100431,,92172,8460,xe" fillcolor="#fffefd" stroked="f" strokeweight="0">
                <v:stroke miterlimit="83231f" joinstyle="miter"/>
                <v:path arrowok="t" textboxrect="0,0,101919,100431"/>
              </v:shape>
              <v:shape id="Shape 140" o:spid="_x0000_s1149" style="position:absolute;left:68318;top:37009;width:856;height:905;visibility:visible;mso-wrap-style:square;v-text-anchor:top" coordsize="85564,904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PNcUA&#10;AADcAAAADwAAAGRycy9kb3ducmV2LnhtbESP3WoCMRSE74W+QziCd5pVsD9bo1hRWmRvuvUBDpvj&#10;ZnVzsiRR1z59Uyj0cpiZb5jFqretuJIPjWMF00kGgrhyuuFaweFrN34GESKyxtYxKbhTgNXyYbDA&#10;XLsbf9K1jLVIEA45KjAxdrmUoTJkMUxcR5y8o/MWY5K+ltrjLcFtK2dZ9igtNpwWDHa0MVSdy4tV&#10;0Jrz/P3t+3Ccn/z2pSipWO/3hVKjYb9+BRGpj//hv/aHVjB7msLvmXQ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XI81xQAAANwAAAAPAAAAAAAAAAAAAAAAAJgCAABkcnMv&#10;ZG93bnJldi54bWxQSwUGAAAAAAQABAD1AAAAigMAAAAA&#10;" path="m85564,r,89420l2901,90496,,985,85564,xe" fillcolor="#fffefd" stroked="f" strokeweight="0">
                <v:stroke miterlimit="83231f" joinstyle="miter"/>
                <v:path arrowok="t" textboxrect="0,0,85564,90496"/>
              </v:shape>
              <v:shape id="Shape 141" o:spid="_x0000_s1150" style="position:absolute;left:68211;top:34896;width:963;height:946;visibility:visible;mso-wrap-style:square;v-text-anchor:top" coordsize="96279,945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VDocMA&#10;AADcAAAADwAAAGRycy9kb3ducmV2LnhtbESPQYvCMBSE7wv+h/AEb2tqD7pUoyxCRfdUq+D10Tzb&#10;ss1LaaKt++uNIOxxmJlvmNVmMI24U+dqywpm0wgEcWF1zaWC8yn9/ALhPLLGxjIpeJCDzXr0scJE&#10;256PdM99KQKEXYIKKu/bREpXVGTQTW1LHLyr7Qz6ILtS6g77ADeNjKNoLg3WHBYqbGlbUfGb34yC&#10;C+b+EDWL/iGzdL5L4+xn+5cpNRkP30sQngb/H36391pBvIjhdSYcAb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VDocMAAADcAAAADwAAAAAAAAAAAAAAAACYAgAAZHJzL2Rv&#10;d25yZXYueG1sUEsFBgAAAAAEAAQA9QAAAIgDAAAAAA==&#10;" path="m96279,r,89508l5317,94564,,5375,96279,xe" fillcolor="#fffefd" stroked="f" strokeweight="0">
                <v:stroke miterlimit="83231f" joinstyle="miter"/>
                <v:path arrowok="t" textboxrect="0,0,96279,94564"/>
              </v:shape>
              <v:shape id="Shape 142" o:spid="_x0000_s1151" style="position:absolute;left:68991;top:31186;width:183;height:1738;visibility:visible;mso-wrap-style:square;v-text-anchor:top" coordsize="18289,173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mI+MUA&#10;AADcAAAADwAAAGRycy9kb3ducmV2LnhtbESPQWvCQBSE70L/w/IKvZmNkdoQXaWEFgI9VWvOj+wz&#10;ic2+Ddk1pv76bqHgcZiZb5jNbjKdGGlwrWUFiygGQVxZ3XKt4OvwPk9BOI+ssbNMCn7IwW77MNtg&#10;pu2VP2nc+1oECLsMFTTe95mUrmrIoItsTxy8kx0M+iCHWuoBrwFuOpnE8UoabDksNNhT3lD1vb8Y&#10;BW75VuZpMZaXD7wV52d5TG/xQqmnx+l1DcLT5O/h/3ahFSQvS/g7E46A3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Yj4xQAAANwAAAAPAAAAAAAAAAAAAAAAAJgCAABkcnMv&#10;ZG93bnJldi54bWxQSwUGAAAAAAQABAD1AAAAigMAAAAA&#10;" path="m18289,r,173787l2981,71207r,-8298l,51710,,43169,2981,35032r,-8218l6043,18355,10957,7075,18289,xe" fillcolor="#fffefd" stroked="f" strokeweight="0">
                <v:stroke miterlimit="83231f" joinstyle="miter"/>
                <v:path arrowok="t" textboxrect="0,0,18289,173787"/>
              </v:shape>
              <v:shape id="Shape 143" o:spid="_x0000_s1152" style="position:absolute;left:67789;top:31004;width:1385;height:3468;visibility:visible;mso-wrap-style:square;v-text-anchor:top" coordsize="138499,346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hqccA&#10;AADcAAAADwAAAGRycy9kb3ducmV2LnhtbESPQWvCQBSE74X+h+UVvNWNktYSXUXUQAtFMBbE2yP7&#10;TILZtyG7MWl/fbdQ8DjMzDfMYjWYWtyodZVlBZNxBII4t7riQsHXMX1+A+E8ssbaMin4Jger5ePD&#10;AhNtez7QLfOFCBB2CSoovW8SKV1ekkE3tg1x8C62NeiDbAupW+wD3NRyGkWv0mDFYaHEhjYl5des&#10;Mwpe0oPrdvtKn3gbbz7PH8fLNf5RavQ0rOcgPA3+Hv5vv2sF01kMf2fC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OxIanHAAAA3AAAAA8AAAAAAAAAAAAAAAAAmAIAAGRy&#10;cy9kb3ducmV2LnhtbFBLBQYAAAAABAAEAPUAAACMAwAAAAA=&#10;" path="m86692,r27555,78152l78313,84516r27797,178460l138499,258640r,82598l120210,343787r-11038,l100631,346848r-8299,l83711,343787r-8057,l67597,341692,55835,335166,45039,324772r-2819,-8942l36579,302535r-2739,-8460l30859,282474,28201,271516,3062,98052r,-11361l,75976,,67598,3062,58976r,-8379l5962,41976,11602,30776,22157,19819,33840,11037,42220,9024,50597,6042r8702,l70095,3061,86692,xe" fillcolor="#fffefd" stroked="f" strokeweight="0">
                <v:stroke miterlimit="83231f" joinstyle="miter"/>
                <v:path arrowok="t" textboxrect="0,0,138499,346848"/>
              </v:shape>
              <v:shape id="Shape 144" o:spid="_x0000_s1153" style="position:absolute;left:66758;top:26985;width:2416;height:4327;visibility:visible;mso-wrap-style:square;v-text-anchor:top" coordsize="241625,4327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26ZMQA&#10;AADcAAAADwAAAGRycy9kb3ducmV2LnhtbESP0WrCQBRE3wv+w3IFX0qzq9S2pK4iAWlf1X7ATfaa&#10;pM3eDdlNTP6+Kwg+DjNzhtnsRtuIgTpfO9awTBQI4sKZmksNP+fDywcIH5ANNo5Jw0QedtvZ0wZT&#10;4658pOEUShEh7FPUUIXQplL6oiKLPnEtcfQurrMYouxKaTq8Rrht5EqpN2mx5rhQYUtZRcXfqbca&#10;sr1aZs36lX+fz/1FTTL/clOu9WI+7j9BBBrDI3xvfxsNq/c13M7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M9umTEAAAA3AAAAA8AAAAAAAAAAAAAAAAAmAIAAGRycy9k&#10;b3ducmV2LnhtbFBLBQYAAAAABAAEAPUAAACJAwAAAAA=&#10;" path="m241625,r,91120l195459,102627r33920,134711l232036,245073r5239,8541l241625,253614r,89422l229379,346428r-14422,-3705l203757,337567r-10715,-5157l184340,321130r-8298,-14100l170724,293093r-3061,-8300l94829,432718,61795,307030,136966,167405,125283,119869,21672,147747,,60731,241625,xe" fillcolor="#fffefd" stroked="f" strokeweight="0">
                <v:stroke miterlimit="83231f" joinstyle="miter"/>
                <v:path arrowok="t" textboxrect="0,0,241625,432718"/>
              </v:shape>
              <v:shape id="Shape 145" o:spid="_x0000_s1154" style="position:absolute;left:65390;top:23227;width:3784;height:4143;visibility:visible;mso-wrap-style:square;v-text-anchor:top" coordsize="378430,41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dKsMA&#10;AADcAAAADwAAAGRycy9kb3ducmV2LnhtbESPQYvCMBSE7wv+h/CEva2pPVS3GovKCiJerAteH82z&#10;LTYvpYm2/nuzsOBxmJlvmGU2mEY8qHO1ZQXTSQSCuLC65lLB73n3NQfhPLLGxjIpeJKDbDX6WGKq&#10;bc8neuS+FAHCLkUFlfdtKqUrKjLoJrYlDt7VdgZ9kF0pdYd9gJtGxlGUSIM1h4UKW9pWVNzyu1Hg&#10;v/topzdPd9n2dDj+nJw5J3OlPsfDegHC0+Df4f/2XiuIZwn8nQ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MHdKsMAAADcAAAADwAAAAAAAAAAAAAAAACYAgAAZHJzL2Rv&#10;d25yZXYueG1sUEsFBgAAAAAEAAQA9QAAAIgDAAAAAA==&#10;" path="m287469,r90961,222440l378430,306218r-37867,15574l254032,109332r-36176,16597l268132,249360r-67597,27636l150018,154048r-44152,16677l192559,385683r-69612,28601l,117470,287469,xe" fillcolor="#fffefd" stroked="f" strokeweight="0">
                <v:stroke miterlimit="83231f" joinstyle="miter"/>
                <v:path arrowok="t" textboxrect="0,0,378430,414284"/>
              </v:shape>
              <v:shape id="Shape 146" o:spid="_x0000_s1155" style="position:absolute;left:64381;top:19565;width:3830;height:3608;visibility:visible;mso-wrap-style:square;v-text-anchor:top" coordsize="383025,3608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QukcEA&#10;AADcAAAADwAAAGRycy9kb3ducmV2LnhtbESPQYvCMBSE74L/ITzBm6ZWWKUaRYUFPcmqeH40z7bY&#10;vNQkW+u/3wjCHoeZb4ZZrjtTi5acrywrmIwTEMS51RUXCi7n79EchA/IGmvLpOBFHtarfm+JmbZP&#10;/qH2FAoRS9hnqKAMocmk9HlJBv3YNsTRu1lnMETpCqkdPmO5qWWaJF/SYMVxocSGdiXl99OvUZC2&#10;G3xsH/ft9HZEx4eU6XidKjUcdJsFiEBd+A9/6L2O3GwG7zPxC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0LpHBAAAA3AAAAA8AAAAAAAAAAAAAAAAAmAIAAGRycy9kb3du&#10;cmV2LnhtbFBLBQYAAAAABAAEAPUAAACGAwAAAAA=&#10;" path="m190061,r47618,89914l116746,279575r221159,l383025,360868,27797,357726,,305034,190061,xe" fillcolor="#fffefd" stroked="f" strokeweight="0">
                <v:stroke miterlimit="83231f" joinstyle="miter"/>
                <v:path arrowok="t" textboxrect="0,0,383025,360868"/>
              </v:shape>
              <v:shape id="Shape 147" o:spid="_x0000_s1156" style="position:absolute;left:63145;top:18865;width:3080;height:2493;visibility:visible;mso-wrap-style:square;v-text-anchor:top" coordsize="308014,249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EtscEA&#10;AADcAAAADwAAAGRycy9kb3ducmV2LnhtbERPy4rCMBTdC/MP4Q7MTtOxoEM1iiMIMm58zEJ3l+ba&#10;Bpub2sRa/94sBJeH857OO1uJlhpvHCv4HiQgiHOnDRcK/g+r/g8IH5A1Vo5JwYM8zGcfvSlm2t15&#10;R+0+FCKGsM9QQRlCnUnp85Is+oGriSN3do3FEGFTSN3gPYbbSg6TZCQtGo4NJda0LCm/7G9WQbs9&#10;/kqT3pab8Sk1TnZXk/5dlfr67BYTEIG68Ba/3GutYDiOa+OZe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BLbHBAAAA3AAAAA8AAAAAAAAAAAAAAAAAmAIAAGRycy9kb3du&#10;cmV2LnhtbFBLBQYAAAAABAAEAPUAAACGAwAAAAA=&#10;" path="m257739,r50275,72915l50839,249281,,173626,257739,xe" fillcolor="#fffefd" stroked="f" strokeweight="0">
                <v:stroke miterlimit="83231f" joinstyle="miter"/>
                <v:path arrowok="t" textboxrect="0,0,308014,249281"/>
              </v:shape>
              <v:shape id="Shape 148" o:spid="_x0000_s1157" style="position:absolute;left:60683;top:15397;width:4672;height:4754;visibility:visible;mso-wrap-style:square;v-text-anchor:top" coordsize="467218,4754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BHU8cA&#10;AADcAAAADwAAAGRycy9kb3ducmV2LnhtbESPQWsCMRSE7wX/Q3iCt5rVBWtXo7QFxV5atKWtt8fm&#10;ubuYvGyTqNt/bwqFHoeZ+YaZLztrxJl8aBwrGA0zEMSl0w1XCt7fVrdTECEiazSOScEPBVguejdz&#10;LLS78JbOu1iJBOFQoII6xraQMpQ1WQxD1xIn7+C8xZikr6T2eElwa+Q4yybSYsNpocaWnmoqj7uT&#10;VfD5vP36/pg8Tvfx1XizlvnLPs+VGvS7hxmISF38D/+1N1rB+O4efs+kIyA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gR1PHAAAA3AAAAA8AAAAAAAAAAAAAAAAAmAIAAGRy&#10;cy9kb3ducmV2LnhtbFBLBQYAAAAABAAEAPUAAACMAwAAAAA=&#10;" path="m249682,r35691,50598l274820,318972r-3384,8540l280056,327512r8139,-5479l416864,224464r50354,64052l218340,475436,182166,428061,195943,148165r-8460,3063l50355,254920,,187886,249682,xe" fillcolor="#fffefd" stroked="f" strokeweight="0">
                <v:stroke miterlimit="83231f" joinstyle="miter"/>
                <v:path arrowok="t" textboxrect="0,0,467218,475436"/>
              </v:shape>
              <v:shape id="Shape 149" o:spid="_x0000_s1158" style="position:absolute;left:58112;top:12324;width:4392;height:4397;visibility:visible;mso-wrap-style:square;v-text-anchor:top" coordsize="439262,439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1k8IA&#10;AADcAAAADwAAAGRycy9kb3ducmV2LnhtbERPTUsDMRC9C/6HMAVvNtuqS9k2LaKILXjpWvA6bqab&#10;6GaybMZ2/ffmUPD4eN+rzRg6daIh+cgGZtMCFHETrefWwOH95XYBKgmyxS4yGfilBJv19dUKKxvP&#10;vKdTLa3KIZwqNOBE+krr1DgKmKaxJ87cMQ4BJcOh1XbAcw4PnZ4XRakDes4NDnt6ctR81z/BwKsv&#10;68+dl31593WQ7fPDm7v/SMbcTMbHJSihUf7FF/fWGpgv8vx8Jh8Bv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djWTwgAAANwAAAAPAAAAAAAAAAAAAAAAAJgCAABkcnMvZG93&#10;bnJldi54bWxQSwUGAAAAAAQABAD1AAAAhwMAAAAA&#10;" path="m193204,r63892,61393l92735,228976,209559,346526,374887,178702r64375,64776l276915,408080r-7815,5881l254598,425000r-14179,8781l226721,439663r-13858,l204002,436118r-14020,-5478l176206,419359,162186,405180,33838,276511r-8700,-5398l19740,262734r-5881,-8702l5883,240336,,226639,,212863,2659,198278r8298,-14018l16840,176202,30778,161863,193204,xe" fillcolor="#fffefd" stroked="f" strokeweight="0">
                <v:stroke miterlimit="83231f" joinstyle="miter"/>
                <v:path arrowok="t" textboxrect="0,0,439262,439663"/>
              </v:shape>
              <v:shape id="Shape 150" o:spid="_x0000_s1159" style="position:absolute;left:69174;top:48534;width:382;height:1579;visibility:visible;mso-wrap-style:square;v-text-anchor:top" coordsize="38189,15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tBGcIA&#10;AADcAAAADwAAAGRycy9kb3ducmV2LnhtbESPQYvCMBSE7wv+h/AEb2uqB3GrUURw9WpdD96ezbMt&#10;Ni+1ybbVX28EweMwM98w82VnStFQ7QrLCkbDCARxanXBmYK/w+Z7CsJ5ZI2lZVJwJwfLRe9rjrG2&#10;Le+pSXwmAoRdjApy76tYSpfmZNANbUUcvIutDfog60zqGtsAN6UcR9FEGiw4LORY0Tqn9Jr8m0CJ&#10;0pM9H38ebbJabzd7Z27N7lepQb9bzUB46vwn/G7vtILxdASvM+EI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0EZwgAAANwAAAAPAAAAAAAAAAAAAAAAAJgCAABkcnMvZG93&#10;bnJldi54bWxQSwUGAAAAAAQABAD1AAAAhwMAAAAA&#10;" path="m,l1129,365,9748,6167r11280,8218l29327,28565r5962,11038l38189,47337r,9508l35289,64901r,8299l32148,82223r-2821,8219l23364,101076,,157895,,xe" fillcolor="#fffefd" stroked="f" strokeweight="0">
                <v:stroke miterlimit="83231f" joinstyle="miter"/>
                <v:path arrowok="t" textboxrect="0,0,38189,157895"/>
              </v:shape>
              <v:shape id="Shape 151" o:spid="_x0000_s1160" style="position:absolute;left:69174;top:46998;width:1078;height:1175;visibility:visible;mso-wrap-style:square;v-text-anchor:top" coordsize="107802,1175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Iu9MMA&#10;AADcAAAADwAAAGRycy9kb3ducmV2LnhtbESP0YrCMBRE3xf8h3AFX0RTu7CUrlFkWUGQfbD2Ay7N&#10;3aba3JQmav17Iwg+DjNzhlmuB9uKK/W+caxgMU9AEFdON1wrKI/bWQbCB2SNrWNScCcP69XoY4m5&#10;djc+0LUItYgQ9jkqMCF0uZS+MmTRz11HHL1/11sMUfa11D3eIty2Mk2SL2mx4bhgsKMfQ9W5uFgF&#10;+2Y6vTtzIvN5yf58cfjdZqdSqcl42HyDCDSEd/jV3mkFaZbC80w8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WIu9MMAAADcAAAADwAAAAAAAAAAAAAAAACYAgAAZHJzL2Rv&#10;d25yZXYueG1sUEsFBgAAAAAEAAQA9QAAAIgDAAAAAA==&#10;" path="m,l107802,31244,82744,117533,,93679,,xe" fillcolor="#fffefd" stroked="f" strokeweight="0">
                <v:stroke miterlimit="83231f" joinstyle="miter"/>
                <v:path arrowok="t" textboxrect="0,0,107802,117533"/>
              </v:shape>
              <v:shape id="Shape 152" o:spid="_x0000_s1161" style="position:absolute;left:69174;top:43757;width:520;height:1357;visibility:visible;mso-wrap-style:square;v-text-anchor:top" coordsize="52046,1357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BdncMA&#10;AADcAAAADwAAAGRycy9kb3ducmV2LnhtbESPQWsCMRSE70L/Q3iFXkQTXSzLapRSKHhUKwVvj81z&#10;s7h5CZtUt//eCEKPw8x8w6w2g+vElfrYetYwmyoQxLU3LTcajt9fkxJETMgGO8+k4Y8ibNYvoxVW&#10;xt94T9dDakSGcKxQg00pVFLG2pLDOPWBOHtn3ztMWfaNND3eMtx1cq7Uu3TYcl6wGOjTUn05/DoN&#10;p60qz3ZWqCaExW5R7NLP2Bmt316HjyWIREP6Dz/bW6NhXhbwOJOP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BdncMAAADcAAAADwAAAAAAAAAAAAAAAACYAgAAZHJzL2Rv&#10;d25yZXYueG1sUEsFBgAAAAAEAAQA9QAAAIgDAAAAAA==&#10;" path="m,l7090,3010,18289,8489r11038,8138l38189,27826r7977,11119l48906,53286r3140,14260l48906,81243,46166,95343r-7977,11359l29327,117660r-11038,8540l7090,134419,,135726,,xe" fillcolor="#fffefd" stroked="f" strokeweight="0">
                <v:stroke miterlimit="83231f" joinstyle="miter"/>
                <v:path arrowok="t" textboxrect="0,0,52046,135726"/>
              </v:shape>
              <v:shape id="Shape 153" o:spid="_x0000_s1162" style="position:absolute;left:69174;top:34777;width:2281;height:7918;visibility:visible;mso-wrap-style:square;v-text-anchor:top" coordsize="228090,791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YOccYA&#10;AADcAAAADwAAAGRycy9kb3ducmV2LnhtbESPQWvCQBSE70L/w/IKvUjdVERCmo2UglApCppS6O2R&#10;fc2GZt+m2dXEf+8KgsdhZr5h8tVoW3Gi3jeOFbzMEhDEldMN1wq+yvVzCsIHZI2tY1JwJg+r4mGS&#10;Y6bdwHs6HUItIoR9hgpMCF0mpa8MWfQz1xFH79f1FkOUfS11j0OE21bOk2QpLTYcFwx29G6o+jsc&#10;rYJ62H5O12nnd8O3+Sk3KSbL8l+pp8fx7RVEoDHcw7f2h1YwTxdwPROPgCw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YOccYAAADcAAAADwAAAAAAAAAAAAAAAACYAgAAZHJz&#10;L2Rvd25yZXYueG1sUEsFBgAAAAAEAAQA9QAAAIsDAAAAAA==&#10;" path="m213990,r5399,89833l228090,389147r,19980l228090,444981r-8701,50355l107802,579934r97891,102645l194493,791830,35289,615545,,612686,,519856r40284,3277l152517,436764r,-126092l,312658,,223238r152517,-1755l152517,92976,,101454,,11947,213990,xe" fillcolor="#fffefd" stroked="f" strokeweight="0">
                <v:stroke miterlimit="83231f" joinstyle="miter"/>
                <v:path arrowok="t" textboxrect="0,0,228090,791830"/>
              </v:shape>
              <v:shape id="Shape 154" o:spid="_x0000_s1163" style="position:absolute;left:69174;top:30921;width:2001;height:3495;visibility:visible;mso-wrap-style:square;v-text-anchor:top" coordsize="200134,3495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yB+MMA&#10;AADcAAAADwAAAGRycy9kb3ducmV2LnhtbESPW4vCMBSE34X9D+Es7JumK+uFahTZovi6XvD12Byb&#10;YnNSmqjVX78RBB+HmfmGmc5bW4krNb50rOC7l4Agzp0uuVCw2y67YxA+IGusHJOCO3mYzz46U0y1&#10;u/EfXTehEBHCPkUFJoQ6ldLnhiz6nquJo3dyjcUQZVNI3eAtwm0l+0kylBZLjgsGa/o1lJ83F6tg&#10;kR3395/M6BEHNzxw/Thkq61SX5/tYgIiUBve4Vd7rRX0xwN4nolH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yB+MMAAADcAAAADwAAAAAAAAAAAAAAAACYAgAAZHJzL2Rv&#10;d25yZXYueG1sUEsFBgAAAAAEAAQA9QAAAIgDAAAAAA==&#10;" path="m82744,l94024,r7654,l110783,r7976,l127057,2578r14503,3062l152517,14342r8218,13776l166294,42220r2820,8056l172176,61555r2578,11118l197314,231716r,11844l200134,251616r,11039l200134,271275r-2820,8541l194493,293674r-8701,11037l174754,312929r-8460,2660l152517,322034r-8380,2095l135677,324129r-14260,3143l91043,248555r33677,-4995l101678,80730,63004,86451,85403,251616r2901,11039l88304,273934r,8460l88304,290773r,8540l85403,307773r-6203,10877l68242,329849r-13455,8138l46166,341209r-7977,2257l29327,343466r-8299,3141l,349538,,266940r9748,-1305l,200309,,26523,4190,22479,15711,14342r7653,-2981l32148,8299r8136,l52046,5640,82744,xe" fillcolor="#fffefd" stroked="f" strokeweight="0">
                <v:stroke miterlimit="83231f" joinstyle="miter"/>
                <v:path arrowok="t" textboxrect="0,0,200134,349538"/>
              </v:shape>
              <v:shape id="Shape 155" o:spid="_x0000_s1164" style="position:absolute;left:69174;top:26839;width:1270;height:3576;visibility:visible;mso-wrap-style:square;v-text-anchor:top" coordsize="127057,3575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th9cUA&#10;AADcAAAADwAAAGRycy9kb3ducmV2LnhtbESPQWvCQBSE74X+h+UVvNWNOcSQukor2HrwYFXq9ZF9&#10;JsHs25BdTcyvd4WCx2FmvmFmi97U4kqtqywrmIwjEMS51RUXCg771XsKwnlkjbVlUnAjB4v568sM&#10;M207/qXrzhciQNhlqKD0vsmkdHlJBt3YNsTBO9nWoA+yLaRusQtwU8s4ihJpsOKwUGJDy5Ly8+5i&#10;FFSTqdkOm0v89/Vj940ejt9xf1Rq9NZ/foDw1Ptn+L+91griNIHHmXAE5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C2H1xQAAANwAAAAPAAAAAAAAAAAAAAAAAJgCAABkcnMv&#10;ZG93bnJldi54bWxQSwUGAAAAAAQABAD1AAAAigMAAAAA&#10;" path="m57767,r63650,248716l124720,257256r,8703l127057,273853r,8058l124720,296009r-3303,11603l113199,318327r-11521,8621l91043,335650r-8299,3222l9748,355228r-8619,2015l,357555,,268133r4190,l38189,259593r7977,-2337l46166,248716,43025,237517,9748,103209,,105639,,14519,57767,xe" fillcolor="#fffefd" stroked="f" strokeweight="0">
                <v:stroke miterlimit="83231f" joinstyle="miter"/>
                <v:path arrowok="t" textboxrect="0,0,127057,357555"/>
              </v:shape>
              <v:shape id="Shape 156" o:spid="_x0000_s1165" style="position:absolute;left:69174;top:25452;width:293;height:838;visibility:visible;mso-wrap-style:square;v-text-anchor:top" coordsize="29327,83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3gaMYA&#10;AADcAAAADwAAAGRycy9kb3ducmV2LnhtbESPzWrDMBCE74W+g9hCbo3c9CfGjRJKwRACDSQpIceN&#10;tbWFrZWRFMd9+6pQ6HGYmW+YxWq0nRjIB+NYwcM0A0FcOW24VvB5KO9zECEia+wck4JvCrBa3t4s&#10;sNDuyjsa9rEWCcKhQAVNjH0hZagashimridO3pfzFmOSvpba4zXBbSdnWfYiLRpOCw329N5Q1e4v&#10;VkF+PAzl8/bj6XHrz+3mVGbG6Fapyd349goi0hj/w3/ttVYwy+fweyYd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3gaMYAAADcAAAADwAAAAAAAAAAAAAAAACYAgAAZHJz&#10;L2Rvd25yZXYueG1sUEsFBgAAAAAEAAQA9QAAAIsDAAAAAA==&#10;" path="m,l29327,71717,,83778,,xe" fillcolor="#fffefd" stroked="f" strokeweight="0">
                <v:stroke miterlimit="83231f" joinstyle="miter"/>
                <v:path arrowok="t" textboxrect="0,0,29327,83778"/>
              </v:shape>
              <w10:wrap type="square"/>
            </v:group>
          </w:pict>
        </mc:Fallback>
      </mc:AlternateContent>
    </w:r>
    <w:r w:rsidRPr="00780A95">
      <w:rPr>
        <w:b/>
        <w:noProof/>
        <w:sz w:val="32"/>
        <w:szCs w:val="32"/>
      </w:rPr>
      <w:drawing>
        <wp:anchor distT="0" distB="0" distL="114300" distR="114300" simplePos="0" relativeHeight="251662336" behindDoc="0" locked="0" layoutInCell="1" allowOverlap="1" wp14:anchorId="5E06FEAB" wp14:editId="4D64DA2F">
          <wp:simplePos x="0" y="0"/>
          <wp:positionH relativeFrom="column">
            <wp:posOffset>807291</wp:posOffset>
          </wp:positionH>
          <wp:positionV relativeFrom="paragraph">
            <wp:posOffset>1905</wp:posOffset>
          </wp:positionV>
          <wp:extent cx="104775" cy="6000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0A95">
      <w:rPr>
        <w:b/>
        <w:noProof/>
        <w:sz w:val="32"/>
        <w:szCs w:val="32"/>
      </w:rPr>
      <mc:AlternateContent>
        <mc:Choice Requires="wps">
          <w:drawing>
            <wp:anchor distT="0" distB="0" distL="114300" distR="114300" simplePos="0" relativeHeight="251659264" behindDoc="0" locked="0" layoutInCell="1" allowOverlap="1" wp14:anchorId="311324C7" wp14:editId="4676A8C1">
              <wp:simplePos x="0" y="0"/>
              <wp:positionH relativeFrom="column">
                <wp:posOffset>944880</wp:posOffset>
              </wp:positionH>
              <wp:positionV relativeFrom="paragraph">
                <wp:posOffset>57150</wp:posOffset>
              </wp:positionV>
              <wp:extent cx="2900045" cy="638175"/>
              <wp:effectExtent l="6350" t="9525" r="8255"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638175"/>
                      </a:xfrm>
                      <a:prstGeom prst="rect">
                        <a:avLst/>
                      </a:prstGeom>
                      <a:solidFill>
                        <a:srgbClr val="FFFFFF"/>
                      </a:solidFill>
                      <a:ln w="9525">
                        <a:solidFill>
                          <a:srgbClr val="FFFFFF"/>
                        </a:solidFill>
                        <a:miter lim="800000"/>
                        <a:headEnd/>
                        <a:tailEnd/>
                      </a:ln>
                    </wps:spPr>
                    <wps:txbx>
                      <w:txbxContent>
                        <w:p w14:paraId="77FD460F" w14:textId="12A73540" w:rsidR="0045008F" w:rsidRPr="00780A95" w:rsidRDefault="00EC0D4D" w:rsidP="0045008F">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4A75B48B" w14:textId="62B2DB3C" w:rsidR="0045008F" w:rsidRPr="00780A95" w:rsidRDefault="00EC0D4D" w:rsidP="0045008F">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1324C7" id="_x0000_s1027" type="#_x0000_t202" style="position:absolute;margin-left:74.4pt;margin-top:4.5pt;width:228.3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" strokecolor="white">
              <v:textbox>
                <w:txbxContent>
                  <w:p w14:paraId="77FD460F" w14:textId="12A73540" w:rsidR="0045008F" w:rsidRPr="00780A95" w:rsidRDefault="00EC0D4D" w:rsidP="0045008F">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 xml:space="preserve">LİSANSÜSTÜ EĞİTİM, ÖĞRETİM </w:t>
                    </w:r>
                  </w:p>
                  <w:p w14:paraId="4A75B48B" w14:textId="62B2DB3C" w:rsidR="0045008F" w:rsidRPr="00780A95" w:rsidRDefault="00EC0D4D" w:rsidP="0045008F">
                    <w:pPr>
                      <w:rPr>
                        <w:rFonts w:asciiTheme="minorBidi" w:hAnsiTheme="minorBidi" w:cstheme="minorBidi"/>
                        <w:b/>
                        <w:bCs/>
                        <w:sz w:val="22"/>
                        <w:szCs w:val="22"/>
                        <w:lang w:val="tr-TR"/>
                      </w:rPr>
                    </w:pPr>
                    <w:r w:rsidRPr="00780A95">
                      <w:rPr>
                        <w:rFonts w:asciiTheme="minorBidi" w:hAnsiTheme="minorBidi" w:cstheme="minorBidi"/>
                        <w:b/>
                        <w:bCs/>
                        <w:sz w:val="22"/>
                        <w:szCs w:val="22"/>
                        <w:lang w:val="tr-TR"/>
                      </w:rPr>
                      <w:t>VE ARAŞTIRMA ENSTİTÜSÜ</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0C902" w14:textId="77777777" w:rsidR="00EC0D4D" w:rsidRDefault="00EC0D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5551B7"/>
    <w:multiLevelType w:val="singleLevel"/>
    <w:tmpl w:val="B98E0A0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3EF91EA6"/>
    <w:multiLevelType w:val="hybridMultilevel"/>
    <w:tmpl w:val="C7522A36"/>
    <w:lvl w:ilvl="0" w:tplc="F4867CD8">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1014C8"/>
    <w:multiLevelType w:val="singleLevel"/>
    <w:tmpl w:val="19F08DB2"/>
    <w:lvl w:ilvl="0">
      <w:start w:val="1"/>
      <w:numFmt w:val="bullet"/>
      <w:suff w:val="space"/>
      <w:lvlText w:val=""/>
      <w:lvlJc w:val="left"/>
      <w:pPr>
        <w:ind w:left="360" w:hanging="360"/>
      </w:pPr>
      <w:rPr>
        <w:rFonts w:ascii="Symbol" w:hAnsi="Symbol" w:hint="default"/>
      </w:rPr>
    </w:lvl>
  </w:abstractNum>
  <w:abstractNum w:abstractNumId="3" w15:restartNumberingAfterBreak="0">
    <w:nsid w:val="5E5B0B87"/>
    <w:multiLevelType w:val="singleLevel"/>
    <w:tmpl w:val="C910199E"/>
    <w:lvl w:ilvl="0">
      <w:start w:val="1"/>
      <w:numFmt w:val="bullet"/>
      <w:suff w:val="space"/>
      <w:lvlText w:val=""/>
      <w:lvlJc w:val="left"/>
      <w:pPr>
        <w:ind w:left="360" w:hanging="360"/>
      </w:pPr>
      <w:rPr>
        <w:rFonts w:ascii="Symbol" w:hAnsi="Symbol"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NzEyNDU2MDY0MjFW0lEKTi0uzszPAykwrAUAGqQloCwAAAA="/>
  </w:docVars>
  <w:rsids>
    <w:rsidRoot w:val="00351489"/>
    <w:rsid w:val="00036CFA"/>
    <w:rsid w:val="00046CBD"/>
    <w:rsid w:val="000837C9"/>
    <w:rsid w:val="000E4BA5"/>
    <w:rsid w:val="000F2B07"/>
    <w:rsid w:val="001428D7"/>
    <w:rsid w:val="001517B9"/>
    <w:rsid w:val="001669A5"/>
    <w:rsid w:val="00170F11"/>
    <w:rsid w:val="00177B05"/>
    <w:rsid w:val="00201FA1"/>
    <w:rsid w:val="00225359"/>
    <w:rsid w:val="0023791C"/>
    <w:rsid w:val="00262778"/>
    <w:rsid w:val="002A6BF9"/>
    <w:rsid w:val="002C5770"/>
    <w:rsid w:val="002D26FC"/>
    <w:rsid w:val="002D7AA7"/>
    <w:rsid w:val="002F0E6A"/>
    <w:rsid w:val="00316338"/>
    <w:rsid w:val="00325D2B"/>
    <w:rsid w:val="00351489"/>
    <w:rsid w:val="00363235"/>
    <w:rsid w:val="00372A46"/>
    <w:rsid w:val="003B586F"/>
    <w:rsid w:val="003C5EC1"/>
    <w:rsid w:val="004368EF"/>
    <w:rsid w:val="0045008F"/>
    <w:rsid w:val="0049088A"/>
    <w:rsid w:val="004B64CE"/>
    <w:rsid w:val="004C25BD"/>
    <w:rsid w:val="004C2C76"/>
    <w:rsid w:val="004E4414"/>
    <w:rsid w:val="004F5F20"/>
    <w:rsid w:val="0050375A"/>
    <w:rsid w:val="00560E6E"/>
    <w:rsid w:val="00614F21"/>
    <w:rsid w:val="00646E89"/>
    <w:rsid w:val="00681D02"/>
    <w:rsid w:val="00691030"/>
    <w:rsid w:val="006B2885"/>
    <w:rsid w:val="006D5E69"/>
    <w:rsid w:val="00751444"/>
    <w:rsid w:val="0076294E"/>
    <w:rsid w:val="00767A19"/>
    <w:rsid w:val="007A00BC"/>
    <w:rsid w:val="007A77E1"/>
    <w:rsid w:val="007B11F5"/>
    <w:rsid w:val="007C707A"/>
    <w:rsid w:val="00812483"/>
    <w:rsid w:val="00820591"/>
    <w:rsid w:val="00862EBA"/>
    <w:rsid w:val="00875974"/>
    <w:rsid w:val="00881954"/>
    <w:rsid w:val="00882193"/>
    <w:rsid w:val="008A1C67"/>
    <w:rsid w:val="008A7998"/>
    <w:rsid w:val="008C3317"/>
    <w:rsid w:val="008E0649"/>
    <w:rsid w:val="008E7145"/>
    <w:rsid w:val="008F75BC"/>
    <w:rsid w:val="00912D10"/>
    <w:rsid w:val="00920019"/>
    <w:rsid w:val="00925DB4"/>
    <w:rsid w:val="00934271"/>
    <w:rsid w:val="0099075D"/>
    <w:rsid w:val="009A228E"/>
    <w:rsid w:val="009B6CC1"/>
    <w:rsid w:val="009C3B81"/>
    <w:rsid w:val="00A506AB"/>
    <w:rsid w:val="00A60EBB"/>
    <w:rsid w:val="00A816C8"/>
    <w:rsid w:val="00A8326D"/>
    <w:rsid w:val="00A87F69"/>
    <w:rsid w:val="00A91795"/>
    <w:rsid w:val="00A95754"/>
    <w:rsid w:val="00AA4935"/>
    <w:rsid w:val="00AA67A7"/>
    <w:rsid w:val="00B117A2"/>
    <w:rsid w:val="00B31111"/>
    <w:rsid w:val="00B51167"/>
    <w:rsid w:val="00B66DFA"/>
    <w:rsid w:val="00B73D09"/>
    <w:rsid w:val="00B813D9"/>
    <w:rsid w:val="00B85881"/>
    <w:rsid w:val="00BB29FE"/>
    <w:rsid w:val="00BD369C"/>
    <w:rsid w:val="00BD6838"/>
    <w:rsid w:val="00BE1543"/>
    <w:rsid w:val="00BF1EC3"/>
    <w:rsid w:val="00BF6FE8"/>
    <w:rsid w:val="00C17C0C"/>
    <w:rsid w:val="00C24C9A"/>
    <w:rsid w:val="00C34E07"/>
    <w:rsid w:val="00C63788"/>
    <w:rsid w:val="00C7546B"/>
    <w:rsid w:val="00C90CF3"/>
    <w:rsid w:val="00C929B1"/>
    <w:rsid w:val="00CB7097"/>
    <w:rsid w:val="00CD0989"/>
    <w:rsid w:val="00CE7EB4"/>
    <w:rsid w:val="00D25269"/>
    <w:rsid w:val="00D254BB"/>
    <w:rsid w:val="00D56DD7"/>
    <w:rsid w:val="00D763C9"/>
    <w:rsid w:val="00D81E2B"/>
    <w:rsid w:val="00D85081"/>
    <w:rsid w:val="00DC07D2"/>
    <w:rsid w:val="00DD04B9"/>
    <w:rsid w:val="00DD57C1"/>
    <w:rsid w:val="00DE4AEC"/>
    <w:rsid w:val="00E334F9"/>
    <w:rsid w:val="00E34902"/>
    <w:rsid w:val="00E46249"/>
    <w:rsid w:val="00E62E4D"/>
    <w:rsid w:val="00E91B2B"/>
    <w:rsid w:val="00EA40A2"/>
    <w:rsid w:val="00EA733E"/>
    <w:rsid w:val="00EB12FE"/>
    <w:rsid w:val="00EB3A71"/>
    <w:rsid w:val="00EC0D4D"/>
    <w:rsid w:val="00EC547C"/>
    <w:rsid w:val="00ED2B2F"/>
    <w:rsid w:val="00EE1A78"/>
    <w:rsid w:val="00F21BD4"/>
    <w:rsid w:val="00F36757"/>
    <w:rsid w:val="00F46BE5"/>
    <w:rsid w:val="00F53CA0"/>
    <w:rsid w:val="00F929F0"/>
    <w:rsid w:val="00F95B6B"/>
    <w:rsid w:val="00FD0E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947581"/>
  <w15:chartTrackingRefBased/>
  <w15:docId w15:val="{2C1E011D-AB0B-4C58-9F56-307448AEA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z w:val="16"/>
    </w:rPr>
  </w:style>
  <w:style w:type="paragraph" w:styleId="Heading1">
    <w:name w:val="heading 1"/>
    <w:basedOn w:val="Normal"/>
    <w:next w:val="Normal"/>
    <w:link w:val="Heading1Char"/>
    <w:qFormat/>
    <w:pPr>
      <w:keepNext/>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uiPriority w:val="99"/>
    <w:semiHidden/>
    <w:unhideWhenUsed/>
    <w:rsid w:val="00C929B1"/>
    <w:rPr>
      <w:rFonts w:ascii="Tahoma" w:hAnsi="Tahoma" w:cs="Tahoma"/>
      <w:szCs w:val="16"/>
    </w:rPr>
  </w:style>
  <w:style w:type="character" w:customStyle="1" w:styleId="BalloonTextChar">
    <w:name w:val="Balloon Text Char"/>
    <w:link w:val="BalloonText"/>
    <w:uiPriority w:val="99"/>
    <w:semiHidden/>
    <w:rsid w:val="00C929B1"/>
    <w:rPr>
      <w:rFonts w:ascii="Tahoma" w:hAnsi="Tahoma" w:cs="Tahoma"/>
      <w:sz w:val="16"/>
      <w:szCs w:val="16"/>
    </w:rPr>
  </w:style>
  <w:style w:type="table" w:styleId="TableGrid">
    <w:name w:val="Table Grid"/>
    <w:basedOn w:val="TableNormal"/>
    <w:rsid w:val="00C929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2EBA"/>
    <w:pPr>
      <w:ind w:left="720"/>
      <w:contextualSpacing/>
    </w:pPr>
  </w:style>
  <w:style w:type="character" w:customStyle="1" w:styleId="Heading1Char">
    <w:name w:val="Heading 1 Char"/>
    <w:link w:val="Heading1"/>
    <w:rsid w:val="00862EBA"/>
    <w:rPr>
      <w:rFonts w:ascii="Arial" w:hAnsi="Arial"/>
      <w:sz w:val="32"/>
    </w:rPr>
  </w:style>
  <w:style w:type="character" w:customStyle="1" w:styleId="HeaderChar">
    <w:name w:val="Header Char"/>
    <w:link w:val="Header"/>
    <w:uiPriority w:val="99"/>
    <w:rsid w:val="00862EBA"/>
    <w:rPr>
      <w:rFonts w:ascii="Arial" w:hAnsi="Arial"/>
      <w:sz w:val="16"/>
    </w:rPr>
  </w:style>
  <w:style w:type="character" w:customStyle="1" w:styleId="FooterChar">
    <w:name w:val="Footer Char"/>
    <w:link w:val="Footer"/>
    <w:uiPriority w:val="99"/>
    <w:rsid w:val="00862EBA"/>
    <w:rPr>
      <w:rFonts w:ascii="Arial" w:hAnsi="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8878433">
      <w:bodyDiv w:val="1"/>
      <w:marLeft w:val="0"/>
      <w:marRight w:val="0"/>
      <w:marTop w:val="0"/>
      <w:marBottom w:val="0"/>
      <w:divBdr>
        <w:top w:val="none" w:sz="0" w:space="0" w:color="auto"/>
        <w:left w:val="none" w:sz="0" w:space="0" w:color="auto"/>
        <w:bottom w:val="none" w:sz="0" w:space="0" w:color="auto"/>
        <w:right w:val="none" w:sz="0" w:space="0" w:color="auto"/>
      </w:divBdr>
    </w:div>
    <w:div w:id="178284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C010FE70158041A3E319980DA0233D" ma:contentTypeVersion="1" ma:contentTypeDescription="Create a new document." ma:contentTypeScope="" ma:versionID="80a2f29708caea656f588defccf53937">
  <xsd:schema xmlns:xsd="http://www.w3.org/2001/XMLSchema" xmlns:xs="http://www.w3.org/2001/XMLSchema" xmlns:p="http://schemas.microsoft.com/office/2006/metadata/properties" xmlns:ns1="http://schemas.microsoft.com/sharepoint/v3" targetNamespace="http://schemas.microsoft.com/office/2006/metadata/properties" ma:root="true" ma:fieldsID="55d3c2ff1dfae606d6f8168c3878679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975D8550-4F9D-41BD-9896-C45C1D7446FE}"/>
</file>

<file path=customXml/itemProps2.xml><?xml version="1.0" encoding="utf-8"?>
<ds:datastoreItem xmlns:ds="http://schemas.openxmlformats.org/officeDocument/2006/customXml" ds:itemID="{5B878A49-9D18-49E9-9FC9-759E75436DD1}"/>
</file>

<file path=customXml/itemProps3.xml><?xml version="1.0" encoding="utf-8"?>
<ds:datastoreItem xmlns:ds="http://schemas.openxmlformats.org/officeDocument/2006/customXml" ds:itemID="{AD3C46F6-104D-4C0E-90E6-AE1D7E5964BB}"/>
</file>

<file path=docProps/app.xml><?xml version="1.0" encoding="utf-8"?>
<Properties xmlns="http://schemas.openxmlformats.org/officeDocument/2006/extended-properties" xmlns:vt="http://schemas.openxmlformats.org/officeDocument/2006/docPropsVTypes">
  <Template>Normal</Template>
  <TotalTime>47</TotalTime>
  <Pages>1</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plication form for waiting for publication status</vt:lpstr>
    </vt:vector>
  </TitlesOfParts>
  <Company>E.M.U.</Company>
  <LinksUpToDate>false</LinksUpToDate>
  <CharactersWithSpaces>2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tion form for waiting for publication status</dc:title>
  <dc:subject/>
  <dc:creator>IGSR; Erfan A. Shams; Sonuc Zorlu</dc:creator>
  <cp:keywords/>
  <cp:lastModifiedBy>Kutlay Halkseven</cp:lastModifiedBy>
  <cp:revision>36</cp:revision>
  <cp:lastPrinted>2001-11-21T09:54:00Z</cp:lastPrinted>
  <dcterms:created xsi:type="dcterms:W3CDTF">2020-10-30T14:04:00Z</dcterms:created>
  <dcterms:modified xsi:type="dcterms:W3CDTF">2023-03-0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010FE70158041A3E319980DA0233D</vt:lpwstr>
  </property>
</Properties>
</file>